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8FCB1E" w14:textId="1F2C5175" w:rsidR="00F57115" w:rsidRPr="00C3737F" w:rsidRDefault="00674E7C" w:rsidP="00C3737F">
      <w:pPr>
        <w:overflowPunct/>
        <w:snapToGrid/>
        <w:spacing w:line="360" w:lineRule="exact"/>
        <w:ind w:firstLineChars="0" w:firstLine="0"/>
        <w:jc w:val="left"/>
        <w:rPr>
          <w:rFonts w:ascii="宋体" w:hAnsi="宋体" w:cs="Times New Roman" w:hint="eastAsia"/>
          <w:b/>
          <w:bCs/>
          <w:sz w:val="24"/>
        </w:rPr>
      </w:pPr>
      <w:r>
        <w:rPr>
          <w:rFonts w:ascii="宋体" w:hAnsi="宋体" w:cs="Times New Roman" w:hint="eastAsia"/>
          <w:b/>
          <w:bCs/>
          <w:sz w:val="24"/>
        </w:rPr>
        <w:t>附录</w:t>
      </w:r>
      <w:r w:rsidR="00C3737F" w:rsidRPr="00C3737F">
        <w:rPr>
          <w:rFonts w:ascii="宋体" w:hAnsi="宋体" w:cs="Times New Roman" w:hint="eastAsia"/>
          <w:b/>
          <w:bCs/>
          <w:sz w:val="24"/>
        </w:rPr>
        <w:t>：</w:t>
      </w:r>
    </w:p>
    <w:p w14:paraId="389843DF" w14:textId="3F819419" w:rsidR="00A53FB6" w:rsidRDefault="00F30F7D" w:rsidP="005C01E5">
      <w:pPr>
        <w:pStyle w:val="aff0"/>
        <w:spacing w:before="174"/>
      </w:pPr>
      <w:r>
        <w:rPr>
          <w:rFonts w:hint="eastAsia"/>
        </w:rPr>
        <w:t>表</w:t>
      </w:r>
      <w:r>
        <w:fldChar w:fldCharType="begin"/>
      </w:r>
      <w:r w:rsidRPr="005C01E5">
        <w:instrText xml:space="preserve"> </w:instrText>
      </w:r>
      <w:r w:rsidRPr="005C01E5">
        <w:rPr>
          <w:rFonts w:hint="eastAsia"/>
        </w:rPr>
        <w:instrText xml:space="preserve">SEQ </w:instrText>
      </w:r>
      <w:r w:rsidRPr="005C01E5">
        <w:rPr>
          <w:rFonts w:hint="eastAsia"/>
        </w:rPr>
        <w:instrText>表</w:instrText>
      </w:r>
      <w:r w:rsidRPr="005C01E5">
        <w:rPr>
          <w:rFonts w:hint="eastAsia"/>
        </w:rPr>
        <w:instrText xml:space="preserve"> \* ARABIC</w:instrText>
      </w:r>
      <w:r w:rsidRPr="005C01E5">
        <w:instrText xml:space="preserve"> </w:instrText>
      </w:r>
      <w:r>
        <w:fldChar w:fldCharType="separate"/>
      </w:r>
      <w:r w:rsidR="002F5A6B">
        <w:rPr>
          <w:noProof/>
        </w:rPr>
        <w:t>1</w:t>
      </w:r>
      <w:r>
        <w:fldChar w:fldCharType="end"/>
      </w:r>
      <w:r>
        <w:rPr>
          <w:rFonts w:hint="eastAsia"/>
        </w:rPr>
        <w:t xml:space="preserve"> </w:t>
      </w:r>
      <w:r w:rsidR="00C56580">
        <w:rPr>
          <w:rFonts w:hint="eastAsia"/>
        </w:rPr>
        <w:t>变量描述性统计</w:t>
      </w:r>
    </w:p>
    <w:tbl>
      <w:tblPr>
        <w:tblStyle w:val="af2"/>
        <w:tblW w:w="9100" w:type="dxa"/>
        <w:tblLook w:val="04A0" w:firstRow="1" w:lastRow="0" w:firstColumn="1" w:lastColumn="0" w:noHBand="0" w:noVBand="1"/>
      </w:tblPr>
      <w:tblGrid>
        <w:gridCol w:w="1300"/>
        <w:gridCol w:w="1300"/>
        <w:gridCol w:w="1300"/>
        <w:gridCol w:w="1300"/>
        <w:gridCol w:w="1300"/>
        <w:gridCol w:w="1300"/>
        <w:gridCol w:w="1300"/>
      </w:tblGrid>
      <w:tr w:rsidR="008F11FF" w:rsidRPr="00F30F7D" w14:paraId="4BB6A3D9" w14:textId="77777777" w:rsidTr="008F11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tcW w:w="1300" w:type="dxa"/>
            <w:vAlign w:val="center"/>
            <w:hideMark/>
          </w:tcPr>
          <w:p w14:paraId="49F85E84" w14:textId="1414DB6F" w:rsidR="008F11FF" w:rsidRPr="00F30F7D" w:rsidRDefault="008F11FF" w:rsidP="008F11FF">
            <w:pPr>
              <w:pStyle w:val="aff5"/>
            </w:pPr>
            <w:r>
              <w:rPr>
                <w:rFonts w:hint="eastAsia"/>
              </w:rPr>
              <w:t>变量</w:t>
            </w:r>
          </w:p>
        </w:tc>
        <w:tc>
          <w:tcPr>
            <w:tcW w:w="1300" w:type="dxa"/>
            <w:vAlign w:val="center"/>
          </w:tcPr>
          <w:p w14:paraId="1EE9F47F" w14:textId="71F5050C" w:rsidR="008F11FF" w:rsidRDefault="008F11FF" w:rsidP="008F11FF">
            <w:pPr>
              <w:pStyle w:val="aff5"/>
            </w:pPr>
            <w:r>
              <w:rPr>
                <w:rFonts w:hint="eastAsia"/>
              </w:rPr>
              <w:t>样本量</w:t>
            </w:r>
          </w:p>
        </w:tc>
        <w:tc>
          <w:tcPr>
            <w:tcW w:w="1300" w:type="dxa"/>
            <w:vAlign w:val="center"/>
            <w:hideMark/>
          </w:tcPr>
          <w:p w14:paraId="584EDB92" w14:textId="196DCFBA" w:rsidR="008F11FF" w:rsidRPr="00F30F7D" w:rsidRDefault="008F11FF" w:rsidP="008F11FF">
            <w:pPr>
              <w:pStyle w:val="aff5"/>
            </w:pPr>
            <w:r>
              <w:rPr>
                <w:rFonts w:hint="eastAsia"/>
              </w:rPr>
              <w:t>均值</w:t>
            </w:r>
          </w:p>
        </w:tc>
        <w:tc>
          <w:tcPr>
            <w:tcW w:w="1300" w:type="dxa"/>
            <w:vAlign w:val="center"/>
            <w:hideMark/>
          </w:tcPr>
          <w:p w14:paraId="644A6646" w14:textId="79A2792E" w:rsidR="008F11FF" w:rsidRPr="00F30F7D" w:rsidRDefault="008F11FF" w:rsidP="008F11FF">
            <w:pPr>
              <w:pStyle w:val="aff5"/>
            </w:pPr>
            <w:r>
              <w:rPr>
                <w:rFonts w:hint="eastAsia"/>
              </w:rPr>
              <w:t>标准差</w:t>
            </w:r>
          </w:p>
        </w:tc>
        <w:tc>
          <w:tcPr>
            <w:tcW w:w="1300" w:type="dxa"/>
            <w:vAlign w:val="center"/>
            <w:hideMark/>
          </w:tcPr>
          <w:p w14:paraId="15427D66" w14:textId="1F5C2ED3" w:rsidR="008F11FF" w:rsidRPr="00F30F7D" w:rsidRDefault="008F11FF" w:rsidP="008F11FF">
            <w:pPr>
              <w:pStyle w:val="aff5"/>
            </w:pPr>
            <w:r>
              <w:rPr>
                <w:rFonts w:hint="eastAsia"/>
              </w:rPr>
              <w:t>最小值</w:t>
            </w:r>
          </w:p>
        </w:tc>
        <w:tc>
          <w:tcPr>
            <w:tcW w:w="1300" w:type="dxa"/>
            <w:vAlign w:val="center"/>
            <w:hideMark/>
          </w:tcPr>
          <w:p w14:paraId="32D17019" w14:textId="05F7DD83" w:rsidR="008F11FF" w:rsidRPr="00F30F7D" w:rsidRDefault="008F11FF" w:rsidP="008F11FF">
            <w:pPr>
              <w:pStyle w:val="aff5"/>
            </w:pPr>
            <w:r>
              <w:rPr>
                <w:rFonts w:hint="eastAsia"/>
              </w:rPr>
              <w:t>中位数</w:t>
            </w:r>
          </w:p>
        </w:tc>
        <w:tc>
          <w:tcPr>
            <w:tcW w:w="1300" w:type="dxa"/>
            <w:vAlign w:val="center"/>
            <w:hideMark/>
          </w:tcPr>
          <w:p w14:paraId="27C631D8" w14:textId="0D085F53" w:rsidR="008F11FF" w:rsidRPr="00F30F7D" w:rsidRDefault="008F11FF" w:rsidP="008F11FF">
            <w:pPr>
              <w:pStyle w:val="aff5"/>
            </w:pPr>
            <w:r>
              <w:rPr>
                <w:rFonts w:hint="eastAsia"/>
              </w:rPr>
              <w:t>最大值</w:t>
            </w:r>
          </w:p>
        </w:tc>
      </w:tr>
      <w:tr w:rsidR="008F11FF" w:rsidRPr="00F30F7D" w14:paraId="0597CEAB" w14:textId="77777777" w:rsidTr="008F11FF">
        <w:trPr>
          <w:trHeight w:val="340"/>
        </w:trPr>
        <w:tc>
          <w:tcPr>
            <w:tcW w:w="1300" w:type="dxa"/>
            <w:vAlign w:val="center"/>
            <w:hideMark/>
          </w:tcPr>
          <w:p w14:paraId="38B889D5" w14:textId="4E86538B" w:rsidR="008F11FF" w:rsidRPr="00F30F7D" w:rsidRDefault="008F11FF" w:rsidP="008F11FF">
            <w:pPr>
              <w:pStyle w:val="aff5"/>
              <w:rPr>
                <w:i/>
                <w:iCs/>
              </w:rPr>
            </w:pPr>
            <w:r w:rsidRPr="00F30F7D">
              <w:rPr>
                <w:i/>
                <w:iCs/>
              </w:rPr>
              <w:t>NPL</w:t>
            </w:r>
          </w:p>
        </w:tc>
        <w:tc>
          <w:tcPr>
            <w:tcW w:w="1300" w:type="dxa"/>
            <w:vAlign w:val="center"/>
          </w:tcPr>
          <w:p w14:paraId="3B0A649D" w14:textId="5626683C" w:rsidR="008F11FF" w:rsidRPr="00F30F7D" w:rsidRDefault="008F11FF" w:rsidP="008F11FF">
            <w:pPr>
              <w:pStyle w:val="aff5"/>
            </w:pPr>
            <w:r w:rsidRPr="00F30F7D">
              <w:t>3332</w:t>
            </w:r>
          </w:p>
        </w:tc>
        <w:tc>
          <w:tcPr>
            <w:tcW w:w="1300" w:type="dxa"/>
            <w:vAlign w:val="center"/>
            <w:hideMark/>
          </w:tcPr>
          <w:p w14:paraId="1A8C8D98" w14:textId="77F0944E" w:rsidR="008F11FF" w:rsidRPr="00F30F7D" w:rsidRDefault="008F11FF" w:rsidP="008F11FF">
            <w:pPr>
              <w:pStyle w:val="aff5"/>
            </w:pPr>
            <w:r w:rsidRPr="00F30F7D">
              <w:t>0.0200</w:t>
            </w:r>
          </w:p>
        </w:tc>
        <w:tc>
          <w:tcPr>
            <w:tcW w:w="1300" w:type="dxa"/>
            <w:vAlign w:val="center"/>
            <w:hideMark/>
          </w:tcPr>
          <w:p w14:paraId="1D20B233" w14:textId="392F7027" w:rsidR="008F11FF" w:rsidRPr="00F30F7D" w:rsidRDefault="008F11FF" w:rsidP="008F11FF">
            <w:pPr>
              <w:pStyle w:val="aff5"/>
            </w:pPr>
            <w:r w:rsidRPr="00F30F7D">
              <w:t>0.0126</w:t>
            </w:r>
          </w:p>
        </w:tc>
        <w:tc>
          <w:tcPr>
            <w:tcW w:w="1300" w:type="dxa"/>
            <w:vAlign w:val="center"/>
            <w:hideMark/>
          </w:tcPr>
          <w:p w14:paraId="0A6107ED" w14:textId="6BEE5378" w:rsidR="008F11FF" w:rsidRPr="00F30F7D" w:rsidRDefault="008F11FF" w:rsidP="008F11FF">
            <w:pPr>
              <w:pStyle w:val="aff5"/>
            </w:pPr>
            <w:r w:rsidRPr="00F30F7D">
              <w:t>0.0042</w:t>
            </w:r>
          </w:p>
        </w:tc>
        <w:tc>
          <w:tcPr>
            <w:tcW w:w="1300" w:type="dxa"/>
            <w:vAlign w:val="center"/>
            <w:hideMark/>
          </w:tcPr>
          <w:p w14:paraId="4779C7D1" w14:textId="3105117D" w:rsidR="008F11FF" w:rsidRPr="00F30F7D" w:rsidRDefault="008F11FF" w:rsidP="008F11FF">
            <w:pPr>
              <w:pStyle w:val="aff5"/>
            </w:pPr>
            <w:r w:rsidRPr="00F30F7D">
              <w:t>0.0169</w:t>
            </w:r>
          </w:p>
        </w:tc>
        <w:tc>
          <w:tcPr>
            <w:tcW w:w="1300" w:type="dxa"/>
            <w:vAlign w:val="center"/>
            <w:hideMark/>
          </w:tcPr>
          <w:p w14:paraId="25F38A06" w14:textId="2A7CBBA8" w:rsidR="008F11FF" w:rsidRPr="00F30F7D" w:rsidRDefault="008F11FF" w:rsidP="008F11FF">
            <w:pPr>
              <w:pStyle w:val="aff5"/>
            </w:pPr>
            <w:r w:rsidRPr="00F30F7D">
              <w:t>0.0804</w:t>
            </w:r>
          </w:p>
        </w:tc>
      </w:tr>
      <w:tr w:rsidR="008F11FF" w:rsidRPr="00F30F7D" w14:paraId="022767CF" w14:textId="77777777" w:rsidTr="008F11FF">
        <w:trPr>
          <w:trHeight w:val="320"/>
        </w:trPr>
        <w:tc>
          <w:tcPr>
            <w:tcW w:w="1300" w:type="dxa"/>
            <w:vAlign w:val="center"/>
            <w:hideMark/>
          </w:tcPr>
          <w:p w14:paraId="2BE0318A" w14:textId="0E37EE4E" w:rsidR="008F11FF" w:rsidRPr="00F30F7D" w:rsidRDefault="008F11FF" w:rsidP="008F11FF">
            <w:pPr>
              <w:pStyle w:val="aff5"/>
              <w:rPr>
                <w:i/>
                <w:iCs/>
              </w:rPr>
            </w:pPr>
            <w:r w:rsidRPr="00F30F7D">
              <w:rPr>
                <w:i/>
                <w:iCs/>
              </w:rPr>
              <w:t>Punish</w:t>
            </w:r>
          </w:p>
        </w:tc>
        <w:tc>
          <w:tcPr>
            <w:tcW w:w="1300" w:type="dxa"/>
            <w:vAlign w:val="center"/>
          </w:tcPr>
          <w:p w14:paraId="01EF380D" w14:textId="1A799A3E" w:rsidR="008F11FF" w:rsidRPr="00F30F7D" w:rsidRDefault="008F11FF" w:rsidP="008F11FF">
            <w:pPr>
              <w:pStyle w:val="aff5"/>
            </w:pPr>
            <w:r w:rsidRPr="00F30F7D">
              <w:t>3332</w:t>
            </w:r>
          </w:p>
        </w:tc>
        <w:tc>
          <w:tcPr>
            <w:tcW w:w="1300" w:type="dxa"/>
            <w:vAlign w:val="center"/>
            <w:hideMark/>
          </w:tcPr>
          <w:p w14:paraId="52D9568B" w14:textId="51986CEF" w:rsidR="008F11FF" w:rsidRPr="00F30F7D" w:rsidRDefault="008F11FF" w:rsidP="008F11FF">
            <w:pPr>
              <w:pStyle w:val="aff5"/>
            </w:pPr>
            <w:r w:rsidRPr="00F30F7D">
              <w:t>0.1432</w:t>
            </w:r>
          </w:p>
        </w:tc>
        <w:tc>
          <w:tcPr>
            <w:tcW w:w="1300" w:type="dxa"/>
            <w:vAlign w:val="center"/>
            <w:hideMark/>
          </w:tcPr>
          <w:p w14:paraId="76DA0369" w14:textId="1AE37502" w:rsidR="008F11FF" w:rsidRPr="00F30F7D" w:rsidRDefault="008F11FF" w:rsidP="008F11FF">
            <w:pPr>
              <w:pStyle w:val="aff5"/>
            </w:pPr>
            <w:r w:rsidRPr="00F30F7D">
              <w:t>0.3503</w:t>
            </w:r>
          </w:p>
        </w:tc>
        <w:tc>
          <w:tcPr>
            <w:tcW w:w="1300" w:type="dxa"/>
            <w:vAlign w:val="center"/>
            <w:hideMark/>
          </w:tcPr>
          <w:p w14:paraId="24C1C915" w14:textId="230C9C7A" w:rsidR="008F11FF" w:rsidRPr="00F30F7D" w:rsidRDefault="008F11FF" w:rsidP="008F11FF">
            <w:pPr>
              <w:pStyle w:val="aff5"/>
            </w:pPr>
            <w:r w:rsidRPr="00F30F7D">
              <w:t>0</w:t>
            </w:r>
          </w:p>
        </w:tc>
        <w:tc>
          <w:tcPr>
            <w:tcW w:w="1300" w:type="dxa"/>
            <w:vAlign w:val="center"/>
            <w:hideMark/>
          </w:tcPr>
          <w:p w14:paraId="394C00B9" w14:textId="35DBCA7D" w:rsidR="008F11FF" w:rsidRPr="00F30F7D" w:rsidRDefault="008F11FF" w:rsidP="008F11FF">
            <w:pPr>
              <w:pStyle w:val="aff5"/>
            </w:pPr>
            <w:r w:rsidRPr="00F30F7D">
              <w:t>0</w:t>
            </w:r>
          </w:p>
        </w:tc>
        <w:tc>
          <w:tcPr>
            <w:tcW w:w="1300" w:type="dxa"/>
            <w:vAlign w:val="center"/>
            <w:hideMark/>
          </w:tcPr>
          <w:p w14:paraId="33C487BC" w14:textId="4BF3F2E7" w:rsidR="008F11FF" w:rsidRPr="00F30F7D" w:rsidRDefault="008F11FF" w:rsidP="008F11FF">
            <w:pPr>
              <w:pStyle w:val="aff5"/>
            </w:pPr>
            <w:r w:rsidRPr="00F30F7D">
              <w:t>1</w:t>
            </w:r>
          </w:p>
        </w:tc>
      </w:tr>
      <w:tr w:rsidR="008F11FF" w:rsidRPr="00F30F7D" w14:paraId="499D0B50" w14:textId="77777777" w:rsidTr="008F11FF">
        <w:trPr>
          <w:trHeight w:val="320"/>
        </w:trPr>
        <w:tc>
          <w:tcPr>
            <w:tcW w:w="1300" w:type="dxa"/>
            <w:vAlign w:val="center"/>
            <w:hideMark/>
          </w:tcPr>
          <w:p w14:paraId="3CC62C38" w14:textId="68BA6B6C" w:rsidR="008F11FF" w:rsidRPr="00F30F7D" w:rsidRDefault="008F11FF" w:rsidP="008F11FF">
            <w:pPr>
              <w:pStyle w:val="aff5"/>
              <w:rPr>
                <w:i/>
                <w:iCs/>
              </w:rPr>
            </w:pPr>
            <w:r w:rsidRPr="00F30F7D">
              <w:rPr>
                <w:i/>
                <w:iCs/>
              </w:rPr>
              <w:t>SIZE</w:t>
            </w:r>
          </w:p>
        </w:tc>
        <w:tc>
          <w:tcPr>
            <w:tcW w:w="1300" w:type="dxa"/>
            <w:vAlign w:val="center"/>
          </w:tcPr>
          <w:p w14:paraId="027E1B81" w14:textId="461F0B33" w:rsidR="008F11FF" w:rsidRPr="00F30F7D" w:rsidRDefault="008F11FF" w:rsidP="008F11FF">
            <w:pPr>
              <w:pStyle w:val="aff5"/>
            </w:pPr>
            <w:r w:rsidRPr="00F30F7D">
              <w:t>3332</w:t>
            </w:r>
          </w:p>
        </w:tc>
        <w:tc>
          <w:tcPr>
            <w:tcW w:w="1300" w:type="dxa"/>
            <w:vAlign w:val="center"/>
            <w:hideMark/>
          </w:tcPr>
          <w:p w14:paraId="199B26C8" w14:textId="5FAFCDFE" w:rsidR="008F11FF" w:rsidRPr="00F30F7D" w:rsidRDefault="008F11FF" w:rsidP="008F11FF">
            <w:pPr>
              <w:pStyle w:val="aff5"/>
            </w:pPr>
            <w:r w:rsidRPr="00F30F7D">
              <w:t>6.0292</w:t>
            </w:r>
          </w:p>
        </w:tc>
        <w:tc>
          <w:tcPr>
            <w:tcW w:w="1300" w:type="dxa"/>
            <w:vAlign w:val="center"/>
            <w:hideMark/>
          </w:tcPr>
          <w:p w14:paraId="702B873E" w14:textId="7590E416" w:rsidR="008F11FF" w:rsidRPr="00F30F7D" w:rsidRDefault="008F11FF" w:rsidP="008F11FF">
            <w:pPr>
              <w:pStyle w:val="aff5"/>
            </w:pPr>
            <w:r w:rsidRPr="00F30F7D">
              <w:t>1.3093</w:t>
            </w:r>
          </w:p>
        </w:tc>
        <w:tc>
          <w:tcPr>
            <w:tcW w:w="1300" w:type="dxa"/>
            <w:vAlign w:val="center"/>
            <w:hideMark/>
          </w:tcPr>
          <w:p w14:paraId="50F04564" w14:textId="528B1E8C" w:rsidR="008F11FF" w:rsidRPr="00F30F7D" w:rsidRDefault="008F11FF" w:rsidP="008F11FF">
            <w:pPr>
              <w:pStyle w:val="aff5"/>
            </w:pPr>
            <w:r w:rsidRPr="00F30F7D">
              <w:t>3.3024</w:t>
            </w:r>
          </w:p>
        </w:tc>
        <w:tc>
          <w:tcPr>
            <w:tcW w:w="1300" w:type="dxa"/>
            <w:vAlign w:val="center"/>
            <w:hideMark/>
          </w:tcPr>
          <w:p w14:paraId="2CA2EE83" w14:textId="3E1FB2C2" w:rsidR="008F11FF" w:rsidRPr="00F30F7D" w:rsidRDefault="008F11FF" w:rsidP="008F11FF">
            <w:pPr>
              <w:pStyle w:val="aff5"/>
            </w:pPr>
            <w:r w:rsidRPr="00F30F7D">
              <w:t>5.7632</w:t>
            </w:r>
          </w:p>
        </w:tc>
        <w:tc>
          <w:tcPr>
            <w:tcW w:w="1300" w:type="dxa"/>
            <w:vAlign w:val="center"/>
            <w:hideMark/>
          </w:tcPr>
          <w:p w14:paraId="01A4E1A0" w14:textId="61198468" w:rsidR="008F11FF" w:rsidRPr="00F30F7D" w:rsidRDefault="008F11FF" w:rsidP="008F11FF">
            <w:pPr>
              <w:pStyle w:val="aff5"/>
            </w:pPr>
            <w:r w:rsidRPr="00F30F7D">
              <w:t>8.7907</w:t>
            </w:r>
          </w:p>
        </w:tc>
      </w:tr>
      <w:tr w:rsidR="008F11FF" w:rsidRPr="00F30F7D" w14:paraId="342A5853" w14:textId="77777777" w:rsidTr="008F11FF">
        <w:trPr>
          <w:trHeight w:val="320"/>
        </w:trPr>
        <w:tc>
          <w:tcPr>
            <w:tcW w:w="1300" w:type="dxa"/>
            <w:vAlign w:val="center"/>
            <w:hideMark/>
          </w:tcPr>
          <w:p w14:paraId="28C7D378" w14:textId="2AF97202" w:rsidR="008F11FF" w:rsidRPr="00F30F7D" w:rsidRDefault="008F11FF" w:rsidP="008F11FF">
            <w:pPr>
              <w:pStyle w:val="aff5"/>
              <w:rPr>
                <w:i/>
                <w:iCs/>
              </w:rPr>
            </w:pPr>
            <w:r w:rsidRPr="00F30F7D">
              <w:rPr>
                <w:i/>
                <w:iCs/>
              </w:rPr>
              <w:t>LDR</w:t>
            </w:r>
          </w:p>
        </w:tc>
        <w:tc>
          <w:tcPr>
            <w:tcW w:w="1300" w:type="dxa"/>
            <w:vAlign w:val="center"/>
          </w:tcPr>
          <w:p w14:paraId="687AB1D3" w14:textId="2FFD72BA" w:rsidR="008F11FF" w:rsidRPr="00F30F7D" w:rsidRDefault="008F11FF" w:rsidP="008F11FF">
            <w:pPr>
              <w:pStyle w:val="aff5"/>
            </w:pPr>
            <w:r w:rsidRPr="00F30F7D">
              <w:t>3332</w:t>
            </w:r>
          </w:p>
        </w:tc>
        <w:tc>
          <w:tcPr>
            <w:tcW w:w="1300" w:type="dxa"/>
            <w:vAlign w:val="center"/>
            <w:hideMark/>
          </w:tcPr>
          <w:p w14:paraId="150864D5" w14:textId="6A11BCAE" w:rsidR="008F11FF" w:rsidRPr="00F30F7D" w:rsidRDefault="008F11FF" w:rsidP="008F11FF">
            <w:pPr>
              <w:pStyle w:val="aff5"/>
            </w:pPr>
            <w:r w:rsidRPr="00F30F7D">
              <w:t>0.6803</w:t>
            </w:r>
          </w:p>
        </w:tc>
        <w:tc>
          <w:tcPr>
            <w:tcW w:w="1300" w:type="dxa"/>
            <w:vAlign w:val="center"/>
            <w:hideMark/>
          </w:tcPr>
          <w:p w14:paraId="7E1108BB" w14:textId="55A092B8" w:rsidR="008F11FF" w:rsidRPr="00F30F7D" w:rsidRDefault="008F11FF" w:rsidP="008F11FF">
            <w:pPr>
              <w:pStyle w:val="aff5"/>
            </w:pPr>
            <w:r w:rsidRPr="00F30F7D">
              <w:t>0.1049</w:t>
            </w:r>
          </w:p>
        </w:tc>
        <w:tc>
          <w:tcPr>
            <w:tcW w:w="1300" w:type="dxa"/>
            <w:vAlign w:val="center"/>
            <w:hideMark/>
          </w:tcPr>
          <w:p w14:paraId="6E88E777" w14:textId="0C298CA4" w:rsidR="008F11FF" w:rsidRPr="00F30F7D" w:rsidRDefault="008F11FF" w:rsidP="008F11FF">
            <w:pPr>
              <w:pStyle w:val="aff5"/>
            </w:pPr>
            <w:r w:rsidRPr="00F30F7D">
              <w:t>0.4256</w:t>
            </w:r>
          </w:p>
        </w:tc>
        <w:tc>
          <w:tcPr>
            <w:tcW w:w="1300" w:type="dxa"/>
            <w:vAlign w:val="center"/>
            <w:hideMark/>
          </w:tcPr>
          <w:p w14:paraId="1524B1E6" w14:textId="3105235B" w:rsidR="008F11FF" w:rsidRPr="00F30F7D" w:rsidRDefault="008F11FF" w:rsidP="008F11FF">
            <w:pPr>
              <w:pStyle w:val="aff5"/>
            </w:pPr>
            <w:r w:rsidRPr="00F30F7D">
              <w:t>0.6860</w:t>
            </w:r>
          </w:p>
        </w:tc>
        <w:tc>
          <w:tcPr>
            <w:tcW w:w="1300" w:type="dxa"/>
            <w:vAlign w:val="center"/>
            <w:hideMark/>
          </w:tcPr>
          <w:p w14:paraId="3BC98D29" w14:textId="2D2A213E" w:rsidR="008F11FF" w:rsidRPr="00F30F7D" w:rsidRDefault="008F11FF" w:rsidP="008F11FF">
            <w:pPr>
              <w:pStyle w:val="aff5"/>
            </w:pPr>
            <w:r w:rsidRPr="00F30F7D">
              <w:t>0.8965</w:t>
            </w:r>
          </w:p>
        </w:tc>
      </w:tr>
      <w:tr w:rsidR="008F11FF" w:rsidRPr="00F30F7D" w14:paraId="4A8529D9" w14:textId="77777777" w:rsidTr="008F11FF">
        <w:trPr>
          <w:trHeight w:val="320"/>
        </w:trPr>
        <w:tc>
          <w:tcPr>
            <w:tcW w:w="1300" w:type="dxa"/>
            <w:vAlign w:val="center"/>
            <w:hideMark/>
          </w:tcPr>
          <w:p w14:paraId="578B2CEF" w14:textId="444A106E" w:rsidR="008F11FF" w:rsidRPr="00F30F7D" w:rsidRDefault="008F11FF" w:rsidP="008F11FF">
            <w:pPr>
              <w:pStyle w:val="aff5"/>
              <w:rPr>
                <w:i/>
                <w:iCs/>
              </w:rPr>
            </w:pPr>
            <w:r w:rsidRPr="00F30F7D">
              <w:rPr>
                <w:i/>
                <w:iCs/>
              </w:rPr>
              <w:t>LOAN</w:t>
            </w:r>
          </w:p>
        </w:tc>
        <w:tc>
          <w:tcPr>
            <w:tcW w:w="1300" w:type="dxa"/>
            <w:vAlign w:val="center"/>
          </w:tcPr>
          <w:p w14:paraId="42CB2568" w14:textId="29272330" w:rsidR="008F11FF" w:rsidRPr="00F30F7D" w:rsidRDefault="008F11FF" w:rsidP="008F11FF">
            <w:pPr>
              <w:pStyle w:val="aff5"/>
            </w:pPr>
            <w:r w:rsidRPr="00F30F7D">
              <w:t>3332</w:t>
            </w:r>
          </w:p>
        </w:tc>
        <w:tc>
          <w:tcPr>
            <w:tcW w:w="1300" w:type="dxa"/>
            <w:vAlign w:val="center"/>
            <w:hideMark/>
          </w:tcPr>
          <w:p w14:paraId="1147C34A" w14:textId="646CAA22" w:rsidR="008F11FF" w:rsidRPr="00F30F7D" w:rsidRDefault="008F11FF" w:rsidP="008F11FF">
            <w:pPr>
              <w:pStyle w:val="aff5"/>
            </w:pPr>
            <w:r w:rsidRPr="00F30F7D">
              <w:t>0.5290</w:t>
            </w:r>
          </w:p>
        </w:tc>
        <w:tc>
          <w:tcPr>
            <w:tcW w:w="1300" w:type="dxa"/>
            <w:vAlign w:val="center"/>
            <w:hideMark/>
          </w:tcPr>
          <w:p w14:paraId="091BA808" w14:textId="09E3EC9B" w:rsidR="008F11FF" w:rsidRPr="00F30F7D" w:rsidRDefault="008F11FF" w:rsidP="008F11FF">
            <w:pPr>
              <w:pStyle w:val="aff5"/>
            </w:pPr>
            <w:r w:rsidRPr="00F30F7D">
              <w:t>0.0985</w:t>
            </w:r>
          </w:p>
        </w:tc>
        <w:tc>
          <w:tcPr>
            <w:tcW w:w="1300" w:type="dxa"/>
            <w:vAlign w:val="center"/>
            <w:hideMark/>
          </w:tcPr>
          <w:p w14:paraId="0509EC96" w14:textId="07F8BC98" w:rsidR="008F11FF" w:rsidRPr="00F30F7D" w:rsidRDefault="008F11FF" w:rsidP="008F11FF">
            <w:pPr>
              <w:pStyle w:val="aff5"/>
            </w:pPr>
            <w:r w:rsidRPr="00F30F7D">
              <w:t>0.2856</w:t>
            </w:r>
          </w:p>
        </w:tc>
        <w:tc>
          <w:tcPr>
            <w:tcW w:w="1300" w:type="dxa"/>
            <w:vAlign w:val="center"/>
            <w:hideMark/>
          </w:tcPr>
          <w:p w14:paraId="68C5FA60" w14:textId="6C67D53A" w:rsidR="008F11FF" w:rsidRPr="00F30F7D" w:rsidRDefault="008F11FF" w:rsidP="008F11FF">
            <w:pPr>
              <w:pStyle w:val="aff5"/>
            </w:pPr>
            <w:r w:rsidRPr="00F30F7D">
              <w:t>0.5361</w:t>
            </w:r>
          </w:p>
        </w:tc>
        <w:tc>
          <w:tcPr>
            <w:tcW w:w="1300" w:type="dxa"/>
            <w:vAlign w:val="center"/>
            <w:hideMark/>
          </w:tcPr>
          <w:p w14:paraId="0E232472" w14:textId="666C133F" w:rsidR="008F11FF" w:rsidRPr="00F30F7D" w:rsidRDefault="008F11FF" w:rsidP="008F11FF">
            <w:pPr>
              <w:pStyle w:val="aff5"/>
            </w:pPr>
            <w:r w:rsidRPr="00F30F7D">
              <w:t>0.7259</w:t>
            </w:r>
          </w:p>
        </w:tc>
      </w:tr>
      <w:tr w:rsidR="008F11FF" w:rsidRPr="00F30F7D" w14:paraId="1F24F37E" w14:textId="77777777" w:rsidTr="008F11FF">
        <w:trPr>
          <w:trHeight w:val="320"/>
        </w:trPr>
        <w:tc>
          <w:tcPr>
            <w:tcW w:w="1300" w:type="dxa"/>
            <w:vAlign w:val="center"/>
            <w:hideMark/>
          </w:tcPr>
          <w:p w14:paraId="71A3580D" w14:textId="5B2B376B" w:rsidR="008F11FF" w:rsidRPr="00F30F7D" w:rsidRDefault="008F11FF" w:rsidP="008F11FF">
            <w:pPr>
              <w:pStyle w:val="aff5"/>
              <w:rPr>
                <w:i/>
                <w:iCs/>
              </w:rPr>
            </w:pPr>
            <w:r w:rsidRPr="00F30F7D">
              <w:rPr>
                <w:i/>
                <w:iCs/>
              </w:rPr>
              <w:t>ALR</w:t>
            </w:r>
          </w:p>
        </w:tc>
        <w:tc>
          <w:tcPr>
            <w:tcW w:w="1300" w:type="dxa"/>
            <w:vAlign w:val="center"/>
          </w:tcPr>
          <w:p w14:paraId="34F4B7BA" w14:textId="5D7DA534" w:rsidR="008F11FF" w:rsidRPr="00F30F7D" w:rsidRDefault="008F11FF" w:rsidP="008F11FF">
            <w:pPr>
              <w:pStyle w:val="aff5"/>
            </w:pPr>
            <w:r w:rsidRPr="00F30F7D">
              <w:t>3332</w:t>
            </w:r>
          </w:p>
        </w:tc>
        <w:tc>
          <w:tcPr>
            <w:tcW w:w="1300" w:type="dxa"/>
            <w:vAlign w:val="center"/>
            <w:hideMark/>
          </w:tcPr>
          <w:p w14:paraId="2275CBFB" w14:textId="052478C9" w:rsidR="008F11FF" w:rsidRPr="00F30F7D" w:rsidRDefault="008F11FF" w:rsidP="008F11FF">
            <w:pPr>
              <w:pStyle w:val="aff5"/>
            </w:pPr>
            <w:r w:rsidRPr="00F30F7D">
              <w:t>0.9222</w:t>
            </w:r>
          </w:p>
        </w:tc>
        <w:tc>
          <w:tcPr>
            <w:tcW w:w="1300" w:type="dxa"/>
            <w:vAlign w:val="center"/>
            <w:hideMark/>
          </w:tcPr>
          <w:p w14:paraId="1C1F2D2F" w14:textId="4722599A" w:rsidR="008F11FF" w:rsidRPr="00F30F7D" w:rsidRDefault="008F11FF" w:rsidP="008F11FF">
            <w:pPr>
              <w:pStyle w:val="aff5"/>
            </w:pPr>
            <w:r w:rsidRPr="00F30F7D">
              <w:t>0.0176</w:t>
            </w:r>
          </w:p>
        </w:tc>
        <w:tc>
          <w:tcPr>
            <w:tcW w:w="1300" w:type="dxa"/>
            <w:vAlign w:val="center"/>
            <w:hideMark/>
          </w:tcPr>
          <w:p w14:paraId="7315251C" w14:textId="0BD453A6" w:rsidR="008F11FF" w:rsidRPr="00F30F7D" w:rsidRDefault="008F11FF" w:rsidP="008F11FF">
            <w:pPr>
              <w:pStyle w:val="aff5"/>
            </w:pPr>
            <w:r w:rsidRPr="00F30F7D">
              <w:t>0.8669</w:t>
            </w:r>
          </w:p>
        </w:tc>
        <w:tc>
          <w:tcPr>
            <w:tcW w:w="1300" w:type="dxa"/>
            <w:vAlign w:val="center"/>
            <w:hideMark/>
          </w:tcPr>
          <w:p w14:paraId="0D3D967D" w14:textId="6B99AD97" w:rsidR="008F11FF" w:rsidRPr="00F30F7D" w:rsidRDefault="008F11FF" w:rsidP="008F11FF">
            <w:pPr>
              <w:pStyle w:val="aff5"/>
            </w:pPr>
            <w:r w:rsidRPr="00F30F7D">
              <w:t>0.9237</w:t>
            </w:r>
          </w:p>
        </w:tc>
        <w:tc>
          <w:tcPr>
            <w:tcW w:w="1300" w:type="dxa"/>
            <w:vAlign w:val="center"/>
            <w:hideMark/>
          </w:tcPr>
          <w:p w14:paraId="0EC301DF" w14:textId="01A57318" w:rsidR="008F11FF" w:rsidRPr="00F30F7D" w:rsidRDefault="008F11FF" w:rsidP="008F11FF">
            <w:pPr>
              <w:pStyle w:val="aff5"/>
            </w:pPr>
            <w:r w:rsidRPr="00F30F7D">
              <w:t>0.9610</w:t>
            </w:r>
          </w:p>
        </w:tc>
      </w:tr>
      <w:tr w:rsidR="008F11FF" w:rsidRPr="00F30F7D" w14:paraId="7BD44318" w14:textId="77777777" w:rsidTr="008F11FF">
        <w:trPr>
          <w:trHeight w:val="320"/>
        </w:trPr>
        <w:tc>
          <w:tcPr>
            <w:tcW w:w="1300" w:type="dxa"/>
            <w:vAlign w:val="center"/>
            <w:hideMark/>
          </w:tcPr>
          <w:p w14:paraId="679DECCE" w14:textId="433D0F26" w:rsidR="008F11FF" w:rsidRPr="00F30F7D" w:rsidRDefault="008F11FF" w:rsidP="008F11FF">
            <w:pPr>
              <w:pStyle w:val="aff5"/>
              <w:rPr>
                <w:i/>
                <w:iCs/>
              </w:rPr>
            </w:pPr>
            <w:r w:rsidRPr="00F30F7D">
              <w:rPr>
                <w:i/>
                <w:iCs/>
              </w:rPr>
              <w:t>NIM</w:t>
            </w:r>
          </w:p>
        </w:tc>
        <w:tc>
          <w:tcPr>
            <w:tcW w:w="1300" w:type="dxa"/>
            <w:vAlign w:val="center"/>
          </w:tcPr>
          <w:p w14:paraId="4A520C33" w14:textId="3837A1A5" w:rsidR="008F11FF" w:rsidRPr="00F30F7D" w:rsidRDefault="008F11FF" w:rsidP="008F11FF">
            <w:pPr>
              <w:pStyle w:val="aff5"/>
            </w:pPr>
            <w:r w:rsidRPr="00F30F7D">
              <w:t>3332</w:t>
            </w:r>
          </w:p>
        </w:tc>
        <w:tc>
          <w:tcPr>
            <w:tcW w:w="1300" w:type="dxa"/>
            <w:vAlign w:val="center"/>
            <w:hideMark/>
          </w:tcPr>
          <w:p w14:paraId="30929858" w14:textId="51EF2900" w:rsidR="008F11FF" w:rsidRPr="00F30F7D" w:rsidRDefault="008F11FF" w:rsidP="008F11FF">
            <w:pPr>
              <w:pStyle w:val="aff5"/>
            </w:pPr>
            <w:r w:rsidRPr="00F30F7D">
              <w:t>0.0275</w:t>
            </w:r>
          </w:p>
        </w:tc>
        <w:tc>
          <w:tcPr>
            <w:tcW w:w="1300" w:type="dxa"/>
            <w:vAlign w:val="center"/>
            <w:hideMark/>
          </w:tcPr>
          <w:p w14:paraId="02EB24F7" w14:textId="41683E80" w:rsidR="008F11FF" w:rsidRPr="00F30F7D" w:rsidRDefault="008F11FF" w:rsidP="008F11FF">
            <w:pPr>
              <w:pStyle w:val="aff5"/>
            </w:pPr>
            <w:r w:rsidRPr="00F30F7D">
              <w:t>0.0109</w:t>
            </w:r>
          </w:p>
        </w:tc>
        <w:tc>
          <w:tcPr>
            <w:tcW w:w="1300" w:type="dxa"/>
            <w:vAlign w:val="center"/>
            <w:hideMark/>
          </w:tcPr>
          <w:p w14:paraId="11F5C5AA" w14:textId="57328CD7" w:rsidR="008F11FF" w:rsidRPr="00F30F7D" w:rsidRDefault="008F11FF" w:rsidP="008F11FF">
            <w:pPr>
              <w:pStyle w:val="aff5"/>
            </w:pPr>
            <w:r w:rsidRPr="00F30F7D">
              <w:t>0.0080</w:t>
            </w:r>
          </w:p>
        </w:tc>
        <w:tc>
          <w:tcPr>
            <w:tcW w:w="1300" w:type="dxa"/>
            <w:vAlign w:val="center"/>
            <w:hideMark/>
          </w:tcPr>
          <w:p w14:paraId="1CACCB80" w14:textId="4951F3DD" w:rsidR="008F11FF" w:rsidRPr="00F30F7D" w:rsidRDefault="008F11FF" w:rsidP="008F11FF">
            <w:pPr>
              <w:pStyle w:val="aff5"/>
            </w:pPr>
            <w:r w:rsidRPr="00F30F7D">
              <w:t>0.0262</w:t>
            </w:r>
          </w:p>
        </w:tc>
        <w:tc>
          <w:tcPr>
            <w:tcW w:w="1300" w:type="dxa"/>
            <w:vAlign w:val="center"/>
            <w:hideMark/>
          </w:tcPr>
          <w:p w14:paraId="2C07B595" w14:textId="6805445E" w:rsidR="008F11FF" w:rsidRPr="00F30F7D" w:rsidRDefault="008F11FF" w:rsidP="008F11FF">
            <w:pPr>
              <w:pStyle w:val="aff5"/>
            </w:pPr>
            <w:r w:rsidRPr="00F30F7D">
              <w:t>0.0636</w:t>
            </w:r>
          </w:p>
        </w:tc>
      </w:tr>
      <w:tr w:rsidR="008F11FF" w:rsidRPr="00F30F7D" w14:paraId="0B41DC2B" w14:textId="77777777" w:rsidTr="008F11FF">
        <w:trPr>
          <w:trHeight w:val="320"/>
        </w:trPr>
        <w:tc>
          <w:tcPr>
            <w:tcW w:w="1300" w:type="dxa"/>
            <w:vAlign w:val="center"/>
            <w:hideMark/>
          </w:tcPr>
          <w:p w14:paraId="191ED83F" w14:textId="2D1CB73F" w:rsidR="008F11FF" w:rsidRPr="00F30F7D" w:rsidRDefault="008F11FF" w:rsidP="008F11FF">
            <w:pPr>
              <w:pStyle w:val="aff5"/>
              <w:rPr>
                <w:i/>
                <w:iCs/>
              </w:rPr>
            </w:pPr>
            <w:r w:rsidRPr="00F30F7D">
              <w:rPr>
                <w:i/>
                <w:iCs/>
              </w:rPr>
              <w:t>DEP</w:t>
            </w:r>
          </w:p>
        </w:tc>
        <w:tc>
          <w:tcPr>
            <w:tcW w:w="1300" w:type="dxa"/>
            <w:vAlign w:val="center"/>
          </w:tcPr>
          <w:p w14:paraId="5CF86049" w14:textId="4941040B" w:rsidR="008F11FF" w:rsidRPr="00F30F7D" w:rsidRDefault="008F11FF" w:rsidP="008F11FF">
            <w:pPr>
              <w:pStyle w:val="aff5"/>
            </w:pPr>
            <w:r w:rsidRPr="00F30F7D">
              <w:t>3332</w:t>
            </w:r>
          </w:p>
        </w:tc>
        <w:tc>
          <w:tcPr>
            <w:tcW w:w="1300" w:type="dxa"/>
            <w:vAlign w:val="center"/>
            <w:hideMark/>
          </w:tcPr>
          <w:p w14:paraId="4F5AAB59" w14:textId="53C99366" w:rsidR="008F11FF" w:rsidRPr="00F30F7D" w:rsidRDefault="008F11FF" w:rsidP="008F11FF">
            <w:pPr>
              <w:pStyle w:val="aff5"/>
            </w:pPr>
            <w:r w:rsidRPr="00F30F7D">
              <w:t>0.7747</w:t>
            </w:r>
          </w:p>
        </w:tc>
        <w:tc>
          <w:tcPr>
            <w:tcW w:w="1300" w:type="dxa"/>
            <w:vAlign w:val="center"/>
            <w:hideMark/>
          </w:tcPr>
          <w:p w14:paraId="646C5397" w14:textId="65D6656B" w:rsidR="008F11FF" w:rsidRPr="00F30F7D" w:rsidRDefault="008F11FF" w:rsidP="008F11FF">
            <w:pPr>
              <w:pStyle w:val="aff5"/>
            </w:pPr>
            <w:r w:rsidRPr="00F30F7D">
              <w:t>0.1026</w:t>
            </w:r>
          </w:p>
        </w:tc>
        <w:tc>
          <w:tcPr>
            <w:tcW w:w="1300" w:type="dxa"/>
            <w:vAlign w:val="center"/>
            <w:hideMark/>
          </w:tcPr>
          <w:p w14:paraId="2ACFB507" w14:textId="6CFD9BA6" w:rsidR="008F11FF" w:rsidRPr="00F30F7D" w:rsidRDefault="008F11FF" w:rsidP="008F11FF">
            <w:pPr>
              <w:pStyle w:val="aff5"/>
            </w:pPr>
            <w:r w:rsidRPr="00F30F7D">
              <w:t>0.5110</w:t>
            </w:r>
          </w:p>
        </w:tc>
        <w:tc>
          <w:tcPr>
            <w:tcW w:w="1300" w:type="dxa"/>
            <w:vAlign w:val="center"/>
            <w:hideMark/>
          </w:tcPr>
          <w:p w14:paraId="7D6099F7" w14:textId="58493114" w:rsidR="008F11FF" w:rsidRPr="00F30F7D" w:rsidRDefault="008F11FF" w:rsidP="008F11FF">
            <w:pPr>
              <w:pStyle w:val="aff5"/>
            </w:pPr>
            <w:r w:rsidRPr="00F30F7D">
              <w:t>0.8033</w:t>
            </w:r>
          </w:p>
        </w:tc>
        <w:tc>
          <w:tcPr>
            <w:tcW w:w="1300" w:type="dxa"/>
            <w:vAlign w:val="center"/>
            <w:hideMark/>
          </w:tcPr>
          <w:p w14:paraId="7DFFA36B" w14:textId="0AECBD30" w:rsidR="008F11FF" w:rsidRPr="00F30F7D" w:rsidRDefault="008F11FF" w:rsidP="008F11FF">
            <w:pPr>
              <w:pStyle w:val="aff5"/>
            </w:pPr>
            <w:r w:rsidRPr="00F30F7D">
              <w:t>0.9183</w:t>
            </w:r>
          </w:p>
        </w:tc>
      </w:tr>
      <w:tr w:rsidR="008F11FF" w:rsidRPr="00F30F7D" w14:paraId="443F83E7" w14:textId="77777777" w:rsidTr="008F11FF">
        <w:trPr>
          <w:trHeight w:val="320"/>
        </w:trPr>
        <w:tc>
          <w:tcPr>
            <w:tcW w:w="1300" w:type="dxa"/>
            <w:vAlign w:val="center"/>
            <w:hideMark/>
          </w:tcPr>
          <w:p w14:paraId="78A8166A" w14:textId="372283A6" w:rsidR="008F11FF" w:rsidRPr="00F30F7D" w:rsidRDefault="008F11FF" w:rsidP="008F11FF">
            <w:pPr>
              <w:pStyle w:val="aff5"/>
              <w:rPr>
                <w:i/>
                <w:iCs/>
              </w:rPr>
            </w:pPr>
            <w:r w:rsidRPr="00F30F7D">
              <w:rPr>
                <w:i/>
                <w:iCs/>
              </w:rPr>
              <w:t>COST</w:t>
            </w:r>
          </w:p>
        </w:tc>
        <w:tc>
          <w:tcPr>
            <w:tcW w:w="1300" w:type="dxa"/>
            <w:vAlign w:val="center"/>
          </w:tcPr>
          <w:p w14:paraId="7AAF454B" w14:textId="5E44F050" w:rsidR="008F11FF" w:rsidRPr="00F30F7D" w:rsidRDefault="008F11FF" w:rsidP="008F11FF">
            <w:pPr>
              <w:pStyle w:val="aff5"/>
            </w:pPr>
            <w:r w:rsidRPr="00F30F7D">
              <w:t>3332</w:t>
            </w:r>
          </w:p>
        </w:tc>
        <w:tc>
          <w:tcPr>
            <w:tcW w:w="1300" w:type="dxa"/>
            <w:vAlign w:val="center"/>
            <w:hideMark/>
          </w:tcPr>
          <w:p w14:paraId="6370D492" w14:textId="6939281F" w:rsidR="008F11FF" w:rsidRPr="00F30F7D" w:rsidRDefault="008F11FF" w:rsidP="008F11FF">
            <w:pPr>
              <w:pStyle w:val="aff5"/>
            </w:pPr>
            <w:r w:rsidRPr="00F30F7D">
              <w:t>0.3677</w:t>
            </w:r>
          </w:p>
        </w:tc>
        <w:tc>
          <w:tcPr>
            <w:tcW w:w="1300" w:type="dxa"/>
            <w:vAlign w:val="center"/>
            <w:hideMark/>
          </w:tcPr>
          <w:p w14:paraId="7A97CCD0" w14:textId="12A31095" w:rsidR="008F11FF" w:rsidRPr="00F30F7D" w:rsidRDefault="008F11FF" w:rsidP="008F11FF">
            <w:pPr>
              <w:pStyle w:val="aff5"/>
            </w:pPr>
            <w:r w:rsidRPr="00F30F7D">
              <w:t>0.0781</w:t>
            </w:r>
          </w:p>
        </w:tc>
        <w:tc>
          <w:tcPr>
            <w:tcW w:w="1300" w:type="dxa"/>
            <w:vAlign w:val="center"/>
            <w:hideMark/>
          </w:tcPr>
          <w:p w14:paraId="2C99375B" w14:textId="14BFE565" w:rsidR="008F11FF" w:rsidRPr="00F30F7D" w:rsidRDefault="008F11FF" w:rsidP="008F11FF">
            <w:pPr>
              <w:pStyle w:val="aff5"/>
            </w:pPr>
            <w:r w:rsidRPr="00F30F7D">
              <w:t>0.2272</w:t>
            </w:r>
          </w:p>
        </w:tc>
        <w:tc>
          <w:tcPr>
            <w:tcW w:w="1300" w:type="dxa"/>
            <w:vAlign w:val="center"/>
            <w:hideMark/>
          </w:tcPr>
          <w:p w14:paraId="0CED7833" w14:textId="20D00F30" w:rsidR="008F11FF" w:rsidRPr="00F30F7D" w:rsidRDefault="008F11FF" w:rsidP="008F11FF">
            <w:pPr>
              <w:pStyle w:val="aff5"/>
            </w:pPr>
            <w:r w:rsidRPr="00F30F7D">
              <w:t>0.3546</w:t>
            </w:r>
          </w:p>
        </w:tc>
        <w:tc>
          <w:tcPr>
            <w:tcW w:w="1300" w:type="dxa"/>
            <w:vAlign w:val="center"/>
            <w:hideMark/>
          </w:tcPr>
          <w:p w14:paraId="0D2903B6" w14:textId="68E36074" w:rsidR="008F11FF" w:rsidRPr="00F30F7D" w:rsidRDefault="008F11FF" w:rsidP="008F11FF">
            <w:pPr>
              <w:pStyle w:val="aff5"/>
            </w:pPr>
            <w:r w:rsidRPr="00F30F7D">
              <w:t>0.5973</w:t>
            </w:r>
          </w:p>
        </w:tc>
      </w:tr>
      <w:tr w:rsidR="008F11FF" w:rsidRPr="00F30F7D" w14:paraId="1B971EDD" w14:textId="77777777" w:rsidTr="008F11FF">
        <w:trPr>
          <w:trHeight w:val="320"/>
        </w:trPr>
        <w:tc>
          <w:tcPr>
            <w:tcW w:w="1300" w:type="dxa"/>
            <w:vAlign w:val="center"/>
            <w:hideMark/>
          </w:tcPr>
          <w:p w14:paraId="53B418F2" w14:textId="75F82EEF" w:rsidR="008F11FF" w:rsidRPr="00F30F7D" w:rsidRDefault="008F11FF" w:rsidP="008F11FF">
            <w:pPr>
              <w:pStyle w:val="aff5"/>
              <w:rPr>
                <w:i/>
                <w:iCs/>
              </w:rPr>
            </w:pPr>
            <w:r w:rsidRPr="00F30F7D">
              <w:rPr>
                <w:i/>
                <w:iCs/>
              </w:rPr>
              <w:t>PNUM</w:t>
            </w:r>
          </w:p>
        </w:tc>
        <w:tc>
          <w:tcPr>
            <w:tcW w:w="1300" w:type="dxa"/>
            <w:vAlign w:val="center"/>
          </w:tcPr>
          <w:p w14:paraId="41D014C8" w14:textId="15C4107F" w:rsidR="008F11FF" w:rsidRPr="00F30F7D" w:rsidRDefault="008F11FF" w:rsidP="008F11FF">
            <w:pPr>
              <w:pStyle w:val="aff5"/>
            </w:pPr>
            <w:r w:rsidRPr="00F30F7D">
              <w:t>3332</w:t>
            </w:r>
          </w:p>
        </w:tc>
        <w:tc>
          <w:tcPr>
            <w:tcW w:w="1300" w:type="dxa"/>
            <w:vAlign w:val="center"/>
            <w:hideMark/>
          </w:tcPr>
          <w:p w14:paraId="3F2DE88F" w14:textId="32D934AB" w:rsidR="008F11FF" w:rsidRPr="00F30F7D" w:rsidRDefault="008F11FF" w:rsidP="008F11FF">
            <w:pPr>
              <w:pStyle w:val="aff5"/>
            </w:pPr>
            <w:r w:rsidRPr="00F30F7D">
              <w:t>4.3418</w:t>
            </w:r>
          </w:p>
        </w:tc>
        <w:tc>
          <w:tcPr>
            <w:tcW w:w="1300" w:type="dxa"/>
            <w:vAlign w:val="center"/>
            <w:hideMark/>
          </w:tcPr>
          <w:p w14:paraId="5F3F9E53" w14:textId="65267A5C" w:rsidR="008F11FF" w:rsidRPr="00F30F7D" w:rsidRDefault="008F11FF" w:rsidP="008F11FF">
            <w:pPr>
              <w:pStyle w:val="aff5"/>
            </w:pPr>
            <w:r w:rsidRPr="00F30F7D">
              <w:t>4.8604</w:t>
            </w:r>
          </w:p>
        </w:tc>
        <w:tc>
          <w:tcPr>
            <w:tcW w:w="1300" w:type="dxa"/>
            <w:vAlign w:val="center"/>
            <w:hideMark/>
          </w:tcPr>
          <w:p w14:paraId="26A9B0F8" w14:textId="103102AD" w:rsidR="008F11FF" w:rsidRPr="00F30F7D" w:rsidRDefault="008F11FF" w:rsidP="008F11FF">
            <w:pPr>
              <w:pStyle w:val="aff5"/>
            </w:pPr>
            <w:r w:rsidRPr="00F30F7D">
              <w:t>0</w:t>
            </w:r>
          </w:p>
        </w:tc>
        <w:tc>
          <w:tcPr>
            <w:tcW w:w="1300" w:type="dxa"/>
            <w:vAlign w:val="center"/>
            <w:hideMark/>
          </w:tcPr>
          <w:p w14:paraId="56F6D343" w14:textId="434065DD" w:rsidR="008F11FF" w:rsidRPr="00F30F7D" w:rsidRDefault="008F11FF" w:rsidP="008F11FF">
            <w:pPr>
              <w:pStyle w:val="aff5"/>
            </w:pPr>
            <w:r w:rsidRPr="00F30F7D">
              <w:t>0</w:t>
            </w:r>
          </w:p>
        </w:tc>
        <w:tc>
          <w:tcPr>
            <w:tcW w:w="1300" w:type="dxa"/>
            <w:vAlign w:val="center"/>
            <w:hideMark/>
          </w:tcPr>
          <w:p w14:paraId="5613A1E2" w14:textId="18909FE9" w:rsidR="008F11FF" w:rsidRPr="00F30F7D" w:rsidRDefault="008F11FF" w:rsidP="008F11FF">
            <w:pPr>
              <w:pStyle w:val="aff5"/>
            </w:pPr>
            <w:r w:rsidRPr="00F30F7D">
              <w:t>11.7050</w:t>
            </w:r>
          </w:p>
        </w:tc>
      </w:tr>
      <w:tr w:rsidR="008F11FF" w:rsidRPr="00F30F7D" w14:paraId="22DA6391" w14:textId="77777777" w:rsidTr="008F11FF">
        <w:trPr>
          <w:trHeight w:val="320"/>
        </w:trPr>
        <w:tc>
          <w:tcPr>
            <w:tcW w:w="1300" w:type="dxa"/>
            <w:vAlign w:val="center"/>
            <w:hideMark/>
          </w:tcPr>
          <w:p w14:paraId="0F87D0F1" w14:textId="7F537233" w:rsidR="008F11FF" w:rsidRPr="00F30F7D" w:rsidRDefault="008F11FF" w:rsidP="008F11FF">
            <w:pPr>
              <w:pStyle w:val="aff5"/>
              <w:rPr>
                <w:i/>
                <w:iCs/>
              </w:rPr>
            </w:pPr>
            <w:r w:rsidRPr="00F30F7D">
              <w:rPr>
                <w:i/>
                <w:iCs/>
              </w:rPr>
              <w:t>PMONEY</w:t>
            </w:r>
          </w:p>
        </w:tc>
        <w:tc>
          <w:tcPr>
            <w:tcW w:w="1300" w:type="dxa"/>
            <w:vAlign w:val="center"/>
          </w:tcPr>
          <w:p w14:paraId="0B8DBCDB" w14:textId="1DB98D0A" w:rsidR="008F11FF" w:rsidRPr="00F30F7D" w:rsidRDefault="008F11FF" w:rsidP="008F11FF">
            <w:pPr>
              <w:pStyle w:val="aff5"/>
            </w:pPr>
            <w:r w:rsidRPr="00F30F7D">
              <w:t>3332</w:t>
            </w:r>
          </w:p>
        </w:tc>
        <w:tc>
          <w:tcPr>
            <w:tcW w:w="1300" w:type="dxa"/>
            <w:vAlign w:val="center"/>
            <w:hideMark/>
          </w:tcPr>
          <w:p w14:paraId="68675A0E" w14:textId="41014432" w:rsidR="008F11FF" w:rsidRPr="00F30F7D" w:rsidRDefault="008F11FF" w:rsidP="008F11FF">
            <w:pPr>
              <w:pStyle w:val="aff5"/>
            </w:pPr>
            <w:r w:rsidRPr="00F30F7D">
              <w:t>10.1773</w:t>
            </w:r>
          </w:p>
        </w:tc>
        <w:tc>
          <w:tcPr>
            <w:tcW w:w="1300" w:type="dxa"/>
            <w:vAlign w:val="center"/>
            <w:hideMark/>
          </w:tcPr>
          <w:p w14:paraId="5FF6C73E" w14:textId="24D70049" w:rsidR="008F11FF" w:rsidRPr="00F30F7D" w:rsidRDefault="008F11FF" w:rsidP="008F11FF">
            <w:pPr>
              <w:pStyle w:val="aff5"/>
            </w:pPr>
            <w:r w:rsidRPr="00F30F7D">
              <w:t>11.2885</w:t>
            </w:r>
          </w:p>
        </w:tc>
        <w:tc>
          <w:tcPr>
            <w:tcW w:w="1300" w:type="dxa"/>
            <w:vAlign w:val="center"/>
            <w:hideMark/>
          </w:tcPr>
          <w:p w14:paraId="19466E8A" w14:textId="6732C76F" w:rsidR="008F11FF" w:rsidRPr="00F30F7D" w:rsidRDefault="008F11FF" w:rsidP="008F11FF">
            <w:pPr>
              <w:pStyle w:val="aff5"/>
            </w:pPr>
            <w:r w:rsidRPr="00F30F7D">
              <w:t>0</w:t>
            </w:r>
          </w:p>
        </w:tc>
        <w:tc>
          <w:tcPr>
            <w:tcW w:w="1300" w:type="dxa"/>
            <w:vAlign w:val="center"/>
            <w:hideMark/>
          </w:tcPr>
          <w:p w14:paraId="3E0B75E1" w14:textId="2219E224" w:rsidR="008F11FF" w:rsidRPr="00F30F7D" w:rsidRDefault="008F11FF" w:rsidP="008F11FF">
            <w:pPr>
              <w:pStyle w:val="aff5"/>
            </w:pPr>
            <w:r w:rsidRPr="00F30F7D">
              <w:t>0</w:t>
            </w:r>
          </w:p>
        </w:tc>
        <w:tc>
          <w:tcPr>
            <w:tcW w:w="1300" w:type="dxa"/>
            <w:vAlign w:val="center"/>
            <w:hideMark/>
          </w:tcPr>
          <w:p w14:paraId="58B61918" w14:textId="5605395F" w:rsidR="008F11FF" w:rsidRPr="00F30F7D" w:rsidRDefault="008F11FF" w:rsidP="008F11FF">
            <w:pPr>
              <w:pStyle w:val="aff5"/>
            </w:pPr>
            <w:r w:rsidRPr="00F30F7D">
              <w:t>24.0484</w:t>
            </w:r>
          </w:p>
        </w:tc>
      </w:tr>
      <w:tr w:rsidR="008F11FF" w:rsidRPr="00F30F7D" w14:paraId="77B7A181" w14:textId="77777777" w:rsidTr="008F11FF">
        <w:trPr>
          <w:trHeight w:val="320"/>
        </w:trPr>
        <w:tc>
          <w:tcPr>
            <w:tcW w:w="1300" w:type="dxa"/>
            <w:vAlign w:val="center"/>
            <w:hideMark/>
          </w:tcPr>
          <w:p w14:paraId="2F2A7A22" w14:textId="2176D77E" w:rsidR="008F11FF" w:rsidRPr="00F30F7D" w:rsidRDefault="008F11FF" w:rsidP="008F11FF">
            <w:pPr>
              <w:pStyle w:val="aff5"/>
              <w:rPr>
                <w:i/>
                <w:iCs/>
              </w:rPr>
            </w:pPr>
            <w:r w:rsidRPr="00F30F7D">
              <w:rPr>
                <w:i/>
                <w:iCs/>
              </w:rPr>
              <w:t>GDPG</w:t>
            </w:r>
          </w:p>
        </w:tc>
        <w:tc>
          <w:tcPr>
            <w:tcW w:w="1300" w:type="dxa"/>
            <w:vAlign w:val="center"/>
          </w:tcPr>
          <w:p w14:paraId="376FAC2C" w14:textId="7264753F" w:rsidR="008F11FF" w:rsidRPr="00F30F7D" w:rsidRDefault="008F11FF" w:rsidP="008F11FF">
            <w:pPr>
              <w:pStyle w:val="aff5"/>
            </w:pPr>
            <w:r w:rsidRPr="00F30F7D">
              <w:t>3332</w:t>
            </w:r>
          </w:p>
        </w:tc>
        <w:tc>
          <w:tcPr>
            <w:tcW w:w="1300" w:type="dxa"/>
            <w:vAlign w:val="center"/>
            <w:hideMark/>
          </w:tcPr>
          <w:p w14:paraId="0B9C36A2" w14:textId="2C31CE59" w:rsidR="008F11FF" w:rsidRPr="00F30F7D" w:rsidRDefault="008F11FF" w:rsidP="008F11FF">
            <w:pPr>
              <w:pStyle w:val="aff5"/>
            </w:pPr>
            <w:r w:rsidRPr="00F30F7D">
              <w:t>0.0673</w:t>
            </w:r>
          </w:p>
        </w:tc>
        <w:tc>
          <w:tcPr>
            <w:tcW w:w="1300" w:type="dxa"/>
            <w:vAlign w:val="center"/>
            <w:hideMark/>
          </w:tcPr>
          <w:p w14:paraId="02E894E2" w14:textId="12F0AAD4" w:rsidR="008F11FF" w:rsidRPr="00F30F7D" w:rsidRDefault="008F11FF" w:rsidP="008F11FF">
            <w:pPr>
              <w:pStyle w:val="aff5"/>
            </w:pPr>
            <w:r w:rsidRPr="00F30F7D">
              <w:t>0.0212</w:t>
            </w:r>
          </w:p>
        </w:tc>
        <w:tc>
          <w:tcPr>
            <w:tcW w:w="1300" w:type="dxa"/>
            <w:vAlign w:val="center"/>
            <w:hideMark/>
          </w:tcPr>
          <w:p w14:paraId="2FA46623" w14:textId="35D64535" w:rsidR="008F11FF" w:rsidRPr="00F30F7D" w:rsidRDefault="008F11FF" w:rsidP="008F11FF">
            <w:pPr>
              <w:pStyle w:val="aff5"/>
            </w:pPr>
            <w:r w:rsidRPr="00F30F7D">
              <w:t>0.0130</w:t>
            </w:r>
          </w:p>
        </w:tc>
        <w:tc>
          <w:tcPr>
            <w:tcW w:w="1300" w:type="dxa"/>
            <w:vAlign w:val="center"/>
            <w:hideMark/>
          </w:tcPr>
          <w:p w14:paraId="50EF23DC" w14:textId="7829D2F3" w:rsidR="008F11FF" w:rsidRPr="00F30F7D" w:rsidRDefault="008F11FF" w:rsidP="008F11FF">
            <w:pPr>
              <w:pStyle w:val="aff5"/>
            </w:pPr>
            <w:r w:rsidRPr="00F30F7D">
              <w:t>0.0750</w:t>
            </w:r>
          </w:p>
        </w:tc>
        <w:tc>
          <w:tcPr>
            <w:tcW w:w="1300" w:type="dxa"/>
            <w:vAlign w:val="center"/>
            <w:hideMark/>
          </w:tcPr>
          <w:p w14:paraId="013F82EC" w14:textId="778EA62A" w:rsidR="008F11FF" w:rsidRPr="00F30F7D" w:rsidRDefault="008F11FF" w:rsidP="008F11FF">
            <w:pPr>
              <w:pStyle w:val="aff5"/>
            </w:pPr>
            <w:r w:rsidRPr="00F30F7D">
              <w:t>0.1285</w:t>
            </w:r>
          </w:p>
        </w:tc>
      </w:tr>
      <w:tr w:rsidR="008F11FF" w:rsidRPr="00F30F7D" w14:paraId="3065C6EE" w14:textId="77777777" w:rsidTr="008F11FF">
        <w:trPr>
          <w:trHeight w:val="340"/>
        </w:trPr>
        <w:tc>
          <w:tcPr>
            <w:tcW w:w="1300" w:type="dxa"/>
            <w:vAlign w:val="center"/>
            <w:hideMark/>
          </w:tcPr>
          <w:p w14:paraId="5ABBDB0E" w14:textId="36899D0F" w:rsidR="008F11FF" w:rsidRPr="00F30F7D" w:rsidRDefault="008F11FF" w:rsidP="008F11FF">
            <w:pPr>
              <w:pStyle w:val="aff5"/>
              <w:rPr>
                <w:i/>
                <w:iCs/>
              </w:rPr>
            </w:pPr>
            <w:r w:rsidRPr="00F30F7D">
              <w:rPr>
                <w:i/>
                <w:iCs/>
              </w:rPr>
              <w:t>CPI</w:t>
            </w:r>
          </w:p>
        </w:tc>
        <w:tc>
          <w:tcPr>
            <w:tcW w:w="1300" w:type="dxa"/>
            <w:vAlign w:val="center"/>
          </w:tcPr>
          <w:p w14:paraId="21E5DB3B" w14:textId="12F2F012" w:rsidR="008F11FF" w:rsidRPr="00F30F7D" w:rsidRDefault="008F11FF" w:rsidP="008F11FF">
            <w:pPr>
              <w:pStyle w:val="aff5"/>
            </w:pPr>
            <w:r w:rsidRPr="00F30F7D">
              <w:t>3332</w:t>
            </w:r>
          </w:p>
        </w:tc>
        <w:tc>
          <w:tcPr>
            <w:tcW w:w="1300" w:type="dxa"/>
            <w:vAlign w:val="center"/>
            <w:hideMark/>
          </w:tcPr>
          <w:p w14:paraId="73CF9867" w14:textId="7CA9088A" w:rsidR="008F11FF" w:rsidRPr="00F30F7D" w:rsidRDefault="008F11FF" w:rsidP="008F11FF">
            <w:pPr>
              <w:pStyle w:val="aff5"/>
            </w:pPr>
            <w:r w:rsidRPr="00F30F7D">
              <w:t>1.0199</w:t>
            </w:r>
          </w:p>
        </w:tc>
        <w:tc>
          <w:tcPr>
            <w:tcW w:w="1300" w:type="dxa"/>
            <w:vAlign w:val="center"/>
            <w:hideMark/>
          </w:tcPr>
          <w:p w14:paraId="7E168BF8" w14:textId="386AE325" w:rsidR="008F11FF" w:rsidRPr="00F30F7D" w:rsidRDefault="008F11FF" w:rsidP="008F11FF">
            <w:pPr>
              <w:pStyle w:val="aff5"/>
            </w:pPr>
            <w:r w:rsidRPr="00F30F7D">
              <w:t>0.0065</w:t>
            </w:r>
          </w:p>
        </w:tc>
        <w:tc>
          <w:tcPr>
            <w:tcW w:w="1300" w:type="dxa"/>
            <w:vAlign w:val="center"/>
            <w:hideMark/>
          </w:tcPr>
          <w:p w14:paraId="4204A028" w14:textId="7798DE86" w:rsidR="008F11FF" w:rsidRPr="00F30F7D" w:rsidRDefault="008F11FF" w:rsidP="008F11FF">
            <w:pPr>
              <w:pStyle w:val="aff5"/>
            </w:pPr>
            <w:r w:rsidRPr="00F30F7D">
              <w:t>1.0057</w:t>
            </w:r>
          </w:p>
        </w:tc>
        <w:tc>
          <w:tcPr>
            <w:tcW w:w="1300" w:type="dxa"/>
            <w:vAlign w:val="center"/>
            <w:hideMark/>
          </w:tcPr>
          <w:p w14:paraId="4680EA22" w14:textId="3E9DC3F3" w:rsidR="008F11FF" w:rsidRPr="00F30F7D" w:rsidRDefault="008F11FF" w:rsidP="008F11FF">
            <w:pPr>
              <w:pStyle w:val="aff5"/>
            </w:pPr>
            <w:r w:rsidRPr="00F30F7D">
              <w:t>1.0199</w:t>
            </w:r>
          </w:p>
        </w:tc>
        <w:tc>
          <w:tcPr>
            <w:tcW w:w="1300" w:type="dxa"/>
            <w:vAlign w:val="center"/>
            <w:hideMark/>
          </w:tcPr>
          <w:p w14:paraId="5AA2FEC1" w14:textId="45731220" w:rsidR="008F11FF" w:rsidRPr="00F30F7D" w:rsidRDefault="008F11FF" w:rsidP="008F11FF">
            <w:pPr>
              <w:pStyle w:val="aff5"/>
            </w:pPr>
            <w:r w:rsidRPr="00F30F7D">
              <w:t>1.0320</w:t>
            </w:r>
          </w:p>
        </w:tc>
      </w:tr>
    </w:tbl>
    <w:p w14:paraId="41859ABA" w14:textId="77777777" w:rsidR="00F30F7D" w:rsidRDefault="00F30F7D" w:rsidP="00393B67">
      <w:pPr>
        <w:ind w:firstLine="451"/>
      </w:pPr>
    </w:p>
    <w:p w14:paraId="4F1E41AE" w14:textId="6966C3BA" w:rsidR="00735D0D" w:rsidRDefault="005E250F" w:rsidP="005E250F">
      <w:pPr>
        <w:pStyle w:val="aff0"/>
        <w:spacing w:before="174"/>
      </w:pPr>
      <w:r>
        <w:rPr>
          <w:rFonts w:hint="eastAsia"/>
        </w:rPr>
        <w:t>表</w:t>
      </w:r>
      <w:r>
        <w:fldChar w:fldCharType="begin"/>
      </w:r>
      <w:r w:rsidRPr="005E250F">
        <w:instrText xml:space="preserve"> </w:instrText>
      </w:r>
      <w:r w:rsidRPr="005E250F">
        <w:rPr>
          <w:rFonts w:hint="eastAsia"/>
        </w:rPr>
        <w:instrText xml:space="preserve">SEQ </w:instrText>
      </w:r>
      <w:r w:rsidRPr="005E250F">
        <w:rPr>
          <w:rFonts w:hint="eastAsia"/>
        </w:rPr>
        <w:instrText>表</w:instrText>
      </w:r>
      <w:r w:rsidRPr="005E250F">
        <w:rPr>
          <w:rFonts w:hint="eastAsia"/>
        </w:rPr>
        <w:instrText xml:space="preserve"> \* ARABIC</w:instrText>
      </w:r>
      <w:r w:rsidRPr="005E250F">
        <w:instrText xml:space="preserve"> </w:instrText>
      </w:r>
      <w:r>
        <w:fldChar w:fldCharType="separate"/>
      </w:r>
      <w:r w:rsidR="002F5A6B">
        <w:rPr>
          <w:noProof/>
        </w:rPr>
        <w:t>2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基准回归结果</w:t>
      </w:r>
    </w:p>
    <w:tbl>
      <w:tblPr>
        <w:tblW w:w="0" w:type="auto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1701"/>
        <w:gridCol w:w="1772"/>
        <w:gridCol w:w="1772"/>
        <w:gridCol w:w="1772"/>
        <w:gridCol w:w="1772"/>
      </w:tblGrid>
      <w:tr w:rsidR="00C04F73" w:rsidRPr="00116A48" w14:paraId="6C43D18B" w14:textId="77777777" w:rsidTr="00C04F73">
        <w:trPr>
          <w:jc w:val="center"/>
        </w:trPr>
        <w:tc>
          <w:tcPr>
            <w:tcW w:w="1701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6D32E19E" w14:textId="77777777" w:rsidR="00C04F73" w:rsidRPr="00116A48" w:rsidRDefault="00C04F73" w:rsidP="00C04F73">
            <w:pPr>
              <w:pStyle w:val="aff5"/>
            </w:pPr>
            <w:r>
              <w:rPr>
                <w:rFonts w:hint="eastAsia"/>
              </w:rPr>
              <w:t>变量</w:t>
            </w:r>
          </w:p>
        </w:tc>
        <w:tc>
          <w:tcPr>
            <w:tcW w:w="177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40657F1" w14:textId="77777777" w:rsidR="00C04F73" w:rsidRPr="00116A48" w:rsidRDefault="00C04F73" w:rsidP="00C04F73">
            <w:pPr>
              <w:pStyle w:val="aff5"/>
            </w:pPr>
            <w:r w:rsidRPr="00116A48">
              <w:t>(1)</w:t>
            </w:r>
          </w:p>
        </w:tc>
        <w:tc>
          <w:tcPr>
            <w:tcW w:w="177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68A7D3" w14:textId="77777777" w:rsidR="00C04F73" w:rsidRPr="00116A48" w:rsidRDefault="00C04F73" w:rsidP="00C04F73">
            <w:pPr>
              <w:pStyle w:val="aff5"/>
            </w:pPr>
            <w:r w:rsidRPr="00116A48">
              <w:t>(2)</w:t>
            </w:r>
          </w:p>
        </w:tc>
        <w:tc>
          <w:tcPr>
            <w:tcW w:w="177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FAF303" w14:textId="77777777" w:rsidR="00C04F73" w:rsidRPr="00116A48" w:rsidRDefault="00C04F73" w:rsidP="00C04F73">
            <w:pPr>
              <w:pStyle w:val="aff5"/>
            </w:pPr>
            <w:r w:rsidRPr="00116A48">
              <w:t>(3)</w:t>
            </w:r>
          </w:p>
        </w:tc>
        <w:tc>
          <w:tcPr>
            <w:tcW w:w="177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499E1E" w14:textId="77777777" w:rsidR="00C04F73" w:rsidRPr="00116A48" w:rsidRDefault="00C04F73" w:rsidP="00C04F73">
            <w:pPr>
              <w:pStyle w:val="aff5"/>
            </w:pPr>
            <w:r w:rsidRPr="00116A48">
              <w:t>(4)</w:t>
            </w:r>
          </w:p>
        </w:tc>
      </w:tr>
      <w:tr w:rsidR="00C04F73" w:rsidRPr="00116A48" w14:paraId="07F02A02" w14:textId="77777777" w:rsidTr="00C04F73">
        <w:trPr>
          <w:jc w:val="center"/>
        </w:trPr>
        <w:tc>
          <w:tcPr>
            <w:tcW w:w="1701" w:type="dxa"/>
            <w:vMerge/>
            <w:tcBorders>
              <w:left w:val="nil"/>
              <w:right w:val="nil"/>
            </w:tcBorders>
            <w:vAlign w:val="center"/>
          </w:tcPr>
          <w:p w14:paraId="00CAA9E0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E3AAE6" w14:textId="77777777" w:rsidR="00C04F73" w:rsidRPr="00116A48" w:rsidRDefault="00C04F73" w:rsidP="00C04F73">
            <w:pPr>
              <w:pStyle w:val="aff5"/>
            </w:pPr>
            <w:r>
              <w:rPr>
                <w:rFonts w:hint="eastAsia"/>
              </w:rPr>
              <w:t>T</w:t>
            </w:r>
            <w:r>
              <w:rPr>
                <w:rFonts w:hint="eastAsia"/>
              </w:rPr>
              <w:t>期</w:t>
            </w:r>
          </w:p>
        </w:tc>
        <w:tc>
          <w:tcPr>
            <w:tcW w:w="177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20200F" w14:textId="77777777" w:rsidR="00C04F73" w:rsidRPr="00116A48" w:rsidRDefault="00C04F73" w:rsidP="00C04F73">
            <w:pPr>
              <w:pStyle w:val="aff5"/>
            </w:pPr>
            <w:r>
              <w:rPr>
                <w:rFonts w:hint="eastAsia"/>
              </w:rPr>
              <w:t>T</w:t>
            </w:r>
            <w:r>
              <w:rPr>
                <w:rFonts w:hint="eastAsia"/>
              </w:rPr>
              <w:t>期</w:t>
            </w:r>
          </w:p>
        </w:tc>
        <w:tc>
          <w:tcPr>
            <w:tcW w:w="177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7AB10C" w14:textId="77777777" w:rsidR="00C04F73" w:rsidRPr="00116A48" w:rsidRDefault="00C04F73" w:rsidP="00C04F73">
            <w:pPr>
              <w:pStyle w:val="aff5"/>
            </w:pPr>
            <w:r>
              <w:rPr>
                <w:rFonts w:hint="eastAsia"/>
              </w:rPr>
              <w:t>T+1</w:t>
            </w:r>
            <w:r>
              <w:rPr>
                <w:rFonts w:hint="eastAsia"/>
              </w:rPr>
              <w:t>期</w:t>
            </w:r>
          </w:p>
        </w:tc>
        <w:tc>
          <w:tcPr>
            <w:tcW w:w="177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E6EBC7" w14:textId="77777777" w:rsidR="00C04F73" w:rsidRPr="00116A48" w:rsidRDefault="00C04F73" w:rsidP="00C04F73">
            <w:pPr>
              <w:pStyle w:val="aff5"/>
            </w:pPr>
            <w:r>
              <w:rPr>
                <w:rFonts w:hint="eastAsia"/>
              </w:rPr>
              <w:t>T+2</w:t>
            </w:r>
            <w:r>
              <w:rPr>
                <w:rFonts w:hint="eastAsia"/>
              </w:rPr>
              <w:t>期</w:t>
            </w:r>
          </w:p>
        </w:tc>
      </w:tr>
      <w:tr w:rsidR="00C04F73" w:rsidRPr="00116A48" w14:paraId="39C5411D" w14:textId="77777777" w:rsidTr="00C04F73">
        <w:trPr>
          <w:jc w:val="center"/>
        </w:trPr>
        <w:tc>
          <w:tcPr>
            <w:tcW w:w="1701" w:type="dxa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238833D1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B38AF65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Risk</w:t>
            </w: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8AD80B3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Risk</w:t>
            </w: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32EFFB0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Risk</w:t>
            </w: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D13C04E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Risk</w:t>
            </w:r>
          </w:p>
        </w:tc>
      </w:tr>
      <w:tr w:rsidR="00C04F73" w:rsidRPr="00116A48" w14:paraId="2790403B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FB8AB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Punish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C6EBB" w14:textId="77777777" w:rsidR="00C04F73" w:rsidRPr="00116A48" w:rsidRDefault="00C04F73" w:rsidP="00C04F73">
            <w:pPr>
              <w:pStyle w:val="aff5"/>
            </w:pPr>
            <w:r w:rsidRPr="00116A48">
              <w:t>-0.0026***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70EA62" w14:textId="77777777" w:rsidR="00C04F73" w:rsidRPr="00116A48" w:rsidRDefault="00C04F73" w:rsidP="00C04F73">
            <w:pPr>
              <w:pStyle w:val="aff5"/>
            </w:pPr>
            <w:r w:rsidRPr="00116A48">
              <w:t>-0.0027***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C5B0A" w14:textId="77777777" w:rsidR="00C04F73" w:rsidRPr="00116A48" w:rsidRDefault="00C04F73" w:rsidP="00C04F73">
            <w:pPr>
              <w:pStyle w:val="aff5"/>
            </w:pPr>
            <w:r w:rsidRPr="00116A48">
              <w:t>-0.0032***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D5344" w14:textId="77777777" w:rsidR="00C04F73" w:rsidRPr="00116A48" w:rsidRDefault="00C04F73" w:rsidP="00C04F73">
            <w:pPr>
              <w:pStyle w:val="aff5"/>
            </w:pPr>
            <w:r w:rsidRPr="00116A48">
              <w:t>-0.0033***</w:t>
            </w:r>
          </w:p>
        </w:tc>
      </w:tr>
      <w:tr w:rsidR="00C04F73" w:rsidRPr="00116A48" w14:paraId="6E42ED18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CD9D1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D2494" w14:textId="77777777" w:rsidR="00C04F73" w:rsidRPr="00116A48" w:rsidRDefault="00C04F73" w:rsidP="00C04F73">
            <w:pPr>
              <w:pStyle w:val="aff5"/>
            </w:pPr>
            <w:r w:rsidRPr="00116A48">
              <w:t>(-3.1322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1330F" w14:textId="77777777" w:rsidR="00C04F73" w:rsidRPr="00116A48" w:rsidRDefault="00C04F73" w:rsidP="00C04F73">
            <w:pPr>
              <w:pStyle w:val="aff5"/>
            </w:pPr>
            <w:r w:rsidRPr="00116A48">
              <w:t>(-3.2530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09281" w14:textId="77777777" w:rsidR="00C04F73" w:rsidRPr="00116A48" w:rsidRDefault="00C04F73" w:rsidP="00C04F73">
            <w:pPr>
              <w:pStyle w:val="aff5"/>
            </w:pPr>
            <w:r w:rsidRPr="00116A48">
              <w:t>(-3.9822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1205A" w14:textId="77777777" w:rsidR="00C04F73" w:rsidRPr="00116A48" w:rsidRDefault="00C04F73" w:rsidP="00C04F73">
            <w:pPr>
              <w:pStyle w:val="aff5"/>
            </w:pPr>
            <w:r w:rsidRPr="00116A48">
              <w:t>(-4.1341)</w:t>
            </w:r>
          </w:p>
        </w:tc>
      </w:tr>
      <w:tr w:rsidR="00C04F73" w:rsidRPr="00116A48" w14:paraId="5EE5EBCF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E9EBE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SIZE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C9D97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67709" w14:textId="77777777" w:rsidR="00C04F73" w:rsidRPr="00116A48" w:rsidRDefault="00C04F73" w:rsidP="00C04F73">
            <w:pPr>
              <w:pStyle w:val="aff5"/>
            </w:pPr>
            <w:r w:rsidRPr="00116A48">
              <w:t>-0.0066***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14B32" w14:textId="77777777" w:rsidR="00C04F73" w:rsidRPr="00116A48" w:rsidRDefault="00C04F73" w:rsidP="00C04F73">
            <w:pPr>
              <w:pStyle w:val="aff5"/>
            </w:pPr>
            <w:r w:rsidRPr="00116A48">
              <w:t>0.0013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E761C" w14:textId="77777777" w:rsidR="00C04F73" w:rsidRPr="00116A48" w:rsidRDefault="00C04F73" w:rsidP="00C04F73">
            <w:pPr>
              <w:pStyle w:val="aff5"/>
            </w:pPr>
            <w:r w:rsidRPr="00116A48">
              <w:t>0.0037</w:t>
            </w:r>
          </w:p>
        </w:tc>
      </w:tr>
      <w:tr w:rsidR="00C04F73" w:rsidRPr="00116A48" w14:paraId="3FEA563F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443A9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F46D9C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1DAA87" w14:textId="77777777" w:rsidR="00C04F73" w:rsidRPr="00116A48" w:rsidRDefault="00C04F73" w:rsidP="00C04F73">
            <w:pPr>
              <w:pStyle w:val="aff5"/>
            </w:pPr>
            <w:r w:rsidRPr="00116A48">
              <w:t>(-3.0552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3C101" w14:textId="77777777" w:rsidR="00C04F73" w:rsidRPr="00116A48" w:rsidRDefault="00C04F73" w:rsidP="00C04F73">
            <w:pPr>
              <w:pStyle w:val="aff5"/>
            </w:pPr>
            <w:r w:rsidRPr="00116A48">
              <w:t>(0.4966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0138A" w14:textId="77777777" w:rsidR="00C04F73" w:rsidRPr="00116A48" w:rsidRDefault="00C04F73" w:rsidP="00C04F73">
            <w:pPr>
              <w:pStyle w:val="aff5"/>
            </w:pPr>
            <w:r w:rsidRPr="00116A48">
              <w:t>(1.3745)</w:t>
            </w:r>
          </w:p>
        </w:tc>
      </w:tr>
      <w:tr w:rsidR="00C04F73" w:rsidRPr="00116A48" w14:paraId="4E7F7B97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B82CF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LDR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D60376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F8B8E" w14:textId="77777777" w:rsidR="00C04F73" w:rsidRPr="00116A48" w:rsidRDefault="00C04F73" w:rsidP="00C04F73">
            <w:pPr>
              <w:pStyle w:val="aff5"/>
            </w:pPr>
            <w:r w:rsidRPr="00116A48">
              <w:t>0.0062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97737" w14:textId="77777777" w:rsidR="00C04F73" w:rsidRPr="00116A48" w:rsidRDefault="00C04F73" w:rsidP="00C04F73">
            <w:pPr>
              <w:pStyle w:val="aff5"/>
            </w:pPr>
            <w:r w:rsidRPr="00116A48">
              <w:t>0.0069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F4E67" w14:textId="77777777" w:rsidR="00C04F73" w:rsidRPr="00116A48" w:rsidRDefault="00C04F73" w:rsidP="00C04F73">
            <w:pPr>
              <w:pStyle w:val="aff5"/>
            </w:pPr>
            <w:r w:rsidRPr="00116A48">
              <w:t>-0.0024</w:t>
            </w:r>
          </w:p>
        </w:tc>
      </w:tr>
      <w:tr w:rsidR="00C04F73" w:rsidRPr="00116A48" w14:paraId="0263EC2C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53636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D6DBD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7C75F" w14:textId="77777777" w:rsidR="00C04F73" w:rsidRPr="00116A48" w:rsidRDefault="00C04F73" w:rsidP="00C04F73">
            <w:pPr>
              <w:pStyle w:val="aff5"/>
            </w:pPr>
            <w:r w:rsidRPr="00116A48">
              <w:t>(0.6856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86DF0" w14:textId="77777777" w:rsidR="00C04F73" w:rsidRPr="00116A48" w:rsidRDefault="00C04F73" w:rsidP="00C04F73">
            <w:pPr>
              <w:pStyle w:val="aff5"/>
            </w:pPr>
            <w:r w:rsidRPr="00116A48">
              <w:t>(0.8157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2E75A4" w14:textId="77777777" w:rsidR="00C04F73" w:rsidRPr="00116A48" w:rsidRDefault="00C04F73" w:rsidP="00C04F73">
            <w:pPr>
              <w:pStyle w:val="aff5"/>
            </w:pPr>
            <w:r w:rsidRPr="00116A48">
              <w:t>(-0.2565)</w:t>
            </w:r>
          </w:p>
        </w:tc>
      </w:tr>
      <w:tr w:rsidR="00C04F73" w:rsidRPr="00116A48" w14:paraId="42F8EA4F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8146C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LOAN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4552C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42C9D" w14:textId="77777777" w:rsidR="00C04F73" w:rsidRPr="00116A48" w:rsidRDefault="00C04F73" w:rsidP="00C04F73">
            <w:pPr>
              <w:pStyle w:val="aff5"/>
            </w:pPr>
            <w:r w:rsidRPr="00116A48">
              <w:t>0.0061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03C49" w14:textId="77777777" w:rsidR="00C04F73" w:rsidRPr="00116A48" w:rsidRDefault="00C04F73" w:rsidP="00C04F73">
            <w:pPr>
              <w:pStyle w:val="aff5"/>
            </w:pPr>
            <w:r w:rsidRPr="00116A48">
              <w:t>0.0108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5674D" w14:textId="77777777" w:rsidR="00C04F73" w:rsidRPr="00116A48" w:rsidRDefault="00C04F73" w:rsidP="00C04F73">
            <w:pPr>
              <w:pStyle w:val="aff5"/>
            </w:pPr>
            <w:r w:rsidRPr="00116A48">
              <w:t>0.0196</w:t>
            </w:r>
          </w:p>
        </w:tc>
      </w:tr>
      <w:tr w:rsidR="00C04F73" w:rsidRPr="00116A48" w14:paraId="02F7B33F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1C3C5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04C10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2C013" w14:textId="77777777" w:rsidR="00C04F73" w:rsidRPr="00116A48" w:rsidRDefault="00C04F73" w:rsidP="00C04F73">
            <w:pPr>
              <w:pStyle w:val="aff5"/>
            </w:pPr>
            <w:r w:rsidRPr="00116A48">
              <w:t>(0.4169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F96EF" w14:textId="77777777" w:rsidR="00C04F73" w:rsidRPr="00116A48" w:rsidRDefault="00C04F73" w:rsidP="00C04F73">
            <w:pPr>
              <w:pStyle w:val="aff5"/>
            </w:pPr>
            <w:r w:rsidRPr="00116A48">
              <w:t>(0.7091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E163B" w14:textId="77777777" w:rsidR="00C04F73" w:rsidRPr="00116A48" w:rsidRDefault="00C04F73" w:rsidP="00C04F73">
            <w:pPr>
              <w:pStyle w:val="aff5"/>
            </w:pPr>
            <w:r w:rsidRPr="00116A48">
              <w:t>(1.2746)</w:t>
            </w:r>
          </w:p>
        </w:tc>
      </w:tr>
      <w:tr w:rsidR="00C04F73" w:rsidRPr="00116A48" w14:paraId="66941634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43B3F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ALR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1C50A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109A4" w14:textId="77777777" w:rsidR="00C04F73" w:rsidRPr="00116A48" w:rsidRDefault="00C04F73" w:rsidP="00C04F73">
            <w:pPr>
              <w:pStyle w:val="aff5"/>
            </w:pPr>
            <w:r w:rsidRPr="00116A48">
              <w:t>0.0867**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BBFE8" w14:textId="77777777" w:rsidR="00C04F73" w:rsidRPr="00116A48" w:rsidRDefault="00C04F73" w:rsidP="00C04F73">
            <w:pPr>
              <w:pStyle w:val="aff5"/>
            </w:pPr>
            <w:r w:rsidRPr="00116A48">
              <w:t>0.0254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DED44" w14:textId="77777777" w:rsidR="00C04F73" w:rsidRPr="00116A48" w:rsidRDefault="00C04F73" w:rsidP="00C04F73">
            <w:pPr>
              <w:pStyle w:val="aff5"/>
            </w:pPr>
            <w:r w:rsidRPr="00116A48">
              <w:t>-0.0028</w:t>
            </w:r>
          </w:p>
        </w:tc>
      </w:tr>
      <w:tr w:rsidR="00C04F73" w:rsidRPr="00116A48" w14:paraId="33F4D554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4B430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17379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7C13A" w14:textId="77777777" w:rsidR="00C04F73" w:rsidRPr="00116A48" w:rsidRDefault="00C04F73" w:rsidP="00C04F73">
            <w:pPr>
              <w:pStyle w:val="aff5"/>
            </w:pPr>
            <w:r w:rsidRPr="00116A48">
              <w:t>(2.4332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9C8080" w14:textId="77777777" w:rsidR="00C04F73" w:rsidRPr="00116A48" w:rsidRDefault="00C04F73" w:rsidP="00C04F73">
            <w:pPr>
              <w:pStyle w:val="aff5"/>
            </w:pPr>
            <w:r w:rsidRPr="00116A48">
              <w:t>(0.7053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A6B58" w14:textId="77777777" w:rsidR="00C04F73" w:rsidRPr="00116A48" w:rsidRDefault="00C04F73" w:rsidP="00C04F73">
            <w:pPr>
              <w:pStyle w:val="aff5"/>
            </w:pPr>
            <w:r w:rsidRPr="00116A48">
              <w:t>(-0.0687)</w:t>
            </w:r>
          </w:p>
        </w:tc>
      </w:tr>
      <w:tr w:rsidR="00C04F73" w:rsidRPr="00116A48" w14:paraId="2260AC2D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8C07F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NIM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D9ED5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30AEC" w14:textId="77777777" w:rsidR="00C04F73" w:rsidRPr="00116A48" w:rsidRDefault="00C04F73" w:rsidP="00C04F73">
            <w:pPr>
              <w:pStyle w:val="aff5"/>
            </w:pPr>
            <w:r w:rsidRPr="00116A48">
              <w:t>-0.0908**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6ECC1" w14:textId="77777777" w:rsidR="00C04F73" w:rsidRPr="00116A48" w:rsidRDefault="00C04F73" w:rsidP="00C04F73">
            <w:pPr>
              <w:pStyle w:val="aff5"/>
            </w:pPr>
            <w:r w:rsidRPr="00116A48">
              <w:t>-0.0196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58D0B" w14:textId="77777777" w:rsidR="00C04F73" w:rsidRPr="00116A48" w:rsidRDefault="00C04F73" w:rsidP="00C04F73">
            <w:pPr>
              <w:pStyle w:val="aff5"/>
            </w:pPr>
            <w:r w:rsidRPr="00116A48">
              <w:t>-0.1121**</w:t>
            </w:r>
          </w:p>
        </w:tc>
      </w:tr>
      <w:tr w:rsidR="00C04F73" w:rsidRPr="00116A48" w14:paraId="6BEE1B0A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9F144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69C361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91583" w14:textId="77777777" w:rsidR="00C04F73" w:rsidRPr="00116A48" w:rsidRDefault="00C04F73" w:rsidP="00C04F73">
            <w:pPr>
              <w:pStyle w:val="aff5"/>
            </w:pPr>
            <w:r w:rsidRPr="00116A48">
              <w:t>(-2.4991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B220C" w14:textId="77777777" w:rsidR="00C04F73" w:rsidRPr="00116A48" w:rsidRDefault="00C04F73" w:rsidP="00C04F73">
            <w:pPr>
              <w:pStyle w:val="aff5"/>
            </w:pPr>
            <w:r w:rsidRPr="00116A48">
              <w:t>(-0.4598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960FEE" w14:textId="77777777" w:rsidR="00C04F73" w:rsidRPr="00116A48" w:rsidRDefault="00C04F73" w:rsidP="00C04F73">
            <w:pPr>
              <w:pStyle w:val="aff5"/>
            </w:pPr>
            <w:r w:rsidRPr="00116A48">
              <w:t>(-2.5768)</w:t>
            </w:r>
          </w:p>
        </w:tc>
      </w:tr>
      <w:tr w:rsidR="00C04F73" w:rsidRPr="00116A48" w14:paraId="424D7FAE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038F5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DEP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E5DF41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288B1" w14:textId="77777777" w:rsidR="00C04F73" w:rsidRPr="00116A48" w:rsidRDefault="00C04F73" w:rsidP="00C04F73">
            <w:pPr>
              <w:pStyle w:val="aff5"/>
            </w:pPr>
            <w:r w:rsidRPr="00116A48">
              <w:t>0.0089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2E477" w14:textId="77777777" w:rsidR="00C04F73" w:rsidRPr="00116A48" w:rsidRDefault="00C04F73" w:rsidP="00C04F73">
            <w:pPr>
              <w:pStyle w:val="aff5"/>
            </w:pPr>
            <w:r w:rsidRPr="00116A48">
              <w:t>0.0004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36DF1" w14:textId="77777777" w:rsidR="00C04F73" w:rsidRPr="00116A48" w:rsidRDefault="00C04F73" w:rsidP="00C04F73">
            <w:pPr>
              <w:pStyle w:val="aff5"/>
            </w:pPr>
            <w:r w:rsidRPr="00116A48">
              <w:t>-0.0133</w:t>
            </w:r>
          </w:p>
        </w:tc>
      </w:tr>
      <w:tr w:rsidR="00C04F73" w:rsidRPr="00116A48" w14:paraId="2797FF92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81AD7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A81C5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15057" w14:textId="77777777" w:rsidR="00C04F73" w:rsidRPr="00116A48" w:rsidRDefault="00C04F73" w:rsidP="00C04F73">
            <w:pPr>
              <w:pStyle w:val="aff5"/>
            </w:pPr>
            <w:r w:rsidRPr="00116A48">
              <w:t>(0.8707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3D10D" w14:textId="77777777" w:rsidR="00C04F73" w:rsidRPr="00116A48" w:rsidRDefault="00C04F73" w:rsidP="00C04F73">
            <w:pPr>
              <w:pStyle w:val="aff5"/>
            </w:pPr>
            <w:r w:rsidRPr="00116A48">
              <w:t>(0.0339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17C973" w14:textId="77777777" w:rsidR="00C04F73" w:rsidRPr="00116A48" w:rsidRDefault="00C04F73" w:rsidP="00C04F73">
            <w:pPr>
              <w:pStyle w:val="aff5"/>
            </w:pPr>
            <w:r w:rsidRPr="00116A48">
              <w:t>(-1.3019)</w:t>
            </w:r>
          </w:p>
        </w:tc>
      </w:tr>
      <w:tr w:rsidR="00C04F73" w:rsidRPr="00116A48" w14:paraId="4B2109EA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43FC3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COST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EC667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E177D" w14:textId="77777777" w:rsidR="00C04F73" w:rsidRPr="00116A48" w:rsidRDefault="00C04F73" w:rsidP="00C04F73">
            <w:pPr>
              <w:pStyle w:val="aff5"/>
            </w:pPr>
            <w:r w:rsidRPr="00116A48">
              <w:t>0.0260***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7E77C" w14:textId="77777777" w:rsidR="00C04F73" w:rsidRPr="00116A48" w:rsidRDefault="00C04F73" w:rsidP="00C04F73">
            <w:pPr>
              <w:pStyle w:val="aff5"/>
            </w:pPr>
            <w:r w:rsidRPr="00116A48">
              <w:t>0.0177**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8480D" w14:textId="77777777" w:rsidR="00C04F73" w:rsidRPr="00116A48" w:rsidRDefault="00C04F73" w:rsidP="00C04F73">
            <w:pPr>
              <w:pStyle w:val="aff5"/>
            </w:pPr>
            <w:r w:rsidRPr="00116A48">
              <w:t>0.0068</w:t>
            </w:r>
          </w:p>
        </w:tc>
      </w:tr>
      <w:tr w:rsidR="00C04F73" w:rsidRPr="00116A48" w14:paraId="1DA9D668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64520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6C4C7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7CC34" w14:textId="77777777" w:rsidR="00C04F73" w:rsidRPr="00116A48" w:rsidRDefault="00C04F73" w:rsidP="00C04F73">
            <w:pPr>
              <w:pStyle w:val="aff5"/>
            </w:pPr>
            <w:r w:rsidRPr="00116A48">
              <w:t>(3.6533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1AC6C" w14:textId="77777777" w:rsidR="00C04F73" w:rsidRPr="00116A48" w:rsidRDefault="00C04F73" w:rsidP="00C04F73">
            <w:pPr>
              <w:pStyle w:val="aff5"/>
            </w:pPr>
            <w:r w:rsidRPr="00116A48">
              <w:t>(2.3076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09AA8" w14:textId="77777777" w:rsidR="00C04F73" w:rsidRPr="00116A48" w:rsidRDefault="00C04F73" w:rsidP="00C04F73">
            <w:pPr>
              <w:pStyle w:val="aff5"/>
            </w:pPr>
            <w:r w:rsidRPr="00116A48">
              <w:t>(0.8249)</w:t>
            </w:r>
          </w:p>
        </w:tc>
      </w:tr>
      <w:tr w:rsidR="00C04F73" w:rsidRPr="00116A48" w14:paraId="635BEF25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3102E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PNUM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06842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CAAFA" w14:textId="77777777" w:rsidR="00C04F73" w:rsidRPr="00116A48" w:rsidRDefault="00C04F73" w:rsidP="00C04F73">
            <w:pPr>
              <w:pStyle w:val="aff5"/>
            </w:pPr>
            <w:r w:rsidRPr="00116A48">
              <w:t>-0.0000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83488" w14:textId="77777777" w:rsidR="00C04F73" w:rsidRPr="00116A48" w:rsidRDefault="00C04F73" w:rsidP="00C04F73">
            <w:pPr>
              <w:pStyle w:val="aff5"/>
            </w:pPr>
            <w:r w:rsidRPr="00116A48">
              <w:t>0.0005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D3F49C" w14:textId="77777777" w:rsidR="00C04F73" w:rsidRPr="00116A48" w:rsidRDefault="00C04F73" w:rsidP="00C04F73">
            <w:pPr>
              <w:pStyle w:val="aff5"/>
            </w:pPr>
            <w:r w:rsidRPr="00116A48">
              <w:t>-0.0013**</w:t>
            </w:r>
          </w:p>
        </w:tc>
      </w:tr>
      <w:tr w:rsidR="00C04F73" w:rsidRPr="00116A48" w14:paraId="3EA6B533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23C8D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9CC74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5792C" w14:textId="77777777" w:rsidR="00C04F73" w:rsidRPr="00116A48" w:rsidRDefault="00C04F73" w:rsidP="00C04F73">
            <w:pPr>
              <w:pStyle w:val="aff5"/>
            </w:pPr>
            <w:r w:rsidRPr="00116A48">
              <w:t>(-0.0264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67090" w14:textId="77777777" w:rsidR="00C04F73" w:rsidRPr="00116A48" w:rsidRDefault="00C04F73" w:rsidP="00C04F73">
            <w:pPr>
              <w:pStyle w:val="aff5"/>
            </w:pPr>
            <w:r w:rsidRPr="00116A48">
              <w:t>(1.3576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92D97" w14:textId="77777777" w:rsidR="00C04F73" w:rsidRPr="00116A48" w:rsidRDefault="00C04F73" w:rsidP="00C04F73">
            <w:pPr>
              <w:pStyle w:val="aff5"/>
            </w:pPr>
            <w:r w:rsidRPr="00116A48">
              <w:t>(-2.5655)</w:t>
            </w:r>
          </w:p>
        </w:tc>
      </w:tr>
      <w:tr w:rsidR="00C04F73" w:rsidRPr="00116A48" w14:paraId="7B9AD5C3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239F9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PMONEY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6D422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4EB8C" w14:textId="77777777" w:rsidR="00C04F73" w:rsidRPr="00116A48" w:rsidRDefault="00C04F73" w:rsidP="00C04F73">
            <w:pPr>
              <w:pStyle w:val="aff5"/>
            </w:pPr>
            <w:r w:rsidRPr="00116A48">
              <w:t>0.0000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D59D6" w14:textId="77777777" w:rsidR="00C04F73" w:rsidRPr="00116A48" w:rsidRDefault="00C04F73" w:rsidP="00C04F73">
            <w:pPr>
              <w:pStyle w:val="aff5"/>
            </w:pPr>
            <w:r w:rsidRPr="00116A48">
              <w:t>-0.0002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C49DF" w14:textId="77777777" w:rsidR="00C04F73" w:rsidRPr="00116A48" w:rsidRDefault="00C04F73" w:rsidP="00C04F73">
            <w:pPr>
              <w:pStyle w:val="aff5"/>
            </w:pPr>
            <w:r w:rsidRPr="00116A48">
              <w:t>0.0005**</w:t>
            </w:r>
          </w:p>
        </w:tc>
      </w:tr>
      <w:tr w:rsidR="00C04F73" w:rsidRPr="00116A48" w14:paraId="1776D6F7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78D4D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4BFBB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FC2D0B" w14:textId="77777777" w:rsidR="00C04F73" w:rsidRPr="00116A48" w:rsidRDefault="00C04F73" w:rsidP="00C04F73">
            <w:pPr>
              <w:pStyle w:val="aff5"/>
            </w:pPr>
            <w:r w:rsidRPr="00116A48">
              <w:t>(0.0579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8DD1B" w14:textId="77777777" w:rsidR="00C04F73" w:rsidRPr="00116A48" w:rsidRDefault="00C04F73" w:rsidP="00C04F73">
            <w:pPr>
              <w:pStyle w:val="aff5"/>
            </w:pPr>
            <w:r w:rsidRPr="00116A48">
              <w:t>(-1.2004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74B0B" w14:textId="77777777" w:rsidR="00C04F73" w:rsidRPr="00116A48" w:rsidRDefault="00C04F73" w:rsidP="00C04F73">
            <w:pPr>
              <w:pStyle w:val="aff5"/>
            </w:pPr>
            <w:r w:rsidRPr="00116A48">
              <w:t>(2.4394)</w:t>
            </w:r>
          </w:p>
        </w:tc>
      </w:tr>
      <w:tr w:rsidR="00C04F73" w:rsidRPr="00116A48" w14:paraId="37277FC9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217FD9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GDPG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27190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B70F5" w14:textId="77777777" w:rsidR="00C04F73" w:rsidRPr="00116A48" w:rsidRDefault="00C04F73" w:rsidP="00C04F73">
            <w:pPr>
              <w:pStyle w:val="aff5"/>
            </w:pPr>
            <w:r w:rsidRPr="00116A48">
              <w:t>0.0344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696A6E" w14:textId="77777777" w:rsidR="00C04F73" w:rsidRPr="00116A48" w:rsidRDefault="00C04F73" w:rsidP="00C04F73">
            <w:pPr>
              <w:pStyle w:val="aff5"/>
            </w:pPr>
            <w:r w:rsidRPr="00116A48">
              <w:t>0.0156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4C85D" w14:textId="77777777" w:rsidR="00C04F73" w:rsidRPr="00116A48" w:rsidRDefault="00C04F73" w:rsidP="00C04F73">
            <w:pPr>
              <w:pStyle w:val="aff5"/>
            </w:pPr>
            <w:r w:rsidRPr="00116A48">
              <w:t>0.0306</w:t>
            </w:r>
          </w:p>
        </w:tc>
      </w:tr>
      <w:tr w:rsidR="00C04F73" w:rsidRPr="00116A48" w14:paraId="20AAEC4B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E205C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C10D6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EAA0C" w14:textId="77777777" w:rsidR="00C04F73" w:rsidRPr="00116A48" w:rsidRDefault="00C04F73" w:rsidP="00C04F73">
            <w:pPr>
              <w:pStyle w:val="aff5"/>
            </w:pPr>
            <w:r w:rsidRPr="00116A48">
              <w:t>(1.2640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E7E90" w14:textId="77777777" w:rsidR="00C04F73" w:rsidRPr="00116A48" w:rsidRDefault="00C04F73" w:rsidP="00C04F73">
            <w:pPr>
              <w:pStyle w:val="aff5"/>
            </w:pPr>
            <w:r w:rsidRPr="00116A48">
              <w:t>(0.5512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A47A2" w14:textId="77777777" w:rsidR="00C04F73" w:rsidRPr="00116A48" w:rsidRDefault="00C04F73" w:rsidP="00C04F73">
            <w:pPr>
              <w:pStyle w:val="aff5"/>
            </w:pPr>
            <w:r w:rsidRPr="00116A48">
              <w:t>(0.8104)</w:t>
            </w:r>
          </w:p>
        </w:tc>
      </w:tr>
      <w:tr w:rsidR="00C04F73" w:rsidRPr="00116A48" w14:paraId="139EDDC5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7B5F0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CPI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4B96F8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B9FAE" w14:textId="77777777" w:rsidR="00C04F73" w:rsidRPr="00116A48" w:rsidRDefault="00C04F73" w:rsidP="00C04F73">
            <w:pPr>
              <w:pStyle w:val="aff5"/>
            </w:pPr>
            <w:r w:rsidRPr="00116A48">
              <w:t>0.2215***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9AC28" w14:textId="77777777" w:rsidR="00C04F73" w:rsidRPr="00116A48" w:rsidRDefault="00C04F73" w:rsidP="00C04F73">
            <w:pPr>
              <w:pStyle w:val="aff5"/>
            </w:pPr>
            <w:r w:rsidRPr="00116A48">
              <w:t>0.0574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2E3B20" w14:textId="77777777" w:rsidR="00C04F73" w:rsidRPr="00116A48" w:rsidRDefault="00C04F73" w:rsidP="00C04F73">
            <w:pPr>
              <w:pStyle w:val="aff5"/>
            </w:pPr>
            <w:r w:rsidRPr="00116A48">
              <w:t>0.0172</w:t>
            </w:r>
          </w:p>
        </w:tc>
      </w:tr>
      <w:tr w:rsidR="00C04F73" w:rsidRPr="00116A48" w14:paraId="53A3C71D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E894F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6851F" w14:textId="77777777" w:rsidR="00C04F73" w:rsidRPr="00116A48" w:rsidRDefault="00C04F73" w:rsidP="00C04F73">
            <w:pPr>
              <w:pStyle w:val="aff5"/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DE5E9" w14:textId="77777777" w:rsidR="00C04F73" w:rsidRPr="00116A48" w:rsidRDefault="00C04F73" w:rsidP="00C04F73">
            <w:pPr>
              <w:pStyle w:val="aff5"/>
            </w:pPr>
            <w:r w:rsidRPr="00116A48">
              <w:t>(3.7517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9C17C" w14:textId="77777777" w:rsidR="00C04F73" w:rsidRPr="00116A48" w:rsidRDefault="00C04F73" w:rsidP="00C04F73">
            <w:pPr>
              <w:pStyle w:val="aff5"/>
            </w:pPr>
            <w:r w:rsidRPr="00116A48">
              <w:t>(0.8606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F0817A" w14:textId="77777777" w:rsidR="00C04F73" w:rsidRPr="00116A48" w:rsidRDefault="00C04F73" w:rsidP="00C04F73">
            <w:pPr>
              <w:pStyle w:val="aff5"/>
            </w:pPr>
            <w:r w:rsidRPr="00116A48">
              <w:t>(0.2238)</w:t>
            </w:r>
          </w:p>
        </w:tc>
      </w:tr>
      <w:tr w:rsidR="00C04F73" w:rsidRPr="00116A48" w14:paraId="31D3CFB7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A7A4D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C04F73">
              <w:rPr>
                <w:i/>
                <w:iCs/>
              </w:rPr>
              <w:t>Constant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2C2DA" w14:textId="77777777" w:rsidR="00C04F73" w:rsidRPr="00116A48" w:rsidRDefault="00C04F73" w:rsidP="00C04F73">
            <w:pPr>
              <w:pStyle w:val="aff5"/>
            </w:pPr>
            <w:r w:rsidRPr="00116A48">
              <w:t>0.0204***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9E7BC" w14:textId="77777777" w:rsidR="00C04F73" w:rsidRPr="00116A48" w:rsidRDefault="00C04F73" w:rsidP="00C04F73">
            <w:pPr>
              <w:pStyle w:val="aff5"/>
            </w:pPr>
            <w:r w:rsidRPr="00116A48">
              <w:t>-0.2691***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BD629" w14:textId="77777777" w:rsidR="00C04F73" w:rsidRPr="00116A48" w:rsidRDefault="00C04F73" w:rsidP="00C04F73">
            <w:pPr>
              <w:pStyle w:val="aff5"/>
            </w:pPr>
            <w:r w:rsidRPr="00116A48">
              <w:t>-0.0871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3CBF3" w14:textId="77777777" w:rsidR="00C04F73" w:rsidRPr="00116A48" w:rsidRDefault="00C04F73" w:rsidP="00C04F73">
            <w:pPr>
              <w:pStyle w:val="aff5"/>
            </w:pPr>
            <w:r w:rsidRPr="00116A48">
              <w:t>-0.0177</w:t>
            </w:r>
          </w:p>
        </w:tc>
      </w:tr>
      <w:tr w:rsidR="00C04F73" w:rsidRPr="00116A48" w14:paraId="010ACC39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4804A" w14:textId="77777777" w:rsidR="00C04F73" w:rsidRPr="00C04F73" w:rsidRDefault="00C04F73" w:rsidP="00C04F73">
            <w:pPr>
              <w:pStyle w:val="aff5"/>
              <w:rPr>
                <w:i/>
                <w:iCs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A646F" w14:textId="77777777" w:rsidR="00C04F73" w:rsidRPr="00116A48" w:rsidRDefault="00C04F73" w:rsidP="00C04F73">
            <w:pPr>
              <w:pStyle w:val="aff5"/>
            </w:pPr>
            <w:r w:rsidRPr="00116A48">
              <w:t>(168.5152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BD017" w14:textId="77777777" w:rsidR="00C04F73" w:rsidRPr="00116A48" w:rsidRDefault="00C04F73" w:rsidP="00C04F73">
            <w:pPr>
              <w:pStyle w:val="aff5"/>
            </w:pPr>
            <w:r w:rsidRPr="00116A48">
              <w:t>(-4.2512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ACD10" w14:textId="77777777" w:rsidR="00C04F73" w:rsidRPr="00116A48" w:rsidRDefault="00C04F73" w:rsidP="00C04F73">
            <w:pPr>
              <w:pStyle w:val="aff5"/>
            </w:pPr>
            <w:r w:rsidRPr="00116A48">
              <w:t>(-1.3155)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995F5" w14:textId="77777777" w:rsidR="00C04F73" w:rsidRPr="00116A48" w:rsidRDefault="00C04F73" w:rsidP="00C04F73">
            <w:pPr>
              <w:pStyle w:val="aff5"/>
            </w:pPr>
            <w:r w:rsidRPr="00116A48">
              <w:t>(-0.2156)</w:t>
            </w:r>
          </w:p>
        </w:tc>
      </w:tr>
      <w:tr w:rsidR="00C04F73" w:rsidRPr="00116A48" w14:paraId="3AC7E6AD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94FB2" w14:textId="62720CDB" w:rsidR="00C04F73" w:rsidRPr="002B1F0A" w:rsidRDefault="002B1F0A" w:rsidP="00C04F73">
            <w:pPr>
              <w:pStyle w:val="aff5"/>
            </w:pPr>
            <w:r w:rsidRPr="002B1F0A">
              <w:t>银行固定效应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320DB" w14:textId="56C9B62C" w:rsidR="00C04F73" w:rsidRPr="00116A48" w:rsidRDefault="00FD63E3" w:rsidP="00C04F73">
            <w:pPr>
              <w:pStyle w:val="aff5"/>
            </w:pPr>
            <w:r>
              <w:t>控制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03195" w14:textId="2F9AADFD" w:rsidR="00C04F73" w:rsidRPr="00116A48" w:rsidRDefault="00FD63E3" w:rsidP="00C04F73">
            <w:pPr>
              <w:pStyle w:val="aff5"/>
            </w:pPr>
            <w:r>
              <w:t>控制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B1647" w14:textId="267B942E" w:rsidR="00C04F73" w:rsidRPr="00116A48" w:rsidRDefault="00FD63E3" w:rsidP="00C04F73">
            <w:pPr>
              <w:pStyle w:val="aff5"/>
            </w:pPr>
            <w:r>
              <w:t>控制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28EAB" w14:textId="3BD92EE8" w:rsidR="00C04F73" w:rsidRPr="00116A48" w:rsidRDefault="00FD63E3" w:rsidP="00C04F73">
            <w:pPr>
              <w:pStyle w:val="aff5"/>
            </w:pPr>
            <w:r>
              <w:t>控制</w:t>
            </w:r>
          </w:p>
        </w:tc>
      </w:tr>
      <w:tr w:rsidR="00C04F73" w:rsidRPr="00116A48" w14:paraId="5F78E229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9494D" w14:textId="09B3164B" w:rsidR="00C04F73" w:rsidRPr="002B1F0A" w:rsidRDefault="002B1F0A" w:rsidP="00C04F73">
            <w:pPr>
              <w:pStyle w:val="aff5"/>
            </w:pPr>
            <w:r w:rsidRPr="002B1F0A">
              <w:t>年份固定效应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DC945" w14:textId="34B16AE6" w:rsidR="00C04F73" w:rsidRPr="00116A48" w:rsidRDefault="00FD63E3" w:rsidP="00C04F73">
            <w:pPr>
              <w:pStyle w:val="aff5"/>
            </w:pPr>
            <w:r>
              <w:t>控制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F1BAE" w14:textId="6FF7F159" w:rsidR="00C04F73" w:rsidRPr="00116A48" w:rsidRDefault="00FD63E3" w:rsidP="00C04F73">
            <w:pPr>
              <w:pStyle w:val="aff5"/>
            </w:pPr>
            <w:r>
              <w:t>控制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5C437" w14:textId="1DC0022E" w:rsidR="00C04F73" w:rsidRPr="00116A48" w:rsidRDefault="00FD63E3" w:rsidP="00C04F73">
            <w:pPr>
              <w:pStyle w:val="aff5"/>
            </w:pPr>
            <w:r>
              <w:t>控制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5624D" w14:textId="7767D14D" w:rsidR="00C04F73" w:rsidRPr="00116A48" w:rsidRDefault="00FD63E3" w:rsidP="00C04F73">
            <w:pPr>
              <w:pStyle w:val="aff5"/>
            </w:pPr>
            <w:r>
              <w:t>控制</w:t>
            </w:r>
          </w:p>
        </w:tc>
      </w:tr>
      <w:tr w:rsidR="00C04F73" w:rsidRPr="00116A48" w14:paraId="0103D891" w14:textId="77777777" w:rsidTr="00C04F73">
        <w:trPr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8935F5" w14:textId="49E4CF01" w:rsidR="00C04F73" w:rsidRPr="00C04F73" w:rsidRDefault="002B1F0A" w:rsidP="00C04F73">
            <w:pPr>
              <w:pStyle w:val="aff5"/>
              <w:rPr>
                <w:i/>
                <w:iCs/>
              </w:rPr>
            </w:pPr>
            <w:r>
              <w:rPr>
                <w:i/>
                <w:iCs/>
              </w:rPr>
              <w:t>N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7C389" w14:textId="77777777" w:rsidR="00C04F73" w:rsidRPr="00116A48" w:rsidRDefault="00C04F73" w:rsidP="00C04F73">
            <w:pPr>
              <w:pStyle w:val="aff5"/>
            </w:pPr>
            <w:r w:rsidRPr="00116A48">
              <w:t>3,332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515D7" w14:textId="77777777" w:rsidR="00C04F73" w:rsidRPr="00116A48" w:rsidRDefault="00C04F73" w:rsidP="00C04F73">
            <w:pPr>
              <w:pStyle w:val="aff5"/>
            </w:pPr>
            <w:r w:rsidRPr="00116A48">
              <w:t>3,332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3C65A" w14:textId="77777777" w:rsidR="00C04F73" w:rsidRPr="00116A48" w:rsidRDefault="00C04F73" w:rsidP="00C04F73">
            <w:pPr>
              <w:pStyle w:val="aff5"/>
            </w:pPr>
            <w:r w:rsidRPr="00116A48">
              <w:t>2,660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D3E18" w14:textId="77777777" w:rsidR="00C04F73" w:rsidRPr="00116A48" w:rsidRDefault="00C04F73" w:rsidP="00C04F73">
            <w:pPr>
              <w:pStyle w:val="aff5"/>
            </w:pPr>
            <w:r w:rsidRPr="00116A48">
              <w:t>2,137</w:t>
            </w:r>
          </w:p>
        </w:tc>
      </w:tr>
      <w:tr w:rsidR="00C04F73" w:rsidRPr="00116A48" w14:paraId="3B3E4854" w14:textId="77777777" w:rsidTr="00C04F73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1701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0B97EED9" w14:textId="3C0B9BDB" w:rsidR="00C04F73" w:rsidRPr="00C04F73" w:rsidRDefault="00C04F73" w:rsidP="00C04F73">
            <w:pPr>
              <w:pStyle w:val="aff5"/>
              <w:rPr>
                <w:i/>
                <w:iCs/>
              </w:rPr>
            </w:pPr>
            <w:r w:rsidRPr="002B0D08">
              <w:rPr>
                <w:rFonts w:hint="eastAsia"/>
                <w:i/>
                <w:iCs/>
                <w:color w:val="000000" w:themeColor="text1"/>
              </w:rPr>
              <w:t>Adj.R</w:t>
            </w:r>
            <w:r w:rsidRPr="002B0D08">
              <w:rPr>
                <w:rFonts w:hint="eastAsia"/>
                <w:i/>
                <w:iCs/>
                <w:color w:val="000000" w:themeColor="text1"/>
                <w:vertAlign w:val="superscript"/>
              </w:rPr>
              <w:t>2</w:t>
            </w:r>
          </w:p>
        </w:tc>
        <w:tc>
          <w:tcPr>
            <w:tcW w:w="1772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5EB2A8D6" w14:textId="77777777" w:rsidR="00C04F73" w:rsidRPr="00116A48" w:rsidRDefault="00C04F73" w:rsidP="00C04F73">
            <w:pPr>
              <w:pStyle w:val="aff5"/>
            </w:pPr>
            <w:r w:rsidRPr="00116A48">
              <w:t>0.5349</w:t>
            </w:r>
          </w:p>
        </w:tc>
        <w:tc>
          <w:tcPr>
            <w:tcW w:w="1772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07041351" w14:textId="77777777" w:rsidR="00C04F73" w:rsidRPr="00116A48" w:rsidRDefault="00C04F73" w:rsidP="00C04F73">
            <w:pPr>
              <w:pStyle w:val="aff5"/>
            </w:pPr>
            <w:r w:rsidRPr="00116A48">
              <w:t>0.5616</w:t>
            </w:r>
          </w:p>
        </w:tc>
        <w:tc>
          <w:tcPr>
            <w:tcW w:w="1772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4265C612" w14:textId="77777777" w:rsidR="00C04F73" w:rsidRPr="00116A48" w:rsidRDefault="00C04F73" w:rsidP="00C04F73">
            <w:pPr>
              <w:pStyle w:val="aff5"/>
            </w:pPr>
            <w:r w:rsidRPr="00116A48">
              <w:t>0.5794</w:t>
            </w:r>
          </w:p>
        </w:tc>
        <w:tc>
          <w:tcPr>
            <w:tcW w:w="1772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556C6A7E" w14:textId="77777777" w:rsidR="00C04F73" w:rsidRPr="00116A48" w:rsidRDefault="00C04F73" w:rsidP="00C04F73">
            <w:pPr>
              <w:pStyle w:val="aff5"/>
            </w:pPr>
            <w:r w:rsidRPr="00116A48">
              <w:t>0.5842</w:t>
            </w:r>
          </w:p>
        </w:tc>
      </w:tr>
    </w:tbl>
    <w:p w14:paraId="1F1BE384" w14:textId="77777777" w:rsidR="00F96BBA" w:rsidRPr="005A1B41" w:rsidRDefault="00F96BBA" w:rsidP="00F96BBA">
      <w:pPr>
        <w:pStyle w:val="aff2"/>
        <w:spacing w:beforeLines="25" w:before="87" w:line="300" w:lineRule="auto"/>
        <w:ind w:firstLine="331"/>
        <w:rPr>
          <w:color w:val="000000" w:themeColor="text1"/>
        </w:rPr>
      </w:pPr>
      <w:r w:rsidRPr="005A1B41">
        <w:rPr>
          <w:rFonts w:hint="eastAsia"/>
          <w:color w:val="000000" w:themeColor="text1"/>
        </w:rPr>
        <w:t>注：括号内为经</w:t>
      </w:r>
      <w:r w:rsidRPr="005A1B41">
        <w:rPr>
          <w:rFonts w:hint="eastAsia"/>
          <w:i/>
          <w:iCs/>
          <w:color w:val="000000" w:themeColor="text1"/>
        </w:rPr>
        <w:t>White</w:t>
      </w:r>
      <w:r w:rsidRPr="005A1B41">
        <w:rPr>
          <w:rFonts w:hint="eastAsia"/>
          <w:color w:val="000000" w:themeColor="text1"/>
        </w:rPr>
        <w:t>异方差稳健性调整的</w:t>
      </w:r>
      <w:r w:rsidRPr="005A1B41">
        <w:rPr>
          <w:rFonts w:hint="eastAsia"/>
          <w:i/>
          <w:iCs/>
          <w:color w:val="000000" w:themeColor="text1"/>
        </w:rPr>
        <w:t>t</w:t>
      </w:r>
      <w:r w:rsidRPr="005A1B41">
        <w:rPr>
          <w:rFonts w:hint="eastAsia"/>
          <w:color w:val="000000" w:themeColor="text1"/>
        </w:rPr>
        <w:t>值，本文将标准误聚类到银行个体层面。</w:t>
      </w:r>
      <w:r w:rsidRPr="005A1B41">
        <w:rPr>
          <w:rFonts w:hint="eastAsia"/>
          <w:color w:val="000000" w:themeColor="text1"/>
        </w:rPr>
        <w:t>*</w:t>
      </w:r>
      <w:r w:rsidRPr="005A1B41">
        <w:rPr>
          <w:rFonts w:hint="eastAsia"/>
          <w:color w:val="000000" w:themeColor="text1"/>
        </w:rPr>
        <w:t>、</w:t>
      </w:r>
      <w:r w:rsidRPr="005A1B41">
        <w:rPr>
          <w:rFonts w:hint="eastAsia"/>
          <w:color w:val="000000" w:themeColor="text1"/>
        </w:rPr>
        <w:t>**</w:t>
      </w:r>
      <w:r w:rsidRPr="005A1B41">
        <w:rPr>
          <w:rFonts w:hint="eastAsia"/>
          <w:color w:val="000000" w:themeColor="text1"/>
        </w:rPr>
        <w:t>、</w:t>
      </w:r>
      <w:r w:rsidRPr="005A1B41">
        <w:rPr>
          <w:rFonts w:hint="eastAsia"/>
          <w:color w:val="000000" w:themeColor="text1"/>
        </w:rPr>
        <w:t>***</w:t>
      </w:r>
      <w:r w:rsidRPr="005A1B41">
        <w:rPr>
          <w:rFonts w:hint="eastAsia"/>
          <w:color w:val="000000" w:themeColor="text1"/>
        </w:rPr>
        <w:t>分别表示在</w:t>
      </w:r>
      <w:r w:rsidRPr="005A1B41">
        <w:rPr>
          <w:rFonts w:hint="eastAsia"/>
          <w:color w:val="000000" w:themeColor="text1"/>
        </w:rPr>
        <w:t>1</w:t>
      </w:r>
      <w:r w:rsidRPr="005A1B41">
        <w:rPr>
          <w:color w:val="000000" w:themeColor="text1"/>
        </w:rPr>
        <w:t>0</w:t>
      </w:r>
      <w:r w:rsidRPr="005A1B41">
        <w:rPr>
          <w:rFonts w:hint="eastAsia"/>
          <w:color w:val="000000" w:themeColor="text1"/>
        </w:rPr>
        <w:t>%</w:t>
      </w:r>
      <w:r w:rsidRPr="005A1B41">
        <w:rPr>
          <w:rFonts w:hint="eastAsia"/>
          <w:color w:val="000000" w:themeColor="text1"/>
        </w:rPr>
        <w:t>、</w:t>
      </w:r>
      <w:r w:rsidRPr="005A1B41">
        <w:rPr>
          <w:rFonts w:hint="eastAsia"/>
          <w:color w:val="000000" w:themeColor="text1"/>
        </w:rPr>
        <w:t>5%</w:t>
      </w:r>
      <w:r w:rsidRPr="005A1B41">
        <w:rPr>
          <w:rFonts w:hint="eastAsia"/>
          <w:color w:val="000000" w:themeColor="text1"/>
        </w:rPr>
        <w:t>、</w:t>
      </w:r>
      <w:r w:rsidRPr="005A1B41">
        <w:rPr>
          <w:rFonts w:hint="eastAsia"/>
          <w:color w:val="000000" w:themeColor="text1"/>
        </w:rPr>
        <w:t>1%</w:t>
      </w:r>
      <w:r w:rsidRPr="005A1B41">
        <w:rPr>
          <w:rFonts w:hint="eastAsia"/>
          <w:color w:val="000000" w:themeColor="text1"/>
        </w:rPr>
        <w:t>的水平显著。以下各表同。</w:t>
      </w:r>
    </w:p>
    <w:p w14:paraId="0B357D4D" w14:textId="640EC31B" w:rsidR="00735D0D" w:rsidRDefault="00735D0D" w:rsidP="00735D0D">
      <w:pPr>
        <w:spacing w:line="240" w:lineRule="auto"/>
        <w:ind w:firstLineChars="0" w:firstLine="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55FE1AA" wp14:editId="1082D065">
            <wp:extent cx="3549122" cy="2579606"/>
            <wp:effectExtent l="0" t="0" r="0" b="0"/>
            <wp:docPr id="124887123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871234" name="图片 124887123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2243" cy="260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BE7C4" w14:textId="2FF5FBD9" w:rsidR="00735D0D" w:rsidRDefault="00735D0D" w:rsidP="00C30C32">
      <w:pPr>
        <w:pStyle w:val="aff0"/>
        <w:spacing w:before="174"/>
      </w:pPr>
      <w:r>
        <w:rPr>
          <w:rFonts w:hint="eastAsia"/>
        </w:rPr>
        <w:t>图</w:t>
      </w:r>
      <w:r>
        <w:fldChar w:fldCharType="begin"/>
      </w:r>
      <w:r w:rsidRPr="00C30C32">
        <w:instrText xml:space="preserve"> </w:instrText>
      </w:r>
      <w:r w:rsidRPr="00C30C32">
        <w:rPr>
          <w:rFonts w:hint="eastAsia"/>
        </w:rPr>
        <w:instrText xml:space="preserve">SEQ </w:instrText>
      </w:r>
      <w:r w:rsidRPr="00C30C32">
        <w:rPr>
          <w:rFonts w:hint="eastAsia"/>
        </w:rPr>
        <w:instrText>图</w:instrText>
      </w:r>
      <w:r w:rsidRPr="00C30C32">
        <w:rPr>
          <w:rFonts w:hint="eastAsia"/>
        </w:rPr>
        <w:instrText xml:space="preserve"> \* ARABIC</w:instrText>
      </w:r>
      <w:r w:rsidRPr="00C30C32">
        <w:instrText xml:space="preserve"> </w:instrText>
      </w:r>
      <w:r>
        <w:fldChar w:fldCharType="separate"/>
      </w:r>
      <w:r w:rsidR="002F5A6B">
        <w:rPr>
          <w:noProof/>
        </w:rPr>
        <w:t>1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平行趋势检验</w:t>
      </w:r>
    </w:p>
    <w:p w14:paraId="6951AF7A" w14:textId="77777777" w:rsidR="00E21983" w:rsidRDefault="00E21983" w:rsidP="00E21983">
      <w:pPr>
        <w:ind w:firstLine="451"/>
      </w:pPr>
    </w:p>
    <w:p w14:paraId="28F29E2A" w14:textId="77777777" w:rsidR="00FD66C6" w:rsidRDefault="00FD66C6" w:rsidP="00E21983">
      <w:pPr>
        <w:ind w:firstLine="451"/>
      </w:pPr>
    </w:p>
    <w:p w14:paraId="38F8AB06" w14:textId="77777777" w:rsidR="00393B67" w:rsidRDefault="00393B67" w:rsidP="00E21983">
      <w:pPr>
        <w:ind w:firstLine="451"/>
      </w:pPr>
    </w:p>
    <w:p w14:paraId="7B300E53" w14:textId="569C53A3" w:rsidR="00990866" w:rsidRDefault="00322E0D" w:rsidP="00322E0D">
      <w:pPr>
        <w:spacing w:line="240" w:lineRule="auto"/>
        <w:ind w:firstLineChars="0" w:firstLine="0"/>
        <w:jc w:val="center"/>
      </w:pPr>
      <w:r>
        <w:rPr>
          <w:rFonts w:hint="eastAsia"/>
          <w:noProof/>
        </w:rPr>
        <w:drawing>
          <wp:inline distT="0" distB="0" distL="0" distR="0" wp14:anchorId="46418B47" wp14:editId="49609B2B">
            <wp:extent cx="3608909" cy="2623060"/>
            <wp:effectExtent l="0" t="0" r="0" b="6350"/>
            <wp:docPr id="917890168" name="图片 4" descr="图示, 直方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90168" name="图片 4" descr="图示, 直方图&#10;&#10;AI 生成的内容可能不正确。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5059" cy="264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E2C0A" w14:textId="3B03DE44" w:rsidR="00322E0D" w:rsidRDefault="00322E0D" w:rsidP="00C30C32">
      <w:pPr>
        <w:pStyle w:val="aff0"/>
        <w:spacing w:before="174"/>
      </w:pPr>
      <w:r>
        <w:rPr>
          <w:rFonts w:hint="eastAsia"/>
        </w:rPr>
        <w:t>图</w:t>
      </w:r>
      <w:r>
        <w:fldChar w:fldCharType="begin"/>
      </w:r>
      <w:r w:rsidRPr="00C30C32">
        <w:instrText xml:space="preserve"> </w:instrText>
      </w:r>
      <w:r w:rsidRPr="00C30C32">
        <w:rPr>
          <w:rFonts w:hint="eastAsia"/>
        </w:rPr>
        <w:instrText xml:space="preserve">SEQ </w:instrText>
      </w:r>
      <w:r w:rsidRPr="00C30C32">
        <w:rPr>
          <w:rFonts w:hint="eastAsia"/>
        </w:rPr>
        <w:instrText>图</w:instrText>
      </w:r>
      <w:r w:rsidRPr="00C30C32">
        <w:rPr>
          <w:rFonts w:hint="eastAsia"/>
        </w:rPr>
        <w:instrText xml:space="preserve"> \* ARABIC</w:instrText>
      </w:r>
      <w:r w:rsidRPr="00C30C32">
        <w:instrText xml:space="preserve"> </w:instrText>
      </w:r>
      <w:r>
        <w:fldChar w:fldCharType="separate"/>
      </w:r>
      <w:r w:rsidR="002F5A6B">
        <w:rPr>
          <w:noProof/>
        </w:rPr>
        <w:t>2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安慰剂检验</w:t>
      </w:r>
    </w:p>
    <w:p w14:paraId="63B70D3A" w14:textId="77777777" w:rsidR="00B53083" w:rsidRDefault="00B53083" w:rsidP="00B53083">
      <w:pPr>
        <w:ind w:firstLine="451"/>
      </w:pPr>
    </w:p>
    <w:p w14:paraId="4D92461D" w14:textId="77777777" w:rsidR="00393B67" w:rsidRDefault="00393B67" w:rsidP="00B53083">
      <w:pPr>
        <w:ind w:firstLine="451"/>
      </w:pPr>
    </w:p>
    <w:p w14:paraId="328D3DE4" w14:textId="77777777" w:rsidR="00393B67" w:rsidRDefault="00393B67" w:rsidP="00B53083">
      <w:pPr>
        <w:ind w:firstLine="451"/>
      </w:pPr>
    </w:p>
    <w:p w14:paraId="24B451D0" w14:textId="6F84056D" w:rsidR="00DF3D21" w:rsidRDefault="005C01E5" w:rsidP="005C01E5">
      <w:pPr>
        <w:pStyle w:val="aff0"/>
        <w:spacing w:before="174"/>
      </w:pPr>
      <w:r>
        <w:rPr>
          <w:rFonts w:hint="eastAsia"/>
        </w:rPr>
        <w:t>表</w:t>
      </w:r>
      <w:r>
        <w:fldChar w:fldCharType="begin"/>
      </w:r>
      <w:r w:rsidRPr="005C01E5">
        <w:instrText xml:space="preserve"> </w:instrText>
      </w:r>
      <w:r w:rsidRPr="005C01E5">
        <w:rPr>
          <w:rFonts w:hint="eastAsia"/>
        </w:rPr>
        <w:instrText xml:space="preserve">SEQ </w:instrText>
      </w:r>
      <w:r w:rsidRPr="005C01E5">
        <w:rPr>
          <w:rFonts w:hint="eastAsia"/>
        </w:rPr>
        <w:instrText>表</w:instrText>
      </w:r>
      <w:r w:rsidRPr="005C01E5">
        <w:rPr>
          <w:rFonts w:hint="eastAsia"/>
        </w:rPr>
        <w:instrText xml:space="preserve"> \* ARABIC</w:instrText>
      </w:r>
      <w:r w:rsidRPr="005C01E5">
        <w:instrText xml:space="preserve"> </w:instrText>
      </w:r>
      <w:r>
        <w:fldChar w:fldCharType="separate"/>
      </w:r>
      <w:r w:rsidR="002F5A6B">
        <w:rPr>
          <w:noProof/>
        </w:rPr>
        <w:t>3</w:t>
      </w:r>
      <w:r>
        <w:fldChar w:fldCharType="end"/>
      </w:r>
      <w:r>
        <w:rPr>
          <w:rFonts w:hint="eastAsia"/>
        </w:rPr>
        <w:t xml:space="preserve"> Goodman-Bacon</w:t>
      </w:r>
      <w:r>
        <w:rPr>
          <w:rFonts w:hint="eastAsia"/>
        </w:rPr>
        <w:t>分解结果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763"/>
        <w:gridCol w:w="3084"/>
        <w:gridCol w:w="3084"/>
      </w:tblGrid>
      <w:tr w:rsidR="00DF3D21" w:rsidRPr="00DF3D21" w14:paraId="6645144A" w14:textId="77777777" w:rsidTr="001817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63" w:type="dxa"/>
            <w:vAlign w:val="center"/>
          </w:tcPr>
          <w:p w14:paraId="2F807CA3" w14:textId="77777777" w:rsidR="00DF3D21" w:rsidRPr="00DF3D21" w:rsidRDefault="00DF3D21" w:rsidP="00DF3D21">
            <w:pPr>
              <w:pStyle w:val="aff5"/>
            </w:pPr>
            <w:r w:rsidRPr="00DF3D21">
              <w:rPr>
                <w:rFonts w:hint="eastAsia"/>
              </w:rPr>
              <w:t>Bacan</w:t>
            </w:r>
            <w:r w:rsidRPr="00DF3D21">
              <w:rPr>
                <w:rFonts w:hint="eastAsia"/>
              </w:rPr>
              <w:t>分解</w:t>
            </w:r>
          </w:p>
        </w:tc>
        <w:tc>
          <w:tcPr>
            <w:tcW w:w="3084" w:type="dxa"/>
            <w:vAlign w:val="center"/>
          </w:tcPr>
          <w:p w14:paraId="6F3A3AC6" w14:textId="77777777" w:rsidR="00DF3D21" w:rsidRPr="00DF3D21" w:rsidRDefault="00DF3D21" w:rsidP="00DF3D21">
            <w:pPr>
              <w:pStyle w:val="aff5"/>
            </w:pPr>
            <w:r w:rsidRPr="00A645EC">
              <w:rPr>
                <w:rFonts w:hint="eastAsia"/>
                <w:i/>
                <w:iCs/>
              </w:rPr>
              <w:t>Punish</w:t>
            </w:r>
            <w:r w:rsidRPr="00DF3D21">
              <w:rPr>
                <w:rFonts w:hint="eastAsia"/>
              </w:rPr>
              <w:t>估计量</w:t>
            </w:r>
          </w:p>
        </w:tc>
        <w:tc>
          <w:tcPr>
            <w:tcW w:w="3084" w:type="dxa"/>
            <w:vAlign w:val="center"/>
          </w:tcPr>
          <w:p w14:paraId="27EDBBA9" w14:textId="77777777" w:rsidR="00DF3D21" w:rsidRPr="00DF3D21" w:rsidRDefault="00DF3D21" w:rsidP="00DF3D21">
            <w:pPr>
              <w:pStyle w:val="aff5"/>
            </w:pPr>
            <w:r w:rsidRPr="00DF3D21">
              <w:rPr>
                <w:rFonts w:hint="eastAsia"/>
              </w:rPr>
              <w:t>权重</w:t>
            </w:r>
          </w:p>
        </w:tc>
      </w:tr>
      <w:tr w:rsidR="00DF3D21" w:rsidRPr="00DF3D21" w14:paraId="74036992" w14:textId="77777777" w:rsidTr="00181795">
        <w:tc>
          <w:tcPr>
            <w:tcW w:w="2763" w:type="dxa"/>
            <w:vAlign w:val="center"/>
          </w:tcPr>
          <w:p w14:paraId="0328492E" w14:textId="77777777" w:rsidR="00DF3D21" w:rsidRPr="00DF3D21" w:rsidRDefault="00DF3D21" w:rsidP="00DF3D21">
            <w:pPr>
              <w:pStyle w:val="aff5"/>
            </w:pPr>
            <w:r w:rsidRPr="00DF3D21">
              <w:rPr>
                <w:rFonts w:hint="eastAsia"/>
              </w:rPr>
              <w:t>先处理组</w:t>
            </w:r>
            <w:r w:rsidRPr="00DF3D21">
              <w:rPr>
                <w:rFonts w:hint="eastAsia"/>
              </w:rPr>
              <w:t xml:space="preserve"> vs. </w:t>
            </w:r>
            <w:r w:rsidRPr="00DF3D21">
              <w:rPr>
                <w:rFonts w:hint="eastAsia"/>
              </w:rPr>
              <w:t>后处理组</w:t>
            </w:r>
          </w:p>
        </w:tc>
        <w:tc>
          <w:tcPr>
            <w:tcW w:w="3084" w:type="dxa"/>
            <w:vAlign w:val="center"/>
          </w:tcPr>
          <w:p w14:paraId="3B8C2B93" w14:textId="32929CF1" w:rsidR="00DF3D21" w:rsidRPr="00DF3D21" w:rsidRDefault="00DF3D21" w:rsidP="00DF3D21">
            <w:pPr>
              <w:pStyle w:val="aff5"/>
            </w:pPr>
            <w:r w:rsidRPr="00DF3D21">
              <w:rPr>
                <w:rFonts w:hint="eastAsia"/>
              </w:rPr>
              <w:t>-0.0</w:t>
            </w:r>
            <w:r w:rsidRPr="00DF3D21">
              <w:t>0</w:t>
            </w:r>
            <w:r w:rsidR="006D7EC2">
              <w:rPr>
                <w:rFonts w:hint="eastAsia"/>
              </w:rPr>
              <w:t>8</w:t>
            </w:r>
          </w:p>
        </w:tc>
        <w:tc>
          <w:tcPr>
            <w:tcW w:w="3084" w:type="dxa"/>
            <w:vAlign w:val="center"/>
          </w:tcPr>
          <w:p w14:paraId="0B707349" w14:textId="592D52FC" w:rsidR="00DF3D21" w:rsidRPr="00DF3D21" w:rsidRDefault="006D7EC2" w:rsidP="00DF3D21">
            <w:pPr>
              <w:pStyle w:val="aff5"/>
            </w:pPr>
            <w:r>
              <w:rPr>
                <w:rFonts w:hint="eastAsia"/>
              </w:rPr>
              <w:t>3</w:t>
            </w:r>
            <w:r w:rsidR="00DF3D21" w:rsidRPr="00DF3D21">
              <w:rPr>
                <w:rFonts w:hint="eastAsia"/>
              </w:rPr>
              <w:t>.</w:t>
            </w:r>
            <w:r>
              <w:rPr>
                <w:rFonts w:hint="eastAsia"/>
              </w:rPr>
              <w:t>5</w:t>
            </w:r>
            <w:r w:rsidR="00DF3D21" w:rsidRPr="00DF3D21">
              <w:rPr>
                <w:rFonts w:hint="eastAsia"/>
              </w:rPr>
              <w:t>%</w:t>
            </w:r>
          </w:p>
        </w:tc>
      </w:tr>
      <w:tr w:rsidR="00DF3D21" w:rsidRPr="00DF3D21" w14:paraId="6EE1AFC2" w14:textId="77777777" w:rsidTr="00181795">
        <w:tc>
          <w:tcPr>
            <w:tcW w:w="2763" w:type="dxa"/>
            <w:vAlign w:val="center"/>
          </w:tcPr>
          <w:p w14:paraId="41F5ECC4" w14:textId="77777777" w:rsidR="00DF3D21" w:rsidRPr="00DF3D21" w:rsidRDefault="00DF3D21" w:rsidP="00DF3D21">
            <w:pPr>
              <w:pStyle w:val="aff5"/>
            </w:pPr>
            <w:r w:rsidRPr="00DF3D21">
              <w:rPr>
                <w:rFonts w:hint="eastAsia"/>
              </w:rPr>
              <w:t>后处理组</w:t>
            </w:r>
            <w:r w:rsidRPr="00DF3D21">
              <w:rPr>
                <w:rFonts w:hint="eastAsia"/>
              </w:rPr>
              <w:t xml:space="preserve"> vs. </w:t>
            </w:r>
            <w:r w:rsidRPr="00DF3D21">
              <w:rPr>
                <w:rFonts w:hint="eastAsia"/>
              </w:rPr>
              <w:t>先处理组</w:t>
            </w:r>
          </w:p>
        </w:tc>
        <w:tc>
          <w:tcPr>
            <w:tcW w:w="3084" w:type="dxa"/>
            <w:vAlign w:val="center"/>
          </w:tcPr>
          <w:p w14:paraId="1288F63E" w14:textId="77777777" w:rsidR="00DF3D21" w:rsidRPr="00DF3D21" w:rsidRDefault="00DF3D21" w:rsidP="00DF3D21">
            <w:pPr>
              <w:pStyle w:val="aff5"/>
            </w:pPr>
            <w:r w:rsidRPr="00DF3D21">
              <w:rPr>
                <w:rFonts w:hint="eastAsia"/>
              </w:rPr>
              <w:t>0.002</w:t>
            </w:r>
          </w:p>
        </w:tc>
        <w:tc>
          <w:tcPr>
            <w:tcW w:w="3084" w:type="dxa"/>
            <w:vAlign w:val="center"/>
          </w:tcPr>
          <w:p w14:paraId="2B5B769A" w14:textId="2A8414C4" w:rsidR="00DF3D21" w:rsidRPr="00DF3D21" w:rsidRDefault="00DF3D21" w:rsidP="00DF3D21">
            <w:pPr>
              <w:pStyle w:val="aff5"/>
            </w:pPr>
            <w:r w:rsidRPr="00DF3D21">
              <w:rPr>
                <w:rFonts w:hint="eastAsia"/>
              </w:rPr>
              <w:t>1.</w:t>
            </w:r>
            <w:r w:rsidR="006D7EC2">
              <w:rPr>
                <w:rFonts w:hint="eastAsia"/>
              </w:rPr>
              <w:t>0</w:t>
            </w:r>
            <w:r w:rsidRPr="00DF3D21">
              <w:rPr>
                <w:rFonts w:hint="eastAsia"/>
              </w:rPr>
              <w:t>%</w:t>
            </w:r>
          </w:p>
        </w:tc>
      </w:tr>
      <w:tr w:rsidR="00DF3D21" w:rsidRPr="00DF3D21" w14:paraId="064EE8CC" w14:textId="77777777" w:rsidTr="00181795">
        <w:tc>
          <w:tcPr>
            <w:tcW w:w="2763" w:type="dxa"/>
            <w:vAlign w:val="center"/>
          </w:tcPr>
          <w:p w14:paraId="6320A00F" w14:textId="77777777" w:rsidR="00DF3D21" w:rsidRPr="00DF3D21" w:rsidRDefault="00DF3D21" w:rsidP="00DF3D21">
            <w:pPr>
              <w:pStyle w:val="aff5"/>
            </w:pPr>
            <w:r w:rsidRPr="00DF3D21">
              <w:rPr>
                <w:rFonts w:hint="eastAsia"/>
              </w:rPr>
              <w:t>处理组</w:t>
            </w:r>
            <w:r w:rsidRPr="00DF3D21">
              <w:rPr>
                <w:rFonts w:hint="eastAsia"/>
              </w:rPr>
              <w:t xml:space="preserve"> vs. </w:t>
            </w:r>
            <w:r w:rsidRPr="00DF3D21">
              <w:rPr>
                <w:rFonts w:hint="eastAsia"/>
              </w:rPr>
              <w:t>未处理组</w:t>
            </w:r>
          </w:p>
        </w:tc>
        <w:tc>
          <w:tcPr>
            <w:tcW w:w="3084" w:type="dxa"/>
            <w:vAlign w:val="center"/>
          </w:tcPr>
          <w:p w14:paraId="75A93F94" w14:textId="4FFE3EC3" w:rsidR="00DF3D21" w:rsidRPr="00DF3D21" w:rsidRDefault="00DF3D21" w:rsidP="00DF3D21">
            <w:pPr>
              <w:pStyle w:val="aff5"/>
            </w:pPr>
            <w:r w:rsidRPr="00DF3D21">
              <w:rPr>
                <w:rFonts w:hint="eastAsia"/>
              </w:rPr>
              <w:t>-0.00</w:t>
            </w:r>
            <w:r w:rsidR="006D7EC2">
              <w:rPr>
                <w:rFonts w:hint="eastAsia"/>
              </w:rPr>
              <w:t>3</w:t>
            </w:r>
          </w:p>
        </w:tc>
        <w:tc>
          <w:tcPr>
            <w:tcW w:w="3084" w:type="dxa"/>
            <w:vAlign w:val="center"/>
          </w:tcPr>
          <w:p w14:paraId="78F912B0" w14:textId="4969BF0B" w:rsidR="00DF3D21" w:rsidRPr="00DF3D21" w:rsidRDefault="00DF3D21" w:rsidP="00DF3D21">
            <w:pPr>
              <w:pStyle w:val="aff5"/>
            </w:pPr>
            <w:r w:rsidRPr="00DF3D21">
              <w:rPr>
                <w:rFonts w:hint="eastAsia"/>
              </w:rPr>
              <w:t>9</w:t>
            </w:r>
            <w:r w:rsidR="006D7EC2">
              <w:rPr>
                <w:rFonts w:hint="eastAsia"/>
              </w:rPr>
              <w:t>5</w:t>
            </w:r>
            <w:r w:rsidRPr="00DF3D21">
              <w:rPr>
                <w:rFonts w:hint="eastAsia"/>
              </w:rPr>
              <w:t>.</w:t>
            </w:r>
            <w:r w:rsidR="006D7EC2">
              <w:rPr>
                <w:rFonts w:hint="eastAsia"/>
              </w:rPr>
              <w:t>4</w:t>
            </w:r>
            <w:r w:rsidRPr="00DF3D21">
              <w:rPr>
                <w:rFonts w:hint="eastAsia"/>
              </w:rPr>
              <w:t>%</w:t>
            </w:r>
          </w:p>
        </w:tc>
      </w:tr>
      <w:tr w:rsidR="00DF3D21" w:rsidRPr="00DF3D21" w14:paraId="49731DA6" w14:textId="77777777" w:rsidTr="00181795">
        <w:tc>
          <w:tcPr>
            <w:tcW w:w="2763" w:type="dxa"/>
            <w:vAlign w:val="center"/>
          </w:tcPr>
          <w:p w14:paraId="1C457B28" w14:textId="77777777" w:rsidR="00DF3D21" w:rsidRPr="00DF3D21" w:rsidRDefault="00DF3D21" w:rsidP="00DF3D21">
            <w:pPr>
              <w:pStyle w:val="aff5"/>
            </w:pPr>
            <w:r w:rsidRPr="00DF3D21">
              <w:rPr>
                <w:rFonts w:hint="eastAsia"/>
              </w:rPr>
              <w:t>处理组</w:t>
            </w:r>
            <w:r w:rsidRPr="00DF3D21">
              <w:rPr>
                <w:rFonts w:hint="eastAsia"/>
              </w:rPr>
              <w:t xml:space="preserve"> vs. </w:t>
            </w:r>
            <w:r w:rsidRPr="00DF3D21">
              <w:rPr>
                <w:rFonts w:hint="eastAsia"/>
              </w:rPr>
              <w:t>一直处理组</w:t>
            </w:r>
          </w:p>
        </w:tc>
        <w:tc>
          <w:tcPr>
            <w:tcW w:w="3084" w:type="dxa"/>
            <w:vAlign w:val="center"/>
          </w:tcPr>
          <w:p w14:paraId="309264FB" w14:textId="77777777" w:rsidR="00DF3D21" w:rsidRPr="00DF3D21" w:rsidRDefault="00DF3D21" w:rsidP="00DF3D21">
            <w:pPr>
              <w:pStyle w:val="aff5"/>
            </w:pPr>
            <w:r w:rsidRPr="00DF3D21">
              <w:rPr>
                <w:rFonts w:hint="eastAsia"/>
              </w:rPr>
              <w:t>-</w:t>
            </w:r>
          </w:p>
        </w:tc>
        <w:tc>
          <w:tcPr>
            <w:tcW w:w="3084" w:type="dxa"/>
            <w:vAlign w:val="center"/>
          </w:tcPr>
          <w:p w14:paraId="7B38B48A" w14:textId="77777777" w:rsidR="00DF3D21" w:rsidRPr="00DF3D21" w:rsidRDefault="00DF3D21" w:rsidP="00DF3D21">
            <w:pPr>
              <w:pStyle w:val="aff5"/>
            </w:pPr>
            <w:r w:rsidRPr="00DF3D21">
              <w:rPr>
                <w:rFonts w:hint="eastAsia"/>
              </w:rPr>
              <w:t>0%</w:t>
            </w:r>
          </w:p>
        </w:tc>
      </w:tr>
    </w:tbl>
    <w:p w14:paraId="60454B62" w14:textId="77777777" w:rsidR="00DF3D21" w:rsidRPr="00DF3D21" w:rsidRDefault="00DF3D21" w:rsidP="00DF3D21">
      <w:pPr>
        <w:pStyle w:val="aff2"/>
        <w:spacing w:beforeLines="25" w:before="87" w:line="300" w:lineRule="auto"/>
        <w:ind w:firstLine="331"/>
        <w:rPr>
          <w:color w:val="000000" w:themeColor="text1"/>
        </w:rPr>
      </w:pPr>
      <w:r w:rsidRPr="00DF3D21">
        <w:rPr>
          <w:rFonts w:hint="eastAsia"/>
          <w:color w:val="000000" w:themeColor="text1"/>
        </w:rPr>
        <w:t>注：在样本期</w:t>
      </w:r>
      <w:r w:rsidRPr="00DF3D21">
        <w:rPr>
          <w:rFonts w:hint="eastAsia"/>
          <w:color w:val="000000" w:themeColor="text1"/>
        </w:rPr>
        <w:t>2014-2022</w:t>
      </w:r>
      <w:r w:rsidRPr="00DF3D21">
        <w:rPr>
          <w:rFonts w:hint="eastAsia"/>
          <w:color w:val="000000" w:themeColor="text1"/>
        </w:rPr>
        <w:t>年观测期内，不存在一开始就受到政策冲击的样本，因此</w:t>
      </w:r>
      <w:r w:rsidRPr="00DF3D21">
        <w:rPr>
          <w:rFonts w:hint="eastAsia"/>
          <w:color w:val="000000" w:themeColor="text1"/>
        </w:rPr>
        <w:t>Goodman-Bacan</w:t>
      </w:r>
      <w:r w:rsidRPr="00DF3D21">
        <w:rPr>
          <w:rFonts w:hint="eastAsia"/>
          <w:color w:val="000000" w:themeColor="text1"/>
        </w:rPr>
        <w:t>分解结果中“处理组</w:t>
      </w:r>
      <w:r w:rsidRPr="00DF3D21">
        <w:rPr>
          <w:rFonts w:hint="eastAsia"/>
          <w:color w:val="000000" w:themeColor="text1"/>
        </w:rPr>
        <w:t>vs</w:t>
      </w:r>
      <w:r w:rsidRPr="00DF3D21">
        <w:rPr>
          <w:rFonts w:hint="eastAsia"/>
          <w:color w:val="000000" w:themeColor="text1"/>
        </w:rPr>
        <w:t>一直处理组”的权重为</w:t>
      </w:r>
      <w:r w:rsidRPr="00DF3D21">
        <w:rPr>
          <w:rFonts w:hint="eastAsia"/>
          <w:color w:val="000000" w:themeColor="text1"/>
        </w:rPr>
        <w:t>0%</w:t>
      </w:r>
      <w:r w:rsidRPr="00DF3D21">
        <w:rPr>
          <w:rFonts w:hint="eastAsia"/>
          <w:color w:val="000000" w:themeColor="text1"/>
        </w:rPr>
        <w:t>。</w:t>
      </w:r>
    </w:p>
    <w:p w14:paraId="6DFAE272" w14:textId="77777777" w:rsidR="00621E0E" w:rsidRDefault="00621E0E" w:rsidP="00621E0E">
      <w:pPr>
        <w:ind w:firstLine="451"/>
      </w:pPr>
    </w:p>
    <w:p w14:paraId="53D62A35" w14:textId="5AD0AFAF" w:rsidR="005927B9" w:rsidRDefault="002B0D08" w:rsidP="002B0D08">
      <w:pPr>
        <w:pStyle w:val="aff0"/>
        <w:spacing w:before="174"/>
      </w:pPr>
      <w:r>
        <w:rPr>
          <w:rFonts w:hint="eastAsia"/>
        </w:rPr>
        <w:lastRenderedPageBreak/>
        <w:t>表</w:t>
      </w:r>
      <w:r>
        <w:fldChar w:fldCharType="begin"/>
      </w:r>
      <w:r w:rsidRPr="002B0D08">
        <w:instrText xml:space="preserve"> </w:instrText>
      </w:r>
      <w:r w:rsidRPr="002B0D08">
        <w:rPr>
          <w:rFonts w:hint="eastAsia"/>
        </w:rPr>
        <w:instrText xml:space="preserve">SEQ </w:instrText>
      </w:r>
      <w:r w:rsidRPr="002B0D08">
        <w:rPr>
          <w:rFonts w:hint="eastAsia"/>
        </w:rPr>
        <w:instrText>表</w:instrText>
      </w:r>
      <w:r w:rsidRPr="002B0D08">
        <w:rPr>
          <w:rFonts w:hint="eastAsia"/>
        </w:rPr>
        <w:instrText xml:space="preserve"> \* ARABIC</w:instrText>
      </w:r>
      <w:r w:rsidRPr="002B0D08">
        <w:instrText xml:space="preserve"> </w:instrText>
      </w:r>
      <w:r>
        <w:fldChar w:fldCharType="separate"/>
      </w:r>
      <w:r w:rsidR="002F5A6B">
        <w:rPr>
          <w:noProof/>
        </w:rPr>
        <w:t>4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倾向得分匹配后回归结果</w:t>
      </w:r>
    </w:p>
    <w:tbl>
      <w:tblPr>
        <w:tblW w:w="0" w:type="auto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2552"/>
        <w:gridCol w:w="3118"/>
        <w:gridCol w:w="3119"/>
      </w:tblGrid>
      <w:tr w:rsidR="00CB456E" w14:paraId="62D87877" w14:textId="77777777" w:rsidTr="00CB456E">
        <w:trPr>
          <w:jc w:val="center"/>
        </w:trPr>
        <w:tc>
          <w:tcPr>
            <w:tcW w:w="2552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0A94CF96" w14:textId="583BB299" w:rsidR="00CB456E" w:rsidRDefault="00CB456E" w:rsidP="00CB456E">
            <w:pPr>
              <w:pStyle w:val="aff5"/>
            </w:pPr>
            <w:r>
              <w:rPr>
                <w:rFonts w:hint="eastAsia"/>
              </w:rPr>
              <w:t>变量</w:t>
            </w:r>
          </w:p>
        </w:tc>
        <w:tc>
          <w:tcPr>
            <w:tcW w:w="3118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EC605F" w14:textId="77777777" w:rsidR="00CB456E" w:rsidRDefault="00CB456E" w:rsidP="00CB456E">
            <w:pPr>
              <w:pStyle w:val="aff5"/>
            </w:pPr>
            <w:r>
              <w:t>(1)</w:t>
            </w:r>
          </w:p>
        </w:tc>
        <w:tc>
          <w:tcPr>
            <w:tcW w:w="3119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39DCCD" w14:textId="77777777" w:rsidR="00CB456E" w:rsidRDefault="00CB456E" w:rsidP="00CB456E">
            <w:pPr>
              <w:pStyle w:val="aff5"/>
            </w:pPr>
            <w:r>
              <w:t>(2)</w:t>
            </w:r>
          </w:p>
        </w:tc>
      </w:tr>
      <w:tr w:rsidR="00CB456E" w14:paraId="5AE3FF3A" w14:textId="77777777" w:rsidTr="00CB456E">
        <w:trPr>
          <w:jc w:val="center"/>
        </w:trPr>
        <w:tc>
          <w:tcPr>
            <w:tcW w:w="2552" w:type="dxa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25925ED3" w14:textId="778C2CFB" w:rsidR="00CB456E" w:rsidRDefault="00CB456E" w:rsidP="00CB456E">
            <w:pPr>
              <w:pStyle w:val="aff5"/>
            </w:pP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B4C8636" w14:textId="77777777" w:rsidR="00CB456E" w:rsidRPr="00CB456E" w:rsidRDefault="00CB456E" w:rsidP="00CB456E">
            <w:pPr>
              <w:pStyle w:val="aff5"/>
              <w:rPr>
                <w:i/>
                <w:iCs/>
              </w:rPr>
            </w:pPr>
            <w:r w:rsidRPr="00CB456E">
              <w:rPr>
                <w:i/>
                <w:iCs/>
              </w:rPr>
              <w:t>Risk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1C5C359" w14:textId="77777777" w:rsidR="00CB456E" w:rsidRPr="00CB456E" w:rsidRDefault="00CB456E" w:rsidP="00CB456E">
            <w:pPr>
              <w:pStyle w:val="aff5"/>
              <w:rPr>
                <w:i/>
                <w:iCs/>
              </w:rPr>
            </w:pPr>
            <w:r w:rsidRPr="00CB456E">
              <w:rPr>
                <w:i/>
                <w:iCs/>
              </w:rPr>
              <w:t>Risk</w:t>
            </w:r>
          </w:p>
        </w:tc>
      </w:tr>
      <w:tr w:rsidR="005927B9" w14:paraId="7004CD31" w14:textId="77777777" w:rsidTr="00CB456E">
        <w:trPr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19E8B" w14:textId="77777777" w:rsidR="005927B9" w:rsidRPr="00CB456E" w:rsidRDefault="005927B9" w:rsidP="00CB456E">
            <w:pPr>
              <w:pStyle w:val="aff5"/>
              <w:rPr>
                <w:i/>
                <w:iCs/>
              </w:rPr>
            </w:pPr>
            <w:r w:rsidRPr="00CB456E">
              <w:rPr>
                <w:i/>
                <w:iCs/>
              </w:rPr>
              <w:t>Punish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C3B73" w14:textId="7C7305D1" w:rsidR="005927B9" w:rsidRDefault="005927B9" w:rsidP="00CB456E">
            <w:pPr>
              <w:pStyle w:val="aff5"/>
            </w:pPr>
            <w:r>
              <w:t>-0.0025***</w:t>
            </w:r>
            <w:r w:rsidR="00CB456E">
              <w:t>(-2.6382)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01757B" w14:textId="4B806E2F" w:rsidR="005927B9" w:rsidRDefault="005927B9" w:rsidP="00CB456E">
            <w:pPr>
              <w:pStyle w:val="aff5"/>
            </w:pPr>
            <w:r>
              <w:t>-0.0022**</w:t>
            </w:r>
            <w:r w:rsidR="00CB456E">
              <w:t>(-2.3203)</w:t>
            </w:r>
          </w:p>
        </w:tc>
      </w:tr>
      <w:tr w:rsidR="005927B9" w14:paraId="5055BFF8" w14:textId="77777777" w:rsidTr="00CB456E">
        <w:trPr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AF098" w14:textId="782762E9" w:rsidR="005927B9" w:rsidRPr="002B1F0A" w:rsidRDefault="002B1F0A" w:rsidP="00CB456E">
            <w:pPr>
              <w:pStyle w:val="aff5"/>
            </w:pPr>
            <w:r w:rsidRPr="002B1F0A">
              <w:t>控制变量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CD9C0" w14:textId="6BABB221" w:rsidR="005927B9" w:rsidRDefault="00FD63E3" w:rsidP="00CB456E">
            <w:pPr>
              <w:pStyle w:val="aff5"/>
            </w:pPr>
            <w:r>
              <w:t>控制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A6F1E" w14:textId="34257C54" w:rsidR="005927B9" w:rsidRDefault="00FD63E3" w:rsidP="00CB456E">
            <w:pPr>
              <w:pStyle w:val="aff5"/>
            </w:pPr>
            <w:r>
              <w:t>控制</w:t>
            </w:r>
          </w:p>
        </w:tc>
      </w:tr>
      <w:tr w:rsidR="005927B9" w14:paraId="3A21B4A1" w14:textId="77777777" w:rsidTr="00CB456E">
        <w:trPr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B2606B" w14:textId="3756C4E1" w:rsidR="005927B9" w:rsidRPr="002B1F0A" w:rsidRDefault="002B1F0A" w:rsidP="00CB456E">
            <w:pPr>
              <w:pStyle w:val="aff5"/>
            </w:pPr>
            <w:r w:rsidRPr="002B1F0A">
              <w:t>银行固定效应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99BBF" w14:textId="5A1DF5CF" w:rsidR="005927B9" w:rsidRDefault="00FD63E3" w:rsidP="00CB456E">
            <w:pPr>
              <w:pStyle w:val="aff5"/>
            </w:pPr>
            <w:r>
              <w:t>控制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8D50A" w14:textId="2A5BB054" w:rsidR="005927B9" w:rsidRDefault="00FD63E3" w:rsidP="00CB456E">
            <w:pPr>
              <w:pStyle w:val="aff5"/>
            </w:pPr>
            <w:r>
              <w:t>控制</w:t>
            </w:r>
          </w:p>
        </w:tc>
      </w:tr>
      <w:tr w:rsidR="005927B9" w14:paraId="06829BB5" w14:textId="77777777" w:rsidTr="00CB456E">
        <w:trPr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1B4FB8" w14:textId="3D161ABF" w:rsidR="005927B9" w:rsidRPr="002B1F0A" w:rsidRDefault="002B1F0A" w:rsidP="00CB456E">
            <w:pPr>
              <w:pStyle w:val="aff5"/>
            </w:pPr>
            <w:r w:rsidRPr="002B1F0A">
              <w:t>年份固定效应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E0768" w14:textId="7A924F7F" w:rsidR="005927B9" w:rsidRDefault="00FD63E3" w:rsidP="00CB456E">
            <w:pPr>
              <w:pStyle w:val="aff5"/>
            </w:pPr>
            <w:r>
              <w:t>控制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EF826" w14:textId="6A6A5B67" w:rsidR="005927B9" w:rsidRDefault="00FD63E3" w:rsidP="00CB456E">
            <w:pPr>
              <w:pStyle w:val="aff5"/>
            </w:pPr>
            <w:r>
              <w:t>控制</w:t>
            </w:r>
          </w:p>
        </w:tc>
      </w:tr>
      <w:tr w:rsidR="005927B9" w14:paraId="7ADABE16" w14:textId="77777777" w:rsidTr="00CB456E">
        <w:trPr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D6DFC" w14:textId="3FD3FD3A" w:rsidR="005927B9" w:rsidRPr="00CB456E" w:rsidRDefault="002B1F0A" w:rsidP="00CB456E">
            <w:pPr>
              <w:pStyle w:val="aff5"/>
              <w:rPr>
                <w:i/>
                <w:iCs/>
              </w:rPr>
            </w:pPr>
            <w:r>
              <w:rPr>
                <w:i/>
                <w:iCs/>
              </w:rPr>
              <w:t>N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11C02" w14:textId="4FCAEAB5" w:rsidR="005927B9" w:rsidRDefault="005927B9" w:rsidP="00CB456E">
            <w:pPr>
              <w:pStyle w:val="aff5"/>
            </w:pPr>
            <w:r>
              <w:t>1,885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FC732A" w14:textId="369B1452" w:rsidR="005927B9" w:rsidRDefault="005927B9" w:rsidP="00CB456E">
            <w:pPr>
              <w:pStyle w:val="aff5"/>
            </w:pPr>
            <w:r>
              <w:t>2,182</w:t>
            </w:r>
          </w:p>
        </w:tc>
      </w:tr>
      <w:tr w:rsidR="005927B9" w14:paraId="015A1E4C" w14:textId="77777777" w:rsidTr="00CB456E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5B9C1052" w14:textId="7ACA03C7" w:rsidR="005927B9" w:rsidRPr="00CB456E" w:rsidRDefault="002B0D08" w:rsidP="00CB456E">
            <w:pPr>
              <w:pStyle w:val="aff5"/>
              <w:rPr>
                <w:i/>
                <w:iCs/>
              </w:rPr>
            </w:pPr>
            <w:r w:rsidRPr="002B0D08">
              <w:rPr>
                <w:rFonts w:hint="eastAsia"/>
                <w:i/>
                <w:iCs/>
                <w:color w:val="000000" w:themeColor="text1"/>
              </w:rPr>
              <w:t>Adj.R</w:t>
            </w:r>
            <w:r w:rsidRPr="002B0D08">
              <w:rPr>
                <w:rFonts w:hint="eastAsia"/>
                <w:i/>
                <w:iCs/>
                <w:color w:val="000000" w:themeColor="text1"/>
                <w:vertAlign w:val="superscript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0D2B0205" w14:textId="77777777" w:rsidR="005927B9" w:rsidRDefault="005927B9" w:rsidP="00CB456E">
            <w:pPr>
              <w:pStyle w:val="aff5"/>
            </w:pPr>
            <w:r>
              <w:t>0.5209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45F92054" w14:textId="77777777" w:rsidR="005927B9" w:rsidRDefault="005927B9" w:rsidP="00CB456E">
            <w:pPr>
              <w:pStyle w:val="aff5"/>
            </w:pPr>
            <w:r>
              <w:t>0.5081</w:t>
            </w:r>
          </w:p>
        </w:tc>
      </w:tr>
    </w:tbl>
    <w:p w14:paraId="4BBE4C2C" w14:textId="77777777" w:rsidR="00A24070" w:rsidRDefault="00A24070" w:rsidP="00621E0E">
      <w:pPr>
        <w:ind w:firstLine="451"/>
      </w:pPr>
    </w:p>
    <w:p w14:paraId="1B7309E3" w14:textId="77777777" w:rsidR="00393B67" w:rsidRDefault="00393B67" w:rsidP="00621E0E">
      <w:pPr>
        <w:ind w:firstLine="451"/>
      </w:pPr>
    </w:p>
    <w:p w14:paraId="623EC3E0" w14:textId="77777777" w:rsidR="00393B67" w:rsidRDefault="00393B67" w:rsidP="00621E0E">
      <w:pPr>
        <w:ind w:firstLine="451"/>
      </w:pPr>
    </w:p>
    <w:p w14:paraId="4638445A" w14:textId="77777777" w:rsidR="00393B67" w:rsidRDefault="00393B67" w:rsidP="00621E0E">
      <w:pPr>
        <w:ind w:firstLine="451"/>
      </w:pPr>
    </w:p>
    <w:p w14:paraId="0E224742" w14:textId="5E837ABF" w:rsidR="0000033E" w:rsidRPr="004F0E96" w:rsidRDefault="004F0E96" w:rsidP="004F0E96">
      <w:pPr>
        <w:pStyle w:val="aff0"/>
        <w:spacing w:before="174"/>
      </w:pPr>
      <w:r w:rsidRPr="004F0E96">
        <w:rPr>
          <w:rFonts w:hint="eastAsia"/>
        </w:rPr>
        <w:t>表</w:t>
      </w:r>
      <w:r w:rsidRPr="004F0E96">
        <w:fldChar w:fldCharType="begin"/>
      </w:r>
      <w:r w:rsidRPr="004F0E96">
        <w:instrText xml:space="preserve"> </w:instrText>
      </w:r>
      <w:r w:rsidRPr="004F0E96">
        <w:rPr>
          <w:rFonts w:hint="eastAsia"/>
        </w:rPr>
        <w:instrText xml:space="preserve">SEQ </w:instrText>
      </w:r>
      <w:r w:rsidRPr="004F0E96">
        <w:rPr>
          <w:rFonts w:hint="eastAsia"/>
        </w:rPr>
        <w:instrText>表</w:instrText>
      </w:r>
      <w:r w:rsidRPr="004F0E96">
        <w:rPr>
          <w:rFonts w:hint="eastAsia"/>
        </w:rPr>
        <w:instrText xml:space="preserve"> \* ARABIC</w:instrText>
      </w:r>
      <w:r w:rsidRPr="004F0E96">
        <w:instrText xml:space="preserve"> </w:instrText>
      </w:r>
      <w:r w:rsidRPr="004F0E96">
        <w:fldChar w:fldCharType="separate"/>
      </w:r>
      <w:r w:rsidR="002F5A6B">
        <w:rPr>
          <w:noProof/>
        </w:rPr>
        <w:t>5</w:t>
      </w:r>
      <w:r w:rsidRPr="004F0E96">
        <w:fldChar w:fldCharType="end"/>
      </w:r>
      <w:r w:rsidRPr="004F0E96">
        <w:rPr>
          <w:rFonts w:hint="eastAsia"/>
        </w:rPr>
        <w:t xml:space="preserve"> </w:t>
      </w:r>
      <w:r w:rsidRPr="004F0E96">
        <w:rPr>
          <w:rFonts w:hint="eastAsia"/>
        </w:rPr>
        <w:t>稳健性检验结果</w:t>
      </w:r>
    </w:p>
    <w:tbl>
      <w:tblPr>
        <w:tblW w:w="10490" w:type="dxa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1560"/>
        <w:gridCol w:w="1559"/>
        <w:gridCol w:w="1843"/>
        <w:gridCol w:w="1843"/>
        <w:gridCol w:w="1899"/>
        <w:gridCol w:w="1786"/>
      </w:tblGrid>
      <w:tr w:rsidR="0000033E" w:rsidRPr="00C70ADA" w14:paraId="0C6F1CEA" w14:textId="77777777" w:rsidTr="00447BC1">
        <w:trPr>
          <w:jc w:val="center"/>
        </w:trPr>
        <w:tc>
          <w:tcPr>
            <w:tcW w:w="1560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23D6F286" w14:textId="46E0CA5E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rFonts w:hint="eastAsia"/>
                <w:szCs w:val="18"/>
              </w:rPr>
              <w:t>变量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22D719" w14:textId="77777777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(1)</w:t>
            </w:r>
          </w:p>
        </w:tc>
        <w:tc>
          <w:tcPr>
            <w:tcW w:w="1843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A29A72" w14:textId="77777777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(2)</w:t>
            </w:r>
          </w:p>
        </w:tc>
        <w:tc>
          <w:tcPr>
            <w:tcW w:w="1843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0BE260" w14:textId="77777777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(3)</w:t>
            </w:r>
          </w:p>
        </w:tc>
        <w:tc>
          <w:tcPr>
            <w:tcW w:w="1899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F86A59" w14:textId="77777777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(4)</w:t>
            </w:r>
          </w:p>
        </w:tc>
        <w:tc>
          <w:tcPr>
            <w:tcW w:w="1786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149A46" w14:textId="77777777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(5)</w:t>
            </w:r>
          </w:p>
        </w:tc>
      </w:tr>
      <w:tr w:rsidR="0000033E" w:rsidRPr="00C70ADA" w14:paraId="54F80E03" w14:textId="77777777" w:rsidTr="00447BC1">
        <w:trPr>
          <w:jc w:val="center"/>
        </w:trPr>
        <w:tc>
          <w:tcPr>
            <w:tcW w:w="1560" w:type="dxa"/>
            <w:vMerge/>
            <w:tcBorders>
              <w:left w:val="nil"/>
              <w:right w:val="nil"/>
            </w:tcBorders>
            <w:vAlign w:val="center"/>
          </w:tcPr>
          <w:p w14:paraId="4186E5C3" w14:textId="6223A5EA" w:rsidR="0000033E" w:rsidRPr="00C70ADA" w:rsidRDefault="0000033E" w:rsidP="0000033E">
            <w:pPr>
              <w:pStyle w:val="aff5"/>
              <w:rPr>
                <w:szCs w:val="18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A055E5" w14:textId="77777777" w:rsidR="00CB7524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rFonts w:hint="eastAsia"/>
                <w:szCs w:val="18"/>
              </w:rPr>
              <w:t>替换</w:t>
            </w:r>
          </w:p>
          <w:p w14:paraId="6F293E22" w14:textId="2F922BA0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rFonts w:hint="eastAsia"/>
                <w:szCs w:val="18"/>
              </w:rPr>
              <w:t>被解释变量</w:t>
            </w:r>
          </w:p>
        </w:tc>
        <w:tc>
          <w:tcPr>
            <w:tcW w:w="1843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3FAE3B" w14:textId="77777777" w:rsidR="00CB7524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rFonts w:hint="eastAsia"/>
                <w:szCs w:val="18"/>
              </w:rPr>
              <w:t>缩短</w:t>
            </w:r>
          </w:p>
          <w:p w14:paraId="1C418575" w14:textId="430BF195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rFonts w:hint="eastAsia"/>
                <w:szCs w:val="18"/>
              </w:rPr>
              <w:t>样本区间</w:t>
            </w:r>
          </w:p>
        </w:tc>
        <w:tc>
          <w:tcPr>
            <w:tcW w:w="1843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2D202E" w14:textId="77777777" w:rsidR="00CB7524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rFonts w:hint="eastAsia"/>
                <w:szCs w:val="18"/>
              </w:rPr>
              <w:t>剔除后续</w:t>
            </w:r>
          </w:p>
          <w:p w14:paraId="18A98A96" w14:textId="720BE3C0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rFonts w:hint="eastAsia"/>
                <w:szCs w:val="18"/>
              </w:rPr>
              <w:t>批次处罚干扰</w:t>
            </w:r>
          </w:p>
        </w:tc>
        <w:tc>
          <w:tcPr>
            <w:tcW w:w="1899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ECEF96" w14:textId="77777777" w:rsidR="00116C80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rFonts w:hint="eastAsia"/>
                <w:szCs w:val="18"/>
              </w:rPr>
              <w:t>农村</w:t>
            </w:r>
          </w:p>
          <w:p w14:paraId="3B364EFF" w14:textId="3FFFEB26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rFonts w:hint="eastAsia"/>
                <w:szCs w:val="18"/>
              </w:rPr>
              <w:t>商业银行</w:t>
            </w:r>
          </w:p>
        </w:tc>
        <w:tc>
          <w:tcPr>
            <w:tcW w:w="1786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56E636" w14:textId="77777777" w:rsidR="00116C80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rFonts w:hint="eastAsia"/>
                <w:szCs w:val="18"/>
              </w:rPr>
              <w:t>城市</w:t>
            </w:r>
          </w:p>
          <w:p w14:paraId="2D815073" w14:textId="37B04514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rFonts w:hint="eastAsia"/>
                <w:szCs w:val="18"/>
              </w:rPr>
              <w:t>商业银行</w:t>
            </w:r>
          </w:p>
        </w:tc>
      </w:tr>
      <w:tr w:rsidR="0000033E" w:rsidRPr="00C70ADA" w14:paraId="51ED98AA" w14:textId="77777777" w:rsidTr="00447BC1">
        <w:trPr>
          <w:jc w:val="center"/>
        </w:trPr>
        <w:tc>
          <w:tcPr>
            <w:tcW w:w="1560" w:type="dxa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1DB4FA4D" w14:textId="465D1CBB" w:rsidR="0000033E" w:rsidRPr="00C70ADA" w:rsidRDefault="0000033E" w:rsidP="0000033E">
            <w:pPr>
              <w:pStyle w:val="aff5"/>
              <w:rPr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2F325C7" w14:textId="77777777" w:rsidR="0000033E" w:rsidRPr="00B53083" w:rsidRDefault="0000033E" w:rsidP="0000033E">
            <w:pPr>
              <w:pStyle w:val="aff5"/>
              <w:rPr>
                <w:i/>
                <w:iCs/>
                <w:szCs w:val="18"/>
              </w:rPr>
            </w:pPr>
            <w:r w:rsidRPr="00B53083">
              <w:rPr>
                <w:i/>
                <w:iCs/>
                <w:szCs w:val="18"/>
              </w:rPr>
              <w:t>lnzscore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4FD19EA" w14:textId="77777777" w:rsidR="0000033E" w:rsidRPr="00B53083" w:rsidRDefault="0000033E" w:rsidP="0000033E">
            <w:pPr>
              <w:pStyle w:val="aff5"/>
              <w:rPr>
                <w:i/>
                <w:iCs/>
                <w:szCs w:val="18"/>
              </w:rPr>
            </w:pPr>
            <w:r w:rsidRPr="00B53083">
              <w:rPr>
                <w:i/>
                <w:iCs/>
                <w:szCs w:val="18"/>
              </w:rPr>
              <w:t>Risk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CD7D895" w14:textId="77777777" w:rsidR="0000033E" w:rsidRPr="00B53083" w:rsidRDefault="0000033E" w:rsidP="0000033E">
            <w:pPr>
              <w:pStyle w:val="aff5"/>
              <w:rPr>
                <w:i/>
                <w:iCs/>
                <w:szCs w:val="18"/>
              </w:rPr>
            </w:pPr>
            <w:r w:rsidRPr="00B53083">
              <w:rPr>
                <w:i/>
                <w:iCs/>
                <w:szCs w:val="18"/>
              </w:rPr>
              <w:t>Risk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F9CBD44" w14:textId="77777777" w:rsidR="0000033E" w:rsidRPr="00B53083" w:rsidRDefault="0000033E" w:rsidP="0000033E">
            <w:pPr>
              <w:pStyle w:val="aff5"/>
              <w:rPr>
                <w:i/>
                <w:iCs/>
                <w:szCs w:val="18"/>
              </w:rPr>
            </w:pPr>
            <w:r w:rsidRPr="00B53083">
              <w:rPr>
                <w:i/>
                <w:iCs/>
                <w:szCs w:val="18"/>
              </w:rPr>
              <w:t>Risk</w:t>
            </w:r>
          </w:p>
        </w:tc>
        <w:tc>
          <w:tcPr>
            <w:tcW w:w="1786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B15E48C" w14:textId="77777777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Risk</w:t>
            </w:r>
          </w:p>
        </w:tc>
      </w:tr>
      <w:tr w:rsidR="00C70ADA" w:rsidRPr="00C70ADA" w14:paraId="09759D1D" w14:textId="77777777" w:rsidTr="00447BC1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BCC43" w14:textId="77777777" w:rsidR="0000033E" w:rsidRPr="00C70ADA" w:rsidRDefault="0000033E" w:rsidP="0000033E">
            <w:pPr>
              <w:pStyle w:val="aff5"/>
              <w:rPr>
                <w:i/>
                <w:iCs/>
                <w:szCs w:val="18"/>
              </w:rPr>
            </w:pPr>
            <w:r w:rsidRPr="00C70ADA">
              <w:rPr>
                <w:i/>
                <w:iCs/>
                <w:szCs w:val="18"/>
              </w:rPr>
              <w:t>Punish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80E56" w14:textId="79D8A8F3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0.1477*</w:t>
            </w:r>
            <w:r w:rsidR="00C70ADA" w:rsidRPr="00C70ADA">
              <w:rPr>
                <w:szCs w:val="18"/>
              </w:rPr>
              <w:t>(1.919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AFDF0" w14:textId="6C1AED46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-0.0024***</w:t>
            </w:r>
            <w:r w:rsidR="00C70ADA" w:rsidRPr="00C70ADA">
              <w:rPr>
                <w:szCs w:val="18"/>
              </w:rPr>
              <w:t>(-3.002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CD467" w14:textId="73BE380C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-0.0027***</w:t>
            </w:r>
            <w:r w:rsidR="00C70ADA" w:rsidRPr="00C70ADA">
              <w:rPr>
                <w:szCs w:val="18"/>
              </w:rPr>
              <w:t>(-3.2547)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3D42B2" w14:textId="6853422B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-0.0028***</w:t>
            </w:r>
            <w:r w:rsidR="00C70ADA" w:rsidRPr="00C70ADA">
              <w:rPr>
                <w:szCs w:val="18"/>
              </w:rPr>
              <w:t>(-2.6789)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3460E3" w14:textId="79FBC925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-0.0025*</w:t>
            </w:r>
            <w:r w:rsidR="00C70ADA" w:rsidRPr="00C70ADA">
              <w:rPr>
                <w:szCs w:val="18"/>
              </w:rPr>
              <w:t>(-1.9623)</w:t>
            </w:r>
          </w:p>
        </w:tc>
      </w:tr>
      <w:tr w:rsidR="00C70ADA" w:rsidRPr="00C70ADA" w14:paraId="5C2B9CA4" w14:textId="77777777" w:rsidTr="00447BC1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F90D5" w14:textId="1E19274B" w:rsidR="0000033E" w:rsidRPr="002B1F0A" w:rsidRDefault="002B1F0A" w:rsidP="0000033E">
            <w:pPr>
              <w:pStyle w:val="aff5"/>
              <w:rPr>
                <w:szCs w:val="18"/>
              </w:rPr>
            </w:pPr>
            <w:r w:rsidRPr="002B1F0A">
              <w:rPr>
                <w:szCs w:val="18"/>
              </w:rPr>
              <w:t>控制变量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416F2" w14:textId="2289E39F" w:rsidR="0000033E" w:rsidRPr="00C70ADA" w:rsidRDefault="00FD63E3" w:rsidP="0000033E">
            <w:pPr>
              <w:pStyle w:val="aff5"/>
              <w:rPr>
                <w:szCs w:val="18"/>
              </w:rPr>
            </w:pPr>
            <w:r>
              <w:rPr>
                <w:szCs w:val="18"/>
              </w:rPr>
              <w:t>控制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0F40A" w14:textId="2BAF56CA" w:rsidR="0000033E" w:rsidRPr="00C70ADA" w:rsidRDefault="00FD63E3" w:rsidP="0000033E">
            <w:pPr>
              <w:pStyle w:val="aff5"/>
              <w:rPr>
                <w:szCs w:val="18"/>
              </w:rPr>
            </w:pPr>
            <w:r>
              <w:rPr>
                <w:szCs w:val="18"/>
              </w:rPr>
              <w:t>控制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F1153" w14:textId="485A12B3" w:rsidR="0000033E" w:rsidRPr="00C70ADA" w:rsidRDefault="00FD63E3" w:rsidP="0000033E">
            <w:pPr>
              <w:pStyle w:val="aff5"/>
              <w:rPr>
                <w:szCs w:val="18"/>
              </w:rPr>
            </w:pPr>
            <w:r>
              <w:rPr>
                <w:szCs w:val="18"/>
              </w:rPr>
              <w:t>控制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89A5B" w14:textId="186F5C4C" w:rsidR="0000033E" w:rsidRPr="00C70ADA" w:rsidRDefault="00FD63E3" w:rsidP="0000033E">
            <w:pPr>
              <w:pStyle w:val="aff5"/>
              <w:rPr>
                <w:szCs w:val="18"/>
              </w:rPr>
            </w:pPr>
            <w:r>
              <w:rPr>
                <w:szCs w:val="18"/>
              </w:rPr>
              <w:t>控制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682FA" w14:textId="0FE37CAF" w:rsidR="0000033E" w:rsidRPr="00C70ADA" w:rsidRDefault="00FD63E3" w:rsidP="0000033E">
            <w:pPr>
              <w:pStyle w:val="aff5"/>
              <w:rPr>
                <w:szCs w:val="18"/>
              </w:rPr>
            </w:pPr>
            <w:r>
              <w:rPr>
                <w:szCs w:val="18"/>
              </w:rPr>
              <w:t>控制</w:t>
            </w:r>
          </w:p>
        </w:tc>
      </w:tr>
      <w:tr w:rsidR="00C70ADA" w:rsidRPr="00C70ADA" w14:paraId="0BC53BB5" w14:textId="77777777" w:rsidTr="00447BC1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52808" w14:textId="2C3A5FF4" w:rsidR="0000033E" w:rsidRPr="002B1F0A" w:rsidRDefault="002B1F0A" w:rsidP="0000033E">
            <w:pPr>
              <w:pStyle w:val="aff5"/>
              <w:rPr>
                <w:szCs w:val="18"/>
              </w:rPr>
            </w:pPr>
            <w:r w:rsidRPr="002B1F0A">
              <w:rPr>
                <w:szCs w:val="18"/>
              </w:rPr>
              <w:t>银行固定效应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D7652" w14:textId="3343A576" w:rsidR="0000033E" w:rsidRPr="00C70ADA" w:rsidRDefault="00FD63E3" w:rsidP="0000033E">
            <w:pPr>
              <w:pStyle w:val="aff5"/>
              <w:rPr>
                <w:szCs w:val="18"/>
              </w:rPr>
            </w:pPr>
            <w:r>
              <w:rPr>
                <w:szCs w:val="18"/>
              </w:rPr>
              <w:t>控制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312990" w14:textId="49DE409B" w:rsidR="0000033E" w:rsidRPr="00C70ADA" w:rsidRDefault="00FD63E3" w:rsidP="0000033E">
            <w:pPr>
              <w:pStyle w:val="aff5"/>
              <w:rPr>
                <w:szCs w:val="18"/>
              </w:rPr>
            </w:pPr>
            <w:r>
              <w:rPr>
                <w:szCs w:val="18"/>
              </w:rPr>
              <w:t>控制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46A3B" w14:textId="27C91D43" w:rsidR="0000033E" w:rsidRPr="00C70ADA" w:rsidRDefault="00FD63E3" w:rsidP="0000033E">
            <w:pPr>
              <w:pStyle w:val="aff5"/>
              <w:rPr>
                <w:szCs w:val="18"/>
              </w:rPr>
            </w:pPr>
            <w:r>
              <w:rPr>
                <w:szCs w:val="18"/>
              </w:rPr>
              <w:t>控制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3C2915" w14:textId="2FB3303C" w:rsidR="0000033E" w:rsidRPr="00C70ADA" w:rsidRDefault="00FD63E3" w:rsidP="0000033E">
            <w:pPr>
              <w:pStyle w:val="aff5"/>
              <w:rPr>
                <w:szCs w:val="18"/>
              </w:rPr>
            </w:pPr>
            <w:r>
              <w:rPr>
                <w:szCs w:val="18"/>
              </w:rPr>
              <w:t>控制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0E7B1" w14:textId="39F1B9FF" w:rsidR="0000033E" w:rsidRPr="00C70ADA" w:rsidRDefault="00FD63E3" w:rsidP="0000033E">
            <w:pPr>
              <w:pStyle w:val="aff5"/>
              <w:rPr>
                <w:szCs w:val="18"/>
              </w:rPr>
            </w:pPr>
            <w:r>
              <w:rPr>
                <w:szCs w:val="18"/>
              </w:rPr>
              <w:t>控制</w:t>
            </w:r>
          </w:p>
        </w:tc>
      </w:tr>
      <w:tr w:rsidR="00C70ADA" w:rsidRPr="00C70ADA" w14:paraId="22B24D34" w14:textId="77777777" w:rsidTr="00447BC1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05065" w14:textId="4E3018AB" w:rsidR="0000033E" w:rsidRPr="002B1F0A" w:rsidRDefault="002B1F0A" w:rsidP="0000033E">
            <w:pPr>
              <w:pStyle w:val="aff5"/>
              <w:rPr>
                <w:szCs w:val="18"/>
              </w:rPr>
            </w:pPr>
            <w:r w:rsidRPr="002B1F0A">
              <w:rPr>
                <w:szCs w:val="18"/>
              </w:rPr>
              <w:t>年份固定效应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8EAAA" w14:textId="0C206E5C" w:rsidR="0000033E" w:rsidRPr="00C70ADA" w:rsidRDefault="00FD63E3" w:rsidP="0000033E">
            <w:pPr>
              <w:pStyle w:val="aff5"/>
              <w:rPr>
                <w:szCs w:val="18"/>
              </w:rPr>
            </w:pPr>
            <w:r>
              <w:rPr>
                <w:szCs w:val="18"/>
              </w:rPr>
              <w:t>控制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F4989" w14:textId="69A0C1B5" w:rsidR="0000033E" w:rsidRPr="00C70ADA" w:rsidRDefault="00FD63E3" w:rsidP="0000033E">
            <w:pPr>
              <w:pStyle w:val="aff5"/>
              <w:rPr>
                <w:szCs w:val="18"/>
              </w:rPr>
            </w:pPr>
            <w:r>
              <w:rPr>
                <w:szCs w:val="18"/>
              </w:rPr>
              <w:t>控制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4D514" w14:textId="0A301363" w:rsidR="0000033E" w:rsidRPr="00C70ADA" w:rsidRDefault="00FD63E3" w:rsidP="0000033E">
            <w:pPr>
              <w:pStyle w:val="aff5"/>
              <w:rPr>
                <w:szCs w:val="18"/>
              </w:rPr>
            </w:pPr>
            <w:r>
              <w:rPr>
                <w:szCs w:val="18"/>
              </w:rPr>
              <w:t>控制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F1E9C" w14:textId="34BBF66A" w:rsidR="0000033E" w:rsidRPr="00C70ADA" w:rsidRDefault="00FD63E3" w:rsidP="0000033E">
            <w:pPr>
              <w:pStyle w:val="aff5"/>
              <w:rPr>
                <w:szCs w:val="18"/>
              </w:rPr>
            </w:pPr>
            <w:r>
              <w:rPr>
                <w:szCs w:val="18"/>
              </w:rPr>
              <w:t>控制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5FEF1" w14:textId="6D00ECE2" w:rsidR="0000033E" w:rsidRPr="00C70ADA" w:rsidRDefault="00FD63E3" w:rsidP="0000033E">
            <w:pPr>
              <w:pStyle w:val="aff5"/>
              <w:rPr>
                <w:szCs w:val="18"/>
              </w:rPr>
            </w:pPr>
            <w:r>
              <w:rPr>
                <w:szCs w:val="18"/>
              </w:rPr>
              <w:t>控制</w:t>
            </w:r>
          </w:p>
        </w:tc>
      </w:tr>
      <w:tr w:rsidR="0000033E" w:rsidRPr="00C70ADA" w14:paraId="5A01AF80" w14:textId="77777777" w:rsidTr="00447BC1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081B7" w14:textId="70848CFC" w:rsidR="0000033E" w:rsidRPr="00C70ADA" w:rsidRDefault="002B1F0A" w:rsidP="0000033E">
            <w:pPr>
              <w:pStyle w:val="aff5"/>
              <w:rPr>
                <w:i/>
                <w:iCs/>
                <w:szCs w:val="18"/>
              </w:rPr>
            </w:pPr>
            <w:r>
              <w:rPr>
                <w:i/>
                <w:iCs/>
                <w:szCs w:val="18"/>
              </w:rPr>
              <w:t>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0D0605" w14:textId="116AD203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2,99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ACE507" w14:textId="4A076E8B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2,37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B1701" w14:textId="1A289FD8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2,992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0E7CEC" w14:textId="2388D0AD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2,421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B315E" w14:textId="52BA40F5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911</w:t>
            </w:r>
          </w:p>
        </w:tc>
      </w:tr>
      <w:tr w:rsidR="00C70ADA" w:rsidRPr="00C70ADA" w14:paraId="476C9962" w14:textId="77777777" w:rsidTr="00447BC1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87BB7" w14:textId="083ADE63" w:rsidR="0000033E" w:rsidRPr="00C70ADA" w:rsidRDefault="0000033E" w:rsidP="0000033E">
            <w:pPr>
              <w:pStyle w:val="aff5"/>
              <w:rPr>
                <w:i/>
                <w:iCs/>
                <w:szCs w:val="18"/>
              </w:rPr>
            </w:pPr>
            <w:r w:rsidRPr="00C70ADA">
              <w:rPr>
                <w:rFonts w:hint="eastAsia"/>
                <w:i/>
                <w:iCs/>
                <w:color w:val="000000" w:themeColor="text1"/>
                <w:szCs w:val="18"/>
              </w:rPr>
              <w:t>Adj.R</w:t>
            </w:r>
            <w:r w:rsidRPr="00C70ADA">
              <w:rPr>
                <w:rFonts w:hint="eastAsia"/>
                <w:i/>
                <w:iCs/>
                <w:color w:val="000000" w:themeColor="text1"/>
                <w:szCs w:val="18"/>
                <w:vertAlign w:val="superscript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BEDB52" w14:textId="77777777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0.291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0A956" w14:textId="77777777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0.653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D2C32" w14:textId="77777777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0.5823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55FD8" w14:textId="77777777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0.5762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AA799" w14:textId="77777777" w:rsidR="0000033E" w:rsidRPr="00C70ADA" w:rsidRDefault="0000033E" w:rsidP="0000033E">
            <w:pPr>
              <w:pStyle w:val="aff5"/>
              <w:rPr>
                <w:szCs w:val="18"/>
              </w:rPr>
            </w:pPr>
            <w:r w:rsidRPr="00C70ADA">
              <w:rPr>
                <w:szCs w:val="18"/>
              </w:rPr>
              <w:t>0.5004</w:t>
            </w:r>
          </w:p>
        </w:tc>
      </w:tr>
      <w:tr w:rsidR="00447BC1" w:rsidRPr="00C70ADA" w14:paraId="17BE6B8C" w14:textId="77777777" w:rsidTr="00447BC1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156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86E3C22" w14:textId="19BF348B" w:rsidR="00447BC1" w:rsidRPr="00447BC1" w:rsidRDefault="00447BC1" w:rsidP="0000033E">
            <w:pPr>
              <w:pStyle w:val="aff5"/>
              <w:rPr>
                <w:color w:val="000000" w:themeColor="text1"/>
                <w:szCs w:val="18"/>
              </w:rPr>
            </w:pPr>
            <w:r w:rsidRPr="00447BC1">
              <w:rPr>
                <w:rFonts w:hint="eastAsia"/>
                <w:color w:val="000000" w:themeColor="text1"/>
                <w:szCs w:val="18"/>
              </w:rPr>
              <w:t>组间系数差异性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3805ECCC" w14:textId="77777777" w:rsidR="00447BC1" w:rsidRPr="00C70ADA" w:rsidRDefault="00447BC1" w:rsidP="0000033E">
            <w:pPr>
              <w:pStyle w:val="aff5"/>
              <w:rPr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565A1F1B" w14:textId="77777777" w:rsidR="00447BC1" w:rsidRPr="00C70ADA" w:rsidRDefault="00447BC1" w:rsidP="0000033E">
            <w:pPr>
              <w:pStyle w:val="aff5"/>
              <w:rPr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5A683635" w14:textId="77777777" w:rsidR="00447BC1" w:rsidRPr="00C70ADA" w:rsidRDefault="00447BC1" w:rsidP="0000033E">
            <w:pPr>
              <w:pStyle w:val="aff5"/>
              <w:rPr>
                <w:szCs w:val="18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4141E36C" w14:textId="7C004F3D" w:rsidR="00447BC1" w:rsidRPr="00C70ADA" w:rsidRDefault="00447BC1" w:rsidP="0000033E">
            <w:pPr>
              <w:pStyle w:val="aff5"/>
              <w:rPr>
                <w:szCs w:val="18"/>
              </w:rPr>
            </w:pPr>
            <w:r>
              <w:rPr>
                <w:rFonts w:hint="eastAsia"/>
                <w:szCs w:val="18"/>
              </w:rPr>
              <w:t>0.0003</w:t>
            </w:r>
            <w:r>
              <w:rPr>
                <w:rFonts w:hint="eastAsia"/>
                <w:szCs w:val="18"/>
              </w:rPr>
              <w:t>（</w:t>
            </w:r>
            <w:r>
              <w:rPr>
                <w:rFonts w:hint="eastAsia"/>
                <w:szCs w:val="18"/>
              </w:rPr>
              <w:t>0.420</w:t>
            </w:r>
            <w:r>
              <w:rPr>
                <w:rFonts w:hint="eastAsia"/>
                <w:szCs w:val="18"/>
              </w:rPr>
              <w:t>）</w:t>
            </w:r>
          </w:p>
        </w:tc>
      </w:tr>
    </w:tbl>
    <w:p w14:paraId="13C38346" w14:textId="77777777" w:rsidR="002B0D08" w:rsidRDefault="002B0D08" w:rsidP="00621E0E">
      <w:pPr>
        <w:ind w:firstLine="451"/>
      </w:pPr>
    </w:p>
    <w:p w14:paraId="147AE916" w14:textId="77777777" w:rsidR="00575FA0" w:rsidRDefault="00575FA0" w:rsidP="00621E0E">
      <w:pPr>
        <w:ind w:firstLine="451"/>
      </w:pPr>
    </w:p>
    <w:p w14:paraId="20668BE4" w14:textId="77777777" w:rsidR="00393B67" w:rsidRDefault="00393B67" w:rsidP="00621E0E">
      <w:pPr>
        <w:ind w:firstLine="451"/>
      </w:pPr>
    </w:p>
    <w:p w14:paraId="55628608" w14:textId="77777777" w:rsidR="00393B67" w:rsidRDefault="00393B67" w:rsidP="00621E0E">
      <w:pPr>
        <w:ind w:firstLine="451"/>
      </w:pPr>
    </w:p>
    <w:p w14:paraId="0A32E01E" w14:textId="33E9FA30" w:rsidR="005C0431" w:rsidRDefault="00726CBD" w:rsidP="00726CBD">
      <w:pPr>
        <w:pStyle w:val="aff0"/>
        <w:spacing w:before="174"/>
      </w:pPr>
      <w:r>
        <w:rPr>
          <w:rFonts w:hint="eastAsia"/>
        </w:rPr>
        <w:t>表</w:t>
      </w:r>
      <w:r>
        <w:fldChar w:fldCharType="begin"/>
      </w:r>
      <w:r w:rsidRPr="00726CBD">
        <w:instrText xml:space="preserve"> </w:instrText>
      </w:r>
      <w:r w:rsidRPr="00726CBD">
        <w:rPr>
          <w:rFonts w:hint="eastAsia"/>
        </w:rPr>
        <w:instrText xml:space="preserve">SEQ </w:instrText>
      </w:r>
      <w:r w:rsidRPr="00726CBD">
        <w:rPr>
          <w:rFonts w:hint="eastAsia"/>
        </w:rPr>
        <w:instrText>表</w:instrText>
      </w:r>
      <w:r w:rsidRPr="00726CBD">
        <w:rPr>
          <w:rFonts w:hint="eastAsia"/>
        </w:rPr>
        <w:instrText xml:space="preserve"> \* ARABIC</w:instrText>
      </w:r>
      <w:r w:rsidRPr="00726CBD">
        <w:instrText xml:space="preserve"> </w:instrText>
      </w:r>
      <w:r>
        <w:fldChar w:fldCharType="separate"/>
      </w:r>
      <w:r w:rsidR="002F5A6B">
        <w:rPr>
          <w:noProof/>
        </w:rPr>
        <w:t>6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排除其他银行监管处罚措施的影响</w:t>
      </w:r>
    </w:p>
    <w:tbl>
      <w:tblPr>
        <w:tblW w:w="9073" w:type="dxa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1843"/>
        <w:gridCol w:w="2410"/>
        <w:gridCol w:w="2410"/>
        <w:gridCol w:w="2410"/>
      </w:tblGrid>
      <w:tr w:rsidR="00C921DC" w14:paraId="554A34FD" w14:textId="77777777" w:rsidTr="00C921DC">
        <w:trPr>
          <w:jc w:val="center"/>
        </w:trPr>
        <w:tc>
          <w:tcPr>
            <w:tcW w:w="1843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4699FBED" w14:textId="29961683" w:rsidR="00C921DC" w:rsidRDefault="00C921DC" w:rsidP="00C921DC">
            <w:pPr>
              <w:pStyle w:val="aff5"/>
            </w:pPr>
            <w:r>
              <w:rPr>
                <w:rFonts w:hint="eastAsia"/>
              </w:rPr>
              <w:t>变量</w:t>
            </w:r>
          </w:p>
        </w:tc>
        <w:tc>
          <w:tcPr>
            <w:tcW w:w="241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628A3E" w14:textId="77777777" w:rsidR="00C921DC" w:rsidRDefault="00C921DC" w:rsidP="00C921DC">
            <w:pPr>
              <w:pStyle w:val="aff5"/>
            </w:pPr>
            <w:r>
              <w:t>(1)</w:t>
            </w:r>
          </w:p>
        </w:tc>
        <w:tc>
          <w:tcPr>
            <w:tcW w:w="241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5E2985" w14:textId="77777777" w:rsidR="00C921DC" w:rsidRDefault="00C921DC" w:rsidP="00C921DC">
            <w:pPr>
              <w:pStyle w:val="aff5"/>
            </w:pPr>
            <w:r>
              <w:t>(2)</w:t>
            </w:r>
          </w:p>
        </w:tc>
        <w:tc>
          <w:tcPr>
            <w:tcW w:w="241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6B8140" w14:textId="77777777" w:rsidR="00C921DC" w:rsidRDefault="00C921DC" w:rsidP="00C921DC">
            <w:pPr>
              <w:pStyle w:val="aff5"/>
            </w:pPr>
            <w:r>
              <w:t>(3)</w:t>
            </w:r>
          </w:p>
        </w:tc>
      </w:tr>
      <w:tr w:rsidR="00C921DC" w14:paraId="56724A6C" w14:textId="77777777" w:rsidTr="00C921DC">
        <w:trPr>
          <w:jc w:val="center"/>
        </w:trPr>
        <w:tc>
          <w:tcPr>
            <w:tcW w:w="1843" w:type="dxa"/>
            <w:vMerge/>
            <w:tcBorders>
              <w:left w:val="nil"/>
              <w:right w:val="nil"/>
            </w:tcBorders>
            <w:vAlign w:val="center"/>
          </w:tcPr>
          <w:p w14:paraId="2782DA2A" w14:textId="5B9DF5E4" w:rsidR="00C921DC" w:rsidRDefault="00C921DC" w:rsidP="00C921DC">
            <w:pPr>
              <w:pStyle w:val="aff5"/>
            </w:pPr>
          </w:p>
        </w:tc>
        <w:tc>
          <w:tcPr>
            <w:tcW w:w="241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F834DA" w14:textId="75C61CA8" w:rsidR="00C921DC" w:rsidRDefault="00C921DC" w:rsidP="00C921DC">
            <w:pPr>
              <w:pStyle w:val="aff5"/>
            </w:pPr>
            <w:r>
              <w:rPr>
                <w:rFonts w:hint="eastAsia"/>
              </w:rPr>
              <w:t>处罚金额</w:t>
            </w:r>
          </w:p>
        </w:tc>
        <w:tc>
          <w:tcPr>
            <w:tcW w:w="241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1086DC" w14:textId="57062CA8" w:rsidR="00C921DC" w:rsidRDefault="00C921DC" w:rsidP="00C921DC">
            <w:pPr>
              <w:pStyle w:val="aff5"/>
            </w:pPr>
            <w:r>
              <w:rPr>
                <w:rFonts w:hint="eastAsia"/>
              </w:rPr>
              <w:t>处罚次数</w:t>
            </w:r>
          </w:p>
        </w:tc>
        <w:tc>
          <w:tcPr>
            <w:tcW w:w="241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125C78" w14:textId="5D609466" w:rsidR="00C921DC" w:rsidRDefault="00C921DC" w:rsidP="00C921DC">
            <w:pPr>
              <w:pStyle w:val="aff5"/>
            </w:pPr>
            <w:r>
              <w:rPr>
                <w:rFonts w:hint="eastAsia"/>
              </w:rPr>
              <w:t>是否被罚</w:t>
            </w:r>
          </w:p>
        </w:tc>
      </w:tr>
      <w:tr w:rsidR="00C921DC" w14:paraId="114F96A5" w14:textId="77777777" w:rsidTr="00C921DC">
        <w:trPr>
          <w:jc w:val="center"/>
        </w:trPr>
        <w:tc>
          <w:tcPr>
            <w:tcW w:w="1843" w:type="dxa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1ADFA55B" w14:textId="23A5E407" w:rsidR="00C921DC" w:rsidRDefault="00C921DC" w:rsidP="00C921DC">
            <w:pPr>
              <w:pStyle w:val="aff5"/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0D74690" w14:textId="77777777" w:rsidR="00C921DC" w:rsidRPr="00C921DC" w:rsidRDefault="00C921DC" w:rsidP="00C921DC">
            <w:pPr>
              <w:pStyle w:val="aff5"/>
              <w:rPr>
                <w:i/>
                <w:iCs/>
              </w:rPr>
            </w:pPr>
            <w:r w:rsidRPr="00C921DC">
              <w:rPr>
                <w:i/>
                <w:iCs/>
              </w:rPr>
              <w:t>Risk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DBAC620" w14:textId="77777777" w:rsidR="00C921DC" w:rsidRPr="00C921DC" w:rsidRDefault="00C921DC" w:rsidP="00C921DC">
            <w:pPr>
              <w:pStyle w:val="aff5"/>
              <w:rPr>
                <w:i/>
                <w:iCs/>
              </w:rPr>
            </w:pPr>
            <w:r w:rsidRPr="00C921DC">
              <w:rPr>
                <w:i/>
                <w:iCs/>
              </w:rPr>
              <w:t>Risk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14F7BDC" w14:textId="77777777" w:rsidR="00C921DC" w:rsidRPr="00C921DC" w:rsidRDefault="00C921DC" w:rsidP="00C921DC">
            <w:pPr>
              <w:pStyle w:val="aff5"/>
              <w:rPr>
                <w:i/>
                <w:iCs/>
              </w:rPr>
            </w:pPr>
            <w:r w:rsidRPr="00C921DC">
              <w:rPr>
                <w:i/>
                <w:iCs/>
              </w:rPr>
              <w:t>Risk</w:t>
            </w:r>
          </w:p>
        </w:tc>
      </w:tr>
      <w:tr w:rsidR="005C0431" w14:paraId="20AD8617" w14:textId="77777777" w:rsidTr="00C921DC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57B4B" w14:textId="77777777" w:rsidR="005C0431" w:rsidRPr="00C921DC" w:rsidRDefault="005C0431" w:rsidP="00C921DC">
            <w:pPr>
              <w:pStyle w:val="aff5"/>
              <w:rPr>
                <w:i/>
                <w:iCs/>
              </w:rPr>
            </w:pPr>
            <w:r w:rsidRPr="00C921DC">
              <w:rPr>
                <w:i/>
                <w:iCs/>
              </w:rPr>
              <w:t>Punish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A7E81B" w14:textId="17A74B88" w:rsidR="005C0431" w:rsidRDefault="005C0431" w:rsidP="00C921DC">
            <w:pPr>
              <w:pStyle w:val="aff5"/>
            </w:pPr>
            <w:r>
              <w:t>-0.0027***</w:t>
            </w:r>
            <w:r w:rsidR="00C921DC">
              <w:t>(-3.2345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010F3" w14:textId="052C439F" w:rsidR="005C0431" w:rsidRDefault="005C0431" w:rsidP="00C921DC">
            <w:pPr>
              <w:pStyle w:val="aff5"/>
            </w:pPr>
            <w:r>
              <w:t>-0.0027***</w:t>
            </w:r>
            <w:r w:rsidR="00C921DC">
              <w:t>(-3.2383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71C82" w14:textId="4E068336" w:rsidR="005C0431" w:rsidRDefault="005C0431" w:rsidP="00C921DC">
            <w:pPr>
              <w:pStyle w:val="aff5"/>
            </w:pPr>
            <w:r>
              <w:t>-0.0027***</w:t>
            </w:r>
            <w:r w:rsidR="00C921DC">
              <w:t>(-3.2485)</w:t>
            </w:r>
          </w:p>
        </w:tc>
      </w:tr>
      <w:tr w:rsidR="005C0431" w14:paraId="6FC4C233" w14:textId="77777777" w:rsidTr="00C921DC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AB402" w14:textId="4D1F38B7" w:rsidR="005C0431" w:rsidRPr="00873F60" w:rsidRDefault="002B1F0A" w:rsidP="00C921DC">
            <w:pPr>
              <w:pStyle w:val="aff5"/>
            </w:pPr>
            <w:r w:rsidRPr="00873F60">
              <w:t>控制变量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89A01" w14:textId="462589CF" w:rsidR="005C0431" w:rsidRDefault="00FD63E3" w:rsidP="00C921DC">
            <w:pPr>
              <w:pStyle w:val="aff5"/>
            </w:pPr>
            <w:r>
              <w:t>控制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8D3B5" w14:textId="7EF4F6F2" w:rsidR="005C0431" w:rsidRDefault="00FD63E3" w:rsidP="00C921DC">
            <w:pPr>
              <w:pStyle w:val="aff5"/>
            </w:pPr>
            <w:r>
              <w:t>控制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E9B33" w14:textId="5E61064D" w:rsidR="005C0431" w:rsidRDefault="00FD63E3" w:rsidP="00C921DC">
            <w:pPr>
              <w:pStyle w:val="aff5"/>
            </w:pPr>
            <w:r>
              <w:t>控制</w:t>
            </w:r>
          </w:p>
        </w:tc>
      </w:tr>
      <w:tr w:rsidR="005C0431" w14:paraId="310A7C2C" w14:textId="77777777" w:rsidTr="00C921DC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5B1416" w14:textId="03B265C6" w:rsidR="005C0431" w:rsidRPr="00873F60" w:rsidRDefault="002B1F0A" w:rsidP="00C921DC">
            <w:pPr>
              <w:pStyle w:val="aff5"/>
            </w:pPr>
            <w:r w:rsidRPr="00873F60">
              <w:t>银行固定效应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E900B" w14:textId="49E22CE1" w:rsidR="005C0431" w:rsidRDefault="00FD63E3" w:rsidP="00C921DC">
            <w:pPr>
              <w:pStyle w:val="aff5"/>
            </w:pPr>
            <w:r>
              <w:t>控制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8E019" w14:textId="335CB2B1" w:rsidR="005C0431" w:rsidRDefault="00FD63E3" w:rsidP="00C921DC">
            <w:pPr>
              <w:pStyle w:val="aff5"/>
            </w:pPr>
            <w:r>
              <w:t>控制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9DA5A" w14:textId="60A40654" w:rsidR="005C0431" w:rsidRDefault="00FD63E3" w:rsidP="00C921DC">
            <w:pPr>
              <w:pStyle w:val="aff5"/>
            </w:pPr>
            <w:r>
              <w:t>控制</w:t>
            </w:r>
          </w:p>
        </w:tc>
      </w:tr>
      <w:tr w:rsidR="005C0431" w14:paraId="6C95D846" w14:textId="77777777" w:rsidTr="00C921DC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A76C7" w14:textId="7EFAE3A0" w:rsidR="005C0431" w:rsidRPr="00873F60" w:rsidRDefault="002B1F0A" w:rsidP="00C921DC">
            <w:pPr>
              <w:pStyle w:val="aff5"/>
            </w:pPr>
            <w:r w:rsidRPr="00873F60">
              <w:t>年份固定效应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BA57C" w14:textId="2EB8A904" w:rsidR="005C0431" w:rsidRDefault="00FD63E3" w:rsidP="00C921DC">
            <w:pPr>
              <w:pStyle w:val="aff5"/>
            </w:pPr>
            <w:r>
              <w:t>控制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C83CD1" w14:textId="049E5729" w:rsidR="005C0431" w:rsidRDefault="00FD63E3" w:rsidP="00C921DC">
            <w:pPr>
              <w:pStyle w:val="aff5"/>
            </w:pPr>
            <w:r>
              <w:t>控制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215A9" w14:textId="2CE7114E" w:rsidR="005C0431" w:rsidRDefault="00FD63E3" w:rsidP="00C921DC">
            <w:pPr>
              <w:pStyle w:val="aff5"/>
            </w:pPr>
            <w:r>
              <w:t>控制</w:t>
            </w:r>
          </w:p>
        </w:tc>
      </w:tr>
      <w:tr w:rsidR="00C921DC" w14:paraId="7BE48780" w14:textId="77777777" w:rsidTr="00C921DC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DAF63" w14:textId="29A1C10A" w:rsidR="00C921DC" w:rsidRPr="00C921DC" w:rsidRDefault="002B1F0A" w:rsidP="00C921DC">
            <w:pPr>
              <w:pStyle w:val="aff5"/>
              <w:rPr>
                <w:i/>
                <w:iCs/>
              </w:rPr>
            </w:pPr>
            <w:r>
              <w:rPr>
                <w:i/>
                <w:iCs/>
              </w:rPr>
              <w:t>N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E657F" w14:textId="6BC91B28" w:rsidR="00C921DC" w:rsidRDefault="00C921DC" w:rsidP="00C921DC">
            <w:pPr>
              <w:pStyle w:val="aff5"/>
            </w:pPr>
            <w:r>
              <w:t>3,332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88EA0" w14:textId="1D23BDDA" w:rsidR="00C921DC" w:rsidRDefault="00C921DC" w:rsidP="00C921DC">
            <w:pPr>
              <w:pStyle w:val="aff5"/>
            </w:pPr>
            <w:r>
              <w:t>3,332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499FE" w14:textId="7F371275" w:rsidR="00C921DC" w:rsidRDefault="00C921DC" w:rsidP="00C921DC">
            <w:pPr>
              <w:pStyle w:val="aff5"/>
            </w:pPr>
            <w:r>
              <w:t>3,332</w:t>
            </w:r>
          </w:p>
        </w:tc>
      </w:tr>
      <w:tr w:rsidR="005C0431" w14:paraId="35CEF804" w14:textId="77777777" w:rsidTr="00C921DC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1843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4B96D423" w14:textId="7BB7A2DC" w:rsidR="005C0431" w:rsidRDefault="00C921DC" w:rsidP="00C921DC">
            <w:pPr>
              <w:pStyle w:val="aff5"/>
            </w:pPr>
            <w:r w:rsidRPr="00C70ADA">
              <w:rPr>
                <w:rFonts w:hint="eastAsia"/>
                <w:i/>
                <w:iCs/>
                <w:color w:val="000000" w:themeColor="text1"/>
                <w:szCs w:val="18"/>
              </w:rPr>
              <w:t>Adj.R</w:t>
            </w:r>
            <w:r w:rsidRPr="00C70ADA">
              <w:rPr>
                <w:rFonts w:hint="eastAsia"/>
                <w:i/>
                <w:iCs/>
                <w:color w:val="000000" w:themeColor="text1"/>
                <w:szCs w:val="18"/>
                <w:vertAlign w:val="superscript"/>
              </w:rPr>
              <w:t>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4553354" w14:textId="77777777" w:rsidR="005C0431" w:rsidRDefault="005C0431" w:rsidP="00C921DC">
            <w:pPr>
              <w:pStyle w:val="aff5"/>
            </w:pPr>
            <w:r>
              <w:t>0.5615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039F1DF2" w14:textId="77777777" w:rsidR="005C0431" w:rsidRDefault="005C0431" w:rsidP="00C921DC">
            <w:pPr>
              <w:pStyle w:val="aff5"/>
            </w:pPr>
            <w:r>
              <w:t>0.5614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0A4C8D22" w14:textId="77777777" w:rsidR="005C0431" w:rsidRDefault="005C0431" w:rsidP="00C921DC">
            <w:pPr>
              <w:pStyle w:val="aff5"/>
            </w:pPr>
            <w:r>
              <w:t>0.5614</w:t>
            </w:r>
          </w:p>
        </w:tc>
      </w:tr>
    </w:tbl>
    <w:p w14:paraId="4D4C99B0" w14:textId="77777777" w:rsidR="00575FA0" w:rsidRDefault="00575FA0" w:rsidP="00621E0E">
      <w:pPr>
        <w:ind w:firstLine="451"/>
      </w:pPr>
    </w:p>
    <w:p w14:paraId="0D4C8A5C" w14:textId="77777777" w:rsidR="005E24C5" w:rsidRDefault="005E24C5" w:rsidP="00621E0E">
      <w:pPr>
        <w:ind w:firstLine="451"/>
      </w:pPr>
    </w:p>
    <w:p w14:paraId="4E121E85" w14:textId="77777777" w:rsidR="00393B67" w:rsidRDefault="00393B67" w:rsidP="00621E0E">
      <w:pPr>
        <w:ind w:firstLine="451"/>
      </w:pPr>
    </w:p>
    <w:p w14:paraId="69CDBC6B" w14:textId="0362A80E" w:rsidR="00726CBD" w:rsidRPr="005E24C5" w:rsidRDefault="0032504D" w:rsidP="005E24C5">
      <w:pPr>
        <w:pStyle w:val="aff0"/>
        <w:spacing w:before="174"/>
      </w:pPr>
      <w:r w:rsidRPr="005E24C5">
        <w:rPr>
          <w:rFonts w:hint="eastAsia"/>
        </w:rPr>
        <w:t>表</w:t>
      </w:r>
      <w:r w:rsidRPr="005E24C5">
        <w:fldChar w:fldCharType="begin"/>
      </w:r>
      <w:r w:rsidRPr="005E24C5">
        <w:instrText xml:space="preserve"> </w:instrText>
      </w:r>
      <w:r w:rsidRPr="005E24C5">
        <w:rPr>
          <w:rFonts w:hint="eastAsia"/>
        </w:rPr>
        <w:instrText xml:space="preserve">SEQ </w:instrText>
      </w:r>
      <w:r w:rsidRPr="005E24C5">
        <w:rPr>
          <w:rFonts w:hint="eastAsia"/>
        </w:rPr>
        <w:instrText>表</w:instrText>
      </w:r>
      <w:r w:rsidRPr="005E24C5">
        <w:rPr>
          <w:rFonts w:hint="eastAsia"/>
        </w:rPr>
        <w:instrText xml:space="preserve"> \* ARABIC</w:instrText>
      </w:r>
      <w:r w:rsidRPr="005E24C5">
        <w:instrText xml:space="preserve"> </w:instrText>
      </w:r>
      <w:r w:rsidRPr="005E24C5">
        <w:fldChar w:fldCharType="separate"/>
      </w:r>
      <w:r w:rsidR="002F5A6B">
        <w:rPr>
          <w:noProof/>
        </w:rPr>
        <w:t>7</w:t>
      </w:r>
      <w:r w:rsidRPr="005E24C5">
        <w:fldChar w:fldCharType="end"/>
      </w:r>
      <w:r w:rsidRPr="005E24C5">
        <w:rPr>
          <w:rFonts w:hint="eastAsia"/>
        </w:rPr>
        <w:t xml:space="preserve"> </w:t>
      </w:r>
      <w:r w:rsidRPr="005E24C5">
        <w:rPr>
          <w:rFonts w:hint="eastAsia"/>
        </w:rPr>
        <w:t>排除股东关联路径</w:t>
      </w:r>
    </w:p>
    <w:tbl>
      <w:tblPr>
        <w:tblW w:w="0" w:type="auto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2410"/>
        <w:gridCol w:w="3260"/>
        <w:gridCol w:w="3261"/>
      </w:tblGrid>
      <w:tr w:rsidR="0032504D" w14:paraId="0FD68A51" w14:textId="77777777" w:rsidTr="003632FC">
        <w:trPr>
          <w:jc w:val="center"/>
        </w:trPr>
        <w:tc>
          <w:tcPr>
            <w:tcW w:w="2410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3C7C7EEE" w14:textId="1820EADC" w:rsidR="0032504D" w:rsidRDefault="0032504D" w:rsidP="0032504D">
            <w:pPr>
              <w:pStyle w:val="aff5"/>
            </w:pPr>
            <w:bookmarkStart w:id="0" w:name="OLE_LINK2"/>
            <w:r>
              <w:rPr>
                <w:rFonts w:hint="eastAsia"/>
              </w:rPr>
              <w:t>变量</w:t>
            </w:r>
          </w:p>
        </w:tc>
        <w:tc>
          <w:tcPr>
            <w:tcW w:w="326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1E44D5" w14:textId="77777777" w:rsidR="0032504D" w:rsidRDefault="0032504D" w:rsidP="0032504D">
            <w:pPr>
              <w:pStyle w:val="aff5"/>
            </w:pPr>
            <w:r>
              <w:t>(1)</w:t>
            </w:r>
          </w:p>
        </w:tc>
        <w:tc>
          <w:tcPr>
            <w:tcW w:w="3261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436717" w14:textId="77777777" w:rsidR="0032504D" w:rsidRDefault="0032504D" w:rsidP="0032504D">
            <w:pPr>
              <w:pStyle w:val="aff5"/>
            </w:pPr>
            <w:r>
              <w:t>(2)</w:t>
            </w:r>
          </w:p>
        </w:tc>
      </w:tr>
      <w:tr w:rsidR="0032504D" w14:paraId="1F3D0E91" w14:textId="77777777" w:rsidTr="003632FC">
        <w:trPr>
          <w:jc w:val="center"/>
        </w:trPr>
        <w:tc>
          <w:tcPr>
            <w:tcW w:w="2410" w:type="dxa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3484F84E" w14:textId="46137E7D" w:rsidR="0032504D" w:rsidRDefault="0032504D" w:rsidP="0032504D">
            <w:pPr>
              <w:pStyle w:val="aff5"/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C36889F" w14:textId="77777777" w:rsidR="0032504D" w:rsidRPr="003632FC" w:rsidRDefault="0032504D" w:rsidP="0032504D">
            <w:pPr>
              <w:pStyle w:val="aff5"/>
              <w:rPr>
                <w:i/>
                <w:iCs/>
              </w:rPr>
            </w:pPr>
            <w:r w:rsidRPr="003632FC">
              <w:rPr>
                <w:i/>
                <w:iCs/>
              </w:rPr>
              <w:t>Risk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3243620" w14:textId="77777777" w:rsidR="0032504D" w:rsidRPr="003632FC" w:rsidRDefault="0032504D" w:rsidP="0032504D">
            <w:pPr>
              <w:pStyle w:val="aff5"/>
              <w:rPr>
                <w:i/>
                <w:iCs/>
              </w:rPr>
            </w:pPr>
            <w:r w:rsidRPr="003632FC">
              <w:rPr>
                <w:i/>
                <w:iCs/>
              </w:rPr>
              <w:t>Risk</w:t>
            </w:r>
          </w:p>
        </w:tc>
      </w:tr>
      <w:tr w:rsidR="0032504D" w14:paraId="0B8E4C6B" w14:textId="77777777" w:rsidTr="0032504D">
        <w:trPr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0787A" w14:textId="77777777" w:rsidR="0032504D" w:rsidRPr="003632FC" w:rsidRDefault="0032504D" w:rsidP="0032504D">
            <w:pPr>
              <w:pStyle w:val="aff5"/>
              <w:rPr>
                <w:i/>
                <w:iCs/>
              </w:rPr>
            </w:pPr>
            <w:r w:rsidRPr="003632FC">
              <w:rPr>
                <w:i/>
                <w:iCs/>
              </w:rPr>
              <w:t>DSHARE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AA81A" w14:textId="65542EC1" w:rsidR="0032504D" w:rsidRDefault="0032504D" w:rsidP="0032504D">
            <w:pPr>
              <w:pStyle w:val="aff5"/>
            </w:pPr>
            <w:r>
              <w:t>0.0003(0.0893)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AFC7BB" w14:textId="3401D74F" w:rsidR="0032504D" w:rsidRDefault="0032504D" w:rsidP="0032504D">
            <w:pPr>
              <w:pStyle w:val="aff5"/>
            </w:pPr>
            <w:r>
              <w:t>-0.0001(-0.0477)</w:t>
            </w:r>
          </w:p>
        </w:tc>
      </w:tr>
      <w:tr w:rsidR="0032504D" w14:paraId="70A16B7D" w14:textId="77777777" w:rsidTr="0032504D">
        <w:trPr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CA7CF" w14:textId="5519200A" w:rsidR="0032504D" w:rsidRPr="00873F60" w:rsidRDefault="002B1F0A" w:rsidP="0032504D">
            <w:pPr>
              <w:pStyle w:val="aff5"/>
            </w:pPr>
            <w:r w:rsidRPr="00873F60">
              <w:t>控制变量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E8984" w14:textId="1E1A1A8A" w:rsidR="0032504D" w:rsidRDefault="00FD63E3" w:rsidP="0032504D">
            <w:pPr>
              <w:pStyle w:val="aff5"/>
            </w:pPr>
            <w:r>
              <w:t>控制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E5436" w14:textId="3D685F26" w:rsidR="0032504D" w:rsidRDefault="00FD63E3" w:rsidP="0032504D">
            <w:pPr>
              <w:pStyle w:val="aff5"/>
            </w:pPr>
            <w:r>
              <w:t>控制</w:t>
            </w:r>
          </w:p>
        </w:tc>
      </w:tr>
      <w:tr w:rsidR="0032504D" w14:paraId="6840ABE6" w14:textId="77777777" w:rsidTr="0032504D">
        <w:trPr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58C5F" w14:textId="3BF7E38A" w:rsidR="0032504D" w:rsidRPr="00873F60" w:rsidRDefault="002B1F0A" w:rsidP="0032504D">
            <w:pPr>
              <w:pStyle w:val="aff5"/>
            </w:pPr>
            <w:r w:rsidRPr="00873F60">
              <w:t>银行固定效应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07235B" w14:textId="559438E4" w:rsidR="0032504D" w:rsidRDefault="00FD63E3" w:rsidP="0032504D">
            <w:pPr>
              <w:pStyle w:val="aff5"/>
            </w:pPr>
            <w:r>
              <w:t>控制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423DD" w14:textId="5E680853" w:rsidR="0032504D" w:rsidRDefault="00FD63E3" w:rsidP="0032504D">
            <w:pPr>
              <w:pStyle w:val="aff5"/>
            </w:pPr>
            <w:r>
              <w:t>控制</w:t>
            </w:r>
          </w:p>
        </w:tc>
      </w:tr>
      <w:tr w:rsidR="0032504D" w14:paraId="1A94FAF5" w14:textId="77777777" w:rsidTr="0032504D">
        <w:trPr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F95DC" w14:textId="3C20CD51" w:rsidR="0032504D" w:rsidRPr="00873F60" w:rsidRDefault="002B1F0A" w:rsidP="0032504D">
            <w:pPr>
              <w:pStyle w:val="aff5"/>
            </w:pPr>
            <w:r w:rsidRPr="00873F60">
              <w:t>年份固定效应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4E3B4" w14:textId="1AB4A49A" w:rsidR="0032504D" w:rsidRDefault="00FD63E3" w:rsidP="0032504D">
            <w:pPr>
              <w:pStyle w:val="aff5"/>
            </w:pPr>
            <w:r>
              <w:t>控制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D02E82" w14:textId="79D3B5C7" w:rsidR="0032504D" w:rsidRDefault="00FD63E3" w:rsidP="0032504D">
            <w:pPr>
              <w:pStyle w:val="aff5"/>
            </w:pPr>
            <w:r>
              <w:t>控制</w:t>
            </w:r>
          </w:p>
        </w:tc>
      </w:tr>
      <w:tr w:rsidR="0032504D" w14:paraId="3E6B65D0" w14:textId="77777777" w:rsidTr="0032504D">
        <w:trPr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F661A4" w14:textId="265467D1" w:rsidR="0032504D" w:rsidRPr="003632FC" w:rsidRDefault="002B1F0A" w:rsidP="0032504D">
            <w:pPr>
              <w:pStyle w:val="aff5"/>
              <w:rPr>
                <w:i/>
                <w:iCs/>
              </w:rPr>
            </w:pPr>
            <w:r>
              <w:rPr>
                <w:i/>
                <w:iCs/>
              </w:rPr>
              <w:t>N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CDBB9" w14:textId="7A7BED57" w:rsidR="0032504D" w:rsidRDefault="0032504D" w:rsidP="0032504D">
            <w:pPr>
              <w:pStyle w:val="aff5"/>
            </w:pPr>
            <w:r>
              <w:t>3,332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60785" w14:textId="7F4D2B45" w:rsidR="0032504D" w:rsidRDefault="0032504D" w:rsidP="0032504D">
            <w:pPr>
              <w:pStyle w:val="aff5"/>
            </w:pPr>
            <w:r>
              <w:t>3,332</w:t>
            </w:r>
          </w:p>
        </w:tc>
      </w:tr>
      <w:tr w:rsidR="0032504D" w14:paraId="3D014E3E" w14:textId="77777777" w:rsidTr="0032504D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606C58A7" w14:textId="19C30229" w:rsidR="0032504D" w:rsidRPr="003632FC" w:rsidRDefault="0032504D" w:rsidP="0032504D">
            <w:pPr>
              <w:pStyle w:val="aff5"/>
              <w:rPr>
                <w:i/>
                <w:iCs/>
              </w:rPr>
            </w:pPr>
            <w:r w:rsidRPr="003632FC">
              <w:rPr>
                <w:rFonts w:hint="eastAsia"/>
                <w:i/>
                <w:iCs/>
                <w:color w:val="000000" w:themeColor="text1"/>
                <w:szCs w:val="18"/>
              </w:rPr>
              <w:t>Adj.R</w:t>
            </w:r>
            <w:r w:rsidRPr="003632FC">
              <w:rPr>
                <w:rFonts w:hint="eastAsia"/>
                <w:i/>
                <w:iCs/>
                <w:color w:val="000000" w:themeColor="text1"/>
                <w:szCs w:val="18"/>
                <w:vertAlign w:val="superscript"/>
              </w:rPr>
              <w:t>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3791DBBB" w14:textId="56197EB0" w:rsidR="0032504D" w:rsidRDefault="0032504D" w:rsidP="0032504D">
            <w:pPr>
              <w:pStyle w:val="aff5"/>
              <w:rPr>
                <w:rFonts w:hint="eastAsia"/>
              </w:rPr>
            </w:pPr>
            <w:r>
              <w:t>0.19</w:t>
            </w:r>
            <w:r w:rsidR="00344518">
              <w:rPr>
                <w:rFonts w:hint="eastAsia"/>
              </w:rPr>
              <w:t>3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1A75F56" w14:textId="2381382F" w:rsidR="0032504D" w:rsidRDefault="0032504D" w:rsidP="0032504D">
            <w:pPr>
              <w:pStyle w:val="aff5"/>
              <w:rPr>
                <w:rFonts w:hint="eastAsia"/>
              </w:rPr>
            </w:pPr>
            <w:r>
              <w:t>0.2</w:t>
            </w:r>
            <w:r w:rsidR="00344518">
              <w:rPr>
                <w:rFonts w:hint="eastAsia"/>
              </w:rPr>
              <w:t>396</w:t>
            </w:r>
          </w:p>
        </w:tc>
      </w:tr>
      <w:bookmarkEnd w:id="0"/>
    </w:tbl>
    <w:p w14:paraId="793905C5" w14:textId="77777777" w:rsidR="00726CBD" w:rsidRPr="00621E0E" w:rsidRDefault="00726CBD" w:rsidP="00746C81">
      <w:pPr>
        <w:ind w:firstLineChars="0" w:firstLine="0"/>
      </w:pPr>
    </w:p>
    <w:sectPr w:rsidR="00726CBD" w:rsidRPr="00621E0E" w:rsidSect="00EA192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Fmt w:val="decimalEnclosedCircleChinese"/>
        <w:numRestart w:val="eachPage"/>
      </w:footnotePr>
      <w:pgSz w:w="11900" w:h="16840" w:code="9"/>
      <w:pgMar w:top="1440" w:right="1440" w:bottom="1440" w:left="1440" w:header="851" w:footer="992" w:gutter="0"/>
      <w:cols w:space="425"/>
      <w:docGrid w:type="linesAndChars" w:linePitch="348" w:charSpace="317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8DFAC0" w14:textId="77777777" w:rsidR="004156C3" w:rsidRDefault="004156C3">
      <w:pPr>
        <w:spacing w:line="240" w:lineRule="auto"/>
        <w:ind w:firstLine="420"/>
      </w:pPr>
      <w:r>
        <w:separator/>
      </w:r>
    </w:p>
  </w:endnote>
  <w:endnote w:type="continuationSeparator" w:id="0">
    <w:p w14:paraId="722665BC" w14:textId="77777777" w:rsidR="004156C3" w:rsidRDefault="004156C3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正文 CS 字体)">
    <w:altName w:val="宋体"/>
    <w:charset w:val="86"/>
    <w:family w:val="roman"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altName w:val="KaiT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e"/>
      </w:rPr>
      <w:id w:val="236063856"/>
    </w:sdtPr>
    <w:sdtContent>
      <w:p w14:paraId="41260E09" w14:textId="77777777" w:rsidR="006063EC" w:rsidRDefault="000D2CC2">
        <w:pPr>
          <w:pStyle w:val="a6"/>
          <w:framePr w:wrap="auto" w:vAnchor="text" w:hAnchor="margin" w:xAlign="center" w:y="1"/>
          <w:ind w:firstLine="360"/>
          <w:rPr>
            <w:rStyle w:val="ae"/>
          </w:rPr>
        </w:pPr>
        <w:r>
          <w:rPr>
            <w:rStyle w:val="ae"/>
          </w:rPr>
          <w:fldChar w:fldCharType="begin"/>
        </w:r>
        <w:r>
          <w:rPr>
            <w:rStyle w:val="ae"/>
          </w:rPr>
          <w:instrText xml:space="preserve"> PAGE </w:instrText>
        </w:r>
        <w:r>
          <w:rPr>
            <w:rStyle w:val="ae"/>
          </w:rPr>
          <w:fldChar w:fldCharType="separate"/>
        </w:r>
        <w:r>
          <w:rPr>
            <w:rStyle w:val="ae"/>
          </w:rPr>
          <w:t>1</w:t>
        </w:r>
        <w:r>
          <w:rPr>
            <w:rStyle w:val="ae"/>
          </w:rPr>
          <w:fldChar w:fldCharType="end"/>
        </w:r>
      </w:p>
    </w:sdtContent>
  </w:sdt>
  <w:p w14:paraId="6BF551DF" w14:textId="77777777" w:rsidR="006063EC" w:rsidRDefault="006063EC">
    <w:pPr>
      <w:pStyle w:val="a6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e"/>
      </w:rPr>
      <w:id w:val="1628049075"/>
    </w:sdtPr>
    <w:sdtContent>
      <w:p w14:paraId="2E770524" w14:textId="77777777" w:rsidR="006063EC" w:rsidRDefault="000D2CC2">
        <w:pPr>
          <w:pStyle w:val="a6"/>
          <w:framePr w:wrap="auto" w:vAnchor="text" w:hAnchor="margin" w:xAlign="center" w:y="1"/>
          <w:ind w:firstLineChars="0" w:firstLine="0"/>
          <w:rPr>
            <w:rStyle w:val="ae"/>
          </w:rPr>
        </w:pPr>
        <w:r>
          <w:rPr>
            <w:rStyle w:val="ae"/>
          </w:rPr>
          <w:fldChar w:fldCharType="begin"/>
        </w:r>
        <w:r>
          <w:rPr>
            <w:rStyle w:val="ae"/>
          </w:rPr>
          <w:instrText xml:space="preserve"> PAGE </w:instrText>
        </w:r>
        <w:r>
          <w:rPr>
            <w:rStyle w:val="ae"/>
          </w:rPr>
          <w:fldChar w:fldCharType="separate"/>
        </w:r>
        <w:r>
          <w:rPr>
            <w:rStyle w:val="ae"/>
          </w:rPr>
          <w:t>1</w:t>
        </w:r>
        <w:r>
          <w:rPr>
            <w:rStyle w:val="ae"/>
          </w:rPr>
          <w:fldChar w:fldCharType="end"/>
        </w:r>
      </w:p>
    </w:sdtContent>
  </w:sdt>
  <w:p w14:paraId="270D10BE" w14:textId="77777777" w:rsidR="006063EC" w:rsidRDefault="006063EC">
    <w:pPr>
      <w:pStyle w:val="a6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F1B9E" w14:textId="77777777" w:rsidR="006063EC" w:rsidRDefault="006063EC">
    <w:pPr>
      <w:pStyle w:val="a6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638861" w14:textId="77777777" w:rsidR="004156C3" w:rsidRDefault="004156C3" w:rsidP="00634825">
      <w:pPr>
        <w:spacing w:line="240" w:lineRule="auto"/>
        <w:ind w:firstLineChars="0" w:firstLine="0"/>
      </w:pPr>
      <w:r>
        <w:separator/>
      </w:r>
    </w:p>
  </w:footnote>
  <w:footnote w:type="continuationSeparator" w:id="0">
    <w:p w14:paraId="07590C60" w14:textId="77777777" w:rsidR="004156C3" w:rsidRDefault="004156C3">
      <w:pPr>
        <w:spacing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6E87B" w14:textId="77777777" w:rsidR="006063EC" w:rsidRDefault="006063EC">
    <w:pPr>
      <w:pStyle w:val="a8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82601" w14:textId="6D0914AA" w:rsidR="006063EC" w:rsidRDefault="006063EC" w:rsidP="001C34B5">
    <w:pPr>
      <w:pStyle w:val="a8"/>
      <w:ind w:firstLineChars="0" w:firstLine="0"/>
      <w:jc w:val="center"/>
      <w:rPr>
        <w:sz w:val="15"/>
        <w:szCs w:val="21"/>
        <w:lang w:eastAsia="zh-Han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32182F" w14:textId="77777777" w:rsidR="006063EC" w:rsidRDefault="006063EC">
    <w:pPr>
      <w:pStyle w:val="a8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D1E19EF"/>
    <w:multiLevelType w:val="singleLevel"/>
    <w:tmpl w:val="DD1E19EF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29B3305"/>
    <w:multiLevelType w:val="hybridMultilevel"/>
    <w:tmpl w:val="F5FC5088"/>
    <w:lvl w:ilvl="0" w:tplc="403E1FCA">
      <w:start w:val="1"/>
      <w:numFmt w:val="decimal"/>
      <w:suff w:val="nothing"/>
      <w:lvlText w:val="[%1]"/>
      <w:lvlJc w:val="left"/>
      <w:pPr>
        <w:ind w:left="582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AF85E93"/>
    <w:multiLevelType w:val="hybridMultilevel"/>
    <w:tmpl w:val="8216F286"/>
    <w:lvl w:ilvl="0" w:tplc="01AA171A">
      <w:start w:val="1"/>
      <w:numFmt w:val="decimal"/>
      <w:suff w:val="nothing"/>
      <w:lvlText w:val="[%1]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BF005D9"/>
    <w:multiLevelType w:val="hybridMultilevel"/>
    <w:tmpl w:val="22D254D2"/>
    <w:lvl w:ilvl="0" w:tplc="437413B4">
      <w:start w:val="1"/>
      <w:numFmt w:val="decimal"/>
      <w:lvlText w:val="[%1]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4B62469"/>
    <w:multiLevelType w:val="hybridMultilevel"/>
    <w:tmpl w:val="2702DCC4"/>
    <w:lvl w:ilvl="0" w:tplc="DF2643F0">
      <w:start w:val="1"/>
      <w:numFmt w:val="decimal"/>
      <w:lvlText w:val="[%1]."/>
      <w:lvlJc w:val="left"/>
      <w:pPr>
        <w:ind w:left="44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9781279"/>
    <w:multiLevelType w:val="hybridMultilevel"/>
    <w:tmpl w:val="AA483FB6"/>
    <w:lvl w:ilvl="0" w:tplc="FC4441BE">
      <w:start w:val="1"/>
      <w:numFmt w:val="decimal"/>
      <w:lvlText w:val="[%1]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2CAF5F51"/>
    <w:multiLevelType w:val="hybridMultilevel"/>
    <w:tmpl w:val="D4FECAC8"/>
    <w:lvl w:ilvl="0" w:tplc="3488D342">
      <w:start w:val="1"/>
      <w:numFmt w:val="decimal"/>
      <w:lvlText w:val="%1.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4401FC"/>
    <w:multiLevelType w:val="hybridMultilevel"/>
    <w:tmpl w:val="A6F8FFD4"/>
    <w:lvl w:ilvl="0" w:tplc="3D762130">
      <w:start w:val="1"/>
      <w:numFmt w:val="decimal"/>
      <w:lvlText w:val="[%1]"/>
      <w:lvlJc w:val="left"/>
      <w:pPr>
        <w:tabs>
          <w:tab w:val="num" w:pos="0"/>
        </w:tabs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395C4CF8"/>
    <w:multiLevelType w:val="hybridMultilevel"/>
    <w:tmpl w:val="14EE6E04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416E5BD5"/>
    <w:multiLevelType w:val="hybridMultilevel"/>
    <w:tmpl w:val="7B945FA4"/>
    <w:lvl w:ilvl="0" w:tplc="06CAB424">
      <w:start w:val="1"/>
      <w:numFmt w:val="decimal"/>
      <w:lvlText w:val="[%1]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43EB5BEE"/>
    <w:multiLevelType w:val="hybridMultilevel"/>
    <w:tmpl w:val="3B6E533A"/>
    <w:lvl w:ilvl="0" w:tplc="C6AC57D4">
      <w:start w:val="1"/>
      <w:numFmt w:val="decimal"/>
      <w:suff w:val="space"/>
      <w:lvlText w:val="%1."/>
      <w:lvlJc w:val="left"/>
      <w:pPr>
        <w:ind w:left="0" w:firstLine="40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4DEF2021"/>
    <w:multiLevelType w:val="hybridMultilevel"/>
    <w:tmpl w:val="928CA21A"/>
    <w:lvl w:ilvl="0" w:tplc="BE766CD2">
      <w:start w:val="1"/>
      <w:numFmt w:val="decimal"/>
      <w:lvlText w:val="[%1]"/>
      <w:lvlJc w:val="left"/>
      <w:pPr>
        <w:ind w:left="440" w:hanging="440"/>
      </w:pPr>
      <w:rPr>
        <w:rFonts w:ascii="Times New Roman" w:hAnsi="Times New Roman" w:hint="default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4E1F3176"/>
    <w:multiLevelType w:val="hybridMultilevel"/>
    <w:tmpl w:val="5D668B5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4ECC2E7F"/>
    <w:multiLevelType w:val="hybridMultilevel"/>
    <w:tmpl w:val="1474E31A"/>
    <w:lvl w:ilvl="0" w:tplc="DF2643F0">
      <w:start w:val="1"/>
      <w:numFmt w:val="decimal"/>
      <w:lvlText w:val="[%1]."/>
      <w:lvlJc w:val="left"/>
      <w:pPr>
        <w:ind w:left="44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4F7039CE"/>
    <w:multiLevelType w:val="hybridMultilevel"/>
    <w:tmpl w:val="C21086D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56F96952"/>
    <w:multiLevelType w:val="hybridMultilevel"/>
    <w:tmpl w:val="95A42A56"/>
    <w:lvl w:ilvl="0" w:tplc="DF2643F0">
      <w:start w:val="1"/>
      <w:numFmt w:val="decimal"/>
      <w:lvlText w:val="[%1]."/>
      <w:lvlJc w:val="left"/>
      <w:pPr>
        <w:ind w:left="44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7DD6140"/>
    <w:multiLevelType w:val="hybridMultilevel"/>
    <w:tmpl w:val="31CCC0F6"/>
    <w:lvl w:ilvl="0" w:tplc="BE766CD2">
      <w:start w:val="1"/>
      <w:numFmt w:val="decimal"/>
      <w:lvlText w:val="[%1]"/>
      <w:lvlJc w:val="left"/>
      <w:pPr>
        <w:ind w:left="440" w:hanging="440"/>
      </w:pPr>
      <w:rPr>
        <w:rFonts w:ascii="Times New Roman" w:hAnsi="Times New Roman" w:hint="default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4727CA7"/>
    <w:multiLevelType w:val="hybridMultilevel"/>
    <w:tmpl w:val="AB96144E"/>
    <w:lvl w:ilvl="0" w:tplc="06CAB424">
      <w:start w:val="1"/>
      <w:numFmt w:val="decimal"/>
      <w:lvlText w:val="[%1]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785071198">
    <w:abstractNumId w:val="0"/>
  </w:num>
  <w:num w:numId="2" w16cid:durableId="1373386811">
    <w:abstractNumId w:val="10"/>
  </w:num>
  <w:num w:numId="3" w16cid:durableId="1564636692">
    <w:abstractNumId w:val="4"/>
  </w:num>
  <w:num w:numId="4" w16cid:durableId="89937947">
    <w:abstractNumId w:val="15"/>
  </w:num>
  <w:num w:numId="5" w16cid:durableId="1779517983">
    <w:abstractNumId w:val="13"/>
  </w:num>
  <w:num w:numId="6" w16cid:durableId="229460538">
    <w:abstractNumId w:val="16"/>
  </w:num>
  <w:num w:numId="7" w16cid:durableId="2064327563">
    <w:abstractNumId w:val="11"/>
  </w:num>
  <w:num w:numId="8" w16cid:durableId="1616986063">
    <w:abstractNumId w:val="6"/>
  </w:num>
  <w:num w:numId="9" w16cid:durableId="1246107960">
    <w:abstractNumId w:val="8"/>
  </w:num>
  <w:num w:numId="10" w16cid:durableId="1151680991">
    <w:abstractNumId w:val="12"/>
  </w:num>
  <w:num w:numId="11" w16cid:durableId="1169908026">
    <w:abstractNumId w:val="5"/>
  </w:num>
  <w:num w:numId="12" w16cid:durableId="1225141552">
    <w:abstractNumId w:val="7"/>
  </w:num>
  <w:num w:numId="13" w16cid:durableId="766924823">
    <w:abstractNumId w:val="9"/>
  </w:num>
  <w:num w:numId="14" w16cid:durableId="1851871310">
    <w:abstractNumId w:val="17"/>
  </w:num>
  <w:num w:numId="15" w16cid:durableId="1765152365">
    <w:abstractNumId w:val="2"/>
  </w:num>
  <w:num w:numId="16" w16cid:durableId="919947113">
    <w:abstractNumId w:val="14"/>
  </w:num>
  <w:num w:numId="17" w16cid:durableId="1765762635">
    <w:abstractNumId w:val="3"/>
  </w:num>
  <w:num w:numId="18" w16cid:durableId="1598367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0"/>
  <w:drawingGridHorizontalSpacing w:val="225"/>
  <w:drawingGridVerticalSpacing w:val="174"/>
  <w:displayVerticalDrawingGridEvery w:val="2"/>
  <w:noPunctuationKerning/>
  <w:characterSpacingControl w:val="compressPunctuation"/>
  <w:hdrShapeDefaults>
    <o:shapedefaults v:ext="edit" spidmax="2050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yMjC1MDQxNbYwsDBW0lEKTi0uzszPAykwMjWsBQB9OHISLgAAAA=="/>
  </w:docVars>
  <w:rsids>
    <w:rsidRoot w:val="006837BB"/>
    <w:rsid w:val="87DD4AC0"/>
    <w:rsid w:val="8FBB13DB"/>
    <w:rsid w:val="95BF848E"/>
    <w:rsid w:val="96FBC921"/>
    <w:rsid w:val="99F7C3A9"/>
    <w:rsid w:val="9CFF5053"/>
    <w:rsid w:val="9F5FB3CE"/>
    <w:rsid w:val="9FD1114C"/>
    <w:rsid w:val="9FED0D2F"/>
    <w:rsid w:val="9FF3BFB7"/>
    <w:rsid w:val="AF0F2286"/>
    <w:rsid w:val="AF5EDD1D"/>
    <w:rsid w:val="AF6FCCFF"/>
    <w:rsid w:val="B4BFCBD3"/>
    <w:rsid w:val="B5EB0BB9"/>
    <w:rsid w:val="B7D67A2F"/>
    <w:rsid w:val="B7EF9AEA"/>
    <w:rsid w:val="BD7F12BB"/>
    <w:rsid w:val="BDFF47FA"/>
    <w:rsid w:val="BEEDA2CE"/>
    <w:rsid w:val="BFD9D719"/>
    <w:rsid w:val="BFFE2F4E"/>
    <w:rsid w:val="BFFFA8A0"/>
    <w:rsid w:val="C57F140A"/>
    <w:rsid w:val="C7CF0404"/>
    <w:rsid w:val="CEEFBE80"/>
    <w:rsid w:val="CFFF5106"/>
    <w:rsid w:val="CFFFD267"/>
    <w:rsid w:val="D3D421C4"/>
    <w:rsid w:val="D6F308F4"/>
    <w:rsid w:val="D6FF91D3"/>
    <w:rsid w:val="D7FECB09"/>
    <w:rsid w:val="D8FFC601"/>
    <w:rsid w:val="DB7F8B7D"/>
    <w:rsid w:val="DBFF7D89"/>
    <w:rsid w:val="DCAFDF0D"/>
    <w:rsid w:val="DD5FF957"/>
    <w:rsid w:val="DDDF469F"/>
    <w:rsid w:val="DEEFAABE"/>
    <w:rsid w:val="DF376F9D"/>
    <w:rsid w:val="DF8DFB70"/>
    <w:rsid w:val="DFBD9B68"/>
    <w:rsid w:val="DFEF3089"/>
    <w:rsid w:val="DFEF387A"/>
    <w:rsid w:val="DFEF6529"/>
    <w:rsid w:val="DFFD2CFA"/>
    <w:rsid w:val="DFFDCAF6"/>
    <w:rsid w:val="E16FADE2"/>
    <w:rsid w:val="E291F245"/>
    <w:rsid w:val="E5677F98"/>
    <w:rsid w:val="E7FE4033"/>
    <w:rsid w:val="E8C1A2EE"/>
    <w:rsid w:val="EA1E39DB"/>
    <w:rsid w:val="EBD7FF7B"/>
    <w:rsid w:val="EBFB4E6C"/>
    <w:rsid w:val="EDCB9659"/>
    <w:rsid w:val="EDDF6F14"/>
    <w:rsid w:val="EEDDDF47"/>
    <w:rsid w:val="EF37988E"/>
    <w:rsid w:val="EFBE1CD5"/>
    <w:rsid w:val="EFD64D7E"/>
    <w:rsid w:val="EFFBCB9C"/>
    <w:rsid w:val="EFFEC135"/>
    <w:rsid w:val="EFFF35D0"/>
    <w:rsid w:val="F222F58B"/>
    <w:rsid w:val="F2CF1F7E"/>
    <w:rsid w:val="F3FE17ED"/>
    <w:rsid w:val="F3FFE3F5"/>
    <w:rsid w:val="F63734B2"/>
    <w:rsid w:val="F67F6DBA"/>
    <w:rsid w:val="F77F5755"/>
    <w:rsid w:val="F7C5D555"/>
    <w:rsid w:val="F7CD07B4"/>
    <w:rsid w:val="F7DF439F"/>
    <w:rsid w:val="F7FF3454"/>
    <w:rsid w:val="F7FF3BC4"/>
    <w:rsid w:val="F7FFEFE9"/>
    <w:rsid w:val="F994E48D"/>
    <w:rsid w:val="F99B0798"/>
    <w:rsid w:val="F9FA16C3"/>
    <w:rsid w:val="F9FF8011"/>
    <w:rsid w:val="FABB159F"/>
    <w:rsid w:val="FB48AAF0"/>
    <w:rsid w:val="FB7E3A9F"/>
    <w:rsid w:val="FB7F8F54"/>
    <w:rsid w:val="FBBD0D8D"/>
    <w:rsid w:val="FBEEA7C7"/>
    <w:rsid w:val="FBFA99E8"/>
    <w:rsid w:val="FCB7EDEE"/>
    <w:rsid w:val="FCE710FA"/>
    <w:rsid w:val="FD7B2CCA"/>
    <w:rsid w:val="FDDF3774"/>
    <w:rsid w:val="FDF04323"/>
    <w:rsid w:val="FDFDE718"/>
    <w:rsid w:val="FDFFEED5"/>
    <w:rsid w:val="FE6FC51D"/>
    <w:rsid w:val="FEAEE0A9"/>
    <w:rsid w:val="FEAFB48E"/>
    <w:rsid w:val="FED77EBD"/>
    <w:rsid w:val="FED9C1B1"/>
    <w:rsid w:val="FEE79AEF"/>
    <w:rsid w:val="FEEBECE2"/>
    <w:rsid w:val="FEF9EEF3"/>
    <w:rsid w:val="FF450065"/>
    <w:rsid w:val="FF4DB327"/>
    <w:rsid w:val="FF55E5EF"/>
    <w:rsid w:val="FF67434B"/>
    <w:rsid w:val="FF7F3449"/>
    <w:rsid w:val="FFAF8AE5"/>
    <w:rsid w:val="FFBB4E3E"/>
    <w:rsid w:val="FFBFAF95"/>
    <w:rsid w:val="FFD24D38"/>
    <w:rsid w:val="FFD7CF34"/>
    <w:rsid w:val="FFDF63EF"/>
    <w:rsid w:val="FFEB7DC4"/>
    <w:rsid w:val="FFF76F85"/>
    <w:rsid w:val="FFFCF6C8"/>
    <w:rsid w:val="FFFCFB0B"/>
    <w:rsid w:val="FFFE3AB6"/>
    <w:rsid w:val="FFFEA62D"/>
    <w:rsid w:val="FFFED849"/>
    <w:rsid w:val="FFFF0475"/>
    <w:rsid w:val="FFFFCBF3"/>
    <w:rsid w:val="000000E5"/>
    <w:rsid w:val="000002F9"/>
    <w:rsid w:val="0000033E"/>
    <w:rsid w:val="0000055F"/>
    <w:rsid w:val="000006E0"/>
    <w:rsid w:val="00000DC6"/>
    <w:rsid w:val="0000103A"/>
    <w:rsid w:val="000011BF"/>
    <w:rsid w:val="00001505"/>
    <w:rsid w:val="00001566"/>
    <w:rsid w:val="0000157B"/>
    <w:rsid w:val="0000187F"/>
    <w:rsid w:val="00001F3B"/>
    <w:rsid w:val="000023F0"/>
    <w:rsid w:val="0000282B"/>
    <w:rsid w:val="00002EE9"/>
    <w:rsid w:val="00002F63"/>
    <w:rsid w:val="00002F71"/>
    <w:rsid w:val="000031D8"/>
    <w:rsid w:val="00003395"/>
    <w:rsid w:val="00003559"/>
    <w:rsid w:val="000038AB"/>
    <w:rsid w:val="00003B44"/>
    <w:rsid w:val="000042DF"/>
    <w:rsid w:val="0000437D"/>
    <w:rsid w:val="000046EE"/>
    <w:rsid w:val="00004775"/>
    <w:rsid w:val="0000479E"/>
    <w:rsid w:val="0000498A"/>
    <w:rsid w:val="00005CE0"/>
    <w:rsid w:val="00006333"/>
    <w:rsid w:val="0000645A"/>
    <w:rsid w:val="000065D2"/>
    <w:rsid w:val="000069F1"/>
    <w:rsid w:val="00006AE5"/>
    <w:rsid w:val="00006FEF"/>
    <w:rsid w:val="00010162"/>
    <w:rsid w:val="0001024F"/>
    <w:rsid w:val="0001034D"/>
    <w:rsid w:val="000103C8"/>
    <w:rsid w:val="000106E8"/>
    <w:rsid w:val="00010788"/>
    <w:rsid w:val="000107AE"/>
    <w:rsid w:val="00010B29"/>
    <w:rsid w:val="00010E41"/>
    <w:rsid w:val="00010F8C"/>
    <w:rsid w:val="00011025"/>
    <w:rsid w:val="000110D0"/>
    <w:rsid w:val="00011264"/>
    <w:rsid w:val="00011B78"/>
    <w:rsid w:val="0001244A"/>
    <w:rsid w:val="00012661"/>
    <w:rsid w:val="000128A0"/>
    <w:rsid w:val="00012FE2"/>
    <w:rsid w:val="00013209"/>
    <w:rsid w:val="0001380D"/>
    <w:rsid w:val="00013E90"/>
    <w:rsid w:val="00014088"/>
    <w:rsid w:val="000142A2"/>
    <w:rsid w:val="0001495E"/>
    <w:rsid w:val="00014E46"/>
    <w:rsid w:val="00014FCD"/>
    <w:rsid w:val="00015466"/>
    <w:rsid w:val="0001564A"/>
    <w:rsid w:val="00015777"/>
    <w:rsid w:val="00015803"/>
    <w:rsid w:val="00015BB3"/>
    <w:rsid w:val="000161E3"/>
    <w:rsid w:val="0001634B"/>
    <w:rsid w:val="00016507"/>
    <w:rsid w:val="00016BCC"/>
    <w:rsid w:val="00016DD2"/>
    <w:rsid w:val="000171E9"/>
    <w:rsid w:val="0001721E"/>
    <w:rsid w:val="0001758A"/>
    <w:rsid w:val="000178A0"/>
    <w:rsid w:val="00017AFF"/>
    <w:rsid w:val="00020249"/>
    <w:rsid w:val="0002025A"/>
    <w:rsid w:val="00020DAB"/>
    <w:rsid w:val="00020FA9"/>
    <w:rsid w:val="00021067"/>
    <w:rsid w:val="000210D1"/>
    <w:rsid w:val="000215A7"/>
    <w:rsid w:val="00022608"/>
    <w:rsid w:val="00022639"/>
    <w:rsid w:val="0002264B"/>
    <w:rsid w:val="000226A4"/>
    <w:rsid w:val="00022925"/>
    <w:rsid w:val="00022B2E"/>
    <w:rsid w:val="00023D91"/>
    <w:rsid w:val="0002532E"/>
    <w:rsid w:val="000256F6"/>
    <w:rsid w:val="0002580B"/>
    <w:rsid w:val="00025962"/>
    <w:rsid w:val="00025FAB"/>
    <w:rsid w:val="000260E7"/>
    <w:rsid w:val="000264B5"/>
    <w:rsid w:val="00026581"/>
    <w:rsid w:val="000267D8"/>
    <w:rsid w:val="000274D6"/>
    <w:rsid w:val="00027626"/>
    <w:rsid w:val="0002768A"/>
    <w:rsid w:val="000279F3"/>
    <w:rsid w:val="00027B47"/>
    <w:rsid w:val="00027D83"/>
    <w:rsid w:val="00027F59"/>
    <w:rsid w:val="000306B3"/>
    <w:rsid w:val="00030CD4"/>
    <w:rsid w:val="00031517"/>
    <w:rsid w:val="0003175E"/>
    <w:rsid w:val="00031ACE"/>
    <w:rsid w:val="00031E74"/>
    <w:rsid w:val="00031F2A"/>
    <w:rsid w:val="0003289F"/>
    <w:rsid w:val="00032B84"/>
    <w:rsid w:val="00033002"/>
    <w:rsid w:val="00033014"/>
    <w:rsid w:val="00033496"/>
    <w:rsid w:val="000337B4"/>
    <w:rsid w:val="00033FE4"/>
    <w:rsid w:val="000347EE"/>
    <w:rsid w:val="00035276"/>
    <w:rsid w:val="000352D5"/>
    <w:rsid w:val="00035B4A"/>
    <w:rsid w:val="00035DD9"/>
    <w:rsid w:val="000361AE"/>
    <w:rsid w:val="00036417"/>
    <w:rsid w:val="00037A45"/>
    <w:rsid w:val="000403F0"/>
    <w:rsid w:val="00040C30"/>
    <w:rsid w:val="00040D73"/>
    <w:rsid w:val="00040FDE"/>
    <w:rsid w:val="00041190"/>
    <w:rsid w:val="00041606"/>
    <w:rsid w:val="00041813"/>
    <w:rsid w:val="000419BD"/>
    <w:rsid w:val="00041B8F"/>
    <w:rsid w:val="00042421"/>
    <w:rsid w:val="00042578"/>
    <w:rsid w:val="00042775"/>
    <w:rsid w:val="000427B1"/>
    <w:rsid w:val="00042CF1"/>
    <w:rsid w:val="000430F9"/>
    <w:rsid w:val="00043228"/>
    <w:rsid w:val="00043D2A"/>
    <w:rsid w:val="00044597"/>
    <w:rsid w:val="00044647"/>
    <w:rsid w:val="00044768"/>
    <w:rsid w:val="00044A25"/>
    <w:rsid w:val="00044A47"/>
    <w:rsid w:val="00044BF3"/>
    <w:rsid w:val="000451A0"/>
    <w:rsid w:val="000455C8"/>
    <w:rsid w:val="000468EF"/>
    <w:rsid w:val="00046A56"/>
    <w:rsid w:val="0004737D"/>
    <w:rsid w:val="000477B7"/>
    <w:rsid w:val="0004798F"/>
    <w:rsid w:val="00047BD2"/>
    <w:rsid w:val="00047F09"/>
    <w:rsid w:val="0005004A"/>
    <w:rsid w:val="000502C6"/>
    <w:rsid w:val="000505A1"/>
    <w:rsid w:val="000507EC"/>
    <w:rsid w:val="00050BAF"/>
    <w:rsid w:val="00050E47"/>
    <w:rsid w:val="0005101C"/>
    <w:rsid w:val="00051DD4"/>
    <w:rsid w:val="00051EF5"/>
    <w:rsid w:val="000524DE"/>
    <w:rsid w:val="0005293F"/>
    <w:rsid w:val="000533BB"/>
    <w:rsid w:val="0005359E"/>
    <w:rsid w:val="000535AA"/>
    <w:rsid w:val="00053631"/>
    <w:rsid w:val="000537CF"/>
    <w:rsid w:val="00053908"/>
    <w:rsid w:val="000539A2"/>
    <w:rsid w:val="00053A4A"/>
    <w:rsid w:val="00054060"/>
    <w:rsid w:val="0005436B"/>
    <w:rsid w:val="00054470"/>
    <w:rsid w:val="00055023"/>
    <w:rsid w:val="000550D8"/>
    <w:rsid w:val="00056301"/>
    <w:rsid w:val="000565B6"/>
    <w:rsid w:val="000565F0"/>
    <w:rsid w:val="00056792"/>
    <w:rsid w:val="00056A4E"/>
    <w:rsid w:val="0005734D"/>
    <w:rsid w:val="000573CA"/>
    <w:rsid w:val="000578C9"/>
    <w:rsid w:val="0005798F"/>
    <w:rsid w:val="00057A9E"/>
    <w:rsid w:val="00057B19"/>
    <w:rsid w:val="00057BEB"/>
    <w:rsid w:val="00057C9C"/>
    <w:rsid w:val="00060084"/>
    <w:rsid w:val="00060206"/>
    <w:rsid w:val="000605F5"/>
    <w:rsid w:val="000608C0"/>
    <w:rsid w:val="00060AAB"/>
    <w:rsid w:val="00061349"/>
    <w:rsid w:val="0006176D"/>
    <w:rsid w:val="00061FE1"/>
    <w:rsid w:val="0006210C"/>
    <w:rsid w:val="00062988"/>
    <w:rsid w:val="00062A26"/>
    <w:rsid w:val="00062CDA"/>
    <w:rsid w:val="0006350A"/>
    <w:rsid w:val="00063E37"/>
    <w:rsid w:val="0006411F"/>
    <w:rsid w:val="00064292"/>
    <w:rsid w:val="00064A13"/>
    <w:rsid w:val="00064CF0"/>
    <w:rsid w:val="00065202"/>
    <w:rsid w:val="00065354"/>
    <w:rsid w:val="00065463"/>
    <w:rsid w:val="00065780"/>
    <w:rsid w:val="00065964"/>
    <w:rsid w:val="00066240"/>
    <w:rsid w:val="00066248"/>
    <w:rsid w:val="00066354"/>
    <w:rsid w:val="000664C6"/>
    <w:rsid w:val="00066580"/>
    <w:rsid w:val="0006746C"/>
    <w:rsid w:val="000675AD"/>
    <w:rsid w:val="00067715"/>
    <w:rsid w:val="00067845"/>
    <w:rsid w:val="000679D0"/>
    <w:rsid w:val="00070190"/>
    <w:rsid w:val="0007021D"/>
    <w:rsid w:val="00070554"/>
    <w:rsid w:val="00070757"/>
    <w:rsid w:val="00070B76"/>
    <w:rsid w:val="00070EA6"/>
    <w:rsid w:val="00070F03"/>
    <w:rsid w:val="0007154B"/>
    <w:rsid w:val="0007164E"/>
    <w:rsid w:val="00072567"/>
    <w:rsid w:val="000727DA"/>
    <w:rsid w:val="00073310"/>
    <w:rsid w:val="00073373"/>
    <w:rsid w:val="0007339A"/>
    <w:rsid w:val="00073E2D"/>
    <w:rsid w:val="00073E74"/>
    <w:rsid w:val="000741F3"/>
    <w:rsid w:val="00074293"/>
    <w:rsid w:val="000744EA"/>
    <w:rsid w:val="000745FB"/>
    <w:rsid w:val="00074728"/>
    <w:rsid w:val="00074C30"/>
    <w:rsid w:val="00074C86"/>
    <w:rsid w:val="0007528E"/>
    <w:rsid w:val="000756ED"/>
    <w:rsid w:val="00075E4E"/>
    <w:rsid w:val="00075E63"/>
    <w:rsid w:val="000761F8"/>
    <w:rsid w:val="00076FA0"/>
    <w:rsid w:val="00077045"/>
    <w:rsid w:val="000774AA"/>
    <w:rsid w:val="000779A8"/>
    <w:rsid w:val="00077D13"/>
    <w:rsid w:val="00077D28"/>
    <w:rsid w:val="00080646"/>
    <w:rsid w:val="00080F1D"/>
    <w:rsid w:val="00081053"/>
    <w:rsid w:val="00081A95"/>
    <w:rsid w:val="00081AF0"/>
    <w:rsid w:val="00081E9C"/>
    <w:rsid w:val="00081EF2"/>
    <w:rsid w:val="000820D0"/>
    <w:rsid w:val="000820E6"/>
    <w:rsid w:val="00082628"/>
    <w:rsid w:val="0008288B"/>
    <w:rsid w:val="00082A06"/>
    <w:rsid w:val="000832B5"/>
    <w:rsid w:val="000836BB"/>
    <w:rsid w:val="00083905"/>
    <w:rsid w:val="00083A40"/>
    <w:rsid w:val="00083E44"/>
    <w:rsid w:val="00084402"/>
    <w:rsid w:val="00084AF8"/>
    <w:rsid w:val="00085503"/>
    <w:rsid w:val="00085930"/>
    <w:rsid w:val="00086011"/>
    <w:rsid w:val="000866F3"/>
    <w:rsid w:val="0008687C"/>
    <w:rsid w:val="0008689E"/>
    <w:rsid w:val="00086A0C"/>
    <w:rsid w:val="00086F48"/>
    <w:rsid w:val="00087344"/>
    <w:rsid w:val="0008741E"/>
    <w:rsid w:val="000874AE"/>
    <w:rsid w:val="000877E3"/>
    <w:rsid w:val="00087E42"/>
    <w:rsid w:val="00090370"/>
    <w:rsid w:val="000904B3"/>
    <w:rsid w:val="00090501"/>
    <w:rsid w:val="00090863"/>
    <w:rsid w:val="000909A1"/>
    <w:rsid w:val="00090B1E"/>
    <w:rsid w:val="00090CE4"/>
    <w:rsid w:val="00090F27"/>
    <w:rsid w:val="000923F7"/>
    <w:rsid w:val="00092FF3"/>
    <w:rsid w:val="00093152"/>
    <w:rsid w:val="0009358C"/>
    <w:rsid w:val="00093782"/>
    <w:rsid w:val="00093B0E"/>
    <w:rsid w:val="00093B80"/>
    <w:rsid w:val="0009418B"/>
    <w:rsid w:val="000943E9"/>
    <w:rsid w:val="000953B7"/>
    <w:rsid w:val="00095BA4"/>
    <w:rsid w:val="00095F72"/>
    <w:rsid w:val="00096482"/>
    <w:rsid w:val="00096509"/>
    <w:rsid w:val="000969AA"/>
    <w:rsid w:val="000969F6"/>
    <w:rsid w:val="00096CA2"/>
    <w:rsid w:val="0009746A"/>
    <w:rsid w:val="000977D7"/>
    <w:rsid w:val="00097996"/>
    <w:rsid w:val="00097CCD"/>
    <w:rsid w:val="00097D6D"/>
    <w:rsid w:val="00097D78"/>
    <w:rsid w:val="00097DA2"/>
    <w:rsid w:val="000A0186"/>
    <w:rsid w:val="000A09C2"/>
    <w:rsid w:val="000A0A4A"/>
    <w:rsid w:val="000A0D4B"/>
    <w:rsid w:val="000A0E4A"/>
    <w:rsid w:val="000A183E"/>
    <w:rsid w:val="000A277A"/>
    <w:rsid w:val="000A2BEF"/>
    <w:rsid w:val="000A2C9D"/>
    <w:rsid w:val="000A2EA4"/>
    <w:rsid w:val="000A346F"/>
    <w:rsid w:val="000A3507"/>
    <w:rsid w:val="000A40AD"/>
    <w:rsid w:val="000A40D8"/>
    <w:rsid w:val="000A45B2"/>
    <w:rsid w:val="000A4963"/>
    <w:rsid w:val="000A51DB"/>
    <w:rsid w:val="000A5295"/>
    <w:rsid w:val="000A5A52"/>
    <w:rsid w:val="000A5BB1"/>
    <w:rsid w:val="000A5E4A"/>
    <w:rsid w:val="000A6532"/>
    <w:rsid w:val="000A717D"/>
    <w:rsid w:val="000A76F5"/>
    <w:rsid w:val="000A7D20"/>
    <w:rsid w:val="000B0276"/>
    <w:rsid w:val="000B0619"/>
    <w:rsid w:val="000B0682"/>
    <w:rsid w:val="000B0AA2"/>
    <w:rsid w:val="000B0E3C"/>
    <w:rsid w:val="000B0E4C"/>
    <w:rsid w:val="000B124B"/>
    <w:rsid w:val="000B1688"/>
    <w:rsid w:val="000B22CB"/>
    <w:rsid w:val="000B26F6"/>
    <w:rsid w:val="000B2F00"/>
    <w:rsid w:val="000B383E"/>
    <w:rsid w:val="000B4148"/>
    <w:rsid w:val="000B4702"/>
    <w:rsid w:val="000B48A5"/>
    <w:rsid w:val="000B48E0"/>
    <w:rsid w:val="000B4B0C"/>
    <w:rsid w:val="000B53D9"/>
    <w:rsid w:val="000B5549"/>
    <w:rsid w:val="000B59F2"/>
    <w:rsid w:val="000B5D9C"/>
    <w:rsid w:val="000B5DE1"/>
    <w:rsid w:val="000B622E"/>
    <w:rsid w:val="000B635E"/>
    <w:rsid w:val="000B647E"/>
    <w:rsid w:val="000B6688"/>
    <w:rsid w:val="000B67D3"/>
    <w:rsid w:val="000B6A16"/>
    <w:rsid w:val="000B6FF9"/>
    <w:rsid w:val="000B749F"/>
    <w:rsid w:val="000B7533"/>
    <w:rsid w:val="000B7669"/>
    <w:rsid w:val="000B79CD"/>
    <w:rsid w:val="000B7D34"/>
    <w:rsid w:val="000C0445"/>
    <w:rsid w:val="000C04F7"/>
    <w:rsid w:val="000C0701"/>
    <w:rsid w:val="000C1024"/>
    <w:rsid w:val="000C1235"/>
    <w:rsid w:val="000C1370"/>
    <w:rsid w:val="000C1736"/>
    <w:rsid w:val="000C1836"/>
    <w:rsid w:val="000C1940"/>
    <w:rsid w:val="000C1BCB"/>
    <w:rsid w:val="000C1E9A"/>
    <w:rsid w:val="000C25F9"/>
    <w:rsid w:val="000C2852"/>
    <w:rsid w:val="000C3125"/>
    <w:rsid w:val="000C3206"/>
    <w:rsid w:val="000C3282"/>
    <w:rsid w:val="000C329D"/>
    <w:rsid w:val="000C3465"/>
    <w:rsid w:val="000C377B"/>
    <w:rsid w:val="000C4635"/>
    <w:rsid w:val="000C4711"/>
    <w:rsid w:val="000C4CB8"/>
    <w:rsid w:val="000C4D8C"/>
    <w:rsid w:val="000C4FA1"/>
    <w:rsid w:val="000C53CC"/>
    <w:rsid w:val="000C550A"/>
    <w:rsid w:val="000C61D9"/>
    <w:rsid w:val="000C64CE"/>
    <w:rsid w:val="000C6991"/>
    <w:rsid w:val="000C740A"/>
    <w:rsid w:val="000C7DA3"/>
    <w:rsid w:val="000C7DD3"/>
    <w:rsid w:val="000C7F9A"/>
    <w:rsid w:val="000D0955"/>
    <w:rsid w:val="000D0C3E"/>
    <w:rsid w:val="000D0D02"/>
    <w:rsid w:val="000D1214"/>
    <w:rsid w:val="000D15AC"/>
    <w:rsid w:val="000D185D"/>
    <w:rsid w:val="000D1B60"/>
    <w:rsid w:val="000D1B84"/>
    <w:rsid w:val="000D2005"/>
    <w:rsid w:val="000D2714"/>
    <w:rsid w:val="000D2CC2"/>
    <w:rsid w:val="000D2ECF"/>
    <w:rsid w:val="000D2F8B"/>
    <w:rsid w:val="000D30FD"/>
    <w:rsid w:val="000D3BD3"/>
    <w:rsid w:val="000D4562"/>
    <w:rsid w:val="000D4BF6"/>
    <w:rsid w:val="000D4D92"/>
    <w:rsid w:val="000D4DE0"/>
    <w:rsid w:val="000D4E7A"/>
    <w:rsid w:val="000D4EFB"/>
    <w:rsid w:val="000D4F13"/>
    <w:rsid w:val="000D4F33"/>
    <w:rsid w:val="000D5072"/>
    <w:rsid w:val="000D512C"/>
    <w:rsid w:val="000D5333"/>
    <w:rsid w:val="000D556E"/>
    <w:rsid w:val="000D55D8"/>
    <w:rsid w:val="000D56A6"/>
    <w:rsid w:val="000D5A3E"/>
    <w:rsid w:val="000D5F2A"/>
    <w:rsid w:val="000D5FB7"/>
    <w:rsid w:val="000D637E"/>
    <w:rsid w:val="000D642B"/>
    <w:rsid w:val="000D6CE2"/>
    <w:rsid w:val="000D6D13"/>
    <w:rsid w:val="000D7171"/>
    <w:rsid w:val="000D71F6"/>
    <w:rsid w:val="000D75B1"/>
    <w:rsid w:val="000D76D1"/>
    <w:rsid w:val="000D7DC9"/>
    <w:rsid w:val="000E09E4"/>
    <w:rsid w:val="000E0BB1"/>
    <w:rsid w:val="000E0EC2"/>
    <w:rsid w:val="000E1E9A"/>
    <w:rsid w:val="000E213B"/>
    <w:rsid w:val="000E2696"/>
    <w:rsid w:val="000E2A2F"/>
    <w:rsid w:val="000E2C3E"/>
    <w:rsid w:val="000E2CB0"/>
    <w:rsid w:val="000E35BE"/>
    <w:rsid w:val="000E3765"/>
    <w:rsid w:val="000E3C19"/>
    <w:rsid w:val="000E3FE7"/>
    <w:rsid w:val="000E40EE"/>
    <w:rsid w:val="000E424F"/>
    <w:rsid w:val="000E4805"/>
    <w:rsid w:val="000E4EE0"/>
    <w:rsid w:val="000E52D5"/>
    <w:rsid w:val="000E5739"/>
    <w:rsid w:val="000E5A51"/>
    <w:rsid w:val="000E6016"/>
    <w:rsid w:val="000E6772"/>
    <w:rsid w:val="000E6DEF"/>
    <w:rsid w:val="000E6F26"/>
    <w:rsid w:val="000E6F81"/>
    <w:rsid w:val="000E728A"/>
    <w:rsid w:val="000E72E9"/>
    <w:rsid w:val="000E7BE4"/>
    <w:rsid w:val="000F0137"/>
    <w:rsid w:val="000F01F1"/>
    <w:rsid w:val="000F0AB0"/>
    <w:rsid w:val="000F0B7A"/>
    <w:rsid w:val="000F0E4B"/>
    <w:rsid w:val="000F0E5C"/>
    <w:rsid w:val="000F0EF6"/>
    <w:rsid w:val="000F11FB"/>
    <w:rsid w:val="000F1772"/>
    <w:rsid w:val="000F18A9"/>
    <w:rsid w:val="000F192D"/>
    <w:rsid w:val="000F1C51"/>
    <w:rsid w:val="000F1C85"/>
    <w:rsid w:val="000F1FE7"/>
    <w:rsid w:val="000F20EE"/>
    <w:rsid w:val="000F21AF"/>
    <w:rsid w:val="000F238B"/>
    <w:rsid w:val="000F2AF4"/>
    <w:rsid w:val="000F2CDF"/>
    <w:rsid w:val="000F2F6D"/>
    <w:rsid w:val="000F2F6F"/>
    <w:rsid w:val="000F3245"/>
    <w:rsid w:val="000F3290"/>
    <w:rsid w:val="000F353B"/>
    <w:rsid w:val="000F43EA"/>
    <w:rsid w:val="000F475C"/>
    <w:rsid w:val="000F493D"/>
    <w:rsid w:val="000F49DF"/>
    <w:rsid w:val="000F4A9A"/>
    <w:rsid w:val="000F5368"/>
    <w:rsid w:val="000F5EA4"/>
    <w:rsid w:val="000F67A7"/>
    <w:rsid w:val="000F67DF"/>
    <w:rsid w:val="000F68EA"/>
    <w:rsid w:val="000F6D5D"/>
    <w:rsid w:val="000F6FC7"/>
    <w:rsid w:val="000F7330"/>
    <w:rsid w:val="000F74C8"/>
    <w:rsid w:val="000F74E9"/>
    <w:rsid w:val="000F7699"/>
    <w:rsid w:val="000F77FD"/>
    <w:rsid w:val="000F7DF3"/>
    <w:rsid w:val="000F7F13"/>
    <w:rsid w:val="00100124"/>
    <w:rsid w:val="00100186"/>
    <w:rsid w:val="00100B97"/>
    <w:rsid w:val="00100F58"/>
    <w:rsid w:val="0010141F"/>
    <w:rsid w:val="00101685"/>
    <w:rsid w:val="0010189E"/>
    <w:rsid w:val="001019DE"/>
    <w:rsid w:val="001020BB"/>
    <w:rsid w:val="00102286"/>
    <w:rsid w:val="001029A1"/>
    <w:rsid w:val="001029D5"/>
    <w:rsid w:val="0010336E"/>
    <w:rsid w:val="00103390"/>
    <w:rsid w:val="00103419"/>
    <w:rsid w:val="001034EE"/>
    <w:rsid w:val="00103B5C"/>
    <w:rsid w:val="00103D1C"/>
    <w:rsid w:val="00103F02"/>
    <w:rsid w:val="00104145"/>
    <w:rsid w:val="00104542"/>
    <w:rsid w:val="001049D3"/>
    <w:rsid w:val="00104B7D"/>
    <w:rsid w:val="00105067"/>
    <w:rsid w:val="00105A30"/>
    <w:rsid w:val="001064B8"/>
    <w:rsid w:val="00106593"/>
    <w:rsid w:val="0010666F"/>
    <w:rsid w:val="0010798E"/>
    <w:rsid w:val="001079A1"/>
    <w:rsid w:val="00107C39"/>
    <w:rsid w:val="00107E9E"/>
    <w:rsid w:val="00107F47"/>
    <w:rsid w:val="0011041F"/>
    <w:rsid w:val="001107FC"/>
    <w:rsid w:val="00110C98"/>
    <w:rsid w:val="00110E96"/>
    <w:rsid w:val="00110EC8"/>
    <w:rsid w:val="001112C9"/>
    <w:rsid w:val="001119D9"/>
    <w:rsid w:val="00112AD8"/>
    <w:rsid w:val="00112D78"/>
    <w:rsid w:val="00112E0B"/>
    <w:rsid w:val="00112FFD"/>
    <w:rsid w:val="00113FBA"/>
    <w:rsid w:val="001143F1"/>
    <w:rsid w:val="00114437"/>
    <w:rsid w:val="001145E9"/>
    <w:rsid w:val="0011472F"/>
    <w:rsid w:val="0011479E"/>
    <w:rsid w:val="00114D78"/>
    <w:rsid w:val="001152F6"/>
    <w:rsid w:val="00115520"/>
    <w:rsid w:val="00115A56"/>
    <w:rsid w:val="00115F72"/>
    <w:rsid w:val="00116256"/>
    <w:rsid w:val="001167FA"/>
    <w:rsid w:val="00116A9B"/>
    <w:rsid w:val="00116C80"/>
    <w:rsid w:val="00117A43"/>
    <w:rsid w:val="00117B89"/>
    <w:rsid w:val="00117E47"/>
    <w:rsid w:val="001200B0"/>
    <w:rsid w:val="00120ADA"/>
    <w:rsid w:val="00120E63"/>
    <w:rsid w:val="0012133E"/>
    <w:rsid w:val="00121644"/>
    <w:rsid w:val="00121A6F"/>
    <w:rsid w:val="00121ADB"/>
    <w:rsid w:val="001223F8"/>
    <w:rsid w:val="00122792"/>
    <w:rsid w:val="00122868"/>
    <w:rsid w:val="00123272"/>
    <w:rsid w:val="001233EE"/>
    <w:rsid w:val="00123B7B"/>
    <w:rsid w:val="0012400A"/>
    <w:rsid w:val="00124168"/>
    <w:rsid w:val="001246E8"/>
    <w:rsid w:val="00124A4B"/>
    <w:rsid w:val="00124B96"/>
    <w:rsid w:val="00124D12"/>
    <w:rsid w:val="00124D16"/>
    <w:rsid w:val="00124EF4"/>
    <w:rsid w:val="00124FBC"/>
    <w:rsid w:val="00125F3A"/>
    <w:rsid w:val="001260B3"/>
    <w:rsid w:val="00126291"/>
    <w:rsid w:val="001262F9"/>
    <w:rsid w:val="001265B3"/>
    <w:rsid w:val="0012676D"/>
    <w:rsid w:val="00126816"/>
    <w:rsid w:val="00127217"/>
    <w:rsid w:val="001272B2"/>
    <w:rsid w:val="001273B3"/>
    <w:rsid w:val="001274BB"/>
    <w:rsid w:val="001274CB"/>
    <w:rsid w:val="00127A9C"/>
    <w:rsid w:val="00130298"/>
    <w:rsid w:val="00130325"/>
    <w:rsid w:val="001308A6"/>
    <w:rsid w:val="00130D62"/>
    <w:rsid w:val="00130E15"/>
    <w:rsid w:val="00130ED6"/>
    <w:rsid w:val="00130FCC"/>
    <w:rsid w:val="001311A4"/>
    <w:rsid w:val="00131268"/>
    <w:rsid w:val="0013157C"/>
    <w:rsid w:val="00131798"/>
    <w:rsid w:val="00131B56"/>
    <w:rsid w:val="00131E75"/>
    <w:rsid w:val="0013221D"/>
    <w:rsid w:val="00132500"/>
    <w:rsid w:val="0013255B"/>
    <w:rsid w:val="00133569"/>
    <w:rsid w:val="001336E7"/>
    <w:rsid w:val="00133ED4"/>
    <w:rsid w:val="0013433E"/>
    <w:rsid w:val="00134533"/>
    <w:rsid w:val="0013463D"/>
    <w:rsid w:val="00134DAA"/>
    <w:rsid w:val="001350CC"/>
    <w:rsid w:val="00135330"/>
    <w:rsid w:val="001365B4"/>
    <w:rsid w:val="001365C3"/>
    <w:rsid w:val="00136A4D"/>
    <w:rsid w:val="001371E1"/>
    <w:rsid w:val="001372B2"/>
    <w:rsid w:val="001373F1"/>
    <w:rsid w:val="0013744F"/>
    <w:rsid w:val="001404B4"/>
    <w:rsid w:val="00140544"/>
    <w:rsid w:val="0014089F"/>
    <w:rsid w:val="001411CA"/>
    <w:rsid w:val="0014196E"/>
    <w:rsid w:val="00141D23"/>
    <w:rsid w:val="0014201D"/>
    <w:rsid w:val="00142211"/>
    <w:rsid w:val="00142486"/>
    <w:rsid w:val="00142E14"/>
    <w:rsid w:val="00143038"/>
    <w:rsid w:val="0014318C"/>
    <w:rsid w:val="001435FA"/>
    <w:rsid w:val="001436DB"/>
    <w:rsid w:val="00144669"/>
    <w:rsid w:val="00144E2A"/>
    <w:rsid w:val="00146117"/>
    <w:rsid w:val="00146737"/>
    <w:rsid w:val="001469BE"/>
    <w:rsid w:val="00146E52"/>
    <w:rsid w:val="0014704F"/>
    <w:rsid w:val="0014749A"/>
    <w:rsid w:val="0014769E"/>
    <w:rsid w:val="00147AA2"/>
    <w:rsid w:val="00147AD4"/>
    <w:rsid w:val="00147E97"/>
    <w:rsid w:val="00150706"/>
    <w:rsid w:val="00151D25"/>
    <w:rsid w:val="00151F9B"/>
    <w:rsid w:val="001522EA"/>
    <w:rsid w:val="0015234F"/>
    <w:rsid w:val="0015245C"/>
    <w:rsid w:val="00152601"/>
    <w:rsid w:val="001530F8"/>
    <w:rsid w:val="001537C1"/>
    <w:rsid w:val="001538FA"/>
    <w:rsid w:val="0015398F"/>
    <w:rsid w:val="00153B84"/>
    <w:rsid w:val="00153C2A"/>
    <w:rsid w:val="00153C4C"/>
    <w:rsid w:val="00153D13"/>
    <w:rsid w:val="001542C0"/>
    <w:rsid w:val="001543B7"/>
    <w:rsid w:val="00154430"/>
    <w:rsid w:val="00154D0E"/>
    <w:rsid w:val="001551BB"/>
    <w:rsid w:val="00155317"/>
    <w:rsid w:val="001556DD"/>
    <w:rsid w:val="00156DFA"/>
    <w:rsid w:val="00156ED8"/>
    <w:rsid w:val="00156EFB"/>
    <w:rsid w:val="001573F4"/>
    <w:rsid w:val="001575D5"/>
    <w:rsid w:val="001579DB"/>
    <w:rsid w:val="00157A1E"/>
    <w:rsid w:val="00157BE9"/>
    <w:rsid w:val="001604B8"/>
    <w:rsid w:val="00160615"/>
    <w:rsid w:val="0016090D"/>
    <w:rsid w:val="00160AFE"/>
    <w:rsid w:val="001610CE"/>
    <w:rsid w:val="0016117A"/>
    <w:rsid w:val="0016133C"/>
    <w:rsid w:val="00161A43"/>
    <w:rsid w:val="00161A9C"/>
    <w:rsid w:val="00161B40"/>
    <w:rsid w:val="00161C29"/>
    <w:rsid w:val="001627AE"/>
    <w:rsid w:val="00162A1A"/>
    <w:rsid w:val="00162DA7"/>
    <w:rsid w:val="001630C8"/>
    <w:rsid w:val="0016319A"/>
    <w:rsid w:val="00163683"/>
    <w:rsid w:val="0016378C"/>
    <w:rsid w:val="0016379B"/>
    <w:rsid w:val="00163BE9"/>
    <w:rsid w:val="00163FC0"/>
    <w:rsid w:val="00164242"/>
    <w:rsid w:val="00164BBE"/>
    <w:rsid w:val="00165418"/>
    <w:rsid w:val="001654C8"/>
    <w:rsid w:val="00165583"/>
    <w:rsid w:val="00165765"/>
    <w:rsid w:val="001657B8"/>
    <w:rsid w:val="001659D4"/>
    <w:rsid w:val="00165A92"/>
    <w:rsid w:val="00165FF1"/>
    <w:rsid w:val="00166433"/>
    <w:rsid w:val="00166D9D"/>
    <w:rsid w:val="001670B1"/>
    <w:rsid w:val="00167266"/>
    <w:rsid w:val="00167958"/>
    <w:rsid w:val="00167B89"/>
    <w:rsid w:val="00167BA9"/>
    <w:rsid w:val="001706DC"/>
    <w:rsid w:val="0017088B"/>
    <w:rsid w:val="001708C9"/>
    <w:rsid w:val="00170A96"/>
    <w:rsid w:val="00170C28"/>
    <w:rsid w:val="0017108B"/>
    <w:rsid w:val="001710FD"/>
    <w:rsid w:val="00171C03"/>
    <w:rsid w:val="00171E8F"/>
    <w:rsid w:val="0017205C"/>
    <w:rsid w:val="0017227A"/>
    <w:rsid w:val="001728CE"/>
    <w:rsid w:val="001728E7"/>
    <w:rsid w:val="00172F96"/>
    <w:rsid w:val="0017368A"/>
    <w:rsid w:val="00173765"/>
    <w:rsid w:val="00173C78"/>
    <w:rsid w:val="00174091"/>
    <w:rsid w:val="0017409E"/>
    <w:rsid w:val="001742F7"/>
    <w:rsid w:val="001743AF"/>
    <w:rsid w:val="00174751"/>
    <w:rsid w:val="0017485D"/>
    <w:rsid w:val="00174951"/>
    <w:rsid w:val="00174B3E"/>
    <w:rsid w:val="00174CEB"/>
    <w:rsid w:val="00174E07"/>
    <w:rsid w:val="00174EB2"/>
    <w:rsid w:val="00175155"/>
    <w:rsid w:val="001754A7"/>
    <w:rsid w:val="0017568D"/>
    <w:rsid w:val="00175B56"/>
    <w:rsid w:val="00175E82"/>
    <w:rsid w:val="00176901"/>
    <w:rsid w:val="00176F1B"/>
    <w:rsid w:val="00177881"/>
    <w:rsid w:val="00177BE8"/>
    <w:rsid w:val="001800A2"/>
    <w:rsid w:val="001809D7"/>
    <w:rsid w:val="001814E0"/>
    <w:rsid w:val="00181622"/>
    <w:rsid w:val="00181795"/>
    <w:rsid w:val="001817DF"/>
    <w:rsid w:val="00181936"/>
    <w:rsid w:val="00181B11"/>
    <w:rsid w:val="00182161"/>
    <w:rsid w:val="00182175"/>
    <w:rsid w:val="001829A6"/>
    <w:rsid w:val="0018365F"/>
    <w:rsid w:val="00183826"/>
    <w:rsid w:val="001839D1"/>
    <w:rsid w:val="00183B21"/>
    <w:rsid w:val="001842D3"/>
    <w:rsid w:val="0018432C"/>
    <w:rsid w:val="00184BA6"/>
    <w:rsid w:val="00184C28"/>
    <w:rsid w:val="00184E1D"/>
    <w:rsid w:val="00184E98"/>
    <w:rsid w:val="0018530C"/>
    <w:rsid w:val="00185E2E"/>
    <w:rsid w:val="00186691"/>
    <w:rsid w:val="001868FF"/>
    <w:rsid w:val="00187393"/>
    <w:rsid w:val="001873F9"/>
    <w:rsid w:val="001878CB"/>
    <w:rsid w:val="00187919"/>
    <w:rsid w:val="0019021B"/>
    <w:rsid w:val="0019046B"/>
    <w:rsid w:val="001904B4"/>
    <w:rsid w:val="00190A7E"/>
    <w:rsid w:val="00191434"/>
    <w:rsid w:val="001914F0"/>
    <w:rsid w:val="0019178C"/>
    <w:rsid w:val="00191ACE"/>
    <w:rsid w:val="00191EA9"/>
    <w:rsid w:val="00191F05"/>
    <w:rsid w:val="00192666"/>
    <w:rsid w:val="001926F7"/>
    <w:rsid w:val="00192800"/>
    <w:rsid w:val="00192C6B"/>
    <w:rsid w:val="00192F2E"/>
    <w:rsid w:val="00193029"/>
    <w:rsid w:val="0019323C"/>
    <w:rsid w:val="0019365E"/>
    <w:rsid w:val="00193E33"/>
    <w:rsid w:val="001940F8"/>
    <w:rsid w:val="0019414F"/>
    <w:rsid w:val="00194218"/>
    <w:rsid w:val="00194504"/>
    <w:rsid w:val="00194785"/>
    <w:rsid w:val="00194858"/>
    <w:rsid w:val="001949D3"/>
    <w:rsid w:val="00194F92"/>
    <w:rsid w:val="00195788"/>
    <w:rsid w:val="00195AE0"/>
    <w:rsid w:val="00195C8E"/>
    <w:rsid w:val="00195F5F"/>
    <w:rsid w:val="00195FA1"/>
    <w:rsid w:val="0019614C"/>
    <w:rsid w:val="00196411"/>
    <w:rsid w:val="00196A1B"/>
    <w:rsid w:val="00196F47"/>
    <w:rsid w:val="001977A4"/>
    <w:rsid w:val="00197BA5"/>
    <w:rsid w:val="001A036D"/>
    <w:rsid w:val="001A072F"/>
    <w:rsid w:val="001A0D3A"/>
    <w:rsid w:val="001A0E25"/>
    <w:rsid w:val="001A10F3"/>
    <w:rsid w:val="001A15F5"/>
    <w:rsid w:val="001A24B4"/>
    <w:rsid w:val="001A2678"/>
    <w:rsid w:val="001A284A"/>
    <w:rsid w:val="001A2B10"/>
    <w:rsid w:val="001A2B48"/>
    <w:rsid w:val="001A2C36"/>
    <w:rsid w:val="001A2C3E"/>
    <w:rsid w:val="001A2EB6"/>
    <w:rsid w:val="001A3210"/>
    <w:rsid w:val="001A33E0"/>
    <w:rsid w:val="001A3C46"/>
    <w:rsid w:val="001A3CB7"/>
    <w:rsid w:val="001A3FBC"/>
    <w:rsid w:val="001A410A"/>
    <w:rsid w:val="001A5592"/>
    <w:rsid w:val="001A5632"/>
    <w:rsid w:val="001A5DDA"/>
    <w:rsid w:val="001A6209"/>
    <w:rsid w:val="001A6292"/>
    <w:rsid w:val="001A67B1"/>
    <w:rsid w:val="001A6812"/>
    <w:rsid w:val="001A69B2"/>
    <w:rsid w:val="001A6C2A"/>
    <w:rsid w:val="001A6DC0"/>
    <w:rsid w:val="001A775F"/>
    <w:rsid w:val="001A7B79"/>
    <w:rsid w:val="001A7E9D"/>
    <w:rsid w:val="001B02D6"/>
    <w:rsid w:val="001B09BE"/>
    <w:rsid w:val="001B0B85"/>
    <w:rsid w:val="001B0BA1"/>
    <w:rsid w:val="001B0FA6"/>
    <w:rsid w:val="001B1150"/>
    <w:rsid w:val="001B1258"/>
    <w:rsid w:val="001B15BB"/>
    <w:rsid w:val="001B16D2"/>
    <w:rsid w:val="001B1753"/>
    <w:rsid w:val="001B182A"/>
    <w:rsid w:val="001B1A05"/>
    <w:rsid w:val="001B1AA4"/>
    <w:rsid w:val="001B1CFB"/>
    <w:rsid w:val="001B205E"/>
    <w:rsid w:val="001B2079"/>
    <w:rsid w:val="001B217B"/>
    <w:rsid w:val="001B24B9"/>
    <w:rsid w:val="001B278D"/>
    <w:rsid w:val="001B2A03"/>
    <w:rsid w:val="001B2DFD"/>
    <w:rsid w:val="001B3D57"/>
    <w:rsid w:val="001B4490"/>
    <w:rsid w:val="001B46AA"/>
    <w:rsid w:val="001B48FD"/>
    <w:rsid w:val="001B4A23"/>
    <w:rsid w:val="001B4B6C"/>
    <w:rsid w:val="001B5142"/>
    <w:rsid w:val="001B6582"/>
    <w:rsid w:val="001B6950"/>
    <w:rsid w:val="001B695B"/>
    <w:rsid w:val="001B6C7C"/>
    <w:rsid w:val="001B729F"/>
    <w:rsid w:val="001B748E"/>
    <w:rsid w:val="001B74AD"/>
    <w:rsid w:val="001B77AE"/>
    <w:rsid w:val="001B78E7"/>
    <w:rsid w:val="001B7A2D"/>
    <w:rsid w:val="001B7CBE"/>
    <w:rsid w:val="001C00C5"/>
    <w:rsid w:val="001C0431"/>
    <w:rsid w:val="001C0653"/>
    <w:rsid w:val="001C0A8A"/>
    <w:rsid w:val="001C0D1E"/>
    <w:rsid w:val="001C0EA3"/>
    <w:rsid w:val="001C14AD"/>
    <w:rsid w:val="001C158E"/>
    <w:rsid w:val="001C15D1"/>
    <w:rsid w:val="001C20E7"/>
    <w:rsid w:val="001C21CD"/>
    <w:rsid w:val="001C21F8"/>
    <w:rsid w:val="001C227B"/>
    <w:rsid w:val="001C2878"/>
    <w:rsid w:val="001C2D53"/>
    <w:rsid w:val="001C2E00"/>
    <w:rsid w:val="001C2FB7"/>
    <w:rsid w:val="001C322A"/>
    <w:rsid w:val="001C34B5"/>
    <w:rsid w:val="001C3B5F"/>
    <w:rsid w:val="001C3B81"/>
    <w:rsid w:val="001C3CE5"/>
    <w:rsid w:val="001C4485"/>
    <w:rsid w:val="001C4979"/>
    <w:rsid w:val="001C4D28"/>
    <w:rsid w:val="001C504A"/>
    <w:rsid w:val="001C5174"/>
    <w:rsid w:val="001C5692"/>
    <w:rsid w:val="001C5ED5"/>
    <w:rsid w:val="001C606A"/>
    <w:rsid w:val="001C6140"/>
    <w:rsid w:val="001C6F53"/>
    <w:rsid w:val="001C702B"/>
    <w:rsid w:val="001C74BF"/>
    <w:rsid w:val="001C788B"/>
    <w:rsid w:val="001C7977"/>
    <w:rsid w:val="001C7AE7"/>
    <w:rsid w:val="001C7D94"/>
    <w:rsid w:val="001D00E5"/>
    <w:rsid w:val="001D036B"/>
    <w:rsid w:val="001D0397"/>
    <w:rsid w:val="001D0A44"/>
    <w:rsid w:val="001D110F"/>
    <w:rsid w:val="001D170E"/>
    <w:rsid w:val="001D1B53"/>
    <w:rsid w:val="001D1D41"/>
    <w:rsid w:val="001D28B4"/>
    <w:rsid w:val="001D298A"/>
    <w:rsid w:val="001D2CB1"/>
    <w:rsid w:val="001D3140"/>
    <w:rsid w:val="001D319B"/>
    <w:rsid w:val="001D3402"/>
    <w:rsid w:val="001D3535"/>
    <w:rsid w:val="001D51F0"/>
    <w:rsid w:val="001D53AA"/>
    <w:rsid w:val="001D55FD"/>
    <w:rsid w:val="001D5960"/>
    <w:rsid w:val="001D5D14"/>
    <w:rsid w:val="001D5E8D"/>
    <w:rsid w:val="001D62C9"/>
    <w:rsid w:val="001D69C7"/>
    <w:rsid w:val="001D6FD7"/>
    <w:rsid w:val="001D75D0"/>
    <w:rsid w:val="001D7CA3"/>
    <w:rsid w:val="001D7F2F"/>
    <w:rsid w:val="001E0744"/>
    <w:rsid w:val="001E0B42"/>
    <w:rsid w:val="001E0BC5"/>
    <w:rsid w:val="001E0BCB"/>
    <w:rsid w:val="001E0EC0"/>
    <w:rsid w:val="001E14A6"/>
    <w:rsid w:val="001E15E0"/>
    <w:rsid w:val="001E16D6"/>
    <w:rsid w:val="001E23B8"/>
    <w:rsid w:val="001E25A9"/>
    <w:rsid w:val="001E2916"/>
    <w:rsid w:val="001E2C1E"/>
    <w:rsid w:val="001E2C45"/>
    <w:rsid w:val="001E2F6A"/>
    <w:rsid w:val="001E2F8D"/>
    <w:rsid w:val="001E332D"/>
    <w:rsid w:val="001E3AAF"/>
    <w:rsid w:val="001E3DE3"/>
    <w:rsid w:val="001E40FD"/>
    <w:rsid w:val="001E4245"/>
    <w:rsid w:val="001E449B"/>
    <w:rsid w:val="001E5158"/>
    <w:rsid w:val="001E519C"/>
    <w:rsid w:val="001E5383"/>
    <w:rsid w:val="001E54D0"/>
    <w:rsid w:val="001E5756"/>
    <w:rsid w:val="001E57BB"/>
    <w:rsid w:val="001E580C"/>
    <w:rsid w:val="001E59E2"/>
    <w:rsid w:val="001E5A68"/>
    <w:rsid w:val="001E5FB4"/>
    <w:rsid w:val="001E66E3"/>
    <w:rsid w:val="001E6711"/>
    <w:rsid w:val="001E6865"/>
    <w:rsid w:val="001E6E1B"/>
    <w:rsid w:val="001E705F"/>
    <w:rsid w:val="001E7156"/>
    <w:rsid w:val="001E7813"/>
    <w:rsid w:val="001E7890"/>
    <w:rsid w:val="001F002E"/>
    <w:rsid w:val="001F0049"/>
    <w:rsid w:val="001F02B9"/>
    <w:rsid w:val="001F089D"/>
    <w:rsid w:val="001F09A1"/>
    <w:rsid w:val="001F0C46"/>
    <w:rsid w:val="001F0CB6"/>
    <w:rsid w:val="001F1389"/>
    <w:rsid w:val="001F1431"/>
    <w:rsid w:val="001F1526"/>
    <w:rsid w:val="001F1C1F"/>
    <w:rsid w:val="001F201D"/>
    <w:rsid w:val="001F2151"/>
    <w:rsid w:val="001F21F0"/>
    <w:rsid w:val="001F26FD"/>
    <w:rsid w:val="001F2D5A"/>
    <w:rsid w:val="001F30B4"/>
    <w:rsid w:val="001F3CB0"/>
    <w:rsid w:val="001F42AA"/>
    <w:rsid w:val="001F438B"/>
    <w:rsid w:val="001F44EE"/>
    <w:rsid w:val="001F45F8"/>
    <w:rsid w:val="001F46C1"/>
    <w:rsid w:val="001F4908"/>
    <w:rsid w:val="001F4EAC"/>
    <w:rsid w:val="001F5249"/>
    <w:rsid w:val="001F534D"/>
    <w:rsid w:val="001F5984"/>
    <w:rsid w:val="001F5F4A"/>
    <w:rsid w:val="001F5F64"/>
    <w:rsid w:val="001F6CC0"/>
    <w:rsid w:val="001F7145"/>
    <w:rsid w:val="001F7292"/>
    <w:rsid w:val="001F7424"/>
    <w:rsid w:val="001F74A0"/>
    <w:rsid w:val="00200503"/>
    <w:rsid w:val="00200613"/>
    <w:rsid w:val="00200818"/>
    <w:rsid w:val="002009C4"/>
    <w:rsid w:val="00200E4D"/>
    <w:rsid w:val="00201032"/>
    <w:rsid w:val="002011E6"/>
    <w:rsid w:val="002018F7"/>
    <w:rsid w:val="00201BD9"/>
    <w:rsid w:val="00202332"/>
    <w:rsid w:val="00202C53"/>
    <w:rsid w:val="002036DE"/>
    <w:rsid w:val="00203733"/>
    <w:rsid w:val="00203ADC"/>
    <w:rsid w:val="00203CBC"/>
    <w:rsid w:val="002042D3"/>
    <w:rsid w:val="00204516"/>
    <w:rsid w:val="00204618"/>
    <w:rsid w:val="00204818"/>
    <w:rsid w:val="0020486D"/>
    <w:rsid w:val="00204CCB"/>
    <w:rsid w:val="00204E4C"/>
    <w:rsid w:val="00204F17"/>
    <w:rsid w:val="00204FCD"/>
    <w:rsid w:val="0020524E"/>
    <w:rsid w:val="00205616"/>
    <w:rsid w:val="00205DD8"/>
    <w:rsid w:val="00205FB2"/>
    <w:rsid w:val="00206894"/>
    <w:rsid w:val="0020690A"/>
    <w:rsid w:val="00206954"/>
    <w:rsid w:val="00206CF3"/>
    <w:rsid w:val="00206E8B"/>
    <w:rsid w:val="00207188"/>
    <w:rsid w:val="002071ED"/>
    <w:rsid w:val="00207611"/>
    <w:rsid w:val="00207A7D"/>
    <w:rsid w:val="00210074"/>
    <w:rsid w:val="002102D2"/>
    <w:rsid w:val="002103D1"/>
    <w:rsid w:val="00210638"/>
    <w:rsid w:val="00210AE4"/>
    <w:rsid w:val="00210CCB"/>
    <w:rsid w:val="00210E05"/>
    <w:rsid w:val="00211B90"/>
    <w:rsid w:val="00212195"/>
    <w:rsid w:val="00212408"/>
    <w:rsid w:val="00212B1E"/>
    <w:rsid w:val="00213085"/>
    <w:rsid w:val="00213095"/>
    <w:rsid w:val="00213259"/>
    <w:rsid w:val="002135CF"/>
    <w:rsid w:val="00213623"/>
    <w:rsid w:val="00213AD2"/>
    <w:rsid w:val="00213F24"/>
    <w:rsid w:val="0021486C"/>
    <w:rsid w:val="00214DB3"/>
    <w:rsid w:val="002152F2"/>
    <w:rsid w:val="002156FB"/>
    <w:rsid w:val="00215978"/>
    <w:rsid w:val="00215C6F"/>
    <w:rsid w:val="00215C93"/>
    <w:rsid w:val="002166EA"/>
    <w:rsid w:val="002167C5"/>
    <w:rsid w:val="00216B91"/>
    <w:rsid w:val="00216E6B"/>
    <w:rsid w:val="00216F47"/>
    <w:rsid w:val="002170A7"/>
    <w:rsid w:val="00217930"/>
    <w:rsid w:val="00217AE8"/>
    <w:rsid w:val="00220250"/>
    <w:rsid w:val="00220675"/>
    <w:rsid w:val="00220E6E"/>
    <w:rsid w:val="00220F48"/>
    <w:rsid w:val="00220F9C"/>
    <w:rsid w:val="00221602"/>
    <w:rsid w:val="0022220C"/>
    <w:rsid w:val="0022270E"/>
    <w:rsid w:val="0022289F"/>
    <w:rsid w:val="0022296C"/>
    <w:rsid w:val="00222CDB"/>
    <w:rsid w:val="002231BD"/>
    <w:rsid w:val="0022395D"/>
    <w:rsid w:val="002240A1"/>
    <w:rsid w:val="0022418A"/>
    <w:rsid w:val="00224375"/>
    <w:rsid w:val="00224483"/>
    <w:rsid w:val="00224668"/>
    <w:rsid w:val="002246F0"/>
    <w:rsid w:val="00224806"/>
    <w:rsid w:val="0022498E"/>
    <w:rsid w:val="00224DFA"/>
    <w:rsid w:val="00224E8B"/>
    <w:rsid w:val="00225333"/>
    <w:rsid w:val="002254FF"/>
    <w:rsid w:val="0022573E"/>
    <w:rsid w:val="00225862"/>
    <w:rsid w:val="00225C62"/>
    <w:rsid w:val="00225CC2"/>
    <w:rsid w:val="00225F23"/>
    <w:rsid w:val="0022661D"/>
    <w:rsid w:val="002267C0"/>
    <w:rsid w:val="00226893"/>
    <w:rsid w:val="00226B8A"/>
    <w:rsid w:val="002279BC"/>
    <w:rsid w:val="00227C22"/>
    <w:rsid w:val="00227EF1"/>
    <w:rsid w:val="00230828"/>
    <w:rsid w:val="00230D69"/>
    <w:rsid w:val="002313EC"/>
    <w:rsid w:val="00231771"/>
    <w:rsid w:val="00231866"/>
    <w:rsid w:val="00231BB5"/>
    <w:rsid w:val="00231DE0"/>
    <w:rsid w:val="00232539"/>
    <w:rsid w:val="00232AF7"/>
    <w:rsid w:val="00232ECF"/>
    <w:rsid w:val="00232FB1"/>
    <w:rsid w:val="00233003"/>
    <w:rsid w:val="00233297"/>
    <w:rsid w:val="00233AF4"/>
    <w:rsid w:val="00233B4E"/>
    <w:rsid w:val="00234E17"/>
    <w:rsid w:val="00235166"/>
    <w:rsid w:val="002355E1"/>
    <w:rsid w:val="00235641"/>
    <w:rsid w:val="00235B86"/>
    <w:rsid w:val="00235CFB"/>
    <w:rsid w:val="0023644D"/>
    <w:rsid w:val="00236763"/>
    <w:rsid w:val="002367FB"/>
    <w:rsid w:val="00236CF8"/>
    <w:rsid w:val="00237433"/>
    <w:rsid w:val="0023746E"/>
    <w:rsid w:val="002404D7"/>
    <w:rsid w:val="00240C25"/>
    <w:rsid w:val="00241080"/>
    <w:rsid w:val="00241617"/>
    <w:rsid w:val="0024202C"/>
    <w:rsid w:val="002427FE"/>
    <w:rsid w:val="00242C90"/>
    <w:rsid w:val="00242CA0"/>
    <w:rsid w:val="00242D4D"/>
    <w:rsid w:val="0024308A"/>
    <w:rsid w:val="002433D1"/>
    <w:rsid w:val="00243A9E"/>
    <w:rsid w:val="00243F20"/>
    <w:rsid w:val="00244ACD"/>
    <w:rsid w:val="00244FB4"/>
    <w:rsid w:val="002451B9"/>
    <w:rsid w:val="002456E6"/>
    <w:rsid w:val="00245FE9"/>
    <w:rsid w:val="0024601E"/>
    <w:rsid w:val="00246306"/>
    <w:rsid w:val="0024684F"/>
    <w:rsid w:val="00246DFB"/>
    <w:rsid w:val="00247036"/>
    <w:rsid w:val="002470C9"/>
    <w:rsid w:val="00247151"/>
    <w:rsid w:val="002472F4"/>
    <w:rsid w:val="002477E8"/>
    <w:rsid w:val="002477F1"/>
    <w:rsid w:val="00247BB1"/>
    <w:rsid w:val="00247C00"/>
    <w:rsid w:val="00247E81"/>
    <w:rsid w:val="00250CB3"/>
    <w:rsid w:val="00250EB7"/>
    <w:rsid w:val="00251013"/>
    <w:rsid w:val="0025125D"/>
    <w:rsid w:val="0025195D"/>
    <w:rsid w:val="00251F8A"/>
    <w:rsid w:val="002524A6"/>
    <w:rsid w:val="002528AE"/>
    <w:rsid w:val="0025292A"/>
    <w:rsid w:val="00252A1F"/>
    <w:rsid w:val="00252D55"/>
    <w:rsid w:val="002531AB"/>
    <w:rsid w:val="002537D7"/>
    <w:rsid w:val="00253CB1"/>
    <w:rsid w:val="0025419D"/>
    <w:rsid w:val="00254A66"/>
    <w:rsid w:val="00254B84"/>
    <w:rsid w:val="00254C69"/>
    <w:rsid w:val="002552B2"/>
    <w:rsid w:val="00255861"/>
    <w:rsid w:val="00255E57"/>
    <w:rsid w:val="002561CF"/>
    <w:rsid w:val="002561E9"/>
    <w:rsid w:val="0025719D"/>
    <w:rsid w:val="002576FE"/>
    <w:rsid w:val="0025779A"/>
    <w:rsid w:val="002578BF"/>
    <w:rsid w:val="00257F96"/>
    <w:rsid w:val="00260373"/>
    <w:rsid w:val="00260947"/>
    <w:rsid w:val="00260F09"/>
    <w:rsid w:val="002610CF"/>
    <w:rsid w:val="00261635"/>
    <w:rsid w:val="0026179F"/>
    <w:rsid w:val="002617C6"/>
    <w:rsid w:val="00261DB9"/>
    <w:rsid w:val="00262233"/>
    <w:rsid w:val="002622B3"/>
    <w:rsid w:val="00262873"/>
    <w:rsid w:val="002636CF"/>
    <w:rsid w:val="0026382F"/>
    <w:rsid w:val="00263B6C"/>
    <w:rsid w:val="0026462B"/>
    <w:rsid w:val="0026491A"/>
    <w:rsid w:val="00264D4C"/>
    <w:rsid w:val="0026504B"/>
    <w:rsid w:val="002652DB"/>
    <w:rsid w:val="002655A4"/>
    <w:rsid w:val="002657BA"/>
    <w:rsid w:val="00265A63"/>
    <w:rsid w:val="00265DB4"/>
    <w:rsid w:val="0026627D"/>
    <w:rsid w:val="002662A7"/>
    <w:rsid w:val="002662DF"/>
    <w:rsid w:val="00266582"/>
    <w:rsid w:val="00266790"/>
    <w:rsid w:val="00266934"/>
    <w:rsid w:val="00266CE4"/>
    <w:rsid w:val="0026766A"/>
    <w:rsid w:val="00267C05"/>
    <w:rsid w:val="0027082D"/>
    <w:rsid w:val="002708EB"/>
    <w:rsid w:val="00272055"/>
    <w:rsid w:val="0027247D"/>
    <w:rsid w:val="002725DE"/>
    <w:rsid w:val="00272795"/>
    <w:rsid w:val="002728F5"/>
    <w:rsid w:val="002730AB"/>
    <w:rsid w:val="00273166"/>
    <w:rsid w:val="0027321A"/>
    <w:rsid w:val="002732E8"/>
    <w:rsid w:val="0027330C"/>
    <w:rsid w:val="0027375A"/>
    <w:rsid w:val="00273F13"/>
    <w:rsid w:val="00274665"/>
    <w:rsid w:val="00274B05"/>
    <w:rsid w:val="00275203"/>
    <w:rsid w:val="0027544B"/>
    <w:rsid w:val="0027552A"/>
    <w:rsid w:val="0027585E"/>
    <w:rsid w:val="00275FD0"/>
    <w:rsid w:val="0027609C"/>
    <w:rsid w:val="00276310"/>
    <w:rsid w:val="002763DE"/>
    <w:rsid w:val="00276A66"/>
    <w:rsid w:val="002770A9"/>
    <w:rsid w:val="002771DB"/>
    <w:rsid w:val="002775D8"/>
    <w:rsid w:val="00277BEC"/>
    <w:rsid w:val="0028010D"/>
    <w:rsid w:val="002805E8"/>
    <w:rsid w:val="002805FB"/>
    <w:rsid w:val="00280B49"/>
    <w:rsid w:val="00280E75"/>
    <w:rsid w:val="00281049"/>
    <w:rsid w:val="002811FF"/>
    <w:rsid w:val="00281D4F"/>
    <w:rsid w:val="00281DC4"/>
    <w:rsid w:val="00281E85"/>
    <w:rsid w:val="00281E8C"/>
    <w:rsid w:val="00281F2C"/>
    <w:rsid w:val="00282EE8"/>
    <w:rsid w:val="00283400"/>
    <w:rsid w:val="00283AD6"/>
    <w:rsid w:val="00284A52"/>
    <w:rsid w:val="00284CE0"/>
    <w:rsid w:val="00285C04"/>
    <w:rsid w:val="00285F1F"/>
    <w:rsid w:val="00285FD6"/>
    <w:rsid w:val="00286438"/>
    <w:rsid w:val="00286508"/>
    <w:rsid w:val="00287701"/>
    <w:rsid w:val="00287953"/>
    <w:rsid w:val="00287975"/>
    <w:rsid w:val="0029014D"/>
    <w:rsid w:val="00290735"/>
    <w:rsid w:val="00290F81"/>
    <w:rsid w:val="00291064"/>
    <w:rsid w:val="002910F5"/>
    <w:rsid w:val="002911CE"/>
    <w:rsid w:val="0029181F"/>
    <w:rsid w:val="00291C52"/>
    <w:rsid w:val="00291E0A"/>
    <w:rsid w:val="00292917"/>
    <w:rsid w:val="00292D69"/>
    <w:rsid w:val="00293126"/>
    <w:rsid w:val="0029327E"/>
    <w:rsid w:val="002932B5"/>
    <w:rsid w:val="00293B7F"/>
    <w:rsid w:val="00293C3E"/>
    <w:rsid w:val="00293CA3"/>
    <w:rsid w:val="00293CF0"/>
    <w:rsid w:val="002943AF"/>
    <w:rsid w:val="00294530"/>
    <w:rsid w:val="0029459E"/>
    <w:rsid w:val="00294DEB"/>
    <w:rsid w:val="00294EA7"/>
    <w:rsid w:val="00294FB6"/>
    <w:rsid w:val="00295356"/>
    <w:rsid w:val="00295CDD"/>
    <w:rsid w:val="00295CFB"/>
    <w:rsid w:val="00295F07"/>
    <w:rsid w:val="00296987"/>
    <w:rsid w:val="002969F7"/>
    <w:rsid w:val="00296DAC"/>
    <w:rsid w:val="0029700C"/>
    <w:rsid w:val="0029712E"/>
    <w:rsid w:val="0029733D"/>
    <w:rsid w:val="00297789"/>
    <w:rsid w:val="002A041C"/>
    <w:rsid w:val="002A0D9A"/>
    <w:rsid w:val="002A0E68"/>
    <w:rsid w:val="002A0F85"/>
    <w:rsid w:val="002A1309"/>
    <w:rsid w:val="002A1501"/>
    <w:rsid w:val="002A161D"/>
    <w:rsid w:val="002A1B55"/>
    <w:rsid w:val="002A1B9E"/>
    <w:rsid w:val="002A25A8"/>
    <w:rsid w:val="002A2633"/>
    <w:rsid w:val="002A2F81"/>
    <w:rsid w:val="002A2FF3"/>
    <w:rsid w:val="002A3201"/>
    <w:rsid w:val="002A372C"/>
    <w:rsid w:val="002A3966"/>
    <w:rsid w:val="002A483D"/>
    <w:rsid w:val="002A4CB6"/>
    <w:rsid w:val="002A5071"/>
    <w:rsid w:val="002A51F5"/>
    <w:rsid w:val="002A63B3"/>
    <w:rsid w:val="002A64CF"/>
    <w:rsid w:val="002A6ED5"/>
    <w:rsid w:val="002A6F73"/>
    <w:rsid w:val="002A720C"/>
    <w:rsid w:val="002A7822"/>
    <w:rsid w:val="002A7DAC"/>
    <w:rsid w:val="002B001E"/>
    <w:rsid w:val="002B0154"/>
    <w:rsid w:val="002B024B"/>
    <w:rsid w:val="002B0D08"/>
    <w:rsid w:val="002B10C4"/>
    <w:rsid w:val="002B196E"/>
    <w:rsid w:val="002B1F0A"/>
    <w:rsid w:val="002B1F6D"/>
    <w:rsid w:val="002B2C94"/>
    <w:rsid w:val="002B321B"/>
    <w:rsid w:val="002B3383"/>
    <w:rsid w:val="002B34C4"/>
    <w:rsid w:val="002B3B78"/>
    <w:rsid w:val="002B3B8E"/>
    <w:rsid w:val="002B3CCE"/>
    <w:rsid w:val="002B3F18"/>
    <w:rsid w:val="002B45D7"/>
    <w:rsid w:val="002B4618"/>
    <w:rsid w:val="002B47CB"/>
    <w:rsid w:val="002B4947"/>
    <w:rsid w:val="002B494F"/>
    <w:rsid w:val="002B4EC7"/>
    <w:rsid w:val="002B559B"/>
    <w:rsid w:val="002B5D42"/>
    <w:rsid w:val="002B5D73"/>
    <w:rsid w:val="002B5FBD"/>
    <w:rsid w:val="002B6180"/>
    <w:rsid w:val="002B61C6"/>
    <w:rsid w:val="002B695F"/>
    <w:rsid w:val="002B6984"/>
    <w:rsid w:val="002B7CC3"/>
    <w:rsid w:val="002B7E10"/>
    <w:rsid w:val="002C069B"/>
    <w:rsid w:val="002C0D1D"/>
    <w:rsid w:val="002C1F3F"/>
    <w:rsid w:val="002C1FF1"/>
    <w:rsid w:val="002C289E"/>
    <w:rsid w:val="002C2A0E"/>
    <w:rsid w:val="002C34E0"/>
    <w:rsid w:val="002C3644"/>
    <w:rsid w:val="002C3D22"/>
    <w:rsid w:val="002C3D3C"/>
    <w:rsid w:val="002C46C0"/>
    <w:rsid w:val="002C530A"/>
    <w:rsid w:val="002C5696"/>
    <w:rsid w:val="002C57AA"/>
    <w:rsid w:val="002C5C8C"/>
    <w:rsid w:val="002C62B6"/>
    <w:rsid w:val="002C63FB"/>
    <w:rsid w:val="002C6673"/>
    <w:rsid w:val="002C669E"/>
    <w:rsid w:val="002C6D6F"/>
    <w:rsid w:val="002C6DC0"/>
    <w:rsid w:val="002C6E5D"/>
    <w:rsid w:val="002C6F65"/>
    <w:rsid w:val="002C7A11"/>
    <w:rsid w:val="002D0353"/>
    <w:rsid w:val="002D0506"/>
    <w:rsid w:val="002D05F0"/>
    <w:rsid w:val="002D0736"/>
    <w:rsid w:val="002D0B4B"/>
    <w:rsid w:val="002D1100"/>
    <w:rsid w:val="002D117B"/>
    <w:rsid w:val="002D1389"/>
    <w:rsid w:val="002D14CC"/>
    <w:rsid w:val="002D163D"/>
    <w:rsid w:val="002D1998"/>
    <w:rsid w:val="002D21BE"/>
    <w:rsid w:val="002D2B67"/>
    <w:rsid w:val="002D2F81"/>
    <w:rsid w:val="002D2F85"/>
    <w:rsid w:val="002D3824"/>
    <w:rsid w:val="002D3C62"/>
    <w:rsid w:val="002D3D44"/>
    <w:rsid w:val="002D4391"/>
    <w:rsid w:val="002D44C7"/>
    <w:rsid w:val="002D47A6"/>
    <w:rsid w:val="002D47AE"/>
    <w:rsid w:val="002D4F4A"/>
    <w:rsid w:val="002D5FEE"/>
    <w:rsid w:val="002D6898"/>
    <w:rsid w:val="002D6A32"/>
    <w:rsid w:val="002D6FE5"/>
    <w:rsid w:val="002D76A6"/>
    <w:rsid w:val="002D78FB"/>
    <w:rsid w:val="002D79FF"/>
    <w:rsid w:val="002D7A6C"/>
    <w:rsid w:val="002D7AA1"/>
    <w:rsid w:val="002E00BB"/>
    <w:rsid w:val="002E0264"/>
    <w:rsid w:val="002E0282"/>
    <w:rsid w:val="002E0284"/>
    <w:rsid w:val="002E051E"/>
    <w:rsid w:val="002E0C17"/>
    <w:rsid w:val="002E0D6F"/>
    <w:rsid w:val="002E0F39"/>
    <w:rsid w:val="002E13D7"/>
    <w:rsid w:val="002E1436"/>
    <w:rsid w:val="002E172E"/>
    <w:rsid w:val="002E1EDC"/>
    <w:rsid w:val="002E20AF"/>
    <w:rsid w:val="002E2945"/>
    <w:rsid w:val="002E2A6A"/>
    <w:rsid w:val="002E2C07"/>
    <w:rsid w:val="002E2D04"/>
    <w:rsid w:val="002E2FB7"/>
    <w:rsid w:val="002E315B"/>
    <w:rsid w:val="002E325D"/>
    <w:rsid w:val="002E36EE"/>
    <w:rsid w:val="002E3872"/>
    <w:rsid w:val="002E3DBD"/>
    <w:rsid w:val="002E3E39"/>
    <w:rsid w:val="002E3FF9"/>
    <w:rsid w:val="002E4018"/>
    <w:rsid w:val="002E412B"/>
    <w:rsid w:val="002E4489"/>
    <w:rsid w:val="002E47EB"/>
    <w:rsid w:val="002E48E6"/>
    <w:rsid w:val="002E4A50"/>
    <w:rsid w:val="002E4D2C"/>
    <w:rsid w:val="002E4D6E"/>
    <w:rsid w:val="002E5176"/>
    <w:rsid w:val="002E55A2"/>
    <w:rsid w:val="002E5B06"/>
    <w:rsid w:val="002E5E35"/>
    <w:rsid w:val="002E5F6B"/>
    <w:rsid w:val="002E60E5"/>
    <w:rsid w:val="002E661E"/>
    <w:rsid w:val="002E682C"/>
    <w:rsid w:val="002E68DF"/>
    <w:rsid w:val="002E6960"/>
    <w:rsid w:val="002E6AA9"/>
    <w:rsid w:val="002E6B2C"/>
    <w:rsid w:val="002E782B"/>
    <w:rsid w:val="002E7E0D"/>
    <w:rsid w:val="002F0358"/>
    <w:rsid w:val="002F0A82"/>
    <w:rsid w:val="002F0A97"/>
    <w:rsid w:val="002F0CF4"/>
    <w:rsid w:val="002F1515"/>
    <w:rsid w:val="002F1E7C"/>
    <w:rsid w:val="002F1FFF"/>
    <w:rsid w:val="002F2011"/>
    <w:rsid w:val="002F2080"/>
    <w:rsid w:val="002F2268"/>
    <w:rsid w:val="002F256D"/>
    <w:rsid w:val="002F2875"/>
    <w:rsid w:val="002F2FDE"/>
    <w:rsid w:val="002F30E0"/>
    <w:rsid w:val="002F3E50"/>
    <w:rsid w:val="002F40BE"/>
    <w:rsid w:val="002F47A1"/>
    <w:rsid w:val="002F47EA"/>
    <w:rsid w:val="002F4C97"/>
    <w:rsid w:val="002F5A6B"/>
    <w:rsid w:val="002F5D14"/>
    <w:rsid w:val="002F6469"/>
    <w:rsid w:val="002F666E"/>
    <w:rsid w:val="002F6BAD"/>
    <w:rsid w:val="002F6D9F"/>
    <w:rsid w:val="002F6ECF"/>
    <w:rsid w:val="002F76EB"/>
    <w:rsid w:val="002F7C95"/>
    <w:rsid w:val="002F7EE7"/>
    <w:rsid w:val="00300178"/>
    <w:rsid w:val="00300813"/>
    <w:rsid w:val="00300BD1"/>
    <w:rsid w:val="003011A4"/>
    <w:rsid w:val="003011AE"/>
    <w:rsid w:val="0030128F"/>
    <w:rsid w:val="003012D3"/>
    <w:rsid w:val="003015E8"/>
    <w:rsid w:val="003017EF"/>
    <w:rsid w:val="003020E3"/>
    <w:rsid w:val="00302692"/>
    <w:rsid w:val="00302708"/>
    <w:rsid w:val="0030281A"/>
    <w:rsid w:val="00302833"/>
    <w:rsid w:val="0030293D"/>
    <w:rsid w:val="003029B0"/>
    <w:rsid w:val="00302CB4"/>
    <w:rsid w:val="00303095"/>
    <w:rsid w:val="003038B3"/>
    <w:rsid w:val="00303A0A"/>
    <w:rsid w:val="0030478F"/>
    <w:rsid w:val="00304BA4"/>
    <w:rsid w:val="00304CB7"/>
    <w:rsid w:val="00304FD3"/>
    <w:rsid w:val="00305697"/>
    <w:rsid w:val="00305787"/>
    <w:rsid w:val="003058DF"/>
    <w:rsid w:val="00305C6E"/>
    <w:rsid w:val="003060E9"/>
    <w:rsid w:val="0030628B"/>
    <w:rsid w:val="00306614"/>
    <w:rsid w:val="00306871"/>
    <w:rsid w:val="00306DB0"/>
    <w:rsid w:val="00306E25"/>
    <w:rsid w:val="003071C6"/>
    <w:rsid w:val="003075E9"/>
    <w:rsid w:val="00307698"/>
    <w:rsid w:val="003100BE"/>
    <w:rsid w:val="003107C1"/>
    <w:rsid w:val="00310A8C"/>
    <w:rsid w:val="003116E7"/>
    <w:rsid w:val="00311BA6"/>
    <w:rsid w:val="00312006"/>
    <w:rsid w:val="00312163"/>
    <w:rsid w:val="0031241A"/>
    <w:rsid w:val="00312892"/>
    <w:rsid w:val="003128B9"/>
    <w:rsid w:val="00312F32"/>
    <w:rsid w:val="0031374A"/>
    <w:rsid w:val="0031374E"/>
    <w:rsid w:val="003141C4"/>
    <w:rsid w:val="00314FA1"/>
    <w:rsid w:val="00315307"/>
    <w:rsid w:val="003153AE"/>
    <w:rsid w:val="0031577A"/>
    <w:rsid w:val="003157D1"/>
    <w:rsid w:val="00315DB5"/>
    <w:rsid w:val="0031638F"/>
    <w:rsid w:val="00317190"/>
    <w:rsid w:val="0031746E"/>
    <w:rsid w:val="00317869"/>
    <w:rsid w:val="00317D6E"/>
    <w:rsid w:val="003202FA"/>
    <w:rsid w:val="003204B8"/>
    <w:rsid w:val="00320542"/>
    <w:rsid w:val="00320A0D"/>
    <w:rsid w:val="00320A54"/>
    <w:rsid w:val="0032110E"/>
    <w:rsid w:val="003212D1"/>
    <w:rsid w:val="0032167F"/>
    <w:rsid w:val="003218A1"/>
    <w:rsid w:val="003220FA"/>
    <w:rsid w:val="00322549"/>
    <w:rsid w:val="00322A14"/>
    <w:rsid w:val="00322AC2"/>
    <w:rsid w:val="00322E0D"/>
    <w:rsid w:val="00322F2C"/>
    <w:rsid w:val="003232B5"/>
    <w:rsid w:val="003235E7"/>
    <w:rsid w:val="0032390E"/>
    <w:rsid w:val="003243FC"/>
    <w:rsid w:val="00324507"/>
    <w:rsid w:val="00324938"/>
    <w:rsid w:val="00324A3D"/>
    <w:rsid w:val="00324A99"/>
    <w:rsid w:val="0032504D"/>
    <w:rsid w:val="00325105"/>
    <w:rsid w:val="003254C5"/>
    <w:rsid w:val="00325680"/>
    <w:rsid w:val="00325AFD"/>
    <w:rsid w:val="0032602B"/>
    <w:rsid w:val="003260AA"/>
    <w:rsid w:val="0032646C"/>
    <w:rsid w:val="00326CF1"/>
    <w:rsid w:val="00326E4A"/>
    <w:rsid w:val="00326E68"/>
    <w:rsid w:val="00327378"/>
    <w:rsid w:val="003273F7"/>
    <w:rsid w:val="00327511"/>
    <w:rsid w:val="00327630"/>
    <w:rsid w:val="003305CE"/>
    <w:rsid w:val="00330902"/>
    <w:rsid w:val="00331263"/>
    <w:rsid w:val="0033196B"/>
    <w:rsid w:val="00331B04"/>
    <w:rsid w:val="00331D27"/>
    <w:rsid w:val="00331E01"/>
    <w:rsid w:val="00331ED3"/>
    <w:rsid w:val="00331F9D"/>
    <w:rsid w:val="003320C5"/>
    <w:rsid w:val="0033221B"/>
    <w:rsid w:val="0033226C"/>
    <w:rsid w:val="0033279D"/>
    <w:rsid w:val="00332A19"/>
    <w:rsid w:val="00332A53"/>
    <w:rsid w:val="003330A3"/>
    <w:rsid w:val="0033311F"/>
    <w:rsid w:val="00333665"/>
    <w:rsid w:val="0033377C"/>
    <w:rsid w:val="00333A6B"/>
    <w:rsid w:val="00333D6B"/>
    <w:rsid w:val="00333F76"/>
    <w:rsid w:val="00333FC8"/>
    <w:rsid w:val="0033435D"/>
    <w:rsid w:val="003343A3"/>
    <w:rsid w:val="0033474C"/>
    <w:rsid w:val="00334ABF"/>
    <w:rsid w:val="00334D10"/>
    <w:rsid w:val="00335145"/>
    <w:rsid w:val="0033534F"/>
    <w:rsid w:val="0033536C"/>
    <w:rsid w:val="00335485"/>
    <w:rsid w:val="003359D5"/>
    <w:rsid w:val="00336182"/>
    <w:rsid w:val="003362DF"/>
    <w:rsid w:val="0033639A"/>
    <w:rsid w:val="00336504"/>
    <w:rsid w:val="00336EE4"/>
    <w:rsid w:val="00337001"/>
    <w:rsid w:val="00337610"/>
    <w:rsid w:val="00337972"/>
    <w:rsid w:val="00337C6F"/>
    <w:rsid w:val="003401AF"/>
    <w:rsid w:val="003401C1"/>
    <w:rsid w:val="0034040D"/>
    <w:rsid w:val="0034058A"/>
    <w:rsid w:val="00340615"/>
    <w:rsid w:val="00340DC9"/>
    <w:rsid w:val="00340E1C"/>
    <w:rsid w:val="0034120C"/>
    <w:rsid w:val="00341D63"/>
    <w:rsid w:val="0034244B"/>
    <w:rsid w:val="003426EC"/>
    <w:rsid w:val="003428AA"/>
    <w:rsid w:val="00342C30"/>
    <w:rsid w:val="00343011"/>
    <w:rsid w:val="003432CF"/>
    <w:rsid w:val="003437A9"/>
    <w:rsid w:val="00344025"/>
    <w:rsid w:val="00344518"/>
    <w:rsid w:val="003447F3"/>
    <w:rsid w:val="0034497D"/>
    <w:rsid w:val="00344AAD"/>
    <w:rsid w:val="00344B20"/>
    <w:rsid w:val="003450DA"/>
    <w:rsid w:val="00345438"/>
    <w:rsid w:val="003457FC"/>
    <w:rsid w:val="00345B5D"/>
    <w:rsid w:val="00345B5E"/>
    <w:rsid w:val="00345E73"/>
    <w:rsid w:val="0034670C"/>
    <w:rsid w:val="003468CD"/>
    <w:rsid w:val="00347096"/>
    <w:rsid w:val="00347989"/>
    <w:rsid w:val="00350064"/>
    <w:rsid w:val="0035049A"/>
    <w:rsid w:val="003508E9"/>
    <w:rsid w:val="0035099A"/>
    <w:rsid w:val="00351ED0"/>
    <w:rsid w:val="00352266"/>
    <w:rsid w:val="003526B5"/>
    <w:rsid w:val="003526E7"/>
    <w:rsid w:val="00352971"/>
    <w:rsid w:val="003531F3"/>
    <w:rsid w:val="0035330D"/>
    <w:rsid w:val="0035386A"/>
    <w:rsid w:val="003544A2"/>
    <w:rsid w:val="003546C1"/>
    <w:rsid w:val="003548FF"/>
    <w:rsid w:val="00354BB1"/>
    <w:rsid w:val="003552A0"/>
    <w:rsid w:val="00355536"/>
    <w:rsid w:val="003555E9"/>
    <w:rsid w:val="003555FB"/>
    <w:rsid w:val="0035567A"/>
    <w:rsid w:val="00355A84"/>
    <w:rsid w:val="00355C1A"/>
    <w:rsid w:val="00355E54"/>
    <w:rsid w:val="00356C56"/>
    <w:rsid w:val="00357174"/>
    <w:rsid w:val="003575A0"/>
    <w:rsid w:val="00357874"/>
    <w:rsid w:val="00360A9A"/>
    <w:rsid w:val="00360B91"/>
    <w:rsid w:val="00360E72"/>
    <w:rsid w:val="00361DA5"/>
    <w:rsid w:val="00361E5C"/>
    <w:rsid w:val="00361EA3"/>
    <w:rsid w:val="00362785"/>
    <w:rsid w:val="00362E87"/>
    <w:rsid w:val="00362F15"/>
    <w:rsid w:val="00363254"/>
    <w:rsid w:val="003632AE"/>
    <w:rsid w:val="003632FC"/>
    <w:rsid w:val="00363534"/>
    <w:rsid w:val="003635FD"/>
    <w:rsid w:val="00363A8D"/>
    <w:rsid w:val="00363B07"/>
    <w:rsid w:val="0036416F"/>
    <w:rsid w:val="00364DCC"/>
    <w:rsid w:val="003653CA"/>
    <w:rsid w:val="003657BF"/>
    <w:rsid w:val="00366BA6"/>
    <w:rsid w:val="00367085"/>
    <w:rsid w:val="0036721B"/>
    <w:rsid w:val="003674A8"/>
    <w:rsid w:val="0036760A"/>
    <w:rsid w:val="003676A0"/>
    <w:rsid w:val="003679DF"/>
    <w:rsid w:val="00367B4F"/>
    <w:rsid w:val="0037029C"/>
    <w:rsid w:val="00370EDB"/>
    <w:rsid w:val="00371033"/>
    <w:rsid w:val="003711C1"/>
    <w:rsid w:val="003716F2"/>
    <w:rsid w:val="00371FB9"/>
    <w:rsid w:val="003720E0"/>
    <w:rsid w:val="00372E16"/>
    <w:rsid w:val="00373219"/>
    <w:rsid w:val="00373C87"/>
    <w:rsid w:val="00373F6B"/>
    <w:rsid w:val="00374026"/>
    <w:rsid w:val="0037433B"/>
    <w:rsid w:val="003746FE"/>
    <w:rsid w:val="00375048"/>
    <w:rsid w:val="0037560A"/>
    <w:rsid w:val="0037572E"/>
    <w:rsid w:val="00375B10"/>
    <w:rsid w:val="00375C00"/>
    <w:rsid w:val="00375D22"/>
    <w:rsid w:val="00375D45"/>
    <w:rsid w:val="0037632B"/>
    <w:rsid w:val="0037660D"/>
    <w:rsid w:val="00376BD7"/>
    <w:rsid w:val="0037739C"/>
    <w:rsid w:val="00377560"/>
    <w:rsid w:val="00377FC0"/>
    <w:rsid w:val="00380259"/>
    <w:rsid w:val="003802F3"/>
    <w:rsid w:val="0038038E"/>
    <w:rsid w:val="003806D8"/>
    <w:rsid w:val="00380B49"/>
    <w:rsid w:val="00380E7F"/>
    <w:rsid w:val="00380F71"/>
    <w:rsid w:val="0038109F"/>
    <w:rsid w:val="003817EC"/>
    <w:rsid w:val="003818C6"/>
    <w:rsid w:val="00381940"/>
    <w:rsid w:val="00381B6A"/>
    <w:rsid w:val="00381CC2"/>
    <w:rsid w:val="00381E84"/>
    <w:rsid w:val="00381FBF"/>
    <w:rsid w:val="00382106"/>
    <w:rsid w:val="00382971"/>
    <w:rsid w:val="00382A82"/>
    <w:rsid w:val="00383099"/>
    <w:rsid w:val="003840BA"/>
    <w:rsid w:val="0038439B"/>
    <w:rsid w:val="00384529"/>
    <w:rsid w:val="003845A8"/>
    <w:rsid w:val="003845D7"/>
    <w:rsid w:val="00384716"/>
    <w:rsid w:val="0038478D"/>
    <w:rsid w:val="003849B9"/>
    <w:rsid w:val="00384B24"/>
    <w:rsid w:val="00384D2E"/>
    <w:rsid w:val="00384D65"/>
    <w:rsid w:val="00384F06"/>
    <w:rsid w:val="00385213"/>
    <w:rsid w:val="00385309"/>
    <w:rsid w:val="00385BD7"/>
    <w:rsid w:val="003862A5"/>
    <w:rsid w:val="0038650B"/>
    <w:rsid w:val="00386558"/>
    <w:rsid w:val="00386D3C"/>
    <w:rsid w:val="003874B5"/>
    <w:rsid w:val="003875B9"/>
    <w:rsid w:val="003877B4"/>
    <w:rsid w:val="0038782B"/>
    <w:rsid w:val="003878B5"/>
    <w:rsid w:val="003878F3"/>
    <w:rsid w:val="00387ADE"/>
    <w:rsid w:val="00387C9A"/>
    <w:rsid w:val="00387F3E"/>
    <w:rsid w:val="00390006"/>
    <w:rsid w:val="00390412"/>
    <w:rsid w:val="0039071E"/>
    <w:rsid w:val="00390B5E"/>
    <w:rsid w:val="00390EA8"/>
    <w:rsid w:val="00391110"/>
    <w:rsid w:val="003911B4"/>
    <w:rsid w:val="003917BF"/>
    <w:rsid w:val="00392C30"/>
    <w:rsid w:val="00392F36"/>
    <w:rsid w:val="0039337A"/>
    <w:rsid w:val="00393529"/>
    <w:rsid w:val="003938E3"/>
    <w:rsid w:val="00393B67"/>
    <w:rsid w:val="00393F57"/>
    <w:rsid w:val="00394102"/>
    <w:rsid w:val="00394983"/>
    <w:rsid w:val="00394A8A"/>
    <w:rsid w:val="00395553"/>
    <w:rsid w:val="00396078"/>
    <w:rsid w:val="0039635B"/>
    <w:rsid w:val="003964A0"/>
    <w:rsid w:val="00396936"/>
    <w:rsid w:val="00396978"/>
    <w:rsid w:val="00396C75"/>
    <w:rsid w:val="00397857"/>
    <w:rsid w:val="00397A4E"/>
    <w:rsid w:val="003A0009"/>
    <w:rsid w:val="003A0077"/>
    <w:rsid w:val="003A023A"/>
    <w:rsid w:val="003A0795"/>
    <w:rsid w:val="003A0912"/>
    <w:rsid w:val="003A0DEE"/>
    <w:rsid w:val="003A15CC"/>
    <w:rsid w:val="003A1DFC"/>
    <w:rsid w:val="003A2190"/>
    <w:rsid w:val="003A275B"/>
    <w:rsid w:val="003A2C67"/>
    <w:rsid w:val="003A3454"/>
    <w:rsid w:val="003A386B"/>
    <w:rsid w:val="003A4180"/>
    <w:rsid w:val="003A49C5"/>
    <w:rsid w:val="003A4E3B"/>
    <w:rsid w:val="003A5780"/>
    <w:rsid w:val="003A5909"/>
    <w:rsid w:val="003A617B"/>
    <w:rsid w:val="003A633D"/>
    <w:rsid w:val="003A66B5"/>
    <w:rsid w:val="003A6818"/>
    <w:rsid w:val="003A68A3"/>
    <w:rsid w:val="003A696C"/>
    <w:rsid w:val="003A6C21"/>
    <w:rsid w:val="003A74CC"/>
    <w:rsid w:val="003A7CE0"/>
    <w:rsid w:val="003A7DC0"/>
    <w:rsid w:val="003B0056"/>
    <w:rsid w:val="003B0105"/>
    <w:rsid w:val="003B01B9"/>
    <w:rsid w:val="003B0561"/>
    <w:rsid w:val="003B0DBA"/>
    <w:rsid w:val="003B108D"/>
    <w:rsid w:val="003B14EE"/>
    <w:rsid w:val="003B196E"/>
    <w:rsid w:val="003B19E4"/>
    <w:rsid w:val="003B1BB9"/>
    <w:rsid w:val="003B1C39"/>
    <w:rsid w:val="003B1C3C"/>
    <w:rsid w:val="003B1CEA"/>
    <w:rsid w:val="003B2426"/>
    <w:rsid w:val="003B2576"/>
    <w:rsid w:val="003B3ACA"/>
    <w:rsid w:val="003B3C24"/>
    <w:rsid w:val="003B3D6D"/>
    <w:rsid w:val="003B45AC"/>
    <w:rsid w:val="003B4A07"/>
    <w:rsid w:val="003B55B5"/>
    <w:rsid w:val="003B56ED"/>
    <w:rsid w:val="003B58C0"/>
    <w:rsid w:val="003B593D"/>
    <w:rsid w:val="003B5D12"/>
    <w:rsid w:val="003B5F7E"/>
    <w:rsid w:val="003B68E7"/>
    <w:rsid w:val="003B6AA3"/>
    <w:rsid w:val="003B6C19"/>
    <w:rsid w:val="003B70BF"/>
    <w:rsid w:val="003B7A14"/>
    <w:rsid w:val="003B7A35"/>
    <w:rsid w:val="003B7A89"/>
    <w:rsid w:val="003C06A2"/>
    <w:rsid w:val="003C0C9F"/>
    <w:rsid w:val="003C0DAB"/>
    <w:rsid w:val="003C1C1C"/>
    <w:rsid w:val="003C267E"/>
    <w:rsid w:val="003C2715"/>
    <w:rsid w:val="003C274C"/>
    <w:rsid w:val="003C27D2"/>
    <w:rsid w:val="003C2BC4"/>
    <w:rsid w:val="003C2C64"/>
    <w:rsid w:val="003C30E3"/>
    <w:rsid w:val="003C30ED"/>
    <w:rsid w:val="003C30F7"/>
    <w:rsid w:val="003C37D9"/>
    <w:rsid w:val="003C3A05"/>
    <w:rsid w:val="003C3E1D"/>
    <w:rsid w:val="003C3FA4"/>
    <w:rsid w:val="003C419B"/>
    <w:rsid w:val="003C4240"/>
    <w:rsid w:val="003C4573"/>
    <w:rsid w:val="003C49D7"/>
    <w:rsid w:val="003C4BE4"/>
    <w:rsid w:val="003C4D48"/>
    <w:rsid w:val="003C4EAF"/>
    <w:rsid w:val="003C5260"/>
    <w:rsid w:val="003C569E"/>
    <w:rsid w:val="003C5CE7"/>
    <w:rsid w:val="003C614F"/>
    <w:rsid w:val="003C64A8"/>
    <w:rsid w:val="003C6613"/>
    <w:rsid w:val="003C66F8"/>
    <w:rsid w:val="003C6B6D"/>
    <w:rsid w:val="003C6D13"/>
    <w:rsid w:val="003C7051"/>
    <w:rsid w:val="003C7350"/>
    <w:rsid w:val="003C757C"/>
    <w:rsid w:val="003C792F"/>
    <w:rsid w:val="003C7BC2"/>
    <w:rsid w:val="003D01BD"/>
    <w:rsid w:val="003D107F"/>
    <w:rsid w:val="003D2291"/>
    <w:rsid w:val="003D2299"/>
    <w:rsid w:val="003D23CF"/>
    <w:rsid w:val="003D23D4"/>
    <w:rsid w:val="003D2594"/>
    <w:rsid w:val="003D2F11"/>
    <w:rsid w:val="003D31E3"/>
    <w:rsid w:val="003D338E"/>
    <w:rsid w:val="003D366A"/>
    <w:rsid w:val="003D3736"/>
    <w:rsid w:val="003D3BFC"/>
    <w:rsid w:val="003D54BB"/>
    <w:rsid w:val="003D56C7"/>
    <w:rsid w:val="003D5C8B"/>
    <w:rsid w:val="003D5D17"/>
    <w:rsid w:val="003D5DAC"/>
    <w:rsid w:val="003D60C0"/>
    <w:rsid w:val="003D6875"/>
    <w:rsid w:val="003D7016"/>
    <w:rsid w:val="003D70E6"/>
    <w:rsid w:val="003D724C"/>
    <w:rsid w:val="003D778C"/>
    <w:rsid w:val="003D7EFE"/>
    <w:rsid w:val="003E05D0"/>
    <w:rsid w:val="003E08FC"/>
    <w:rsid w:val="003E0D7F"/>
    <w:rsid w:val="003E1186"/>
    <w:rsid w:val="003E1667"/>
    <w:rsid w:val="003E199F"/>
    <w:rsid w:val="003E1C04"/>
    <w:rsid w:val="003E20AC"/>
    <w:rsid w:val="003E25E0"/>
    <w:rsid w:val="003E27ED"/>
    <w:rsid w:val="003E2864"/>
    <w:rsid w:val="003E28F0"/>
    <w:rsid w:val="003E2D95"/>
    <w:rsid w:val="003E3434"/>
    <w:rsid w:val="003E398B"/>
    <w:rsid w:val="003E3B38"/>
    <w:rsid w:val="003E3B7F"/>
    <w:rsid w:val="003E3E5D"/>
    <w:rsid w:val="003E3FE4"/>
    <w:rsid w:val="003E447D"/>
    <w:rsid w:val="003E4607"/>
    <w:rsid w:val="003E4C7F"/>
    <w:rsid w:val="003E4C88"/>
    <w:rsid w:val="003E54D1"/>
    <w:rsid w:val="003E5807"/>
    <w:rsid w:val="003E5819"/>
    <w:rsid w:val="003E5988"/>
    <w:rsid w:val="003E5AF1"/>
    <w:rsid w:val="003E5C7B"/>
    <w:rsid w:val="003E60DF"/>
    <w:rsid w:val="003E61CE"/>
    <w:rsid w:val="003E6B16"/>
    <w:rsid w:val="003E6E72"/>
    <w:rsid w:val="003E712A"/>
    <w:rsid w:val="003E72A6"/>
    <w:rsid w:val="003E76D6"/>
    <w:rsid w:val="003E77C2"/>
    <w:rsid w:val="003E7BDF"/>
    <w:rsid w:val="003E7BEF"/>
    <w:rsid w:val="003E7C0B"/>
    <w:rsid w:val="003F07BD"/>
    <w:rsid w:val="003F0B36"/>
    <w:rsid w:val="003F13F3"/>
    <w:rsid w:val="003F1870"/>
    <w:rsid w:val="003F1F45"/>
    <w:rsid w:val="003F2309"/>
    <w:rsid w:val="003F2E9E"/>
    <w:rsid w:val="003F3612"/>
    <w:rsid w:val="003F3B99"/>
    <w:rsid w:val="003F3E71"/>
    <w:rsid w:val="003F3FD2"/>
    <w:rsid w:val="003F49E0"/>
    <w:rsid w:val="003F4BDE"/>
    <w:rsid w:val="003F4D1B"/>
    <w:rsid w:val="003F4EA1"/>
    <w:rsid w:val="003F4F12"/>
    <w:rsid w:val="003F4FCF"/>
    <w:rsid w:val="003F5307"/>
    <w:rsid w:val="003F57C9"/>
    <w:rsid w:val="003F5A5F"/>
    <w:rsid w:val="003F5A79"/>
    <w:rsid w:val="003F5D46"/>
    <w:rsid w:val="003F5D93"/>
    <w:rsid w:val="003F5F9C"/>
    <w:rsid w:val="003F6A5D"/>
    <w:rsid w:val="003F6FF0"/>
    <w:rsid w:val="003F70A1"/>
    <w:rsid w:val="003F78DE"/>
    <w:rsid w:val="00400165"/>
    <w:rsid w:val="0040048E"/>
    <w:rsid w:val="00400657"/>
    <w:rsid w:val="00400778"/>
    <w:rsid w:val="00400C49"/>
    <w:rsid w:val="00400F51"/>
    <w:rsid w:val="0040148D"/>
    <w:rsid w:val="0040330E"/>
    <w:rsid w:val="004034A9"/>
    <w:rsid w:val="00403631"/>
    <w:rsid w:val="004036EF"/>
    <w:rsid w:val="004037E0"/>
    <w:rsid w:val="00403D0A"/>
    <w:rsid w:val="00403E2E"/>
    <w:rsid w:val="00403E5C"/>
    <w:rsid w:val="00404267"/>
    <w:rsid w:val="004044FC"/>
    <w:rsid w:val="00404BCF"/>
    <w:rsid w:val="00404C4F"/>
    <w:rsid w:val="00404DAF"/>
    <w:rsid w:val="00404FFE"/>
    <w:rsid w:val="00405639"/>
    <w:rsid w:val="0040606C"/>
    <w:rsid w:val="004061B0"/>
    <w:rsid w:val="0040629E"/>
    <w:rsid w:val="0040652C"/>
    <w:rsid w:val="004066D8"/>
    <w:rsid w:val="00406B09"/>
    <w:rsid w:val="00406E7F"/>
    <w:rsid w:val="0040702C"/>
    <w:rsid w:val="00407204"/>
    <w:rsid w:val="00407733"/>
    <w:rsid w:val="00407946"/>
    <w:rsid w:val="00407D52"/>
    <w:rsid w:val="00410243"/>
    <w:rsid w:val="00410502"/>
    <w:rsid w:val="0041055E"/>
    <w:rsid w:val="00410698"/>
    <w:rsid w:val="00410760"/>
    <w:rsid w:val="004109FD"/>
    <w:rsid w:val="004111BF"/>
    <w:rsid w:val="00411DF8"/>
    <w:rsid w:val="00412289"/>
    <w:rsid w:val="004123D3"/>
    <w:rsid w:val="004123E2"/>
    <w:rsid w:val="004124E7"/>
    <w:rsid w:val="00412747"/>
    <w:rsid w:val="00412DBE"/>
    <w:rsid w:val="00412F14"/>
    <w:rsid w:val="00412F84"/>
    <w:rsid w:val="004130BF"/>
    <w:rsid w:val="0041339E"/>
    <w:rsid w:val="0041395B"/>
    <w:rsid w:val="00413E1C"/>
    <w:rsid w:val="00413F79"/>
    <w:rsid w:val="00414468"/>
    <w:rsid w:val="004150CA"/>
    <w:rsid w:val="004156C3"/>
    <w:rsid w:val="004159D5"/>
    <w:rsid w:val="00415AC1"/>
    <w:rsid w:val="00416035"/>
    <w:rsid w:val="00416288"/>
    <w:rsid w:val="004165A6"/>
    <w:rsid w:val="004167D2"/>
    <w:rsid w:val="004168CC"/>
    <w:rsid w:val="00416AC1"/>
    <w:rsid w:val="00416CCA"/>
    <w:rsid w:val="00416D7D"/>
    <w:rsid w:val="00416E3C"/>
    <w:rsid w:val="004178AC"/>
    <w:rsid w:val="00420381"/>
    <w:rsid w:val="004203B3"/>
    <w:rsid w:val="0042065B"/>
    <w:rsid w:val="00420662"/>
    <w:rsid w:val="00420754"/>
    <w:rsid w:val="00420CC4"/>
    <w:rsid w:val="004215A6"/>
    <w:rsid w:val="004215B4"/>
    <w:rsid w:val="00421810"/>
    <w:rsid w:val="00421953"/>
    <w:rsid w:val="00421B1D"/>
    <w:rsid w:val="004224B0"/>
    <w:rsid w:val="00422588"/>
    <w:rsid w:val="0042301C"/>
    <w:rsid w:val="00423289"/>
    <w:rsid w:val="004235FA"/>
    <w:rsid w:val="00423F8C"/>
    <w:rsid w:val="0042450F"/>
    <w:rsid w:val="0042452B"/>
    <w:rsid w:val="00424B12"/>
    <w:rsid w:val="0042504D"/>
    <w:rsid w:val="0042537A"/>
    <w:rsid w:val="004259AA"/>
    <w:rsid w:val="00425C49"/>
    <w:rsid w:val="004265E0"/>
    <w:rsid w:val="00426A70"/>
    <w:rsid w:val="00426DEC"/>
    <w:rsid w:val="00426F9E"/>
    <w:rsid w:val="00427553"/>
    <w:rsid w:val="00427786"/>
    <w:rsid w:val="004277BC"/>
    <w:rsid w:val="0043044C"/>
    <w:rsid w:val="00430591"/>
    <w:rsid w:val="00430733"/>
    <w:rsid w:val="00430BF9"/>
    <w:rsid w:val="00430C43"/>
    <w:rsid w:val="00430CB6"/>
    <w:rsid w:val="004310B2"/>
    <w:rsid w:val="004310C4"/>
    <w:rsid w:val="004314DD"/>
    <w:rsid w:val="004316B7"/>
    <w:rsid w:val="00431CB7"/>
    <w:rsid w:val="00431F10"/>
    <w:rsid w:val="0043207A"/>
    <w:rsid w:val="00432183"/>
    <w:rsid w:val="004321C7"/>
    <w:rsid w:val="00432727"/>
    <w:rsid w:val="004327B7"/>
    <w:rsid w:val="00432F21"/>
    <w:rsid w:val="0043323C"/>
    <w:rsid w:val="00433CCF"/>
    <w:rsid w:val="004340B3"/>
    <w:rsid w:val="00434911"/>
    <w:rsid w:val="0043542E"/>
    <w:rsid w:val="00435623"/>
    <w:rsid w:val="004356E9"/>
    <w:rsid w:val="004368A9"/>
    <w:rsid w:val="00436B88"/>
    <w:rsid w:val="00436EB2"/>
    <w:rsid w:val="0043703B"/>
    <w:rsid w:val="0043759A"/>
    <w:rsid w:val="00437687"/>
    <w:rsid w:val="00437953"/>
    <w:rsid w:val="00437C1C"/>
    <w:rsid w:val="00437E8D"/>
    <w:rsid w:val="00440516"/>
    <w:rsid w:val="00440532"/>
    <w:rsid w:val="004409FE"/>
    <w:rsid w:val="00441741"/>
    <w:rsid w:val="004417CF"/>
    <w:rsid w:val="0044193C"/>
    <w:rsid w:val="00441B1C"/>
    <w:rsid w:val="00441C5B"/>
    <w:rsid w:val="00441FDE"/>
    <w:rsid w:val="004420C8"/>
    <w:rsid w:val="00442187"/>
    <w:rsid w:val="00442587"/>
    <w:rsid w:val="004426F6"/>
    <w:rsid w:val="00442C6A"/>
    <w:rsid w:val="00442E7A"/>
    <w:rsid w:val="0044300F"/>
    <w:rsid w:val="004430D6"/>
    <w:rsid w:val="0044317C"/>
    <w:rsid w:val="0044398B"/>
    <w:rsid w:val="00443BA3"/>
    <w:rsid w:val="00443CBE"/>
    <w:rsid w:val="00443EA9"/>
    <w:rsid w:val="0044419A"/>
    <w:rsid w:val="004446D2"/>
    <w:rsid w:val="00444AFF"/>
    <w:rsid w:val="00445012"/>
    <w:rsid w:val="004451D9"/>
    <w:rsid w:val="0044522A"/>
    <w:rsid w:val="0044542A"/>
    <w:rsid w:val="004456F4"/>
    <w:rsid w:val="00446072"/>
    <w:rsid w:val="00446281"/>
    <w:rsid w:val="0044640D"/>
    <w:rsid w:val="00446A6A"/>
    <w:rsid w:val="00446C6C"/>
    <w:rsid w:val="00446FDA"/>
    <w:rsid w:val="0044751E"/>
    <w:rsid w:val="00447561"/>
    <w:rsid w:val="00447BC1"/>
    <w:rsid w:val="00447CA9"/>
    <w:rsid w:val="00447F2D"/>
    <w:rsid w:val="00447F5A"/>
    <w:rsid w:val="004500AC"/>
    <w:rsid w:val="004503C2"/>
    <w:rsid w:val="0045056A"/>
    <w:rsid w:val="00450F90"/>
    <w:rsid w:val="00451141"/>
    <w:rsid w:val="004513C0"/>
    <w:rsid w:val="004516B9"/>
    <w:rsid w:val="0045187B"/>
    <w:rsid w:val="00451CEC"/>
    <w:rsid w:val="00451E97"/>
    <w:rsid w:val="004525E5"/>
    <w:rsid w:val="00452870"/>
    <w:rsid w:val="0045320C"/>
    <w:rsid w:val="00453E3B"/>
    <w:rsid w:val="0045445C"/>
    <w:rsid w:val="004549F3"/>
    <w:rsid w:val="004550FE"/>
    <w:rsid w:val="004555E6"/>
    <w:rsid w:val="00455C15"/>
    <w:rsid w:val="00456162"/>
    <w:rsid w:val="00456807"/>
    <w:rsid w:val="00456AEF"/>
    <w:rsid w:val="004570EC"/>
    <w:rsid w:val="00457448"/>
    <w:rsid w:val="00457720"/>
    <w:rsid w:val="00457DF6"/>
    <w:rsid w:val="004601C3"/>
    <w:rsid w:val="004601F0"/>
    <w:rsid w:val="004605E5"/>
    <w:rsid w:val="00460B97"/>
    <w:rsid w:val="00460BED"/>
    <w:rsid w:val="004618A3"/>
    <w:rsid w:val="00461FFC"/>
    <w:rsid w:val="0046215C"/>
    <w:rsid w:val="00462C00"/>
    <w:rsid w:val="00462D4B"/>
    <w:rsid w:val="00462DCB"/>
    <w:rsid w:val="00462F9E"/>
    <w:rsid w:val="004630D1"/>
    <w:rsid w:val="00463475"/>
    <w:rsid w:val="004634A0"/>
    <w:rsid w:val="004634E3"/>
    <w:rsid w:val="00463BA6"/>
    <w:rsid w:val="00463EA3"/>
    <w:rsid w:val="00464157"/>
    <w:rsid w:val="004641AF"/>
    <w:rsid w:val="00464C69"/>
    <w:rsid w:val="004659DC"/>
    <w:rsid w:val="00465B10"/>
    <w:rsid w:val="00465F33"/>
    <w:rsid w:val="00465F58"/>
    <w:rsid w:val="004661FE"/>
    <w:rsid w:val="00466698"/>
    <w:rsid w:val="00466839"/>
    <w:rsid w:val="004672BC"/>
    <w:rsid w:val="00467477"/>
    <w:rsid w:val="00467A20"/>
    <w:rsid w:val="00467A5E"/>
    <w:rsid w:val="00470280"/>
    <w:rsid w:val="00470441"/>
    <w:rsid w:val="00470A0F"/>
    <w:rsid w:val="00470C83"/>
    <w:rsid w:val="004710A3"/>
    <w:rsid w:val="004711BA"/>
    <w:rsid w:val="00471374"/>
    <w:rsid w:val="00471723"/>
    <w:rsid w:val="0047188B"/>
    <w:rsid w:val="00471A65"/>
    <w:rsid w:val="00471AA2"/>
    <w:rsid w:val="00471D88"/>
    <w:rsid w:val="004725CF"/>
    <w:rsid w:val="0047273A"/>
    <w:rsid w:val="00473061"/>
    <w:rsid w:val="00473311"/>
    <w:rsid w:val="004735DA"/>
    <w:rsid w:val="00473C86"/>
    <w:rsid w:val="0047428E"/>
    <w:rsid w:val="004747A2"/>
    <w:rsid w:val="00474FA0"/>
    <w:rsid w:val="00475077"/>
    <w:rsid w:val="00475363"/>
    <w:rsid w:val="004753AE"/>
    <w:rsid w:val="00475B87"/>
    <w:rsid w:val="00475CB1"/>
    <w:rsid w:val="00476082"/>
    <w:rsid w:val="00476403"/>
    <w:rsid w:val="004764B1"/>
    <w:rsid w:val="00476D1A"/>
    <w:rsid w:val="00477055"/>
    <w:rsid w:val="00477F2D"/>
    <w:rsid w:val="00480AE6"/>
    <w:rsid w:val="00480D3B"/>
    <w:rsid w:val="004817BE"/>
    <w:rsid w:val="00481A40"/>
    <w:rsid w:val="00481DBB"/>
    <w:rsid w:val="00481EB9"/>
    <w:rsid w:val="00482093"/>
    <w:rsid w:val="00482797"/>
    <w:rsid w:val="00483194"/>
    <w:rsid w:val="004831FF"/>
    <w:rsid w:val="004832CE"/>
    <w:rsid w:val="00483916"/>
    <w:rsid w:val="00483A15"/>
    <w:rsid w:val="00483BD4"/>
    <w:rsid w:val="004846D9"/>
    <w:rsid w:val="004847CB"/>
    <w:rsid w:val="00485161"/>
    <w:rsid w:val="00485489"/>
    <w:rsid w:val="0048550F"/>
    <w:rsid w:val="0048580C"/>
    <w:rsid w:val="004859B4"/>
    <w:rsid w:val="00485BE9"/>
    <w:rsid w:val="0048631D"/>
    <w:rsid w:val="00486751"/>
    <w:rsid w:val="0048698E"/>
    <w:rsid w:val="00486DC7"/>
    <w:rsid w:val="00486DF3"/>
    <w:rsid w:val="00486F4C"/>
    <w:rsid w:val="00487DD5"/>
    <w:rsid w:val="00490913"/>
    <w:rsid w:val="004909F7"/>
    <w:rsid w:val="0049118B"/>
    <w:rsid w:val="00491D1D"/>
    <w:rsid w:val="00491D3E"/>
    <w:rsid w:val="004928AC"/>
    <w:rsid w:val="00492C64"/>
    <w:rsid w:val="0049317D"/>
    <w:rsid w:val="004934A9"/>
    <w:rsid w:val="00493885"/>
    <w:rsid w:val="00493AC4"/>
    <w:rsid w:val="00493DBB"/>
    <w:rsid w:val="004940BB"/>
    <w:rsid w:val="004944B7"/>
    <w:rsid w:val="004944E6"/>
    <w:rsid w:val="004945A0"/>
    <w:rsid w:val="00495179"/>
    <w:rsid w:val="00495598"/>
    <w:rsid w:val="004955C6"/>
    <w:rsid w:val="00496091"/>
    <w:rsid w:val="004963D1"/>
    <w:rsid w:val="00496507"/>
    <w:rsid w:val="00496579"/>
    <w:rsid w:val="0049680D"/>
    <w:rsid w:val="004A0133"/>
    <w:rsid w:val="004A017E"/>
    <w:rsid w:val="004A02CC"/>
    <w:rsid w:val="004A04B9"/>
    <w:rsid w:val="004A0689"/>
    <w:rsid w:val="004A1257"/>
    <w:rsid w:val="004A13C2"/>
    <w:rsid w:val="004A140B"/>
    <w:rsid w:val="004A16E7"/>
    <w:rsid w:val="004A17CC"/>
    <w:rsid w:val="004A1E29"/>
    <w:rsid w:val="004A20C4"/>
    <w:rsid w:val="004A2185"/>
    <w:rsid w:val="004A24E7"/>
    <w:rsid w:val="004A302F"/>
    <w:rsid w:val="004A3041"/>
    <w:rsid w:val="004A32BA"/>
    <w:rsid w:val="004A3569"/>
    <w:rsid w:val="004A4383"/>
    <w:rsid w:val="004A44A8"/>
    <w:rsid w:val="004A4925"/>
    <w:rsid w:val="004A4DF2"/>
    <w:rsid w:val="004A4E80"/>
    <w:rsid w:val="004A50E8"/>
    <w:rsid w:val="004A57B8"/>
    <w:rsid w:val="004A590C"/>
    <w:rsid w:val="004A5F3D"/>
    <w:rsid w:val="004A5FF7"/>
    <w:rsid w:val="004A60B8"/>
    <w:rsid w:val="004A6867"/>
    <w:rsid w:val="004A6885"/>
    <w:rsid w:val="004A6912"/>
    <w:rsid w:val="004A6A47"/>
    <w:rsid w:val="004A6C21"/>
    <w:rsid w:val="004A7116"/>
    <w:rsid w:val="004A7473"/>
    <w:rsid w:val="004A7835"/>
    <w:rsid w:val="004B045B"/>
    <w:rsid w:val="004B07E7"/>
    <w:rsid w:val="004B108D"/>
    <w:rsid w:val="004B10DC"/>
    <w:rsid w:val="004B193B"/>
    <w:rsid w:val="004B1958"/>
    <w:rsid w:val="004B19DD"/>
    <w:rsid w:val="004B1BCB"/>
    <w:rsid w:val="004B1CF1"/>
    <w:rsid w:val="004B1CFC"/>
    <w:rsid w:val="004B1DDD"/>
    <w:rsid w:val="004B1DF6"/>
    <w:rsid w:val="004B22C9"/>
    <w:rsid w:val="004B2B69"/>
    <w:rsid w:val="004B2C39"/>
    <w:rsid w:val="004B32B0"/>
    <w:rsid w:val="004B343D"/>
    <w:rsid w:val="004B346E"/>
    <w:rsid w:val="004B3605"/>
    <w:rsid w:val="004B3AEF"/>
    <w:rsid w:val="004B4675"/>
    <w:rsid w:val="004B4704"/>
    <w:rsid w:val="004B4C43"/>
    <w:rsid w:val="004B56B8"/>
    <w:rsid w:val="004B57A1"/>
    <w:rsid w:val="004B596E"/>
    <w:rsid w:val="004B59B8"/>
    <w:rsid w:val="004B5B7D"/>
    <w:rsid w:val="004B65D8"/>
    <w:rsid w:val="004B67E4"/>
    <w:rsid w:val="004B6829"/>
    <w:rsid w:val="004B69C8"/>
    <w:rsid w:val="004B6F66"/>
    <w:rsid w:val="004B7011"/>
    <w:rsid w:val="004B7581"/>
    <w:rsid w:val="004C02EE"/>
    <w:rsid w:val="004C04AB"/>
    <w:rsid w:val="004C0531"/>
    <w:rsid w:val="004C0ACA"/>
    <w:rsid w:val="004C0C01"/>
    <w:rsid w:val="004C0CAD"/>
    <w:rsid w:val="004C0CD9"/>
    <w:rsid w:val="004C0D19"/>
    <w:rsid w:val="004C1A18"/>
    <w:rsid w:val="004C1C82"/>
    <w:rsid w:val="004C1F80"/>
    <w:rsid w:val="004C23AE"/>
    <w:rsid w:val="004C2686"/>
    <w:rsid w:val="004C2745"/>
    <w:rsid w:val="004C2B16"/>
    <w:rsid w:val="004C33EF"/>
    <w:rsid w:val="004C3A47"/>
    <w:rsid w:val="004C3B67"/>
    <w:rsid w:val="004C3E86"/>
    <w:rsid w:val="004C4273"/>
    <w:rsid w:val="004C445D"/>
    <w:rsid w:val="004C4AD4"/>
    <w:rsid w:val="004C540B"/>
    <w:rsid w:val="004C54C9"/>
    <w:rsid w:val="004C5C13"/>
    <w:rsid w:val="004C6B75"/>
    <w:rsid w:val="004C717A"/>
    <w:rsid w:val="004C75D8"/>
    <w:rsid w:val="004C76BE"/>
    <w:rsid w:val="004C790F"/>
    <w:rsid w:val="004D0290"/>
    <w:rsid w:val="004D068B"/>
    <w:rsid w:val="004D0814"/>
    <w:rsid w:val="004D0980"/>
    <w:rsid w:val="004D09CF"/>
    <w:rsid w:val="004D09D3"/>
    <w:rsid w:val="004D0B34"/>
    <w:rsid w:val="004D0C62"/>
    <w:rsid w:val="004D0F2E"/>
    <w:rsid w:val="004D164A"/>
    <w:rsid w:val="004D1C4F"/>
    <w:rsid w:val="004D2572"/>
    <w:rsid w:val="004D3174"/>
    <w:rsid w:val="004D3197"/>
    <w:rsid w:val="004D34B4"/>
    <w:rsid w:val="004D40D3"/>
    <w:rsid w:val="004D41FB"/>
    <w:rsid w:val="004D424F"/>
    <w:rsid w:val="004D48AE"/>
    <w:rsid w:val="004D4FCC"/>
    <w:rsid w:val="004D52DC"/>
    <w:rsid w:val="004D54E7"/>
    <w:rsid w:val="004D5BDA"/>
    <w:rsid w:val="004D60FE"/>
    <w:rsid w:val="004D666A"/>
    <w:rsid w:val="004D6DB7"/>
    <w:rsid w:val="004D7218"/>
    <w:rsid w:val="004D76BA"/>
    <w:rsid w:val="004D7C13"/>
    <w:rsid w:val="004D7C69"/>
    <w:rsid w:val="004E016F"/>
    <w:rsid w:val="004E0634"/>
    <w:rsid w:val="004E0A45"/>
    <w:rsid w:val="004E0CF8"/>
    <w:rsid w:val="004E1343"/>
    <w:rsid w:val="004E15C1"/>
    <w:rsid w:val="004E1998"/>
    <w:rsid w:val="004E1CF3"/>
    <w:rsid w:val="004E1DFC"/>
    <w:rsid w:val="004E1E95"/>
    <w:rsid w:val="004E209B"/>
    <w:rsid w:val="004E2283"/>
    <w:rsid w:val="004E2476"/>
    <w:rsid w:val="004E2878"/>
    <w:rsid w:val="004E2A2A"/>
    <w:rsid w:val="004E2C0F"/>
    <w:rsid w:val="004E2DB2"/>
    <w:rsid w:val="004E2E57"/>
    <w:rsid w:val="004E2EE2"/>
    <w:rsid w:val="004E3677"/>
    <w:rsid w:val="004E445A"/>
    <w:rsid w:val="004E448E"/>
    <w:rsid w:val="004E487D"/>
    <w:rsid w:val="004E565D"/>
    <w:rsid w:val="004E5E3A"/>
    <w:rsid w:val="004E5EF3"/>
    <w:rsid w:val="004E610E"/>
    <w:rsid w:val="004E6B3B"/>
    <w:rsid w:val="004E6C89"/>
    <w:rsid w:val="004E701D"/>
    <w:rsid w:val="004E74BB"/>
    <w:rsid w:val="004E7A7F"/>
    <w:rsid w:val="004E7AAD"/>
    <w:rsid w:val="004E7AE6"/>
    <w:rsid w:val="004E7CF2"/>
    <w:rsid w:val="004F0083"/>
    <w:rsid w:val="004F0E96"/>
    <w:rsid w:val="004F1498"/>
    <w:rsid w:val="004F153C"/>
    <w:rsid w:val="004F1764"/>
    <w:rsid w:val="004F19BE"/>
    <w:rsid w:val="004F1BB1"/>
    <w:rsid w:val="004F1D0D"/>
    <w:rsid w:val="004F1F47"/>
    <w:rsid w:val="004F212D"/>
    <w:rsid w:val="004F2648"/>
    <w:rsid w:val="004F2FA9"/>
    <w:rsid w:val="004F3A4F"/>
    <w:rsid w:val="004F3BE7"/>
    <w:rsid w:val="004F4324"/>
    <w:rsid w:val="004F4424"/>
    <w:rsid w:val="004F4972"/>
    <w:rsid w:val="004F4B90"/>
    <w:rsid w:val="004F4F77"/>
    <w:rsid w:val="004F567A"/>
    <w:rsid w:val="004F56E1"/>
    <w:rsid w:val="004F57E3"/>
    <w:rsid w:val="004F595B"/>
    <w:rsid w:val="004F5D9E"/>
    <w:rsid w:val="004F5FA0"/>
    <w:rsid w:val="004F63E5"/>
    <w:rsid w:val="004F6441"/>
    <w:rsid w:val="004F6DB4"/>
    <w:rsid w:val="004F70C0"/>
    <w:rsid w:val="004F78D0"/>
    <w:rsid w:val="004F7C66"/>
    <w:rsid w:val="004F7D78"/>
    <w:rsid w:val="004F7E9B"/>
    <w:rsid w:val="00500203"/>
    <w:rsid w:val="005003B4"/>
    <w:rsid w:val="00500477"/>
    <w:rsid w:val="00500773"/>
    <w:rsid w:val="0050092B"/>
    <w:rsid w:val="00500A36"/>
    <w:rsid w:val="00500CEF"/>
    <w:rsid w:val="00501133"/>
    <w:rsid w:val="00501528"/>
    <w:rsid w:val="005015CA"/>
    <w:rsid w:val="00501632"/>
    <w:rsid w:val="005019B6"/>
    <w:rsid w:val="00501B44"/>
    <w:rsid w:val="00501C33"/>
    <w:rsid w:val="00502078"/>
    <w:rsid w:val="0050281B"/>
    <w:rsid w:val="005034AE"/>
    <w:rsid w:val="005035B2"/>
    <w:rsid w:val="0050382C"/>
    <w:rsid w:val="00503906"/>
    <w:rsid w:val="00504453"/>
    <w:rsid w:val="00504E30"/>
    <w:rsid w:val="005058A2"/>
    <w:rsid w:val="005063C5"/>
    <w:rsid w:val="00506469"/>
    <w:rsid w:val="0050689E"/>
    <w:rsid w:val="005069D5"/>
    <w:rsid w:val="0050735D"/>
    <w:rsid w:val="00507D28"/>
    <w:rsid w:val="0051025F"/>
    <w:rsid w:val="005102DA"/>
    <w:rsid w:val="00510458"/>
    <w:rsid w:val="00510576"/>
    <w:rsid w:val="00510587"/>
    <w:rsid w:val="005107E6"/>
    <w:rsid w:val="00510981"/>
    <w:rsid w:val="0051122C"/>
    <w:rsid w:val="0051194A"/>
    <w:rsid w:val="00511C64"/>
    <w:rsid w:val="00511D82"/>
    <w:rsid w:val="005127C8"/>
    <w:rsid w:val="00512D65"/>
    <w:rsid w:val="00512DB3"/>
    <w:rsid w:val="0051384A"/>
    <w:rsid w:val="00513BFF"/>
    <w:rsid w:val="00513C81"/>
    <w:rsid w:val="00513D1B"/>
    <w:rsid w:val="00513D5C"/>
    <w:rsid w:val="0051401A"/>
    <w:rsid w:val="0051431B"/>
    <w:rsid w:val="00514B41"/>
    <w:rsid w:val="00514CC4"/>
    <w:rsid w:val="00514E68"/>
    <w:rsid w:val="005151BE"/>
    <w:rsid w:val="00515735"/>
    <w:rsid w:val="00515C91"/>
    <w:rsid w:val="00515D1E"/>
    <w:rsid w:val="00516476"/>
    <w:rsid w:val="005164F0"/>
    <w:rsid w:val="00516855"/>
    <w:rsid w:val="0051686B"/>
    <w:rsid w:val="005168D7"/>
    <w:rsid w:val="00516B36"/>
    <w:rsid w:val="00517813"/>
    <w:rsid w:val="0052056B"/>
    <w:rsid w:val="00521A90"/>
    <w:rsid w:val="00521B7F"/>
    <w:rsid w:val="00521C77"/>
    <w:rsid w:val="005226BB"/>
    <w:rsid w:val="005226E9"/>
    <w:rsid w:val="005228A7"/>
    <w:rsid w:val="005229E4"/>
    <w:rsid w:val="005234C2"/>
    <w:rsid w:val="005236F7"/>
    <w:rsid w:val="00523A9F"/>
    <w:rsid w:val="00524DE7"/>
    <w:rsid w:val="00525919"/>
    <w:rsid w:val="00525CD4"/>
    <w:rsid w:val="00525D39"/>
    <w:rsid w:val="0052654D"/>
    <w:rsid w:val="005266B4"/>
    <w:rsid w:val="00526FF8"/>
    <w:rsid w:val="005270B5"/>
    <w:rsid w:val="00527D29"/>
    <w:rsid w:val="00530266"/>
    <w:rsid w:val="005302CF"/>
    <w:rsid w:val="00530D11"/>
    <w:rsid w:val="005321C4"/>
    <w:rsid w:val="0053266E"/>
    <w:rsid w:val="00532686"/>
    <w:rsid w:val="00532841"/>
    <w:rsid w:val="00532CA0"/>
    <w:rsid w:val="00532DDB"/>
    <w:rsid w:val="00532F4E"/>
    <w:rsid w:val="0053369D"/>
    <w:rsid w:val="005338CB"/>
    <w:rsid w:val="005339AA"/>
    <w:rsid w:val="005339EE"/>
    <w:rsid w:val="00533B84"/>
    <w:rsid w:val="00533EF7"/>
    <w:rsid w:val="00533FE0"/>
    <w:rsid w:val="0053430B"/>
    <w:rsid w:val="00534C3C"/>
    <w:rsid w:val="00534D1E"/>
    <w:rsid w:val="00535866"/>
    <w:rsid w:val="00535B27"/>
    <w:rsid w:val="00535C50"/>
    <w:rsid w:val="00536142"/>
    <w:rsid w:val="005367DC"/>
    <w:rsid w:val="005368C5"/>
    <w:rsid w:val="00536A3B"/>
    <w:rsid w:val="00537595"/>
    <w:rsid w:val="00537D31"/>
    <w:rsid w:val="00537E91"/>
    <w:rsid w:val="0054071D"/>
    <w:rsid w:val="005412B2"/>
    <w:rsid w:val="005415EA"/>
    <w:rsid w:val="005416FD"/>
    <w:rsid w:val="005419E6"/>
    <w:rsid w:val="00541B64"/>
    <w:rsid w:val="00541BCE"/>
    <w:rsid w:val="0054241C"/>
    <w:rsid w:val="005426C9"/>
    <w:rsid w:val="00542A87"/>
    <w:rsid w:val="00542AB0"/>
    <w:rsid w:val="00542EA6"/>
    <w:rsid w:val="00543BF6"/>
    <w:rsid w:val="00544529"/>
    <w:rsid w:val="005451C6"/>
    <w:rsid w:val="0054615C"/>
    <w:rsid w:val="0054623C"/>
    <w:rsid w:val="00546396"/>
    <w:rsid w:val="005465E1"/>
    <w:rsid w:val="00546C27"/>
    <w:rsid w:val="00547C72"/>
    <w:rsid w:val="0055090E"/>
    <w:rsid w:val="00550D26"/>
    <w:rsid w:val="005510DB"/>
    <w:rsid w:val="005512C8"/>
    <w:rsid w:val="005515E4"/>
    <w:rsid w:val="0055164E"/>
    <w:rsid w:val="0055176A"/>
    <w:rsid w:val="0055187C"/>
    <w:rsid w:val="00551B2E"/>
    <w:rsid w:val="00551C30"/>
    <w:rsid w:val="00552100"/>
    <w:rsid w:val="005522A3"/>
    <w:rsid w:val="00552944"/>
    <w:rsid w:val="00552A12"/>
    <w:rsid w:val="00552A58"/>
    <w:rsid w:val="0055366E"/>
    <w:rsid w:val="00553762"/>
    <w:rsid w:val="00553BD0"/>
    <w:rsid w:val="00553DB7"/>
    <w:rsid w:val="0055422E"/>
    <w:rsid w:val="00554903"/>
    <w:rsid w:val="00554A6F"/>
    <w:rsid w:val="00554B8E"/>
    <w:rsid w:val="005553BF"/>
    <w:rsid w:val="00555464"/>
    <w:rsid w:val="005555F9"/>
    <w:rsid w:val="00555CD1"/>
    <w:rsid w:val="00555F2C"/>
    <w:rsid w:val="005565B5"/>
    <w:rsid w:val="00556B45"/>
    <w:rsid w:val="0055703C"/>
    <w:rsid w:val="005570B7"/>
    <w:rsid w:val="0055739B"/>
    <w:rsid w:val="00557BD5"/>
    <w:rsid w:val="00557E5C"/>
    <w:rsid w:val="00557EEB"/>
    <w:rsid w:val="005601D5"/>
    <w:rsid w:val="005603A2"/>
    <w:rsid w:val="00560AB6"/>
    <w:rsid w:val="00560C74"/>
    <w:rsid w:val="00561555"/>
    <w:rsid w:val="00561B94"/>
    <w:rsid w:val="00561E13"/>
    <w:rsid w:val="00561E9F"/>
    <w:rsid w:val="00561FB8"/>
    <w:rsid w:val="00562851"/>
    <w:rsid w:val="0056294E"/>
    <w:rsid w:val="00562B2E"/>
    <w:rsid w:val="00562EF4"/>
    <w:rsid w:val="00563549"/>
    <w:rsid w:val="00563DC5"/>
    <w:rsid w:val="00563F88"/>
    <w:rsid w:val="00564667"/>
    <w:rsid w:val="005646AD"/>
    <w:rsid w:val="005647BE"/>
    <w:rsid w:val="005647E6"/>
    <w:rsid w:val="00564AE4"/>
    <w:rsid w:val="00564C0E"/>
    <w:rsid w:val="00564F4E"/>
    <w:rsid w:val="00565D9B"/>
    <w:rsid w:val="00566191"/>
    <w:rsid w:val="00566ACA"/>
    <w:rsid w:val="00566D4D"/>
    <w:rsid w:val="00567731"/>
    <w:rsid w:val="00567908"/>
    <w:rsid w:val="00567B5A"/>
    <w:rsid w:val="00567B90"/>
    <w:rsid w:val="00567DF4"/>
    <w:rsid w:val="00567F11"/>
    <w:rsid w:val="005704B4"/>
    <w:rsid w:val="005705BA"/>
    <w:rsid w:val="00570621"/>
    <w:rsid w:val="00571158"/>
    <w:rsid w:val="005719B6"/>
    <w:rsid w:val="005722A7"/>
    <w:rsid w:val="005725EC"/>
    <w:rsid w:val="00572D58"/>
    <w:rsid w:val="00573333"/>
    <w:rsid w:val="00573355"/>
    <w:rsid w:val="005739F5"/>
    <w:rsid w:val="00574E20"/>
    <w:rsid w:val="00575251"/>
    <w:rsid w:val="005753B5"/>
    <w:rsid w:val="00575A1A"/>
    <w:rsid w:val="00575E28"/>
    <w:rsid w:val="00575FA0"/>
    <w:rsid w:val="00576059"/>
    <w:rsid w:val="00576453"/>
    <w:rsid w:val="00576906"/>
    <w:rsid w:val="0057709F"/>
    <w:rsid w:val="00577134"/>
    <w:rsid w:val="005772B9"/>
    <w:rsid w:val="005774EB"/>
    <w:rsid w:val="00577C91"/>
    <w:rsid w:val="00577EED"/>
    <w:rsid w:val="0058001F"/>
    <w:rsid w:val="00580831"/>
    <w:rsid w:val="0058095B"/>
    <w:rsid w:val="00580A44"/>
    <w:rsid w:val="00580AA6"/>
    <w:rsid w:val="00580E89"/>
    <w:rsid w:val="00582036"/>
    <w:rsid w:val="005825B0"/>
    <w:rsid w:val="00582A40"/>
    <w:rsid w:val="00583756"/>
    <w:rsid w:val="0058431F"/>
    <w:rsid w:val="0058435D"/>
    <w:rsid w:val="0058455A"/>
    <w:rsid w:val="005848F3"/>
    <w:rsid w:val="00584AAF"/>
    <w:rsid w:val="00584B2E"/>
    <w:rsid w:val="00584CAD"/>
    <w:rsid w:val="005850FF"/>
    <w:rsid w:val="00585145"/>
    <w:rsid w:val="0058521B"/>
    <w:rsid w:val="00585311"/>
    <w:rsid w:val="00585B56"/>
    <w:rsid w:val="005861D8"/>
    <w:rsid w:val="00586238"/>
    <w:rsid w:val="0058692D"/>
    <w:rsid w:val="005869AE"/>
    <w:rsid w:val="00586A2D"/>
    <w:rsid w:val="00586BF2"/>
    <w:rsid w:val="00586EC3"/>
    <w:rsid w:val="00586F80"/>
    <w:rsid w:val="00586FEB"/>
    <w:rsid w:val="005874F4"/>
    <w:rsid w:val="005903A5"/>
    <w:rsid w:val="005904A1"/>
    <w:rsid w:val="00590553"/>
    <w:rsid w:val="0059058B"/>
    <w:rsid w:val="00590C6E"/>
    <w:rsid w:val="00590E49"/>
    <w:rsid w:val="00591184"/>
    <w:rsid w:val="00591295"/>
    <w:rsid w:val="0059145E"/>
    <w:rsid w:val="005918F6"/>
    <w:rsid w:val="005919C2"/>
    <w:rsid w:val="00592422"/>
    <w:rsid w:val="005927B9"/>
    <w:rsid w:val="00592A2E"/>
    <w:rsid w:val="00592BD5"/>
    <w:rsid w:val="00592CCD"/>
    <w:rsid w:val="00592D41"/>
    <w:rsid w:val="00592DD1"/>
    <w:rsid w:val="00592EEE"/>
    <w:rsid w:val="00593BE3"/>
    <w:rsid w:val="00594375"/>
    <w:rsid w:val="00594AE5"/>
    <w:rsid w:val="00594DD3"/>
    <w:rsid w:val="00594E90"/>
    <w:rsid w:val="00594FEC"/>
    <w:rsid w:val="005950F2"/>
    <w:rsid w:val="005951B9"/>
    <w:rsid w:val="00595254"/>
    <w:rsid w:val="005953CF"/>
    <w:rsid w:val="00596020"/>
    <w:rsid w:val="00596657"/>
    <w:rsid w:val="005971FF"/>
    <w:rsid w:val="005975D7"/>
    <w:rsid w:val="005979E1"/>
    <w:rsid w:val="00597A95"/>
    <w:rsid w:val="00597D1B"/>
    <w:rsid w:val="00597E5A"/>
    <w:rsid w:val="005A008E"/>
    <w:rsid w:val="005A04D1"/>
    <w:rsid w:val="005A0555"/>
    <w:rsid w:val="005A0700"/>
    <w:rsid w:val="005A087C"/>
    <w:rsid w:val="005A0D04"/>
    <w:rsid w:val="005A0F24"/>
    <w:rsid w:val="005A1336"/>
    <w:rsid w:val="005A13C5"/>
    <w:rsid w:val="005A1B41"/>
    <w:rsid w:val="005A1F25"/>
    <w:rsid w:val="005A2002"/>
    <w:rsid w:val="005A2377"/>
    <w:rsid w:val="005A312F"/>
    <w:rsid w:val="005A34AA"/>
    <w:rsid w:val="005A356F"/>
    <w:rsid w:val="005A3787"/>
    <w:rsid w:val="005A37A9"/>
    <w:rsid w:val="005A3FAE"/>
    <w:rsid w:val="005A4E1A"/>
    <w:rsid w:val="005A544C"/>
    <w:rsid w:val="005A5D78"/>
    <w:rsid w:val="005A5ED4"/>
    <w:rsid w:val="005A61B4"/>
    <w:rsid w:val="005A61C0"/>
    <w:rsid w:val="005A63D3"/>
    <w:rsid w:val="005A66AD"/>
    <w:rsid w:val="005A6B48"/>
    <w:rsid w:val="005A6E10"/>
    <w:rsid w:val="005A72DE"/>
    <w:rsid w:val="005A75BD"/>
    <w:rsid w:val="005A7650"/>
    <w:rsid w:val="005A7E19"/>
    <w:rsid w:val="005B04C0"/>
    <w:rsid w:val="005B075D"/>
    <w:rsid w:val="005B1958"/>
    <w:rsid w:val="005B1A29"/>
    <w:rsid w:val="005B1B1F"/>
    <w:rsid w:val="005B1D68"/>
    <w:rsid w:val="005B21F4"/>
    <w:rsid w:val="005B2463"/>
    <w:rsid w:val="005B2564"/>
    <w:rsid w:val="005B27EA"/>
    <w:rsid w:val="005B2D50"/>
    <w:rsid w:val="005B3DD7"/>
    <w:rsid w:val="005B45DA"/>
    <w:rsid w:val="005B469A"/>
    <w:rsid w:val="005B4C7E"/>
    <w:rsid w:val="005B56CC"/>
    <w:rsid w:val="005B56D0"/>
    <w:rsid w:val="005B5E32"/>
    <w:rsid w:val="005B5FFE"/>
    <w:rsid w:val="005B63B6"/>
    <w:rsid w:val="005B6BCE"/>
    <w:rsid w:val="005B70D2"/>
    <w:rsid w:val="005B70E6"/>
    <w:rsid w:val="005B73D0"/>
    <w:rsid w:val="005B746B"/>
    <w:rsid w:val="005B782C"/>
    <w:rsid w:val="005C00FA"/>
    <w:rsid w:val="005C01E5"/>
    <w:rsid w:val="005C0431"/>
    <w:rsid w:val="005C0D7F"/>
    <w:rsid w:val="005C14D6"/>
    <w:rsid w:val="005C1CC3"/>
    <w:rsid w:val="005C1D16"/>
    <w:rsid w:val="005C20EE"/>
    <w:rsid w:val="005C301D"/>
    <w:rsid w:val="005C3381"/>
    <w:rsid w:val="005C38DB"/>
    <w:rsid w:val="005C3EE2"/>
    <w:rsid w:val="005C404E"/>
    <w:rsid w:val="005C41FD"/>
    <w:rsid w:val="005C4204"/>
    <w:rsid w:val="005C4805"/>
    <w:rsid w:val="005C49AD"/>
    <w:rsid w:val="005C4A60"/>
    <w:rsid w:val="005C54B8"/>
    <w:rsid w:val="005C550D"/>
    <w:rsid w:val="005C56CF"/>
    <w:rsid w:val="005C5843"/>
    <w:rsid w:val="005C598B"/>
    <w:rsid w:val="005C5C11"/>
    <w:rsid w:val="005C6192"/>
    <w:rsid w:val="005C6476"/>
    <w:rsid w:val="005C6505"/>
    <w:rsid w:val="005C65DC"/>
    <w:rsid w:val="005C7391"/>
    <w:rsid w:val="005C7D18"/>
    <w:rsid w:val="005C7E2D"/>
    <w:rsid w:val="005D002F"/>
    <w:rsid w:val="005D01BB"/>
    <w:rsid w:val="005D0475"/>
    <w:rsid w:val="005D0FFA"/>
    <w:rsid w:val="005D1259"/>
    <w:rsid w:val="005D195B"/>
    <w:rsid w:val="005D1C89"/>
    <w:rsid w:val="005D2B98"/>
    <w:rsid w:val="005D3000"/>
    <w:rsid w:val="005D313F"/>
    <w:rsid w:val="005D3697"/>
    <w:rsid w:val="005D3A70"/>
    <w:rsid w:val="005D3C92"/>
    <w:rsid w:val="005D3D20"/>
    <w:rsid w:val="005D4234"/>
    <w:rsid w:val="005D4CE5"/>
    <w:rsid w:val="005D535E"/>
    <w:rsid w:val="005D53B1"/>
    <w:rsid w:val="005D54CA"/>
    <w:rsid w:val="005D56BD"/>
    <w:rsid w:val="005D5992"/>
    <w:rsid w:val="005D5C2D"/>
    <w:rsid w:val="005D5C3A"/>
    <w:rsid w:val="005D5E6F"/>
    <w:rsid w:val="005D62AF"/>
    <w:rsid w:val="005D6957"/>
    <w:rsid w:val="005D6DD9"/>
    <w:rsid w:val="005D7090"/>
    <w:rsid w:val="005D7285"/>
    <w:rsid w:val="005D73C4"/>
    <w:rsid w:val="005E03DC"/>
    <w:rsid w:val="005E07C3"/>
    <w:rsid w:val="005E08DB"/>
    <w:rsid w:val="005E1B01"/>
    <w:rsid w:val="005E1B5C"/>
    <w:rsid w:val="005E1BF7"/>
    <w:rsid w:val="005E206A"/>
    <w:rsid w:val="005E24C5"/>
    <w:rsid w:val="005E250F"/>
    <w:rsid w:val="005E2552"/>
    <w:rsid w:val="005E2E94"/>
    <w:rsid w:val="005E2FD4"/>
    <w:rsid w:val="005E3B5C"/>
    <w:rsid w:val="005E3C0B"/>
    <w:rsid w:val="005E3D9A"/>
    <w:rsid w:val="005E3E19"/>
    <w:rsid w:val="005E439D"/>
    <w:rsid w:val="005E46BD"/>
    <w:rsid w:val="005E46CF"/>
    <w:rsid w:val="005E4904"/>
    <w:rsid w:val="005E49A7"/>
    <w:rsid w:val="005E4D58"/>
    <w:rsid w:val="005E5010"/>
    <w:rsid w:val="005E5180"/>
    <w:rsid w:val="005E5AE1"/>
    <w:rsid w:val="005E5E55"/>
    <w:rsid w:val="005E5FAF"/>
    <w:rsid w:val="005E6362"/>
    <w:rsid w:val="005E653A"/>
    <w:rsid w:val="005E6705"/>
    <w:rsid w:val="005E6827"/>
    <w:rsid w:val="005E693E"/>
    <w:rsid w:val="005E72A7"/>
    <w:rsid w:val="005E7384"/>
    <w:rsid w:val="005E76C0"/>
    <w:rsid w:val="005E7D52"/>
    <w:rsid w:val="005F022A"/>
    <w:rsid w:val="005F0255"/>
    <w:rsid w:val="005F082F"/>
    <w:rsid w:val="005F0836"/>
    <w:rsid w:val="005F08F0"/>
    <w:rsid w:val="005F0C7C"/>
    <w:rsid w:val="005F0C85"/>
    <w:rsid w:val="005F1077"/>
    <w:rsid w:val="005F1539"/>
    <w:rsid w:val="005F20F2"/>
    <w:rsid w:val="005F27C0"/>
    <w:rsid w:val="005F28E7"/>
    <w:rsid w:val="005F2DBA"/>
    <w:rsid w:val="005F2F85"/>
    <w:rsid w:val="005F3579"/>
    <w:rsid w:val="005F35E2"/>
    <w:rsid w:val="005F36EE"/>
    <w:rsid w:val="005F37EE"/>
    <w:rsid w:val="005F38F5"/>
    <w:rsid w:val="005F3928"/>
    <w:rsid w:val="005F3C7D"/>
    <w:rsid w:val="005F40B0"/>
    <w:rsid w:val="005F4661"/>
    <w:rsid w:val="005F5134"/>
    <w:rsid w:val="005F518A"/>
    <w:rsid w:val="005F5456"/>
    <w:rsid w:val="005F577B"/>
    <w:rsid w:val="005F5C11"/>
    <w:rsid w:val="005F60E7"/>
    <w:rsid w:val="005F64C2"/>
    <w:rsid w:val="005F6880"/>
    <w:rsid w:val="005F6A97"/>
    <w:rsid w:val="005F6B49"/>
    <w:rsid w:val="005F6DD2"/>
    <w:rsid w:val="005F6F3F"/>
    <w:rsid w:val="005F7744"/>
    <w:rsid w:val="005F7A4D"/>
    <w:rsid w:val="005F7B1B"/>
    <w:rsid w:val="0060079B"/>
    <w:rsid w:val="00600881"/>
    <w:rsid w:val="00600903"/>
    <w:rsid w:val="0060096E"/>
    <w:rsid w:val="00600C53"/>
    <w:rsid w:val="006013F0"/>
    <w:rsid w:val="0060180F"/>
    <w:rsid w:val="00601A5D"/>
    <w:rsid w:val="00601BF8"/>
    <w:rsid w:val="006026F0"/>
    <w:rsid w:val="00602A5E"/>
    <w:rsid w:val="00602DB8"/>
    <w:rsid w:val="00602EF6"/>
    <w:rsid w:val="00602F02"/>
    <w:rsid w:val="00603097"/>
    <w:rsid w:val="00603589"/>
    <w:rsid w:val="006035A2"/>
    <w:rsid w:val="0060375C"/>
    <w:rsid w:val="0060388D"/>
    <w:rsid w:val="00603BB7"/>
    <w:rsid w:val="00603DE7"/>
    <w:rsid w:val="006042E1"/>
    <w:rsid w:val="006044C5"/>
    <w:rsid w:val="00604C71"/>
    <w:rsid w:val="00604E1E"/>
    <w:rsid w:val="00605791"/>
    <w:rsid w:val="006057C7"/>
    <w:rsid w:val="006063EC"/>
    <w:rsid w:val="006064FE"/>
    <w:rsid w:val="0060653B"/>
    <w:rsid w:val="006065BA"/>
    <w:rsid w:val="006065EF"/>
    <w:rsid w:val="00606828"/>
    <w:rsid w:val="0060795C"/>
    <w:rsid w:val="00607E17"/>
    <w:rsid w:val="00607E51"/>
    <w:rsid w:val="0061002C"/>
    <w:rsid w:val="00610082"/>
    <w:rsid w:val="0061043B"/>
    <w:rsid w:val="0061065A"/>
    <w:rsid w:val="00610997"/>
    <w:rsid w:val="006109B1"/>
    <w:rsid w:val="00610F3E"/>
    <w:rsid w:val="0061136C"/>
    <w:rsid w:val="006115CB"/>
    <w:rsid w:val="006117DA"/>
    <w:rsid w:val="00611A95"/>
    <w:rsid w:val="00611B5F"/>
    <w:rsid w:val="00611C81"/>
    <w:rsid w:val="00611E97"/>
    <w:rsid w:val="00611FC8"/>
    <w:rsid w:val="00612043"/>
    <w:rsid w:val="006124BD"/>
    <w:rsid w:val="00612522"/>
    <w:rsid w:val="0061262C"/>
    <w:rsid w:val="00612C2D"/>
    <w:rsid w:val="00612D3B"/>
    <w:rsid w:val="00613588"/>
    <w:rsid w:val="0061376D"/>
    <w:rsid w:val="00613ACE"/>
    <w:rsid w:val="00613F1E"/>
    <w:rsid w:val="00614554"/>
    <w:rsid w:val="00614FEE"/>
    <w:rsid w:val="00615039"/>
    <w:rsid w:val="006150BE"/>
    <w:rsid w:val="006151BF"/>
    <w:rsid w:val="0061548F"/>
    <w:rsid w:val="006155DF"/>
    <w:rsid w:val="0061572C"/>
    <w:rsid w:val="006159DB"/>
    <w:rsid w:val="00615E10"/>
    <w:rsid w:val="00616136"/>
    <w:rsid w:val="0061634F"/>
    <w:rsid w:val="006165BA"/>
    <w:rsid w:val="0061699B"/>
    <w:rsid w:val="00616B02"/>
    <w:rsid w:val="00616C94"/>
    <w:rsid w:val="006172CC"/>
    <w:rsid w:val="00617431"/>
    <w:rsid w:val="006177BF"/>
    <w:rsid w:val="00617893"/>
    <w:rsid w:val="00617AC4"/>
    <w:rsid w:val="00617D5A"/>
    <w:rsid w:val="00617E24"/>
    <w:rsid w:val="00617FE9"/>
    <w:rsid w:val="006201FF"/>
    <w:rsid w:val="00620A92"/>
    <w:rsid w:val="00620E56"/>
    <w:rsid w:val="00620F29"/>
    <w:rsid w:val="00621247"/>
    <w:rsid w:val="0062189C"/>
    <w:rsid w:val="006219DD"/>
    <w:rsid w:val="00621E0E"/>
    <w:rsid w:val="00621F66"/>
    <w:rsid w:val="006224AB"/>
    <w:rsid w:val="00622695"/>
    <w:rsid w:val="006235E7"/>
    <w:rsid w:val="00623616"/>
    <w:rsid w:val="0062389A"/>
    <w:rsid w:val="00623BC5"/>
    <w:rsid w:val="00623EBC"/>
    <w:rsid w:val="006240AB"/>
    <w:rsid w:val="00624802"/>
    <w:rsid w:val="00624AB8"/>
    <w:rsid w:val="00624E6B"/>
    <w:rsid w:val="00624E83"/>
    <w:rsid w:val="006253BA"/>
    <w:rsid w:val="00625679"/>
    <w:rsid w:val="00625D56"/>
    <w:rsid w:val="00626162"/>
    <w:rsid w:val="006262A9"/>
    <w:rsid w:val="00626312"/>
    <w:rsid w:val="0062634A"/>
    <w:rsid w:val="00626362"/>
    <w:rsid w:val="006263DA"/>
    <w:rsid w:val="00626612"/>
    <w:rsid w:val="00626896"/>
    <w:rsid w:val="00626A71"/>
    <w:rsid w:val="00626E2F"/>
    <w:rsid w:val="00626EC0"/>
    <w:rsid w:val="00627093"/>
    <w:rsid w:val="00627CEA"/>
    <w:rsid w:val="00627DDA"/>
    <w:rsid w:val="00630513"/>
    <w:rsid w:val="00630640"/>
    <w:rsid w:val="00630826"/>
    <w:rsid w:val="00630B5F"/>
    <w:rsid w:val="0063101B"/>
    <w:rsid w:val="00631244"/>
    <w:rsid w:val="00631657"/>
    <w:rsid w:val="0063194A"/>
    <w:rsid w:val="00631B4E"/>
    <w:rsid w:val="006326C7"/>
    <w:rsid w:val="0063271A"/>
    <w:rsid w:val="006332EB"/>
    <w:rsid w:val="00633621"/>
    <w:rsid w:val="00633B78"/>
    <w:rsid w:val="00633DC9"/>
    <w:rsid w:val="00633ECD"/>
    <w:rsid w:val="00633FD2"/>
    <w:rsid w:val="00633FF0"/>
    <w:rsid w:val="00634173"/>
    <w:rsid w:val="00634825"/>
    <w:rsid w:val="00634E41"/>
    <w:rsid w:val="00634E51"/>
    <w:rsid w:val="00634EED"/>
    <w:rsid w:val="0063576D"/>
    <w:rsid w:val="00635A48"/>
    <w:rsid w:val="00635BDA"/>
    <w:rsid w:val="006363E3"/>
    <w:rsid w:val="0063676F"/>
    <w:rsid w:val="006370E6"/>
    <w:rsid w:val="00637142"/>
    <w:rsid w:val="00637EF2"/>
    <w:rsid w:val="00640028"/>
    <w:rsid w:val="006400B2"/>
    <w:rsid w:val="006404E0"/>
    <w:rsid w:val="00640531"/>
    <w:rsid w:val="00640603"/>
    <w:rsid w:val="0064093D"/>
    <w:rsid w:val="00640A3C"/>
    <w:rsid w:val="00640DEE"/>
    <w:rsid w:val="00641C9B"/>
    <w:rsid w:val="00641D10"/>
    <w:rsid w:val="00641DE1"/>
    <w:rsid w:val="006423E8"/>
    <w:rsid w:val="00642438"/>
    <w:rsid w:val="00642829"/>
    <w:rsid w:val="006437CF"/>
    <w:rsid w:val="00643B99"/>
    <w:rsid w:val="00643E8E"/>
    <w:rsid w:val="00643E9C"/>
    <w:rsid w:val="00644154"/>
    <w:rsid w:val="006449BD"/>
    <w:rsid w:val="00644AF8"/>
    <w:rsid w:val="00644B9D"/>
    <w:rsid w:val="00644E5A"/>
    <w:rsid w:val="00645220"/>
    <w:rsid w:val="00645310"/>
    <w:rsid w:val="00645A60"/>
    <w:rsid w:val="00645B71"/>
    <w:rsid w:val="00646157"/>
    <w:rsid w:val="00647079"/>
    <w:rsid w:val="006476B5"/>
    <w:rsid w:val="006479CB"/>
    <w:rsid w:val="00647A93"/>
    <w:rsid w:val="00647B4E"/>
    <w:rsid w:val="00647BBB"/>
    <w:rsid w:val="00650309"/>
    <w:rsid w:val="0065034A"/>
    <w:rsid w:val="006507F5"/>
    <w:rsid w:val="006508F7"/>
    <w:rsid w:val="00650D67"/>
    <w:rsid w:val="00651680"/>
    <w:rsid w:val="00651B7D"/>
    <w:rsid w:val="00651C51"/>
    <w:rsid w:val="00651CA1"/>
    <w:rsid w:val="00652051"/>
    <w:rsid w:val="0065229A"/>
    <w:rsid w:val="00652746"/>
    <w:rsid w:val="00652760"/>
    <w:rsid w:val="00652A8E"/>
    <w:rsid w:val="00652E34"/>
    <w:rsid w:val="00653102"/>
    <w:rsid w:val="00653561"/>
    <w:rsid w:val="00653A79"/>
    <w:rsid w:val="00653BD3"/>
    <w:rsid w:val="00653D3B"/>
    <w:rsid w:val="00653D3C"/>
    <w:rsid w:val="006548D0"/>
    <w:rsid w:val="006549BD"/>
    <w:rsid w:val="00655411"/>
    <w:rsid w:val="006556BE"/>
    <w:rsid w:val="006558BD"/>
    <w:rsid w:val="00655B9F"/>
    <w:rsid w:val="00655BE7"/>
    <w:rsid w:val="00655F5B"/>
    <w:rsid w:val="00655FCF"/>
    <w:rsid w:val="0065647C"/>
    <w:rsid w:val="00656AD4"/>
    <w:rsid w:val="00656F81"/>
    <w:rsid w:val="0065708A"/>
    <w:rsid w:val="006571F0"/>
    <w:rsid w:val="00657323"/>
    <w:rsid w:val="006576B8"/>
    <w:rsid w:val="006576E2"/>
    <w:rsid w:val="00657DFD"/>
    <w:rsid w:val="00657E38"/>
    <w:rsid w:val="006605E3"/>
    <w:rsid w:val="00660A89"/>
    <w:rsid w:val="00660C89"/>
    <w:rsid w:val="00660C9A"/>
    <w:rsid w:val="00661766"/>
    <w:rsid w:val="006620E3"/>
    <w:rsid w:val="00662257"/>
    <w:rsid w:val="006622C6"/>
    <w:rsid w:val="00662F9D"/>
    <w:rsid w:val="0066303D"/>
    <w:rsid w:val="00663188"/>
    <w:rsid w:val="00663498"/>
    <w:rsid w:val="006636B5"/>
    <w:rsid w:val="006638F4"/>
    <w:rsid w:val="00663BEF"/>
    <w:rsid w:val="00663FE6"/>
    <w:rsid w:val="00664494"/>
    <w:rsid w:val="0066475C"/>
    <w:rsid w:val="00664A62"/>
    <w:rsid w:val="00664B6D"/>
    <w:rsid w:val="0066514B"/>
    <w:rsid w:val="0066586A"/>
    <w:rsid w:val="00665C4A"/>
    <w:rsid w:val="00666007"/>
    <w:rsid w:val="0066605D"/>
    <w:rsid w:val="00666444"/>
    <w:rsid w:val="00667341"/>
    <w:rsid w:val="00667CA4"/>
    <w:rsid w:val="00667D83"/>
    <w:rsid w:val="00667F47"/>
    <w:rsid w:val="00667F90"/>
    <w:rsid w:val="00670309"/>
    <w:rsid w:val="006708C4"/>
    <w:rsid w:val="00670C88"/>
    <w:rsid w:val="00670D70"/>
    <w:rsid w:val="0067128F"/>
    <w:rsid w:val="0067188E"/>
    <w:rsid w:val="0067193B"/>
    <w:rsid w:val="00671A4D"/>
    <w:rsid w:val="00671CA7"/>
    <w:rsid w:val="00671F68"/>
    <w:rsid w:val="0067260D"/>
    <w:rsid w:val="0067276B"/>
    <w:rsid w:val="00672778"/>
    <w:rsid w:val="00672F63"/>
    <w:rsid w:val="0067384D"/>
    <w:rsid w:val="00673DD4"/>
    <w:rsid w:val="00673EDF"/>
    <w:rsid w:val="006748D0"/>
    <w:rsid w:val="00674E7C"/>
    <w:rsid w:val="006752EA"/>
    <w:rsid w:val="00675870"/>
    <w:rsid w:val="00675959"/>
    <w:rsid w:val="00675B9B"/>
    <w:rsid w:val="00676458"/>
    <w:rsid w:val="00676524"/>
    <w:rsid w:val="00677226"/>
    <w:rsid w:val="00677235"/>
    <w:rsid w:val="006776B6"/>
    <w:rsid w:val="0067777E"/>
    <w:rsid w:val="00677B83"/>
    <w:rsid w:val="00677EEB"/>
    <w:rsid w:val="00677F88"/>
    <w:rsid w:val="00680592"/>
    <w:rsid w:val="006807DE"/>
    <w:rsid w:val="006808D6"/>
    <w:rsid w:val="00680D9A"/>
    <w:rsid w:val="006812B0"/>
    <w:rsid w:val="006814C0"/>
    <w:rsid w:val="00681669"/>
    <w:rsid w:val="00681905"/>
    <w:rsid w:val="00681C6B"/>
    <w:rsid w:val="00681F44"/>
    <w:rsid w:val="006826D4"/>
    <w:rsid w:val="00682705"/>
    <w:rsid w:val="006828A1"/>
    <w:rsid w:val="006837BB"/>
    <w:rsid w:val="00683903"/>
    <w:rsid w:val="00683ADC"/>
    <w:rsid w:val="00683F51"/>
    <w:rsid w:val="00684156"/>
    <w:rsid w:val="00684B4F"/>
    <w:rsid w:val="00684CAB"/>
    <w:rsid w:val="00684EAF"/>
    <w:rsid w:val="0068501A"/>
    <w:rsid w:val="0068506C"/>
    <w:rsid w:val="00685688"/>
    <w:rsid w:val="0068575E"/>
    <w:rsid w:val="00685828"/>
    <w:rsid w:val="00685AE8"/>
    <w:rsid w:val="00685B28"/>
    <w:rsid w:val="00685B2E"/>
    <w:rsid w:val="00686A67"/>
    <w:rsid w:val="00686D03"/>
    <w:rsid w:val="00686DC5"/>
    <w:rsid w:val="006876AA"/>
    <w:rsid w:val="00687858"/>
    <w:rsid w:val="00687B40"/>
    <w:rsid w:val="0069043C"/>
    <w:rsid w:val="00690BFD"/>
    <w:rsid w:val="00690FF4"/>
    <w:rsid w:val="00691F60"/>
    <w:rsid w:val="0069228F"/>
    <w:rsid w:val="00692324"/>
    <w:rsid w:val="006924A6"/>
    <w:rsid w:val="006925B7"/>
    <w:rsid w:val="006925CF"/>
    <w:rsid w:val="00693AA6"/>
    <w:rsid w:val="00693B82"/>
    <w:rsid w:val="00693B9C"/>
    <w:rsid w:val="00693D4F"/>
    <w:rsid w:val="00693E72"/>
    <w:rsid w:val="00693EBD"/>
    <w:rsid w:val="00694105"/>
    <w:rsid w:val="0069420B"/>
    <w:rsid w:val="00694313"/>
    <w:rsid w:val="00694A0B"/>
    <w:rsid w:val="006950C3"/>
    <w:rsid w:val="00695BF4"/>
    <w:rsid w:val="0069655F"/>
    <w:rsid w:val="006965FC"/>
    <w:rsid w:val="00696A95"/>
    <w:rsid w:val="00697AD9"/>
    <w:rsid w:val="00697DBC"/>
    <w:rsid w:val="006A016D"/>
    <w:rsid w:val="006A01F2"/>
    <w:rsid w:val="006A022B"/>
    <w:rsid w:val="006A0C7F"/>
    <w:rsid w:val="006A0E0C"/>
    <w:rsid w:val="006A10E6"/>
    <w:rsid w:val="006A2138"/>
    <w:rsid w:val="006A24C9"/>
    <w:rsid w:val="006A26F7"/>
    <w:rsid w:val="006A28C5"/>
    <w:rsid w:val="006A2AA8"/>
    <w:rsid w:val="006A304A"/>
    <w:rsid w:val="006A30B1"/>
    <w:rsid w:val="006A35E5"/>
    <w:rsid w:val="006A3D55"/>
    <w:rsid w:val="006A4019"/>
    <w:rsid w:val="006A4E2F"/>
    <w:rsid w:val="006A511F"/>
    <w:rsid w:val="006A52CF"/>
    <w:rsid w:val="006A56EF"/>
    <w:rsid w:val="006A58F0"/>
    <w:rsid w:val="006A5BF1"/>
    <w:rsid w:val="006A5D61"/>
    <w:rsid w:val="006A5F83"/>
    <w:rsid w:val="006A6163"/>
    <w:rsid w:val="006A67BB"/>
    <w:rsid w:val="006A6908"/>
    <w:rsid w:val="006A771D"/>
    <w:rsid w:val="006A78E8"/>
    <w:rsid w:val="006A7EC7"/>
    <w:rsid w:val="006B002D"/>
    <w:rsid w:val="006B0EE5"/>
    <w:rsid w:val="006B1083"/>
    <w:rsid w:val="006B14FA"/>
    <w:rsid w:val="006B1877"/>
    <w:rsid w:val="006B1B59"/>
    <w:rsid w:val="006B2854"/>
    <w:rsid w:val="006B2BA0"/>
    <w:rsid w:val="006B2DAA"/>
    <w:rsid w:val="006B2E18"/>
    <w:rsid w:val="006B2FA9"/>
    <w:rsid w:val="006B31D0"/>
    <w:rsid w:val="006B35A7"/>
    <w:rsid w:val="006B363D"/>
    <w:rsid w:val="006B3647"/>
    <w:rsid w:val="006B3992"/>
    <w:rsid w:val="006B3AE6"/>
    <w:rsid w:val="006B3D4D"/>
    <w:rsid w:val="006B4218"/>
    <w:rsid w:val="006B423B"/>
    <w:rsid w:val="006B477C"/>
    <w:rsid w:val="006B496C"/>
    <w:rsid w:val="006B4E2F"/>
    <w:rsid w:val="006B5485"/>
    <w:rsid w:val="006B5579"/>
    <w:rsid w:val="006B58E2"/>
    <w:rsid w:val="006B597B"/>
    <w:rsid w:val="006B5D8F"/>
    <w:rsid w:val="006B5F41"/>
    <w:rsid w:val="006B6878"/>
    <w:rsid w:val="006B6A22"/>
    <w:rsid w:val="006B6A2A"/>
    <w:rsid w:val="006B6A39"/>
    <w:rsid w:val="006B6ABB"/>
    <w:rsid w:val="006B6B2D"/>
    <w:rsid w:val="006B6CD8"/>
    <w:rsid w:val="006B6F03"/>
    <w:rsid w:val="006B7122"/>
    <w:rsid w:val="006B7612"/>
    <w:rsid w:val="006B76E7"/>
    <w:rsid w:val="006B7F66"/>
    <w:rsid w:val="006C026D"/>
    <w:rsid w:val="006C0308"/>
    <w:rsid w:val="006C07ED"/>
    <w:rsid w:val="006C0B1C"/>
    <w:rsid w:val="006C0F5C"/>
    <w:rsid w:val="006C1263"/>
    <w:rsid w:val="006C1486"/>
    <w:rsid w:val="006C15D8"/>
    <w:rsid w:val="006C1A59"/>
    <w:rsid w:val="006C1B08"/>
    <w:rsid w:val="006C2628"/>
    <w:rsid w:val="006C2632"/>
    <w:rsid w:val="006C2B36"/>
    <w:rsid w:val="006C2EDA"/>
    <w:rsid w:val="006C2FDF"/>
    <w:rsid w:val="006C30FE"/>
    <w:rsid w:val="006C3317"/>
    <w:rsid w:val="006C342E"/>
    <w:rsid w:val="006C3A56"/>
    <w:rsid w:val="006C3BF2"/>
    <w:rsid w:val="006C409A"/>
    <w:rsid w:val="006C4323"/>
    <w:rsid w:val="006C4491"/>
    <w:rsid w:val="006C4554"/>
    <w:rsid w:val="006C4597"/>
    <w:rsid w:val="006C4737"/>
    <w:rsid w:val="006C4A03"/>
    <w:rsid w:val="006C4BBD"/>
    <w:rsid w:val="006C6300"/>
    <w:rsid w:val="006C6DB6"/>
    <w:rsid w:val="006C72A0"/>
    <w:rsid w:val="006D02EE"/>
    <w:rsid w:val="006D054D"/>
    <w:rsid w:val="006D0B38"/>
    <w:rsid w:val="006D0E71"/>
    <w:rsid w:val="006D1233"/>
    <w:rsid w:val="006D1C7E"/>
    <w:rsid w:val="006D20F1"/>
    <w:rsid w:val="006D2EE6"/>
    <w:rsid w:val="006D3B06"/>
    <w:rsid w:val="006D3D6A"/>
    <w:rsid w:val="006D44B1"/>
    <w:rsid w:val="006D4C5F"/>
    <w:rsid w:val="006D5427"/>
    <w:rsid w:val="006D5851"/>
    <w:rsid w:val="006D5AF5"/>
    <w:rsid w:val="006D5E1E"/>
    <w:rsid w:val="006D5F7B"/>
    <w:rsid w:val="006D6265"/>
    <w:rsid w:val="006D63E5"/>
    <w:rsid w:val="006D72F4"/>
    <w:rsid w:val="006D76A4"/>
    <w:rsid w:val="006D7CB6"/>
    <w:rsid w:val="006D7EC2"/>
    <w:rsid w:val="006D7F52"/>
    <w:rsid w:val="006E00C7"/>
    <w:rsid w:val="006E0F75"/>
    <w:rsid w:val="006E101B"/>
    <w:rsid w:val="006E192E"/>
    <w:rsid w:val="006E1E84"/>
    <w:rsid w:val="006E1F49"/>
    <w:rsid w:val="006E21D2"/>
    <w:rsid w:val="006E2307"/>
    <w:rsid w:val="006E2430"/>
    <w:rsid w:val="006E2889"/>
    <w:rsid w:val="006E315A"/>
    <w:rsid w:val="006E357C"/>
    <w:rsid w:val="006E35A6"/>
    <w:rsid w:val="006E3D3C"/>
    <w:rsid w:val="006E3FFE"/>
    <w:rsid w:val="006E4026"/>
    <w:rsid w:val="006E4C9C"/>
    <w:rsid w:val="006E4ED2"/>
    <w:rsid w:val="006E50F1"/>
    <w:rsid w:val="006E5426"/>
    <w:rsid w:val="006E5622"/>
    <w:rsid w:val="006E5627"/>
    <w:rsid w:val="006E569E"/>
    <w:rsid w:val="006E5951"/>
    <w:rsid w:val="006E5AA6"/>
    <w:rsid w:val="006E5B13"/>
    <w:rsid w:val="006E5E08"/>
    <w:rsid w:val="006E5EA2"/>
    <w:rsid w:val="006E5F9F"/>
    <w:rsid w:val="006E6228"/>
    <w:rsid w:val="006E662C"/>
    <w:rsid w:val="006E6D9A"/>
    <w:rsid w:val="006E7188"/>
    <w:rsid w:val="006E71A8"/>
    <w:rsid w:val="006E71FA"/>
    <w:rsid w:val="006E74B5"/>
    <w:rsid w:val="006E75D4"/>
    <w:rsid w:val="006F0271"/>
    <w:rsid w:val="006F08AA"/>
    <w:rsid w:val="006F09A7"/>
    <w:rsid w:val="006F0A6F"/>
    <w:rsid w:val="006F0CA7"/>
    <w:rsid w:val="006F0E01"/>
    <w:rsid w:val="006F12A7"/>
    <w:rsid w:val="006F1537"/>
    <w:rsid w:val="006F1B18"/>
    <w:rsid w:val="006F20D0"/>
    <w:rsid w:val="006F2360"/>
    <w:rsid w:val="006F2938"/>
    <w:rsid w:val="006F2D8B"/>
    <w:rsid w:val="006F2EFD"/>
    <w:rsid w:val="006F3021"/>
    <w:rsid w:val="006F30C7"/>
    <w:rsid w:val="006F3183"/>
    <w:rsid w:val="006F3FB6"/>
    <w:rsid w:val="006F43E3"/>
    <w:rsid w:val="006F45EA"/>
    <w:rsid w:val="006F484A"/>
    <w:rsid w:val="006F4933"/>
    <w:rsid w:val="006F502E"/>
    <w:rsid w:val="006F5760"/>
    <w:rsid w:val="006F57C3"/>
    <w:rsid w:val="006F6024"/>
    <w:rsid w:val="006F6638"/>
    <w:rsid w:val="006F6AA3"/>
    <w:rsid w:val="006F6D6C"/>
    <w:rsid w:val="006F70D7"/>
    <w:rsid w:val="007002B4"/>
    <w:rsid w:val="0070062A"/>
    <w:rsid w:val="00700B59"/>
    <w:rsid w:val="0070145E"/>
    <w:rsid w:val="00701751"/>
    <w:rsid w:val="007019FA"/>
    <w:rsid w:val="00702020"/>
    <w:rsid w:val="00702540"/>
    <w:rsid w:val="00703125"/>
    <w:rsid w:val="00703753"/>
    <w:rsid w:val="007037C5"/>
    <w:rsid w:val="00703DE4"/>
    <w:rsid w:val="0070484A"/>
    <w:rsid w:val="007056C4"/>
    <w:rsid w:val="00705B71"/>
    <w:rsid w:val="00705DEF"/>
    <w:rsid w:val="00706175"/>
    <w:rsid w:val="00706A20"/>
    <w:rsid w:val="0070707D"/>
    <w:rsid w:val="0070716D"/>
    <w:rsid w:val="007077BD"/>
    <w:rsid w:val="00707DD9"/>
    <w:rsid w:val="00707E93"/>
    <w:rsid w:val="007100C9"/>
    <w:rsid w:val="0071051E"/>
    <w:rsid w:val="00710682"/>
    <w:rsid w:val="007109DE"/>
    <w:rsid w:val="00711226"/>
    <w:rsid w:val="00711260"/>
    <w:rsid w:val="0071131C"/>
    <w:rsid w:val="007118D0"/>
    <w:rsid w:val="00711DCE"/>
    <w:rsid w:val="00712813"/>
    <w:rsid w:val="00712D46"/>
    <w:rsid w:val="00713190"/>
    <w:rsid w:val="007131C4"/>
    <w:rsid w:val="00713307"/>
    <w:rsid w:val="007133EB"/>
    <w:rsid w:val="007138CE"/>
    <w:rsid w:val="00713FAE"/>
    <w:rsid w:val="007141EE"/>
    <w:rsid w:val="007147CE"/>
    <w:rsid w:val="00714B65"/>
    <w:rsid w:val="00714D5B"/>
    <w:rsid w:val="007153B6"/>
    <w:rsid w:val="00715400"/>
    <w:rsid w:val="00715885"/>
    <w:rsid w:val="00715F7E"/>
    <w:rsid w:val="007161C1"/>
    <w:rsid w:val="0071682E"/>
    <w:rsid w:val="00717419"/>
    <w:rsid w:val="0071752A"/>
    <w:rsid w:val="0071768A"/>
    <w:rsid w:val="007176C4"/>
    <w:rsid w:val="00720A85"/>
    <w:rsid w:val="00721089"/>
    <w:rsid w:val="00721DFD"/>
    <w:rsid w:val="007221F9"/>
    <w:rsid w:val="0072236D"/>
    <w:rsid w:val="007223F8"/>
    <w:rsid w:val="00722846"/>
    <w:rsid w:val="00722B6B"/>
    <w:rsid w:val="00722CE8"/>
    <w:rsid w:val="00722EAF"/>
    <w:rsid w:val="00723152"/>
    <w:rsid w:val="00723313"/>
    <w:rsid w:val="00723392"/>
    <w:rsid w:val="00723451"/>
    <w:rsid w:val="00723A13"/>
    <w:rsid w:val="0072444C"/>
    <w:rsid w:val="007248B6"/>
    <w:rsid w:val="007249BE"/>
    <w:rsid w:val="00724D81"/>
    <w:rsid w:val="00724EBA"/>
    <w:rsid w:val="0072545B"/>
    <w:rsid w:val="007254DA"/>
    <w:rsid w:val="007256A2"/>
    <w:rsid w:val="00725941"/>
    <w:rsid w:val="007262C1"/>
    <w:rsid w:val="007262C7"/>
    <w:rsid w:val="00726587"/>
    <w:rsid w:val="00726CBD"/>
    <w:rsid w:val="0072795C"/>
    <w:rsid w:val="00727992"/>
    <w:rsid w:val="00727A71"/>
    <w:rsid w:val="00730E84"/>
    <w:rsid w:val="00730F60"/>
    <w:rsid w:val="00731399"/>
    <w:rsid w:val="0073139A"/>
    <w:rsid w:val="0073171A"/>
    <w:rsid w:val="00731B7D"/>
    <w:rsid w:val="00731BFB"/>
    <w:rsid w:val="00731E63"/>
    <w:rsid w:val="00732299"/>
    <w:rsid w:val="007324D4"/>
    <w:rsid w:val="007329B4"/>
    <w:rsid w:val="00732DBC"/>
    <w:rsid w:val="007335A7"/>
    <w:rsid w:val="0073391B"/>
    <w:rsid w:val="00733D50"/>
    <w:rsid w:val="00733EAB"/>
    <w:rsid w:val="007342B2"/>
    <w:rsid w:val="00734492"/>
    <w:rsid w:val="00734A70"/>
    <w:rsid w:val="00734B1D"/>
    <w:rsid w:val="00734F43"/>
    <w:rsid w:val="007350B4"/>
    <w:rsid w:val="007353CD"/>
    <w:rsid w:val="007355D0"/>
    <w:rsid w:val="00735651"/>
    <w:rsid w:val="00735D0D"/>
    <w:rsid w:val="00736C8F"/>
    <w:rsid w:val="00736FA2"/>
    <w:rsid w:val="007372EE"/>
    <w:rsid w:val="00737305"/>
    <w:rsid w:val="0073749E"/>
    <w:rsid w:val="00737640"/>
    <w:rsid w:val="00737A98"/>
    <w:rsid w:val="00740193"/>
    <w:rsid w:val="00740708"/>
    <w:rsid w:val="00740808"/>
    <w:rsid w:val="00740F74"/>
    <w:rsid w:val="00740FE6"/>
    <w:rsid w:val="00741240"/>
    <w:rsid w:val="00742E5F"/>
    <w:rsid w:val="00743372"/>
    <w:rsid w:val="00743E3C"/>
    <w:rsid w:val="007444CB"/>
    <w:rsid w:val="007448DF"/>
    <w:rsid w:val="00744DFB"/>
    <w:rsid w:val="00745A6F"/>
    <w:rsid w:val="00745D47"/>
    <w:rsid w:val="007460E0"/>
    <w:rsid w:val="0074637E"/>
    <w:rsid w:val="007468A4"/>
    <w:rsid w:val="00746A4E"/>
    <w:rsid w:val="00746C81"/>
    <w:rsid w:val="00746D33"/>
    <w:rsid w:val="00746DA3"/>
    <w:rsid w:val="00747347"/>
    <w:rsid w:val="00747436"/>
    <w:rsid w:val="007479CC"/>
    <w:rsid w:val="0075047A"/>
    <w:rsid w:val="00750922"/>
    <w:rsid w:val="00750A40"/>
    <w:rsid w:val="00750BE6"/>
    <w:rsid w:val="00750DE8"/>
    <w:rsid w:val="00751650"/>
    <w:rsid w:val="007518A9"/>
    <w:rsid w:val="00751D9E"/>
    <w:rsid w:val="00751E82"/>
    <w:rsid w:val="00752AA8"/>
    <w:rsid w:val="00752E1B"/>
    <w:rsid w:val="00754243"/>
    <w:rsid w:val="00754395"/>
    <w:rsid w:val="00755045"/>
    <w:rsid w:val="0075528B"/>
    <w:rsid w:val="00756477"/>
    <w:rsid w:val="007567FB"/>
    <w:rsid w:val="00756C0E"/>
    <w:rsid w:val="00756CC0"/>
    <w:rsid w:val="00756E37"/>
    <w:rsid w:val="007574C5"/>
    <w:rsid w:val="007575CE"/>
    <w:rsid w:val="00757777"/>
    <w:rsid w:val="0075784C"/>
    <w:rsid w:val="0075784E"/>
    <w:rsid w:val="00757AA5"/>
    <w:rsid w:val="00757DF8"/>
    <w:rsid w:val="00760372"/>
    <w:rsid w:val="00760D82"/>
    <w:rsid w:val="007611E2"/>
    <w:rsid w:val="0076128F"/>
    <w:rsid w:val="00761C62"/>
    <w:rsid w:val="0076225E"/>
    <w:rsid w:val="007623D1"/>
    <w:rsid w:val="007626DD"/>
    <w:rsid w:val="00762BE1"/>
    <w:rsid w:val="007633CC"/>
    <w:rsid w:val="00763A4F"/>
    <w:rsid w:val="0076406E"/>
    <w:rsid w:val="007640D5"/>
    <w:rsid w:val="00764129"/>
    <w:rsid w:val="007645CD"/>
    <w:rsid w:val="0076467E"/>
    <w:rsid w:val="00764DC2"/>
    <w:rsid w:val="007650BA"/>
    <w:rsid w:val="007655F3"/>
    <w:rsid w:val="00766344"/>
    <w:rsid w:val="007664B0"/>
    <w:rsid w:val="0076656A"/>
    <w:rsid w:val="007666F4"/>
    <w:rsid w:val="00766D60"/>
    <w:rsid w:val="00767008"/>
    <w:rsid w:val="00767491"/>
    <w:rsid w:val="007676BC"/>
    <w:rsid w:val="007677AB"/>
    <w:rsid w:val="00767987"/>
    <w:rsid w:val="00767DE9"/>
    <w:rsid w:val="0077044E"/>
    <w:rsid w:val="007705B5"/>
    <w:rsid w:val="0077061B"/>
    <w:rsid w:val="00770B59"/>
    <w:rsid w:val="007710A0"/>
    <w:rsid w:val="0077117C"/>
    <w:rsid w:val="007714D0"/>
    <w:rsid w:val="007715A8"/>
    <w:rsid w:val="0077290F"/>
    <w:rsid w:val="00772F43"/>
    <w:rsid w:val="00772FA4"/>
    <w:rsid w:val="007734A1"/>
    <w:rsid w:val="0077357C"/>
    <w:rsid w:val="00773775"/>
    <w:rsid w:val="00773808"/>
    <w:rsid w:val="00773F30"/>
    <w:rsid w:val="00774084"/>
    <w:rsid w:val="007741E6"/>
    <w:rsid w:val="007742B1"/>
    <w:rsid w:val="007744BC"/>
    <w:rsid w:val="00774F44"/>
    <w:rsid w:val="00775462"/>
    <w:rsid w:val="00776007"/>
    <w:rsid w:val="007760DE"/>
    <w:rsid w:val="007760F2"/>
    <w:rsid w:val="00776433"/>
    <w:rsid w:val="007769FD"/>
    <w:rsid w:val="00777120"/>
    <w:rsid w:val="007773B3"/>
    <w:rsid w:val="0077746C"/>
    <w:rsid w:val="00777573"/>
    <w:rsid w:val="00777D6E"/>
    <w:rsid w:val="00780026"/>
    <w:rsid w:val="00780602"/>
    <w:rsid w:val="00780A4F"/>
    <w:rsid w:val="007814A6"/>
    <w:rsid w:val="00781541"/>
    <w:rsid w:val="0078166B"/>
    <w:rsid w:val="00781AFD"/>
    <w:rsid w:val="00781D68"/>
    <w:rsid w:val="007821AF"/>
    <w:rsid w:val="007823D9"/>
    <w:rsid w:val="007826E8"/>
    <w:rsid w:val="0078284B"/>
    <w:rsid w:val="0078285D"/>
    <w:rsid w:val="0078354D"/>
    <w:rsid w:val="00783956"/>
    <w:rsid w:val="007840C4"/>
    <w:rsid w:val="0078415A"/>
    <w:rsid w:val="0078437A"/>
    <w:rsid w:val="00784755"/>
    <w:rsid w:val="00784A5F"/>
    <w:rsid w:val="00784B2A"/>
    <w:rsid w:val="00784C1A"/>
    <w:rsid w:val="00784CF4"/>
    <w:rsid w:val="00785119"/>
    <w:rsid w:val="0078514A"/>
    <w:rsid w:val="007854C4"/>
    <w:rsid w:val="00785B58"/>
    <w:rsid w:val="00785CB6"/>
    <w:rsid w:val="00786482"/>
    <w:rsid w:val="00786EA7"/>
    <w:rsid w:val="0078753A"/>
    <w:rsid w:val="0078753B"/>
    <w:rsid w:val="0078768A"/>
    <w:rsid w:val="007879F8"/>
    <w:rsid w:val="00787C2E"/>
    <w:rsid w:val="00790E79"/>
    <w:rsid w:val="007910DA"/>
    <w:rsid w:val="007911A7"/>
    <w:rsid w:val="0079137F"/>
    <w:rsid w:val="0079175E"/>
    <w:rsid w:val="00791B57"/>
    <w:rsid w:val="00792005"/>
    <w:rsid w:val="0079216D"/>
    <w:rsid w:val="0079235E"/>
    <w:rsid w:val="00792D84"/>
    <w:rsid w:val="00793068"/>
    <w:rsid w:val="00793233"/>
    <w:rsid w:val="0079362E"/>
    <w:rsid w:val="00793E42"/>
    <w:rsid w:val="00793F91"/>
    <w:rsid w:val="007945D5"/>
    <w:rsid w:val="0079493D"/>
    <w:rsid w:val="00794A6B"/>
    <w:rsid w:val="00794B4D"/>
    <w:rsid w:val="0079503D"/>
    <w:rsid w:val="0079537E"/>
    <w:rsid w:val="00795561"/>
    <w:rsid w:val="00795622"/>
    <w:rsid w:val="00795778"/>
    <w:rsid w:val="00795EFB"/>
    <w:rsid w:val="00796C90"/>
    <w:rsid w:val="00796F33"/>
    <w:rsid w:val="0079711D"/>
    <w:rsid w:val="0079725A"/>
    <w:rsid w:val="0079776D"/>
    <w:rsid w:val="00797985"/>
    <w:rsid w:val="00797CD5"/>
    <w:rsid w:val="00797E70"/>
    <w:rsid w:val="007A01F2"/>
    <w:rsid w:val="007A03A1"/>
    <w:rsid w:val="007A05E9"/>
    <w:rsid w:val="007A0DC9"/>
    <w:rsid w:val="007A14FD"/>
    <w:rsid w:val="007A21F7"/>
    <w:rsid w:val="007A28FD"/>
    <w:rsid w:val="007A2BDE"/>
    <w:rsid w:val="007A2DF1"/>
    <w:rsid w:val="007A3A5B"/>
    <w:rsid w:val="007A47EA"/>
    <w:rsid w:val="007A4B86"/>
    <w:rsid w:val="007A5247"/>
    <w:rsid w:val="007A5551"/>
    <w:rsid w:val="007A5BF4"/>
    <w:rsid w:val="007A5C67"/>
    <w:rsid w:val="007A5F4E"/>
    <w:rsid w:val="007A614E"/>
    <w:rsid w:val="007A709C"/>
    <w:rsid w:val="007A70E5"/>
    <w:rsid w:val="007A7B13"/>
    <w:rsid w:val="007A7C85"/>
    <w:rsid w:val="007A7FC3"/>
    <w:rsid w:val="007B017D"/>
    <w:rsid w:val="007B028D"/>
    <w:rsid w:val="007B07A7"/>
    <w:rsid w:val="007B0C75"/>
    <w:rsid w:val="007B0D7E"/>
    <w:rsid w:val="007B0F55"/>
    <w:rsid w:val="007B1139"/>
    <w:rsid w:val="007B1BAB"/>
    <w:rsid w:val="007B1F27"/>
    <w:rsid w:val="007B21FA"/>
    <w:rsid w:val="007B27C6"/>
    <w:rsid w:val="007B27E7"/>
    <w:rsid w:val="007B28D7"/>
    <w:rsid w:val="007B29F0"/>
    <w:rsid w:val="007B2C56"/>
    <w:rsid w:val="007B2D1F"/>
    <w:rsid w:val="007B2F51"/>
    <w:rsid w:val="007B3E8C"/>
    <w:rsid w:val="007B3F59"/>
    <w:rsid w:val="007B40E7"/>
    <w:rsid w:val="007B425B"/>
    <w:rsid w:val="007B4ABA"/>
    <w:rsid w:val="007B4E57"/>
    <w:rsid w:val="007B4FB6"/>
    <w:rsid w:val="007B57D8"/>
    <w:rsid w:val="007B624F"/>
    <w:rsid w:val="007B65D4"/>
    <w:rsid w:val="007B679D"/>
    <w:rsid w:val="007B69F8"/>
    <w:rsid w:val="007B6E02"/>
    <w:rsid w:val="007B6F96"/>
    <w:rsid w:val="007B71DD"/>
    <w:rsid w:val="007B73F8"/>
    <w:rsid w:val="007B7452"/>
    <w:rsid w:val="007B78F3"/>
    <w:rsid w:val="007B7928"/>
    <w:rsid w:val="007B7BFD"/>
    <w:rsid w:val="007C0011"/>
    <w:rsid w:val="007C0137"/>
    <w:rsid w:val="007C02E9"/>
    <w:rsid w:val="007C02FD"/>
    <w:rsid w:val="007C0689"/>
    <w:rsid w:val="007C0D98"/>
    <w:rsid w:val="007C0DC4"/>
    <w:rsid w:val="007C12ED"/>
    <w:rsid w:val="007C1889"/>
    <w:rsid w:val="007C1901"/>
    <w:rsid w:val="007C1948"/>
    <w:rsid w:val="007C194B"/>
    <w:rsid w:val="007C2F1F"/>
    <w:rsid w:val="007C314B"/>
    <w:rsid w:val="007C37FF"/>
    <w:rsid w:val="007C3A23"/>
    <w:rsid w:val="007C3E15"/>
    <w:rsid w:val="007C3EA4"/>
    <w:rsid w:val="007C40B8"/>
    <w:rsid w:val="007C43CF"/>
    <w:rsid w:val="007C481E"/>
    <w:rsid w:val="007C4C8D"/>
    <w:rsid w:val="007C4D47"/>
    <w:rsid w:val="007C4E16"/>
    <w:rsid w:val="007C4E39"/>
    <w:rsid w:val="007C5351"/>
    <w:rsid w:val="007C53BE"/>
    <w:rsid w:val="007C53DE"/>
    <w:rsid w:val="007C54ED"/>
    <w:rsid w:val="007C5643"/>
    <w:rsid w:val="007C56C6"/>
    <w:rsid w:val="007C588D"/>
    <w:rsid w:val="007C5B0E"/>
    <w:rsid w:val="007C5DBF"/>
    <w:rsid w:val="007C660B"/>
    <w:rsid w:val="007C6691"/>
    <w:rsid w:val="007C6A52"/>
    <w:rsid w:val="007C6A98"/>
    <w:rsid w:val="007C6CFE"/>
    <w:rsid w:val="007C6F0A"/>
    <w:rsid w:val="007C7105"/>
    <w:rsid w:val="007C7426"/>
    <w:rsid w:val="007C778D"/>
    <w:rsid w:val="007D00AB"/>
    <w:rsid w:val="007D05FC"/>
    <w:rsid w:val="007D0C56"/>
    <w:rsid w:val="007D0C8B"/>
    <w:rsid w:val="007D1318"/>
    <w:rsid w:val="007D1462"/>
    <w:rsid w:val="007D146C"/>
    <w:rsid w:val="007D17AA"/>
    <w:rsid w:val="007D1B6A"/>
    <w:rsid w:val="007D1C76"/>
    <w:rsid w:val="007D1F88"/>
    <w:rsid w:val="007D2167"/>
    <w:rsid w:val="007D2DF5"/>
    <w:rsid w:val="007D30AB"/>
    <w:rsid w:val="007D3242"/>
    <w:rsid w:val="007D3355"/>
    <w:rsid w:val="007D337E"/>
    <w:rsid w:val="007D38B3"/>
    <w:rsid w:val="007D3C17"/>
    <w:rsid w:val="007D3FBA"/>
    <w:rsid w:val="007D4161"/>
    <w:rsid w:val="007D47A0"/>
    <w:rsid w:val="007D47FA"/>
    <w:rsid w:val="007D4CB3"/>
    <w:rsid w:val="007D528B"/>
    <w:rsid w:val="007D538A"/>
    <w:rsid w:val="007D5550"/>
    <w:rsid w:val="007D5FED"/>
    <w:rsid w:val="007D637A"/>
    <w:rsid w:val="007D65A5"/>
    <w:rsid w:val="007D6C03"/>
    <w:rsid w:val="007D6E1B"/>
    <w:rsid w:val="007D6E2B"/>
    <w:rsid w:val="007D6F9E"/>
    <w:rsid w:val="007D72E7"/>
    <w:rsid w:val="007D73B6"/>
    <w:rsid w:val="007D76B7"/>
    <w:rsid w:val="007D7E03"/>
    <w:rsid w:val="007E0185"/>
    <w:rsid w:val="007E01C4"/>
    <w:rsid w:val="007E0502"/>
    <w:rsid w:val="007E0B05"/>
    <w:rsid w:val="007E0F3F"/>
    <w:rsid w:val="007E1187"/>
    <w:rsid w:val="007E1871"/>
    <w:rsid w:val="007E1C16"/>
    <w:rsid w:val="007E1E94"/>
    <w:rsid w:val="007E2FBC"/>
    <w:rsid w:val="007E38DE"/>
    <w:rsid w:val="007E3930"/>
    <w:rsid w:val="007E3BEA"/>
    <w:rsid w:val="007E3DA2"/>
    <w:rsid w:val="007E4145"/>
    <w:rsid w:val="007E41D3"/>
    <w:rsid w:val="007E4393"/>
    <w:rsid w:val="007E43D2"/>
    <w:rsid w:val="007E44FC"/>
    <w:rsid w:val="007E476C"/>
    <w:rsid w:val="007E4A05"/>
    <w:rsid w:val="007E4E71"/>
    <w:rsid w:val="007E54E6"/>
    <w:rsid w:val="007E5800"/>
    <w:rsid w:val="007E5847"/>
    <w:rsid w:val="007E59BA"/>
    <w:rsid w:val="007E6645"/>
    <w:rsid w:val="007E6A04"/>
    <w:rsid w:val="007E6B1A"/>
    <w:rsid w:val="007E72DE"/>
    <w:rsid w:val="007E74B8"/>
    <w:rsid w:val="007E7698"/>
    <w:rsid w:val="007E7816"/>
    <w:rsid w:val="007E78CD"/>
    <w:rsid w:val="007E7FA5"/>
    <w:rsid w:val="007F0373"/>
    <w:rsid w:val="007F0629"/>
    <w:rsid w:val="007F0690"/>
    <w:rsid w:val="007F0ADF"/>
    <w:rsid w:val="007F0C2D"/>
    <w:rsid w:val="007F1931"/>
    <w:rsid w:val="007F21A1"/>
    <w:rsid w:val="007F266B"/>
    <w:rsid w:val="007F2969"/>
    <w:rsid w:val="007F2D4D"/>
    <w:rsid w:val="007F3583"/>
    <w:rsid w:val="007F3B2F"/>
    <w:rsid w:val="007F47BA"/>
    <w:rsid w:val="007F4A41"/>
    <w:rsid w:val="007F58D7"/>
    <w:rsid w:val="007F5AAF"/>
    <w:rsid w:val="007F5F15"/>
    <w:rsid w:val="007F6BD5"/>
    <w:rsid w:val="007F6C71"/>
    <w:rsid w:val="007F7185"/>
    <w:rsid w:val="007F723B"/>
    <w:rsid w:val="007F738D"/>
    <w:rsid w:val="007F7525"/>
    <w:rsid w:val="007F77F5"/>
    <w:rsid w:val="007F7ABB"/>
    <w:rsid w:val="008000ED"/>
    <w:rsid w:val="008002AB"/>
    <w:rsid w:val="0080083E"/>
    <w:rsid w:val="00800AFC"/>
    <w:rsid w:val="00800B2F"/>
    <w:rsid w:val="00800C7B"/>
    <w:rsid w:val="00801012"/>
    <w:rsid w:val="00801475"/>
    <w:rsid w:val="00801476"/>
    <w:rsid w:val="008014FE"/>
    <w:rsid w:val="008016A5"/>
    <w:rsid w:val="008016A9"/>
    <w:rsid w:val="008019D4"/>
    <w:rsid w:val="00801E37"/>
    <w:rsid w:val="008023C3"/>
    <w:rsid w:val="0080268D"/>
    <w:rsid w:val="008027DD"/>
    <w:rsid w:val="008027E8"/>
    <w:rsid w:val="00802C72"/>
    <w:rsid w:val="00802F11"/>
    <w:rsid w:val="00803208"/>
    <w:rsid w:val="008035B3"/>
    <w:rsid w:val="00804288"/>
    <w:rsid w:val="008047AD"/>
    <w:rsid w:val="008047F2"/>
    <w:rsid w:val="0080498C"/>
    <w:rsid w:val="00804F1A"/>
    <w:rsid w:val="00804F99"/>
    <w:rsid w:val="008054BB"/>
    <w:rsid w:val="00805D1D"/>
    <w:rsid w:val="0080655B"/>
    <w:rsid w:val="0080695D"/>
    <w:rsid w:val="00806DC6"/>
    <w:rsid w:val="00806DEF"/>
    <w:rsid w:val="00806EF7"/>
    <w:rsid w:val="008079D4"/>
    <w:rsid w:val="00810E9B"/>
    <w:rsid w:val="00811A7C"/>
    <w:rsid w:val="00811C26"/>
    <w:rsid w:val="00812A2E"/>
    <w:rsid w:val="00812EA4"/>
    <w:rsid w:val="00812FDD"/>
    <w:rsid w:val="00813147"/>
    <w:rsid w:val="0081320F"/>
    <w:rsid w:val="00813274"/>
    <w:rsid w:val="0081362B"/>
    <w:rsid w:val="00813C26"/>
    <w:rsid w:val="00813F14"/>
    <w:rsid w:val="00814377"/>
    <w:rsid w:val="00814578"/>
    <w:rsid w:val="008145F4"/>
    <w:rsid w:val="00814A2A"/>
    <w:rsid w:val="0081564D"/>
    <w:rsid w:val="00815E6F"/>
    <w:rsid w:val="008163F5"/>
    <w:rsid w:val="00816530"/>
    <w:rsid w:val="00816B10"/>
    <w:rsid w:val="008172A3"/>
    <w:rsid w:val="008174B6"/>
    <w:rsid w:val="00817806"/>
    <w:rsid w:val="008179AE"/>
    <w:rsid w:val="00817ED0"/>
    <w:rsid w:val="00820301"/>
    <w:rsid w:val="0082062A"/>
    <w:rsid w:val="00820654"/>
    <w:rsid w:val="008206DA"/>
    <w:rsid w:val="00820E59"/>
    <w:rsid w:val="00821100"/>
    <w:rsid w:val="008211BA"/>
    <w:rsid w:val="00821374"/>
    <w:rsid w:val="008218D4"/>
    <w:rsid w:val="00822343"/>
    <w:rsid w:val="00822354"/>
    <w:rsid w:val="00822841"/>
    <w:rsid w:val="008236BE"/>
    <w:rsid w:val="008236E9"/>
    <w:rsid w:val="00823EB4"/>
    <w:rsid w:val="008241DC"/>
    <w:rsid w:val="00824912"/>
    <w:rsid w:val="00824E05"/>
    <w:rsid w:val="0082557F"/>
    <w:rsid w:val="00826736"/>
    <w:rsid w:val="00826BE1"/>
    <w:rsid w:val="00826D7E"/>
    <w:rsid w:val="00827DB9"/>
    <w:rsid w:val="0083042A"/>
    <w:rsid w:val="008304C5"/>
    <w:rsid w:val="00830521"/>
    <w:rsid w:val="00830F37"/>
    <w:rsid w:val="008312E7"/>
    <w:rsid w:val="008314D1"/>
    <w:rsid w:val="00831B7E"/>
    <w:rsid w:val="00831DD3"/>
    <w:rsid w:val="00831F52"/>
    <w:rsid w:val="0083284F"/>
    <w:rsid w:val="00832D74"/>
    <w:rsid w:val="0083312C"/>
    <w:rsid w:val="0083326A"/>
    <w:rsid w:val="00833859"/>
    <w:rsid w:val="00833A3B"/>
    <w:rsid w:val="00833A4F"/>
    <w:rsid w:val="00833CA6"/>
    <w:rsid w:val="00834D84"/>
    <w:rsid w:val="008355B6"/>
    <w:rsid w:val="008359BC"/>
    <w:rsid w:val="00835C9A"/>
    <w:rsid w:val="00835DB2"/>
    <w:rsid w:val="00835E3B"/>
    <w:rsid w:val="00836156"/>
    <w:rsid w:val="008362C2"/>
    <w:rsid w:val="00836A87"/>
    <w:rsid w:val="008371EB"/>
    <w:rsid w:val="008372D3"/>
    <w:rsid w:val="00837523"/>
    <w:rsid w:val="00837AC4"/>
    <w:rsid w:val="00837DB7"/>
    <w:rsid w:val="00840524"/>
    <w:rsid w:val="00840763"/>
    <w:rsid w:val="00840C08"/>
    <w:rsid w:val="0084198E"/>
    <w:rsid w:val="00842A85"/>
    <w:rsid w:val="00842AA4"/>
    <w:rsid w:val="00842AB6"/>
    <w:rsid w:val="0084315B"/>
    <w:rsid w:val="0084388F"/>
    <w:rsid w:val="00843F1A"/>
    <w:rsid w:val="008444D1"/>
    <w:rsid w:val="00844D7B"/>
    <w:rsid w:val="008451B4"/>
    <w:rsid w:val="008453DB"/>
    <w:rsid w:val="00845407"/>
    <w:rsid w:val="00845A5A"/>
    <w:rsid w:val="00845E65"/>
    <w:rsid w:val="00846053"/>
    <w:rsid w:val="008469DA"/>
    <w:rsid w:val="00846F96"/>
    <w:rsid w:val="00847EC2"/>
    <w:rsid w:val="008501F9"/>
    <w:rsid w:val="00850A2A"/>
    <w:rsid w:val="00850CA3"/>
    <w:rsid w:val="00851918"/>
    <w:rsid w:val="00851936"/>
    <w:rsid w:val="008526FA"/>
    <w:rsid w:val="00852762"/>
    <w:rsid w:val="008529AF"/>
    <w:rsid w:val="0085375F"/>
    <w:rsid w:val="0085395E"/>
    <w:rsid w:val="00853D5C"/>
    <w:rsid w:val="00853EAA"/>
    <w:rsid w:val="0085400A"/>
    <w:rsid w:val="0085418E"/>
    <w:rsid w:val="0085483B"/>
    <w:rsid w:val="0085495C"/>
    <w:rsid w:val="00854A1C"/>
    <w:rsid w:val="00854D19"/>
    <w:rsid w:val="00855060"/>
    <w:rsid w:val="008556D1"/>
    <w:rsid w:val="00855994"/>
    <w:rsid w:val="00855ADB"/>
    <w:rsid w:val="00855DF7"/>
    <w:rsid w:val="0085634E"/>
    <w:rsid w:val="008563B8"/>
    <w:rsid w:val="0085666E"/>
    <w:rsid w:val="008566D5"/>
    <w:rsid w:val="00856742"/>
    <w:rsid w:val="00856A28"/>
    <w:rsid w:val="00856AEE"/>
    <w:rsid w:val="00856B8A"/>
    <w:rsid w:val="00856FDC"/>
    <w:rsid w:val="00857036"/>
    <w:rsid w:val="008570C9"/>
    <w:rsid w:val="00857E7A"/>
    <w:rsid w:val="00861038"/>
    <w:rsid w:val="0086118D"/>
    <w:rsid w:val="00861212"/>
    <w:rsid w:val="0086126D"/>
    <w:rsid w:val="00861275"/>
    <w:rsid w:val="00861281"/>
    <w:rsid w:val="00861E92"/>
    <w:rsid w:val="0086204F"/>
    <w:rsid w:val="00862082"/>
    <w:rsid w:val="008620D9"/>
    <w:rsid w:val="00862600"/>
    <w:rsid w:val="00862673"/>
    <w:rsid w:val="00862BBA"/>
    <w:rsid w:val="00863561"/>
    <w:rsid w:val="00863B07"/>
    <w:rsid w:val="00863BF3"/>
    <w:rsid w:val="00863D59"/>
    <w:rsid w:val="00863E2D"/>
    <w:rsid w:val="008643A8"/>
    <w:rsid w:val="008645E3"/>
    <w:rsid w:val="008649D7"/>
    <w:rsid w:val="00864D3E"/>
    <w:rsid w:val="0086564D"/>
    <w:rsid w:val="00865C6A"/>
    <w:rsid w:val="00866AB5"/>
    <w:rsid w:val="00866BD6"/>
    <w:rsid w:val="00866C41"/>
    <w:rsid w:val="00866E10"/>
    <w:rsid w:val="00867F52"/>
    <w:rsid w:val="008701FD"/>
    <w:rsid w:val="008703AA"/>
    <w:rsid w:val="00870710"/>
    <w:rsid w:val="00870D22"/>
    <w:rsid w:val="00870D4B"/>
    <w:rsid w:val="00870F59"/>
    <w:rsid w:val="00871C60"/>
    <w:rsid w:val="00871FDE"/>
    <w:rsid w:val="00872FB6"/>
    <w:rsid w:val="0087328F"/>
    <w:rsid w:val="0087355C"/>
    <w:rsid w:val="00873F60"/>
    <w:rsid w:val="00874369"/>
    <w:rsid w:val="008743BF"/>
    <w:rsid w:val="008743D6"/>
    <w:rsid w:val="0087451A"/>
    <w:rsid w:val="00875C14"/>
    <w:rsid w:val="0087642E"/>
    <w:rsid w:val="00876433"/>
    <w:rsid w:val="00876C3A"/>
    <w:rsid w:val="00876C88"/>
    <w:rsid w:val="0087747F"/>
    <w:rsid w:val="008776D5"/>
    <w:rsid w:val="0087781C"/>
    <w:rsid w:val="00877B71"/>
    <w:rsid w:val="0088035D"/>
    <w:rsid w:val="008804B2"/>
    <w:rsid w:val="008807B6"/>
    <w:rsid w:val="008811DD"/>
    <w:rsid w:val="0088124E"/>
    <w:rsid w:val="008813CA"/>
    <w:rsid w:val="008813FE"/>
    <w:rsid w:val="008817CE"/>
    <w:rsid w:val="00881B5B"/>
    <w:rsid w:val="00882076"/>
    <w:rsid w:val="0088268C"/>
    <w:rsid w:val="00882C5F"/>
    <w:rsid w:val="0088323B"/>
    <w:rsid w:val="00883B15"/>
    <w:rsid w:val="00884535"/>
    <w:rsid w:val="008846C4"/>
    <w:rsid w:val="00884EDC"/>
    <w:rsid w:val="00885186"/>
    <w:rsid w:val="00886E46"/>
    <w:rsid w:val="008874BB"/>
    <w:rsid w:val="00887A6C"/>
    <w:rsid w:val="00887AFA"/>
    <w:rsid w:val="00887AFE"/>
    <w:rsid w:val="0089112F"/>
    <w:rsid w:val="008914C7"/>
    <w:rsid w:val="00891A6C"/>
    <w:rsid w:val="00891EE0"/>
    <w:rsid w:val="008925C7"/>
    <w:rsid w:val="0089266D"/>
    <w:rsid w:val="00892793"/>
    <w:rsid w:val="00893A75"/>
    <w:rsid w:val="00893C40"/>
    <w:rsid w:val="008941C8"/>
    <w:rsid w:val="0089451D"/>
    <w:rsid w:val="008945E2"/>
    <w:rsid w:val="0089476F"/>
    <w:rsid w:val="00894EC4"/>
    <w:rsid w:val="00895190"/>
    <w:rsid w:val="00895495"/>
    <w:rsid w:val="0089652E"/>
    <w:rsid w:val="00896A8D"/>
    <w:rsid w:val="00896CDD"/>
    <w:rsid w:val="008975C6"/>
    <w:rsid w:val="00897927"/>
    <w:rsid w:val="008A0BEA"/>
    <w:rsid w:val="008A1752"/>
    <w:rsid w:val="008A1936"/>
    <w:rsid w:val="008A1C54"/>
    <w:rsid w:val="008A2564"/>
    <w:rsid w:val="008A282C"/>
    <w:rsid w:val="008A319B"/>
    <w:rsid w:val="008A3383"/>
    <w:rsid w:val="008A3501"/>
    <w:rsid w:val="008A4342"/>
    <w:rsid w:val="008A471C"/>
    <w:rsid w:val="008A49F1"/>
    <w:rsid w:val="008A4BE6"/>
    <w:rsid w:val="008A502A"/>
    <w:rsid w:val="008A52D4"/>
    <w:rsid w:val="008A5F94"/>
    <w:rsid w:val="008A6389"/>
    <w:rsid w:val="008A68D8"/>
    <w:rsid w:val="008A6A62"/>
    <w:rsid w:val="008A6EA4"/>
    <w:rsid w:val="008B0112"/>
    <w:rsid w:val="008B0A92"/>
    <w:rsid w:val="008B104E"/>
    <w:rsid w:val="008B1499"/>
    <w:rsid w:val="008B1611"/>
    <w:rsid w:val="008B178A"/>
    <w:rsid w:val="008B1C3C"/>
    <w:rsid w:val="008B1D4F"/>
    <w:rsid w:val="008B2143"/>
    <w:rsid w:val="008B2B85"/>
    <w:rsid w:val="008B2E3B"/>
    <w:rsid w:val="008B33F3"/>
    <w:rsid w:val="008B3A18"/>
    <w:rsid w:val="008B4165"/>
    <w:rsid w:val="008B4193"/>
    <w:rsid w:val="008B4301"/>
    <w:rsid w:val="008B4FDE"/>
    <w:rsid w:val="008B5107"/>
    <w:rsid w:val="008B515D"/>
    <w:rsid w:val="008B5905"/>
    <w:rsid w:val="008B61BA"/>
    <w:rsid w:val="008B6C66"/>
    <w:rsid w:val="008B6E3C"/>
    <w:rsid w:val="008B70EF"/>
    <w:rsid w:val="008B7F05"/>
    <w:rsid w:val="008B7FA1"/>
    <w:rsid w:val="008C0625"/>
    <w:rsid w:val="008C06EC"/>
    <w:rsid w:val="008C093A"/>
    <w:rsid w:val="008C0E57"/>
    <w:rsid w:val="008C1220"/>
    <w:rsid w:val="008C23F1"/>
    <w:rsid w:val="008C25B5"/>
    <w:rsid w:val="008C297A"/>
    <w:rsid w:val="008C2BB9"/>
    <w:rsid w:val="008C2C3B"/>
    <w:rsid w:val="008C2E73"/>
    <w:rsid w:val="008C30C9"/>
    <w:rsid w:val="008C352B"/>
    <w:rsid w:val="008C3DD0"/>
    <w:rsid w:val="008C432C"/>
    <w:rsid w:val="008C4766"/>
    <w:rsid w:val="008C4924"/>
    <w:rsid w:val="008C4AE4"/>
    <w:rsid w:val="008C4BA4"/>
    <w:rsid w:val="008C4BF9"/>
    <w:rsid w:val="008C5160"/>
    <w:rsid w:val="008C5EC7"/>
    <w:rsid w:val="008C704A"/>
    <w:rsid w:val="008C7683"/>
    <w:rsid w:val="008D00B3"/>
    <w:rsid w:val="008D0182"/>
    <w:rsid w:val="008D033B"/>
    <w:rsid w:val="008D07D3"/>
    <w:rsid w:val="008D09E0"/>
    <w:rsid w:val="008D0A6B"/>
    <w:rsid w:val="008D166F"/>
    <w:rsid w:val="008D1BC7"/>
    <w:rsid w:val="008D1BE0"/>
    <w:rsid w:val="008D1D91"/>
    <w:rsid w:val="008D232E"/>
    <w:rsid w:val="008D24EA"/>
    <w:rsid w:val="008D28D5"/>
    <w:rsid w:val="008D297D"/>
    <w:rsid w:val="008D2F3E"/>
    <w:rsid w:val="008D34DE"/>
    <w:rsid w:val="008D3663"/>
    <w:rsid w:val="008D3A84"/>
    <w:rsid w:val="008D3D65"/>
    <w:rsid w:val="008D3D8A"/>
    <w:rsid w:val="008D4262"/>
    <w:rsid w:val="008D4636"/>
    <w:rsid w:val="008D4FB0"/>
    <w:rsid w:val="008D56DF"/>
    <w:rsid w:val="008D588F"/>
    <w:rsid w:val="008D604A"/>
    <w:rsid w:val="008D637B"/>
    <w:rsid w:val="008D6A3D"/>
    <w:rsid w:val="008D76B0"/>
    <w:rsid w:val="008D7AA0"/>
    <w:rsid w:val="008D7C6F"/>
    <w:rsid w:val="008D7CAD"/>
    <w:rsid w:val="008E012C"/>
    <w:rsid w:val="008E07D9"/>
    <w:rsid w:val="008E08B7"/>
    <w:rsid w:val="008E1316"/>
    <w:rsid w:val="008E1377"/>
    <w:rsid w:val="008E1611"/>
    <w:rsid w:val="008E192E"/>
    <w:rsid w:val="008E2281"/>
    <w:rsid w:val="008E2A16"/>
    <w:rsid w:val="008E3009"/>
    <w:rsid w:val="008E32C8"/>
    <w:rsid w:val="008E338B"/>
    <w:rsid w:val="008E3CAC"/>
    <w:rsid w:val="008E3D45"/>
    <w:rsid w:val="008E40A9"/>
    <w:rsid w:val="008E4A35"/>
    <w:rsid w:val="008E4A98"/>
    <w:rsid w:val="008E5448"/>
    <w:rsid w:val="008E6117"/>
    <w:rsid w:val="008E69F0"/>
    <w:rsid w:val="008E74E8"/>
    <w:rsid w:val="008E753D"/>
    <w:rsid w:val="008E776D"/>
    <w:rsid w:val="008E7B4E"/>
    <w:rsid w:val="008E7F1D"/>
    <w:rsid w:val="008F01FF"/>
    <w:rsid w:val="008F0338"/>
    <w:rsid w:val="008F0404"/>
    <w:rsid w:val="008F04E6"/>
    <w:rsid w:val="008F052A"/>
    <w:rsid w:val="008F0C4C"/>
    <w:rsid w:val="008F10E5"/>
    <w:rsid w:val="008F11FF"/>
    <w:rsid w:val="008F1DDD"/>
    <w:rsid w:val="008F235A"/>
    <w:rsid w:val="008F2647"/>
    <w:rsid w:val="008F291F"/>
    <w:rsid w:val="008F2BC4"/>
    <w:rsid w:val="008F2D15"/>
    <w:rsid w:val="008F3082"/>
    <w:rsid w:val="008F3448"/>
    <w:rsid w:val="008F3DFD"/>
    <w:rsid w:val="008F4021"/>
    <w:rsid w:val="008F41F9"/>
    <w:rsid w:val="008F4ABD"/>
    <w:rsid w:val="008F518D"/>
    <w:rsid w:val="008F51EF"/>
    <w:rsid w:val="008F51F3"/>
    <w:rsid w:val="008F5402"/>
    <w:rsid w:val="008F5446"/>
    <w:rsid w:val="008F5AC1"/>
    <w:rsid w:val="008F6565"/>
    <w:rsid w:val="008F691A"/>
    <w:rsid w:val="008F6925"/>
    <w:rsid w:val="008F72B1"/>
    <w:rsid w:val="00900195"/>
    <w:rsid w:val="009009BF"/>
    <w:rsid w:val="00900A1F"/>
    <w:rsid w:val="00900A3C"/>
    <w:rsid w:val="00900B25"/>
    <w:rsid w:val="00900B59"/>
    <w:rsid w:val="00901042"/>
    <w:rsid w:val="00902222"/>
    <w:rsid w:val="00902743"/>
    <w:rsid w:val="00902A77"/>
    <w:rsid w:val="00902F2E"/>
    <w:rsid w:val="009040A2"/>
    <w:rsid w:val="009040A4"/>
    <w:rsid w:val="0090418C"/>
    <w:rsid w:val="0090476E"/>
    <w:rsid w:val="00904C22"/>
    <w:rsid w:val="00904D87"/>
    <w:rsid w:val="00904E5A"/>
    <w:rsid w:val="009050F4"/>
    <w:rsid w:val="00905E03"/>
    <w:rsid w:val="00905EE6"/>
    <w:rsid w:val="009061A1"/>
    <w:rsid w:val="009062D4"/>
    <w:rsid w:val="0090640A"/>
    <w:rsid w:val="009064DC"/>
    <w:rsid w:val="00906A48"/>
    <w:rsid w:val="00906A80"/>
    <w:rsid w:val="0090710C"/>
    <w:rsid w:val="0090715D"/>
    <w:rsid w:val="009076F1"/>
    <w:rsid w:val="00907965"/>
    <w:rsid w:val="00907CB3"/>
    <w:rsid w:val="00907D2E"/>
    <w:rsid w:val="00907F3B"/>
    <w:rsid w:val="0091009C"/>
    <w:rsid w:val="00910284"/>
    <w:rsid w:val="00910767"/>
    <w:rsid w:val="00910960"/>
    <w:rsid w:val="009111B0"/>
    <w:rsid w:val="009112F5"/>
    <w:rsid w:val="0091152F"/>
    <w:rsid w:val="00911675"/>
    <w:rsid w:val="00911929"/>
    <w:rsid w:val="00911EAD"/>
    <w:rsid w:val="009121B1"/>
    <w:rsid w:val="0091242D"/>
    <w:rsid w:val="0091266D"/>
    <w:rsid w:val="00913292"/>
    <w:rsid w:val="009136CA"/>
    <w:rsid w:val="009138E9"/>
    <w:rsid w:val="00914270"/>
    <w:rsid w:val="00914301"/>
    <w:rsid w:val="009145B4"/>
    <w:rsid w:val="009145ED"/>
    <w:rsid w:val="009158B9"/>
    <w:rsid w:val="009159E5"/>
    <w:rsid w:val="00915EC6"/>
    <w:rsid w:val="00916763"/>
    <w:rsid w:val="00916F10"/>
    <w:rsid w:val="00916F22"/>
    <w:rsid w:val="009170D4"/>
    <w:rsid w:val="00917347"/>
    <w:rsid w:val="0091775F"/>
    <w:rsid w:val="009179B4"/>
    <w:rsid w:val="00917B8E"/>
    <w:rsid w:val="00917C3D"/>
    <w:rsid w:val="00917CA3"/>
    <w:rsid w:val="00917DC1"/>
    <w:rsid w:val="009200E3"/>
    <w:rsid w:val="00920126"/>
    <w:rsid w:val="009204DC"/>
    <w:rsid w:val="00920979"/>
    <w:rsid w:val="00920D0D"/>
    <w:rsid w:val="00920F4A"/>
    <w:rsid w:val="009211B8"/>
    <w:rsid w:val="0092176A"/>
    <w:rsid w:val="00921894"/>
    <w:rsid w:val="00921A8A"/>
    <w:rsid w:val="00921B54"/>
    <w:rsid w:val="00921F80"/>
    <w:rsid w:val="009222F2"/>
    <w:rsid w:val="00922458"/>
    <w:rsid w:val="00922823"/>
    <w:rsid w:val="00923823"/>
    <w:rsid w:val="00923A4C"/>
    <w:rsid w:val="00924692"/>
    <w:rsid w:val="00924CA2"/>
    <w:rsid w:val="00924D3D"/>
    <w:rsid w:val="00924F06"/>
    <w:rsid w:val="009254E3"/>
    <w:rsid w:val="0092574B"/>
    <w:rsid w:val="009257E3"/>
    <w:rsid w:val="00925F6A"/>
    <w:rsid w:val="009265A0"/>
    <w:rsid w:val="00927703"/>
    <w:rsid w:val="00927712"/>
    <w:rsid w:val="00927F0B"/>
    <w:rsid w:val="0093033B"/>
    <w:rsid w:val="00930461"/>
    <w:rsid w:val="009309D7"/>
    <w:rsid w:val="009309FB"/>
    <w:rsid w:val="00930A55"/>
    <w:rsid w:val="00930ED1"/>
    <w:rsid w:val="009318FF"/>
    <w:rsid w:val="00931FB8"/>
    <w:rsid w:val="00932322"/>
    <w:rsid w:val="009324B6"/>
    <w:rsid w:val="00932C85"/>
    <w:rsid w:val="00933B00"/>
    <w:rsid w:val="00933E9A"/>
    <w:rsid w:val="00934024"/>
    <w:rsid w:val="009341A4"/>
    <w:rsid w:val="009346A5"/>
    <w:rsid w:val="00934941"/>
    <w:rsid w:val="00934C34"/>
    <w:rsid w:val="00934D08"/>
    <w:rsid w:val="00934EF6"/>
    <w:rsid w:val="00935205"/>
    <w:rsid w:val="0093527C"/>
    <w:rsid w:val="009354D1"/>
    <w:rsid w:val="00935501"/>
    <w:rsid w:val="009356BE"/>
    <w:rsid w:val="00935A49"/>
    <w:rsid w:val="00935F98"/>
    <w:rsid w:val="00936516"/>
    <w:rsid w:val="00937471"/>
    <w:rsid w:val="00937722"/>
    <w:rsid w:val="00937DDB"/>
    <w:rsid w:val="00937FE1"/>
    <w:rsid w:val="009404C5"/>
    <w:rsid w:val="00940827"/>
    <w:rsid w:val="00940A3B"/>
    <w:rsid w:val="00940D4A"/>
    <w:rsid w:val="009410BC"/>
    <w:rsid w:val="009416C6"/>
    <w:rsid w:val="0094196A"/>
    <w:rsid w:val="00941D09"/>
    <w:rsid w:val="00941D4F"/>
    <w:rsid w:val="00941E5C"/>
    <w:rsid w:val="00942003"/>
    <w:rsid w:val="009427CA"/>
    <w:rsid w:val="0094296D"/>
    <w:rsid w:val="00942D7B"/>
    <w:rsid w:val="0094399A"/>
    <w:rsid w:val="00943BBD"/>
    <w:rsid w:val="00943C64"/>
    <w:rsid w:val="00943D68"/>
    <w:rsid w:val="00943F24"/>
    <w:rsid w:val="00943F55"/>
    <w:rsid w:val="009444CA"/>
    <w:rsid w:val="00944CBD"/>
    <w:rsid w:val="00944F5A"/>
    <w:rsid w:val="00945267"/>
    <w:rsid w:val="00945AEF"/>
    <w:rsid w:val="00945CAF"/>
    <w:rsid w:val="00945FCD"/>
    <w:rsid w:val="009463B2"/>
    <w:rsid w:val="00946458"/>
    <w:rsid w:val="009469A2"/>
    <w:rsid w:val="00946A81"/>
    <w:rsid w:val="00946B18"/>
    <w:rsid w:val="00946C8A"/>
    <w:rsid w:val="00946CA0"/>
    <w:rsid w:val="0094700E"/>
    <w:rsid w:val="009472F6"/>
    <w:rsid w:val="009474FD"/>
    <w:rsid w:val="0094794D"/>
    <w:rsid w:val="00947B35"/>
    <w:rsid w:val="00947C2B"/>
    <w:rsid w:val="00947EC5"/>
    <w:rsid w:val="00950084"/>
    <w:rsid w:val="009505B4"/>
    <w:rsid w:val="0095117D"/>
    <w:rsid w:val="0095159C"/>
    <w:rsid w:val="009517D8"/>
    <w:rsid w:val="00951B9F"/>
    <w:rsid w:val="0095222A"/>
    <w:rsid w:val="00952A9E"/>
    <w:rsid w:val="0095305B"/>
    <w:rsid w:val="0095379C"/>
    <w:rsid w:val="00953821"/>
    <w:rsid w:val="00953B6F"/>
    <w:rsid w:val="00953E96"/>
    <w:rsid w:val="0095417C"/>
    <w:rsid w:val="009546AA"/>
    <w:rsid w:val="00954792"/>
    <w:rsid w:val="00954B17"/>
    <w:rsid w:val="00954D33"/>
    <w:rsid w:val="00955713"/>
    <w:rsid w:val="00955C35"/>
    <w:rsid w:val="00955F14"/>
    <w:rsid w:val="00956035"/>
    <w:rsid w:val="0095661A"/>
    <w:rsid w:val="009567C1"/>
    <w:rsid w:val="00956802"/>
    <w:rsid w:val="00956817"/>
    <w:rsid w:val="0095683E"/>
    <w:rsid w:val="00956B2D"/>
    <w:rsid w:val="00957328"/>
    <w:rsid w:val="00957405"/>
    <w:rsid w:val="009578C9"/>
    <w:rsid w:val="0095794D"/>
    <w:rsid w:val="00960025"/>
    <w:rsid w:val="0096020E"/>
    <w:rsid w:val="009602D6"/>
    <w:rsid w:val="0096088E"/>
    <w:rsid w:val="00960912"/>
    <w:rsid w:val="0096099B"/>
    <w:rsid w:val="00960C5E"/>
    <w:rsid w:val="009610D2"/>
    <w:rsid w:val="00961FA6"/>
    <w:rsid w:val="00962061"/>
    <w:rsid w:val="009622F9"/>
    <w:rsid w:val="0096257B"/>
    <w:rsid w:val="009625F4"/>
    <w:rsid w:val="00962D22"/>
    <w:rsid w:val="00962D7D"/>
    <w:rsid w:val="009630F4"/>
    <w:rsid w:val="009631E3"/>
    <w:rsid w:val="009632BE"/>
    <w:rsid w:val="00963736"/>
    <w:rsid w:val="009638C5"/>
    <w:rsid w:val="009640AF"/>
    <w:rsid w:val="00964443"/>
    <w:rsid w:val="009645A4"/>
    <w:rsid w:val="009645AF"/>
    <w:rsid w:val="009648CC"/>
    <w:rsid w:val="00964AA9"/>
    <w:rsid w:val="00964AE3"/>
    <w:rsid w:val="00964E8C"/>
    <w:rsid w:val="00964FA6"/>
    <w:rsid w:val="00965174"/>
    <w:rsid w:val="009653A9"/>
    <w:rsid w:val="0096547F"/>
    <w:rsid w:val="00965861"/>
    <w:rsid w:val="009659AB"/>
    <w:rsid w:val="00965A49"/>
    <w:rsid w:val="00965A64"/>
    <w:rsid w:val="00965C2C"/>
    <w:rsid w:val="00965CCB"/>
    <w:rsid w:val="00965D80"/>
    <w:rsid w:val="009666D4"/>
    <w:rsid w:val="009669D1"/>
    <w:rsid w:val="00966BB2"/>
    <w:rsid w:val="00966FA8"/>
    <w:rsid w:val="009677D8"/>
    <w:rsid w:val="00967ADE"/>
    <w:rsid w:val="00967CA0"/>
    <w:rsid w:val="00967D13"/>
    <w:rsid w:val="00970018"/>
    <w:rsid w:val="009702B3"/>
    <w:rsid w:val="009704DB"/>
    <w:rsid w:val="0097093B"/>
    <w:rsid w:val="00970EC2"/>
    <w:rsid w:val="00970ED1"/>
    <w:rsid w:val="0097111B"/>
    <w:rsid w:val="0097130D"/>
    <w:rsid w:val="00972A50"/>
    <w:rsid w:val="00972F0D"/>
    <w:rsid w:val="00972FCD"/>
    <w:rsid w:val="0097334C"/>
    <w:rsid w:val="00973C1F"/>
    <w:rsid w:val="0097495B"/>
    <w:rsid w:val="00974A28"/>
    <w:rsid w:val="00974AA4"/>
    <w:rsid w:val="00974D39"/>
    <w:rsid w:val="009753D4"/>
    <w:rsid w:val="00975589"/>
    <w:rsid w:val="009760EC"/>
    <w:rsid w:val="00977231"/>
    <w:rsid w:val="009772C4"/>
    <w:rsid w:val="009775DE"/>
    <w:rsid w:val="00977C32"/>
    <w:rsid w:val="00977C66"/>
    <w:rsid w:val="00977CF5"/>
    <w:rsid w:val="00977D9A"/>
    <w:rsid w:val="00980095"/>
    <w:rsid w:val="00980356"/>
    <w:rsid w:val="009806C1"/>
    <w:rsid w:val="00980920"/>
    <w:rsid w:val="00980F69"/>
    <w:rsid w:val="00981275"/>
    <w:rsid w:val="00981867"/>
    <w:rsid w:val="00981E74"/>
    <w:rsid w:val="009820BE"/>
    <w:rsid w:val="009826D0"/>
    <w:rsid w:val="00982737"/>
    <w:rsid w:val="0098283E"/>
    <w:rsid w:val="00982992"/>
    <w:rsid w:val="00982BEA"/>
    <w:rsid w:val="00982DAE"/>
    <w:rsid w:val="0098433E"/>
    <w:rsid w:val="00984B94"/>
    <w:rsid w:val="00984CCE"/>
    <w:rsid w:val="009851FA"/>
    <w:rsid w:val="00985681"/>
    <w:rsid w:val="00985834"/>
    <w:rsid w:val="00985CCC"/>
    <w:rsid w:val="00985D06"/>
    <w:rsid w:val="0098630E"/>
    <w:rsid w:val="00987C72"/>
    <w:rsid w:val="00990109"/>
    <w:rsid w:val="009901B2"/>
    <w:rsid w:val="0099045C"/>
    <w:rsid w:val="00990866"/>
    <w:rsid w:val="009908CF"/>
    <w:rsid w:val="00990932"/>
    <w:rsid w:val="00990951"/>
    <w:rsid w:val="00991361"/>
    <w:rsid w:val="009915BB"/>
    <w:rsid w:val="00991AD1"/>
    <w:rsid w:val="00991B5D"/>
    <w:rsid w:val="00991DFB"/>
    <w:rsid w:val="0099212C"/>
    <w:rsid w:val="00992DB5"/>
    <w:rsid w:val="009934A3"/>
    <w:rsid w:val="00993901"/>
    <w:rsid w:val="009944FE"/>
    <w:rsid w:val="00994508"/>
    <w:rsid w:val="0099461D"/>
    <w:rsid w:val="00994AFA"/>
    <w:rsid w:val="009954EB"/>
    <w:rsid w:val="00995A0D"/>
    <w:rsid w:val="00995A44"/>
    <w:rsid w:val="00995D1D"/>
    <w:rsid w:val="00995D6F"/>
    <w:rsid w:val="00995DBB"/>
    <w:rsid w:val="009962B7"/>
    <w:rsid w:val="009965E8"/>
    <w:rsid w:val="00996711"/>
    <w:rsid w:val="00996961"/>
    <w:rsid w:val="00996B75"/>
    <w:rsid w:val="009973AF"/>
    <w:rsid w:val="00997521"/>
    <w:rsid w:val="00997804"/>
    <w:rsid w:val="009978CF"/>
    <w:rsid w:val="00997CFA"/>
    <w:rsid w:val="009A0908"/>
    <w:rsid w:val="009A111D"/>
    <w:rsid w:val="009A12A1"/>
    <w:rsid w:val="009A1BF1"/>
    <w:rsid w:val="009A1EAD"/>
    <w:rsid w:val="009A2C4D"/>
    <w:rsid w:val="009A355C"/>
    <w:rsid w:val="009A3BE0"/>
    <w:rsid w:val="009A3C0C"/>
    <w:rsid w:val="009A40B8"/>
    <w:rsid w:val="009A4640"/>
    <w:rsid w:val="009A4958"/>
    <w:rsid w:val="009A49B1"/>
    <w:rsid w:val="009A49DE"/>
    <w:rsid w:val="009A4D6A"/>
    <w:rsid w:val="009A4EBC"/>
    <w:rsid w:val="009A4F8B"/>
    <w:rsid w:val="009A5786"/>
    <w:rsid w:val="009A5C0C"/>
    <w:rsid w:val="009A5CAA"/>
    <w:rsid w:val="009A5F76"/>
    <w:rsid w:val="009A6077"/>
    <w:rsid w:val="009A611D"/>
    <w:rsid w:val="009A622D"/>
    <w:rsid w:val="009A656F"/>
    <w:rsid w:val="009A6971"/>
    <w:rsid w:val="009A76FA"/>
    <w:rsid w:val="009A7996"/>
    <w:rsid w:val="009B036C"/>
    <w:rsid w:val="009B08E8"/>
    <w:rsid w:val="009B0D12"/>
    <w:rsid w:val="009B0ECC"/>
    <w:rsid w:val="009B0F95"/>
    <w:rsid w:val="009B1533"/>
    <w:rsid w:val="009B153E"/>
    <w:rsid w:val="009B191E"/>
    <w:rsid w:val="009B1BE0"/>
    <w:rsid w:val="009B1ECF"/>
    <w:rsid w:val="009B21DA"/>
    <w:rsid w:val="009B2879"/>
    <w:rsid w:val="009B3C20"/>
    <w:rsid w:val="009B3CDF"/>
    <w:rsid w:val="009B4381"/>
    <w:rsid w:val="009B45C8"/>
    <w:rsid w:val="009B478D"/>
    <w:rsid w:val="009B4A18"/>
    <w:rsid w:val="009B4ACF"/>
    <w:rsid w:val="009B4FEE"/>
    <w:rsid w:val="009B5285"/>
    <w:rsid w:val="009B52E3"/>
    <w:rsid w:val="009B57DB"/>
    <w:rsid w:val="009B5861"/>
    <w:rsid w:val="009B5B85"/>
    <w:rsid w:val="009B5C17"/>
    <w:rsid w:val="009B5DF4"/>
    <w:rsid w:val="009B611F"/>
    <w:rsid w:val="009B61FD"/>
    <w:rsid w:val="009B6818"/>
    <w:rsid w:val="009B78E5"/>
    <w:rsid w:val="009C027D"/>
    <w:rsid w:val="009C02B7"/>
    <w:rsid w:val="009C06FF"/>
    <w:rsid w:val="009C0947"/>
    <w:rsid w:val="009C0D87"/>
    <w:rsid w:val="009C0DE4"/>
    <w:rsid w:val="009C0EFA"/>
    <w:rsid w:val="009C1020"/>
    <w:rsid w:val="009C183E"/>
    <w:rsid w:val="009C1954"/>
    <w:rsid w:val="009C1E96"/>
    <w:rsid w:val="009C1F99"/>
    <w:rsid w:val="009C23BE"/>
    <w:rsid w:val="009C2823"/>
    <w:rsid w:val="009C2BDB"/>
    <w:rsid w:val="009C2D88"/>
    <w:rsid w:val="009C2E99"/>
    <w:rsid w:val="009C3386"/>
    <w:rsid w:val="009C3414"/>
    <w:rsid w:val="009C35FF"/>
    <w:rsid w:val="009C38DD"/>
    <w:rsid w:val="009C39B8"/>
    <w:rsid w:val="009C3AB0"/>
    <w:rsid w:val="009C439E"/>
    <w:rsid w:val="009C459D"/>
    <w:rsid w:val="009C4E8F"/>
    <w:rsid w:val="009C50BD"/>
    <w:rsid w:val="009C57B1"/>
    <w:rsid w:val="009C5B25"/>
    <w:rsid w:val="009C5C51"/>
    <w:rsid w:val="009C5E3E"/>
    <w:rsid w:val="009C6A03"/>
    <w:rsid w:val="009C75FD"/>
    <w:rsid w:val="009C7669"/>
    <w:rsid w:val="009C7ABF"/>
    <w:rsid w:val="009C7EE3"/>
    <w:rsid w:val="009D0687"/>
    <w:rsid w:val="009D06AE"/>
    <w:rsid w:val="009D076A"/>
    <w:rsid w:val="009D096C"/>
    <w:rsid w:val="009D0E0B"/>
    <w:rsid w:val="009D0EF0"/>
    <w:rsid w:val="009D1177"/>
    <w:rsid w:val="009D200C"/>
    <w:rsid w:val="009D2349"/>
    <w:rsid w:val="009D24B3"/>
    <w:rsid w:val="009D254C"/>
    <w:rsid w:val="009D2D32"/>
    <w:rsid w:val="009D2E85"/>
    <w:rsid w:val="009D35FD"/>
    <w:rsid w:val="009D3CDE"/>
    <w:rsid w:val="009D3CEA"/>
    <w:rsid w:val="009D3D8A"/>
    <w:rsid w:val="009D40C2"/>
    <w:rsid w:val="009D42E2"/>
    <w:rsid w:val="009D4467"/>
    <w:rsid w:val="009D4519"/>
    <w:rsid w:val="009D45B4"/>
    <w:rsid w:val="009D4D32"/>
    <w:rsid w:val="009D530E"/>
    <w:rsid w:val="009D551B"/>
    <w:rsid w:val="009D6098"/>
    <w:rsid w:val="009D6808"/>
    <w:rsid w:val="009D6CEE"/>
    <w:rsid w:val="009D713E"/>
    <w:rsid w:val="009D7468"/>
    <w:rsid w:val="009D7976"/>
    <w:rsid w:val="009D7DFB"/>
    <w:rsid w:val="009D7EFF"/>
    <w:rsid w:val="009E0188"/>
    <w:rsid w:val="009E03BF"/>
    <w:rsid w:val="009E0938"/>
    <w:rsid w:val="009E1079"/>
    <w:rsid w:val="009E12B5"/>
    <w:rsid w:val="009E1FDB"/>
    <w:rsid w:val="009E2147"/>
    <w:rsid w:val="009E24A3"/>
    <w:rsid w:val="009E2B02"/>
    <w:rsid w:val="009E2B0E"/>
    <w:rsid w:val="009E30AE"/>
    <w:rsid w:val="009E31C9"/>
    <w:rsid w:val="009E3CB7"/>
    <w:rsid w:val="009E3D1B"/>
    <w:rsid w:val="009E4123"/>
    <w:rsid w:val="009E4174"/>
    <w:rsid w:val="009E4353"/>
    <w:rsid w:val="009E4555"/>
    <w:rsid w:val="009E5C00"/>
    <w:rsid w:val="009E5C39"/>
    <w:rsid w:val="009E5F86"/>
    <w:rsid w:val="009E637A"/>
    <w:rsid w:val="009E681F"/>
    <w:rsid w:val="009E69DB"/>
    <w:rsid w:val="009E720A"/>
    <w:rsid w:val="009E7693"/>
    <w:rsid w:val="009E78FE"/>
    <w:rsid w:val="009E7DE8"/>
    <w:rsid w:val="009F049B"/>
    <w:rsid w:val="009F0A34"/>
    <w:rsid w:val="009F0E43"/>
    <w:rsid w:val="009F1773"/>
    <w:rsid w:val="009F1DFF"/>
    <w:rsid w:val="009F2089"/>
    <w:rsid w:val="009F208B"/>
    <w:rsid w:val="009F211A"/>
    <w:rsid w:val="009F214C"/>
    <w:rsid w:val="009F215F"/>
    <w:rsid w:val="009F22A7"/>
    <w:rsid w:val="009F24AD"/>
    <w:rsid w:val="009F3125"/>
    <w:rsid w:val="009F340B"/>
    <w:rsid w:val="009F341F"/>
    <w:rsid w:val="009F375C"/>
    <w:rsid w:val="009F4014"/>
    <w:rsid w:val="009F4100"/>
    <w:rsid w:val="009F4F97"/>
    <w:rsid w:val="009F50FE"/>
    <w:rsid w:val="009F5A06"/>
    <w:rsid w:val="009F5B2E"/>
    <w:rsid w:val="009F5C18"/>
    <w:rsid w:val="009F5F2B"/>
    <w:rsid w:val="009F5F65"/>
    <w:rsid w:val="009F6103"/>
    <w:rsid w:val="009F6961"/>
    <w:rsid w:val="009F74AB"/>
    <w:rsid w:val="009F7B37"/>
    <w:rsid w:val="009F7EC8"/>
    <w:rsid w:val="00A00D2D"/>
    <w:rsid w:val="00A00FC4"/>
    <w:rsid w:val="00A0109A"/>
    <w:rsid w:val="00A016C3"/>
    <w:rsid w:val="00A0171A"/>
    <w:rsid w:val="00A01855"/>
    <w:rsid w:val="00A0196A"/>
    <w:rsid w:val="00A01A5B"/>
    <w:rsid w:val="00A01E13"/>
    <w:rsid w:val="00A01F43"/>
    <w:rsid w:val="00A02438"/>
    <w:rsid w:val="00A02936"/>
    <w:rsid w:val="00A02AF9"/>
    <w:rsid w:val="00A03068"/>
    <w:rsid w:val="00A035FF"/>
    <w:rsid w:val="00A037BC"/>
    <w:rsid w:val="00A03875"/>
    <w:rsid w:val="00A03E2E"/>
    <w:rsid w:val="00A04063"/>
    <w:rsid w:val="00A045DC"/>
    <w:rsid w:val="00A05025"/>
    <w:rsid w:val="00A05222"/>
    <w:rsid w:val="00A055C7"/>
    <w:rsid w:val="00A05F30"/>
    <w:rsid w:val="00A0618D"/>
    <w:rsid w:val="00A0648F"/>
    <w:rsid w:val="00A06880"/>
    <w:rsid w:val="00A076A4"/>
    <w:rsid w:val="00A07719"/>
    <w:rsid w:val="00A0781E"/>
    <w:rsid w:val="00A07A76"/>
    <w:rsid w:val="00A07D18"/>
    <w:rsid w:val="00A102B1"/>
    <w:rsid w:val="00A10B91"/>
    <w:rsid w:val="00A10EAD"/>
    <w:rsid w:val="00A112F9"/>
    <w:rsid w:val="00A116A2"/>
    <w:rsid w:val="00A11F12"/>
    <w:rsid w:val="00A122D3"/>
    <w:rsid w:val="00A12457"/>
    <w:rsid w:val="00A12519"/>
    <w:rsid w:val="00A12674"/>
    <w:rsid w:val="00A1275C"/>
    <w:rsid w:val="00A12E46"/>
    <w:rsid w:val="00A12F3A"/>
    <w:rsid w:val="00A1325F"/>
    <w:rsid w:val="00A13348"/>
    <w:rsid w:val="00A13799"/>
    <w:rsid w:val="00A13E61"/>
    <w:rsid w:val="00A14387"/>
    <w:rsid w:val="00A144D8"/>
    <w:rsid w:val="00A144FB"/>
    <w:rsid w:val="00A147FE"/>
    <w:rsid w:val="00A1491D"/>
    <w:rsid w:val="00A14ABC"/>
    <w:rsid w:val="00A1511E"/>
    <w:rsid w:val="00A1537E"/>
    <w:rsid w:val="00A15781"/>
    <w:rsid w:val="00A15C8F"/>
    <w:rsid w:val="00A15FD8"/>
    <w:rsid w:val="00A160F6"/>
    <w:rsid w:val="00A16514"/>
    <w:rsid w:val="00A16A26"/>
    <w:rsid w:val="00A16E68"/>
    <w:rsid w:val="00A16EF1"/>
    <w:rsid w:val="00A17016"/>
    <w:rsid w:val="00A1714E"/>
    <w:rsid w:val="00A173B2"/>
    <w:rsid w:val="00A17B43"/>
    <w:rsid w:val="00A17D24"/>
    <w:rsid w:val="00A17E75"/>
    <w:rsid w:val="00A17E98"/>
    <w:rsid w:val="00A2063F"/>
    <w:rsid w:val="00A207E1"/>
    <w:rsid w:val="00A20844"/>
    <w:rsid w:val="00A20C6A"/>
    <w:rsid w:val="00A22791"/>
    <w:rsid w:val="00A229F4"/>
    <w:rsid w:val="00A22F3F"/>
    <w:rsid w:val="00A22F55"/>
    <w:rsid w:val="00A2324C"/>
    <w:rsid w:val="00A2325C"/>
    <w:rsid w:val="00A23326"/>
    <w:rsid w:val="00A23516"/>
    <w:rsid w:val="00A23DD7"/>
    <w:rsid w:val="00A23E80"/>
    <w:rsid w:val="00A23EB8"/>
    <w:rsid w:val="00A23F66"/>
    <w:rsid w:val="00A24070"/>
    <w:rsid w:val="00A241BB"/>
    <w:rsid w:val="00A24A63"/>
    <w:rsid w:val="00A255C4"/>
    <w:rsid w:val="00A25A31"/>
    <w:rsid w:val="00A25B9C"/>
    <w:rsid w:val="00A25F91"/>
    <w:rsid w:val="00A26124"/>
    <w:rsid w:val="00A261D4"/>
    <w:rsid w:val="00A264E5"/>
    <w:rsid w:val="00A26581"/>
    <w:rsid w:val="00A26783"/>
    <w:rsid w:val="00A268C1"/>
    <w:rsid w:val="00A26EF8"/>
    <w:rsid w:val="00A27075"/>
    <w:rsid w:val="00A273D0"/>
    <w:rsid w:val="00A27959"/>
    <w:rsid w:val="00A27D0D"/>
    <w:rsid w:val="00A27E33"/>
    <w:rsid w:val="00A30698"/>
    <w:rsid w:val="00A30BA6"/>
    <w:rsid w:val="00A30BC2"/>
    <w:rsid w:val="00A313B2"/>
    <w:rsid w:val="00A315B1"/>
    <w:rsid w:val="00A315F9"/>
    <w:rsid w:val="00A31D58"/>
    <w:rsid w:val="00A31E16"/>
    <w:rsid w:val="00A3215C"/>
    <w:rsid w:val="00A32162"/>
    <w:rsid w:val="00A32515"/>
    <w:rsid w:val="00A32583"/>
    <w:rsid w:val="00A32B91"/>
    <w:rsid w:val="00A32BC4"/>
    <w:rsid w:val="00A32DC2"/>
    <w:rsid w:val="00A32DF1"/>
    <w:rsid w:val="00A32E4C"/>
    <w:rsid w:val="00A3309B"/>
    <w:rsid w:val="00A3323E"/>
    <w:rsid w:val="00A33328"/>
    <w:rsid w:val="00A33552"/>
    <w:rsid w:val="00A33C5C"/>
    <w:rsid w:val="00A34A17"/>
    <w:rsid w:val="00A34B15"/>
    <w:rsid w:val="00A357FC"/>
    <w:rsid w:val="00A35AE1"/>
    <w:rsid w:val="00A35CA6"/>
    <w:rsid w:val="00A35CC1"/>
    <w:rsid w:val="00A35E24"/>
    <w:rsid w:val="00A35E31"/>
    <w:rsid w:val="00A36090"/>
    <w:rsid w:val="00A36436"/>
    <w:rsid w:val="00A3660D"/>
    <w:rsid w:val="00A36BAC"/>
    <w:rsid w:val="00A36C81"/>
    <w:rsid w:val="00A36E30"/>
    <w:rsid w:val="00A37123"/>
    <w:rsid w:val="00A37134"/>
    <w:rsid w:val="00A37254"/>
    <w:rsid w:val="00A37BE9"/>
    <w:rsid w:val="00A4032E"/>
    <w:rsid w:val="00A403DD"/>
    <w:rsid w:val="00A40746"/>
    <w:rsid w:val="00A4078F"/>
    <w:rsid w:val="00A40AA1"/>
    <w:rsid w:val="00A40C3D"/>
    <w:rsid w:val="00A40CA2"/>
    <w:rsid w:val="00A41082"/>
    <w:rsid w:val="00A4149D"/>
    <w:rsid w:val="00A41828"/>
    <w:rsid w:val="00A4198E"/>
    <w:rsid w:val="00A41B6B"/>
    <w:rsid w:val="00A420FA"/>
    <w:rsid w:val="00A42EAE"/>
    <w:rsid w:val="00A43385"/>
    <w:rsid w:val="00A43506"/>
    <w:rsid w:val="00A43557"/>
    <w:rsid w:val="00A43889"/>
    <w:rsid w:val="00A439F1"/>
    <w:rsid w:val="00A441E1"/>
    <w:rsid w:val="00A4441F"/>
    <w:rsid w:val="00A4453F"/>
    <w:rsid w:val="00A445C7"/>
    <w:rsid w:val="00A445EA"/>
    <w:rsid w:val="00A448AF"/>
    <w:rsid w:val="00A45236"/>
    <w:rsid w:val="00A45540"/>
    <w:rsid w:val="00A4574B"/>
    <w:rsid w:val="00A45D6B"/>
    <w:rsid w:val="00A45E20"/>
    <w:rsid w:val="00A46665"/>
    <w:rsid w:val="00A468D3"/>
    <w:rsid w:val="00A47295"/>
    <w:rsid w:val="00A47505"/>
    <w:rsid w:val="00A4773D"/>
    <w:rsid w:val="00A47B10"/>
    <w:rsid w:val="00A47FEE"/>
    <w:rsid w:val="00A50554"/>
    <w:rsid w:val="00A5058E"/>
    <w:rsid w:val="00A50701"/>
    <w:rsid w:val="00A50A71"/>
    <w:rsid w:val="00A51060"/>
    <w:rsid w:val="00A5128A"/>
    <w:rsid w:val="00A512D3"/>
    <w:rsid w:val="00A515F1"/>
    <w:rsid w:val="00A51B64"/>
    <w:rsid w:val="00A51E71"/>
    <w:rsid w:val="00A52115"/>
    <w:rsid w:val="00A529D2"/>
    <w:rsid w:val="00A52CB6"/>
    <w:rsid w:val="00A52E9D"/>
    <w:rsid w:val="00A52EA8"/>
    <w:rsid w:val="00A5313C"/>
    <w:rsid w:val="00A53465"/>
    <w:rsid w:val="00A53895"/>
    <w:rsid w:val="00A53AD6"/>
    <w:rsid w:val="00A53DFA"/>
    <w:rsid w:val="00A53FB6"/>
    <w:rsid w:val="00A54113"/>
    <w:rsid w:val="00A546A3"/>
    <w:rsid w:val="00A5497A"/>
    <w:rsid w:val="00A54BF4"/>
    <w:rsid w:val="00A54C05"/>
    <w:rsid w:val="00A54DF4"/>
    <w:rsid w:val="00A54E94"/>
    <w:rsid w:val="00A5516B"/>
    <w:rsid w:val="00A5525E"/>
    <w:rsid w:val="00A55617"/>
    <w:rsid w:val="00A5588D"/>
    <w:rsid w:val="00A55AC1"/>
    <w:rsid w:val="00A55CBC"/>
    <w:rsid w:val="00A55D53"/>
    <w:rsid w:val="00A5632C"/>
    <w:rsid w:val="00A5642C"/>
    <w:rsid w:val="00A5651E"/>
    <w:rsid w:val="00A56668"/>
    <w:rsid w:val="00A569B5"/>
    <w:rsid w:val="00A56CAF"/>
    <w:rsid w:val="00A56E4C"/>
    <w:rsid w:val="00A56EFA"/>
    <w:rsid w:val="00A57810"/>
    <w:rsid w:val="00A60897"/>
    <w:rsid w:val="00A60B44"/>
    <w:rsid w:val="00A60F68"/>
    <w:rsid w:val="00A610B6"/>
    <w:rsid w:val="00A61327"/>
    <w:rsid w:val="00A615F5"/>
    <w:rsid w:val="00A61AF6"/>
    <w:rsid w:val="00A61C72"/>
    <w:rsid w:val="00A61CCC"/>
    <w:rsid w:val="00A61FBC"/>
    <w:rsid w:val="00A62006"/>
    <w:rsid w:val="00A6289B"/>
    <w:rsid w:val="00A62D5E"/>
    <w:rsid w:val="00A63638"/>
    <w:rsid w:val="00A637BA"/>
    <w:rsid w:val="00A638D8"/>
    <w:rsid w:val="00A63B4D"/>
    <w:rsid w:val="00A63D7C"/>
    <w:rsid w:val="00A63DD5"/>
    <w:rsid w:val="00A63FD1"/>
    <w:rsid w:val="00A64049"/>
    <w:rsid w:val="00A641C6"/>
    <w:rsid w:val="00A645EC"/>
    <w:rsid w:val="00A64775"/>
    <w:rsid w:val="00A64934"/>
    <w:rsid w:val="00A6493D"/>
    <w:rsid w:val="00A64A18"/>
    <w:rsid w:val="00A653A1"/>
    <w:rsid w:val="00A65471"/>
    <w:rsid w:val="00A65CB4"/>
    <w:rsid w:val="00A663D7"/>
    <w:rsid w:val="00A6697A"/>
    <w:rsid w:val="00A67541"/>
    <w:rsid w:val="00A67CD9"/>
    <w:rsid w:val="00A67D48"/>
    <w:rsid w:val="00A7017B"/>
    <w:rsid w:val="00A7033A"/>
    <w:rsid w:val="00A7057F"/>
    <w:rsid w:val="00A707FB"/>
    <w:rsid w:val="00A70A1E"/>
    <w:rsid w:val="00A70B1D"/>
    <w:rsid w:val="00A70BD2"/>
    <w:rsid w:val="00A70EDF"/>
    <w:rsid w:val="00A711BC"/>
    <w:rsid w:val="00A71EB2"/>
    <w:rsid w:val="00A71FD3"/>
    <w:rsid w:val="00A720F7"/>
    <w:rsid w:val="00A72221"/>
    <w:rsid w:val="00A72280"/>
    <w:rsid w:val="00A724D3"/>
    <w:rsid w:val="00A72601"/>
    <w:rsid w:val="00A72701"/>
    <w:rsid w:val="00A72C6C"/>
    <w:rsid w:val="00A730B5"/>
    <w:rsid w:val="00A734D4"/>
    <w:rsid w:val="00A7379A"/>
    <w:rsid w:val="00A737E2"/>
    <w:rsid w:val="00A73893"/>
    <w:rsid w:val="00A73932"/>
    <w:rsid w:val="00A73F31"/>
    <w:rsid w:val="00A74187"/>
    <w:rsid w:val="00A741F2"/>
    <w:rsid w:val="00A74916"/>
    <w:rsid w:val="00A74C2D"/>
    <w:rsid w:val="00A75406"/>
    <w:rsid w:val="00A757EC"/>
    <w:rsid w:val="00A75C29"/>
    <w:rsid w:val="00A75C73"/>
    <w:rsid w:val="00A75D54"/>
    <w:rsid w:val="00A7692A"/>
    <w:rsid w:val="00A76B47"/>
    <w:rsid w:val="00A76C0B"/>
    <w:rsid w:val="00A76CDB"/>
    <w:rsid w:val="00A773BB"/>
    <w:rsid w:val="00A7793E"/>
    <w:rsid w:val="00A80158"/>
    <w:rsid w:val="00A805F3"/>
    <w:rsid w:val="00A80DB8"/>
    <w:rsid w:val="00A811C8"/>
    <w:rsid w:val="00A812FB"/>
    <w:rsid w:val="00A81413"/>
    <w:rsid w:val="00A8141A"/>
    <w:rsid w:val="00A81CC8"/>
    <w:rsid w:val="00A81D0C"/>
    <w:rsid w:val="00A823AE"/>
    <w:rsid w:val="00A824B6"/>
    <w:rsid w:val="00A82FE8"/>
    <w:rsid w:val="00A8349B"/>
    <w:rsid w:val="00A83658"/>
    <w:rsid w:val="00A83943"/>
    <w:rsid w:val="00A83E08"/>
    <w:rsid w:val="00A84062"/>
    <w:rsid w:val="00A848B8"/>
    <w:rsid w:val="00A84AC6"/>
    <w:rsid w:val="00A85201"/>
    <w:rsid w:val="00A855E6"/>
    <w:rsid w:val="00A85635"/>
    <w:rsid w:val="00A8619B"/>
    <w:rsid w:val="00A861B0"/>
    <w:rsid w:val="00A862AD"/>
    <w:rsid w:val="00A8661F"/>
    <w:rsid w:val="00A86AC8"/>
    <w:rsid w:val="00A86AFC"/>
    <w:rsid w:val="00A877E7"/>
    <w:rsid w:val="00A87BC5"/>
    <w:rsid w:val="00A902A5"/>
    <w:rsid w:val="00A9062E"/>
    <w:rsid w:val="00A906D5"/>
    <w:rsid w:val="00A90787"/>
    <w:rsid w:val="00A908D0"/>
    <w:rsid w:val="00A909D1"/>
    <w:rsid w:val="00A90A4F"/>
    <w:rsid w:val="00A90A53"/>
    <w:rsid w:val="00A91698"/>
    <w:rsid w:val="00A917E9"/>
    <w:rsid w:val="00A91DF6"/>
    <w:rsid w:val="00A91EDA"/>
    <w:rsid w:val="00A9225C"/>
    <w:rsid w:val="00A92371"/>
    <w:rsid w:val="00A92816"/>
    <w:rsid w:val="00A93018"/>
    <w:rsid w:val="00A93789"/>
    <w:rsid w:val="00A9426C"/>
    <w:rsid w:val="00A953E1"/>
    <w:rsid w:val="00A95705"/>
    <w:rsid w:val="00A95F9B"/>
    <w:rsid w:val="00A96376"/>
    <w:rsid w:val="00A965F9"/>
    <w:rsid w:val="00A96651"/>
    <w:rsid w:val="00A9682C"/>
    <w:rsid w:val="00A96BB7"/>
    <w:rsid w:val="00A96D23"/>
    <w:rsid w:val="00A96EF6"/>
    <w:rsid w:val="00A97ED3"/>
    <w:rsid w:val="00AA0289"/>
    <w:rsid w:val="00AA03A8"/>
    <w:rsid w:val="00AA07BF"/>
    <w:rsid w:val="00AA0BDA"/>
    <w:rsid w:val="00AA166B"/>
    <w:rsid w:val="00AA1FE0"/>
    <w:rsid w:val="00AA2ABF"/>
    <w:rsid w:val="00AA32F8"/>
    <w:rsid w:val="00AA33A4"/>
    <w:rsid w:val="00AA354B"/>
    <w:rsid w:val="00AA37C0"/>
    <w:rsid w:val="00AA385F"/>
    <w:rsid w:val="00AA38E1"/>
    <w:rsid w:val="00AA3912"/>
    <w:rsid w:val="00AA3EDF"/>
    <w:rsid w:val="00AA521D"/>
    <w:rsid w:val="00AA53C0"/>
    <w:rsid w:val="00AA55EF"/>
    <w:rsid w:val="00AA58D1"/>
    <w:rsid w:val="00AA6204"/>
    <w:rsid w:val="00AA6218"/>
    <w:rsid w:val="00AA66A9"/>
    <w:rsid w:val="00AA6736"/>
    <w:rsid w:val="00AA6E59"/>
    <w:rsid w:val="00AA738C"/>
    <w:rsid w:val="00AA756B"/>
    <w:rsid w:val="00AB0401"/>
    <w:rsid w:val="00AB046A"/>
    <w:rsid w:val="00AB04F4"/>
    <w:rsid w:val="00AB06A1"/>
    <w:rsid w:val="00AB08B2"/>
    <w:rsid w:val="00AB12B8"/>
    <w:rsid w:val="00AB12D3"/>
    <w:rsid w:val="00AB1391"/>
    <w:rsid w:val="00AB1791"/>
    <w:rsid w:val="00AB1918"/>
    <w:rsid w:val="00AB1B06"/>
    <w:rsid w:val="00AB275B"/>
    <w:rsid w:val="00AB27FE"/>
    <w:rsid w:val="00AB31AD"/>
    <w:rsid w:val="00AB39F0"/>
    <w:rsid w:val="00AB3A15"/>
    <w:rsid w:val="00AB3CE1"/>
    <w:rsid w:val="00AB413C"/>
    <w:rsid w:val="00AB42C7"/>
    <w:rsid w:val="00AB4BBC"/>
    <w:rsid w:val="00AB4D32"/>
    <w:rsid w:val="00AB4F76"/>
    <w:rsid w:val="00AB5119"/>
    <w:rsid w:val="00AB528B"/>
    <w:rsid w:val="00AB54D0"/>
    <w:rsid w:val="00AB57EA"/>
    <w:rsid w:val="00AB59B8"/>
    <w:rsid w:val="00AB5C2B"/>
    <w:rsid w:val="00AB5E84"/>
    <w:rsid w:val="00AB657B"/>
    <w:rsid w:val="00AB6D92"/>
    <w:rsid w:val="00AB70D9"/>
    <w:rsid w:val="00AB726E"/>
    <w:rsid w:val="00AB75BB"/>
    <w:rsid w:val="00AB7879"/>
    <w:rsid w:val="00AB7CE5"/>
    <w:rsid w:val="00AB7D13"/>
    <w:rsid w:val="00AC00A1"/>
    <w:rsid w:val="00AC031C"/>
    <w:rsid w:val="00AC048B"/>
    <w:rsid w:val="00AC0AB7"/>
    <w:rsid w:val="00AC0BDE"/>
    <w:rsid w:val="00AC0EE4"/>
    <w:rsid w:val="00AC1FD2"/>
    <w:rsid w:val="00AC260F"/>
    <w:rsid w:val="00AC28E3"/>
    <w:rsid w:val="00AC2BD2"/>
    <w:rsid w:val="00AC31E3"/>
    <w:rsid w:val="00AC413D"/>
    <w:rsid w:val="00AC4A8F"/>
    <w:rsid w:val="00AC504D"/>
    <w:rsid w:val="00AC510F"/>
    <w:rsid w:val="00AC53E3"/>
    <w:rsid w:val="00AC62A5"/>
    <w:rsid w:val="00AC6600"/>
    <w:rsid w:val="00AC6603"/>
    <w:rsid w:val="00AC6B75"/>
    <w:rsid w:val="00AC6BD9"/>
    <w:rsid w:val="00AC6D44"/>
    <w:rsid w:val="00AC71C6"/>
    <w:rsid w:val="00AC729C"/>
    <w:rsid w:val="00AC72AC"/>
    <w:rsid w:val="00AC7404"/>
    <w:rsid w:val="00AC7C3E"/>
    <w:rsid w:val="00AD0069"/>
    <w:rsid w:val="00AD01C5"/>
    <w:rsid w:val="00AD055F"/>
    <w:rsid w:val="00AD1048"/>
    <w:rsid w:val="00AD1ACA"/>
    <w:rsid w:val="00AD1D21"/>
    <w:rsid w:val="00AD1E78"/>
    <w:rsid w:val="00AD2237"/>
    <w:rsid w:val="00AD2F06"/>
    <w:rsid w:val="00AD37B9"/>
    <w:rsid w:val="00AD390D"/>
    <w:rsid w:val="00AD3C30"/>
    <w:rsid w:val="00AD3CD3"/>
    <w:rsid w:val="00AD3FF5"/>
    <w:rsid w:val="00AD400B"/>
    <w:rsid w:val="00AD41B9"/>
    <w:rsid w:val="00AD4352"/>
    <w:rsid w:val="00AD47BC"/>
    <w:rsid w:val="00AD52B1"/>
    <w:rsid w:val="00AD5601"/>
    <w:rsid w:val="00AD564A"/>
    <w:rsid w:val="00AD5756"/>
    <w:rsid w:val="00AD576E"/>
    <w:rsid w:val="00AD5955"/>
    <w:rsid w:val="00AD5A51"/>
    <w:rsid w:val="00AD5B16"/>
    <w:rsid w:val="00AD5D94"/>
    <w:rsid w:val="00AD5DEA"/>
    <w:rsid w:val="00AD5DF9"/>
    <w:rsid w:val="00AD64B8"/>
    <w:rsid w:val="00AD6A7D"/>
    <w:rsid w:val="00AD72AC"/>
    <w:rsid w:val="00AD76DD"/>
    <w:rsid w:val="00AD7909"/>
    <w:rsid w:val="00AE03A5"/>
    <w:rsid w:val="00AE03A8"/>
    <w:rsid w:val="00AE062E"/>
    <w:rsid w:val="00AE0717"/>
    <w:rsid w:val="00AE08CA"/>
    <w:rsid w:val="00AE0C52"/>
    <w:rsid w:val="00AE0C84"/>
    <w:rsid w:val="00AE0D03"/>
    <w:rsid w:val="00AE0DD0"/>
    <w:rsid w:val="00AE1003"/>
    <w:rsid w:val="00AE1AF5"/>
    <w:rsid w:val="00AE1E26"/>
    <w:rsid w:val="00AE1ED0"/>
    <w:rsid w:val="00AE249A"/>
    <w:rsid w:val="00AE27A4"/>
    <w:rsid w:val="00AE2ABE"/>
    <w:rsid w:val="00AE2D48"/>
    <w:rsid w:val="00AE31CE"/>
    <w:rsid w:val="00AE363B"/>
    <w:rsid w:val="00AE3AE3"/>
    <w:rsid w:val="00AE4130"/>
    <w:rsid w:val="00AE4227"/>
    <w:rsid w:val="00AE4967"/>
    <w:rsid w:val="00AE4C6D"/>
    <w:rsid w:val="00AE4E14"/>
    <w:rsid w:val="00AE50A2"/>
    <w:rsid w:val="00AE55B4"/>
    <w:rsid w:val="00AE5717"/>
    <w:rsid w:val="00AE611A"/>
    <w:rsid w:val="00AE6215"/>
    <w:rsid w:val="00AE655C"/>
    <w:rsid w:val="00AE6846"/>
    <w:rsid w:val="00AE6A23"/>
    <w:rsid w:val="00AE6C22"/>
    <w:rsid w:val="00AE6C2E"/>
    <w:rsid w:val="00AE6FB1"/>
    <w:rsid w:val="00AE73D4"/>
    <w:rsid w:val="00AE7400"/>
    <w:rsid w:val="00AE7CEB"/>
    <w:rsid w:val="00AE7EFD"/>
    <w:rsid w:val="00AF0060"/>
    <w:rsid w:val="00AF04A5"/>
    <w:rsid w:val="00AF0745"/>
    <w:rsid w:val="00AF0F32"/>
    <w:rsid w:val="00AF10B4"/>
    <w:rsid w:val="00AF111F"/>
    <w:rsid w:val="00AF1608"/>
    <w:rsid w:val="00AF1638"/>
    <w:rsid w:val="00AF1AD0"/>
    <w:rsid w:val="00AF1E49"/>
    <w:rsid w:val="00AF1EA1"/>
    <w:rsid w:val="00AF2187"/>
    <w:rsid w:val="00AF2B9C"/>
    <w:rsid w:val="00AF333B"/>
    <w:rsid w:val="00AF3C0D"/>
    <w:rsid w:val="00AF42B6"/>
    <w:rsid w:val="00AF451E"/>
    <w:rsid w:val="00AF4C41"/>
    <w:rsid w:val="00AF56E8"/>
    <w:rsid w:val="00AF5F62"/>
    <w:rsid w:val="00AF60A7"/>
    <w:rsid w:val="00AF68F1"/>
    <w:rsid w:val="00AF6923"/>
    <w:rsid w:val="00AF6BC9"/>
    <w:rsid w:val="00AF705E"/>
    <w:rsid w:val="00AF757B"/>
    <w:rsid w:val="00AF77C2"/>
    <w:rsid w:val="00AF7878"/>
    <w:rsid w:val="00AF7D21"/>
    <w:rsid w:val="00B0058C"/>
    <w:rsid w:val="00B00DA4"/>
    <w:rsid w:val="00B012CF"/>
    <w:rsid w:val="00B01427"/>
    <w:rsid w:val="00B01F44"/>
    <w:rsid w:val="00B02266"/>
    <w:rsid w:val="00B024CB"/>
    <w:rsid w:val="00B026A2"/>
    <w:rsid w:val="00B028B9"/>
    <w:rsid w:val="00B02AA3"/>
    <w:rsid w:val="00B02BE1"/>
    <w:rsid w:val="00B02D27"/>
    <w:rsid w:val="00B03029"/>
    <w:rsid w:val="00B035CC"/>
    <w:rsid w:val="00B03881"/>
    <w:rsid w:val="00B0428B"/>
    <w:rsid w:val="00B044A0"/>
    <w:rsid w:val="00B04523"/>
    <w:rsid w:val="00B04D15"/>
    <w:rsid w:val="00B0525D"/>
    <w:rsid w:val="00B052B5"/>
    <w:rsid w:val="00B05464"/>
    <w:rsid w:val="00B0551C"/>
    <w:rsid w:val="00B06C2A"/>
    <w:rsid w:val="00B06D0E"/>
    <w:rsid w:val="00B06FCB"/>
    <w:rsid w:val="00B0703C"/>
    <w:rsid w:val="00B071A8"/>
    <w:rsid w:val="00B07293"/>
    <w:rsid w:val="00B07337"/>
    <w:rsid w:val="00B1030E"/>
    <w:rsid w:val="00B10431"/>
    <w:rsid w:val="00B10FDE"/>
    <w:rsid w:val="00B11389"/>
    <w:rsid w:val="00B11620"/>
    <w:rsid w:val="00B119B6"/>
    <w:rsid w:val="00B11A1B"/>
    <w:rsid w:val="00B11AD4"/>
    <w:rsid w:val="00B11C59"/>
    <w:rsid w:val="00B11E20"/>
    <w:rsid w:val="00B11EEB"/>
    <w:rsid w:val="00B12524"/>
    <w:rsid w:val="00B12753"/>
    <w:rsid w:val="00B12B6A"/>
    <w:rsid w:val="00B12ECF"/>
    <w:rsid w:val="00B12FBC"/>
    <w:rsid w:val="00B1331B"/>
    <w:rsid w:val="00B1362B"/>
    <w:rsid w:val="00B13B38"/>
    <w:rsid w:val="00B13D0B"/>
    <w:rsid w:val="00B141F5"/>
    <w:rsid w:val="00B1420C"/>
    <w:rsid w:val="00B144F4"/>
    <w:rsid w:val="00B14913"/>
    <w:rsid w:val="00B14D4F"/>
    <w:rsid w:val="00B15227"/>
    <w:rsid w:val="00B15650"/>
    <w:rsid w:val="00B1585C"/>
    <w:rsid w:val="00B158CC"/>
    <w:rsid w:val="00B15A68"/>
    <w:rsid w:val="00B15D6C"/>
    <w:rsid w:val="00B1601C"/>
    <w:rsid w:val="00B16A70"/>
    <w:rsid w:val="00B17218"/>
    <w:rsid w:val="00B17501"/>
    <w:rsid w:val="00B176CD"/>
    <w:rsid w:val="00B17843"/>
    <w:rsid w:val="00B202EC"/>
    <w:rsid w:val="00B20405"/>
    <w:rsid w:val="00B20850"/>
    <w:rsid w:val="00B20C8D"/>
    <w:rsid w:val="00B20D57"/>
    <w:rsid w:val="00B212E1"/>
    <w:rsid w:val="00B21994"/>
    <w:rsid w:val="00B21A60"/>
    <w:rsid w:val="00B21A6D"/>
    <w:rsid w:val="00B21D0A"/>
    <w:rsid w:val="00B21D82"/>
    <w:rsid w:val="00B21EF5"/>
    <w:rsid w:val="00B22196"/>
    <w:rsid w:val="00B223DE"/>
    <w:rsid w:val="00B22711"/>
    <w:rsid w:val="00B22874"/>
    <w:rsid w:val="00B22BAE"/>
    <w:rsid w:val="00B22C0C"/>
    <w:rsid w:val="00B22EF1"/>
    <w:rsid w:val="00B23250"/>
    <w:rsid w:val="00B23A39"/>
    <w:rsid w:val="00B23AD2"/>
    <w:rsid w:val="00B23D5D"/>
    <w:rsid w:val="00B23F8D"/>
    <w:rsid w:val="00B24BE3"/>
    <w:rsid w:val="00B25451"/>
    <w:rsid w:val="00B25637"/>
    <w:rsid w:val="00B25CF9"/>
    <w:rsid w:val="00B25D5D"/>
    <w:rsid w:val="00B2620C"/>
    <w:rsid w:val="00B26258"/>
    <w:rsid w:val="00B26570"/>
    <w:rsid w:val="00B268C7"/>
    <w:rsid w:val="00B26D4F"/>
    <w:rsid w:val="00B26D61"/>
    <w:rsid w:val="00B26EA9"/>
    <w:rsid w:val="00B26F92"/>
    <w:rsid w:val="00B27204"/>
    <w:rsid w:val="00B2730F"/>
    <w:rsid w:val="00B279F5"/>
    <w:rsid w:val="00B27DF5"/>
    <w:rsid w:val="00B3064C"/>
    <w:rsid w:val="00B30812"/>
    <w:rsid w:val="00B314CC"/>
    <w:rsid w:val="00B31B67"/>
    <w:rsid w:val="00B321CC"/>
    <w:rsid w:val="00B329C8"/>
    <w:rsid w:val="00B32E5E"/>
    <w:rsid w:val="00B32F2D"/>
    <w:rsid w:val="00B3316C"/>
    <w:rsid w:val="00B33525"/>
    <w:rsid w:val="00B338B0"/>
    <w:rsid w:val="00B33A44"/>
    <w:rsid w:val="00B33D33"/>
    <w:rsid w:val="00B33EE9"/>
    <w:rsid w:val="00B34095"/>
    <w:rsid w:val="00B34121"/>
    <w:rsid w:val="00B34288"/>
    <w:rsid w:val="00B3456E"/>
    <w:rsid w:val="00B3474C"/>
    <w:rsid w:val="00B34D25"/>
    <w:rsid w:val="00B35012"/>
    <w:rsid w:val="00B35065"/>
    <w:rsid w:val="00B354EB"/>
    <w:rsid w:val="00B35522"/>
    <w:rsid w:val="00B355A1"/>
    <w:rsid w:val="00B35AF1"/>
    <w:rsid w:val="00B35EF2"/>
    <w:rsid w:val="00B35F0F"/>
    <w:rsid w:val="00B36179"/>
    <w:rsid w:val="00B3637E"/>
    <w:rsid w:val="00B369A8"/>
    <w:rsid w:val="00B37745"/>
    <w:rsid w:val="00B37B6E"/>
    <w:rsid w:val="00B40994"/>
    <w:rsid w:val="00B40C4B"/>
    <w:rsid w:val="00B40ECD"/>
    <w:rsid w:val="00B4175E"/>
    <w:rsid w:val="00B418B2"/>
    <w:rsid w:val="00B419D6"/>
    <w:rsid w:val="00B420D9"/>
    <w:rsid w:val="00B44172"/>
    <w:rsid w:val="00B4474E"/>
    <w:rsid w:val="00B44775"/>
    <w:rsid w:val="00B447C6"/>
    <w:rsid w:val="00B4492B"/>
    <w:rsid w:val="00B44CB5"/>
    <w:rsid w:val="00B44DD1"/>
    <w:rsid w:val="00B44FFE"/>
    <w:rsid w:val="00B451CD"/>
    <w:rsid w:val="00B453B6"/>
    <w:rsid w:val="00B45F1C"/>
    <w:rsid w:val="00B4654F"/>
    <w:rsid w:val="00B465FF"/>
    <w:rsid w:val="00B46A13"/>
    <w:rsid w:val="00B46CD7"/>
    <w:rsid w:val="00B46E13"/>
    <w:rsid w:val="00B4712B"/>
    <w:rsid w:val="00B471FE"/>
    <w:rsid w:val="00B473FD"/>
    <w:rsid w:val="00B4780D"/>
    <w:rsid w:val="00B479CB"/>
    <w:rsid w:val="00B50044"/>
    <w:rsid w:val="00B50FB6"/>
    <w:rsid w:val="00B5149A"/>
    <w:rsid w:val="00B52115"/>
    <w:rsid w:val="00B52288"/>
    <w:rsid w:val="00B52399"/>
    <w:rsid w:val="00B52710"/>
    <w:rsid w:val="00B52779"/>
    <w:rsid w:val="00B52AC0"/>
    <w:rsid w:val="00B52D00"/>
    <w:rsid w:val="00B53083"/>
    <w:rsid w:val="00B53D2F"/>
    <w:rsid w:val="00B53F2D"/>
    <w:rsid w:val="00B53FBB"/>
    <w:rsid w:val="00B540F2"/>
    <w:rsid w:val="00B5485D"/>
    <w:rsid w:val="00B5488F"/>
    <w:rsid w:val="00B548DD"/>
    <w:rsid w:val="00B54CFC"/>
    <w:rsid w:val="00B55460"/>
    <w:rsid w:val="00B55CC8"/>
    <w:rsid w:val="00B55CF8"/>
    <w:rsid w:val="00B55F96"/>
    <w:rsid w:val="00B560D0"/>
    <w:rsid w:val="00B563E7"/>
    <w:rsid w:val="00B5648F"/>
    <w:rsid w:val="00B56889"/>
    <w:rsid w:val="00B568E8"/>
    <w:rsid w:val="00B56BFA"/>
    <w:rsid w:val="00B5726A"/>
    <w:rsid w:val="00B5736F"/>
    <w:rsid w:val="00B576CA"/>
    <w:rsid w:val="00B57B05"/>
    <w:rsid w:val="00B57DE4"/>
    <w:rsid w:val="00B57FF2"/>
    <w:rsid w:val="00B60191"/>
    <w:rsid w:val="00B604D8"/>
    <w:rsid w:val="00B60784"/>
    <w:rsid w:val="00B60A08"/>
    <w:rsid w:val="00B60A11"/>
    <w:rsid w:val="00B60DAA"/>
    <w:rsid w:val="00B60DC4"/>
    <w:rsid w:val="00B61672"/>
    <w:rsid w:val="00B62270"/>
    <w:rsid w:val="00B62637"/>
    <w:rsid w:val="00B630D7"/>
    <w:rsid w:val="00B6321D"/>
    <w:rsid w:val="00B6337C"/>
    <w:rsid w:val="00B63983"/>
    <w:rsid w:val="00B63A11"/>
    <w:rsid w:val="00B63AF6"/>
    <w:rsid w:val="00B642F0"/>
    <w:rsid w:val="00B644DA"/>
    <w:rsid w:val="00B64689"/>
    <w:rsid w:val="00B64A5E"/>
    <w:rsid w:val="00B64FAF"/>
    <w:rsid w:val="00B65088"/>
    <w:rsid w:val="00B658BF"/>
    <w:rsid w:val="00B65A38"/>
    <w:rsid w:val="00B65DE7"/>
    <w:rsid w:val="00B665DC"/>
    <w:rsid w:val="00B66627"/>
    <w:rsid w:val="00B66BE8"/>
    <w:rsid w:val="00B66C4E"/>
    <w:rsid w:val="00B6712F"/>
    <w:rsid w:val="00B67327"/>
    <w:rsid w:val="00B67458"/>
    <w:rsid w:val="00B67601"/>
    <w:rsid w:val="00B676C5"/>
    <w:rsid w:val="00B67724"/>
    <w:rsid w:val="00B67914"/>
    <w:rsid w:val="00B67C00"/>
    <w:rsid w:val="00B67E24"/>
    <w:rsid w:val="00B70417"/>
    <w:rsid w:val="00B708E4"/>
    <w:rsid w:val="00B711BB"/>
    <w:rsid w:val="00B712C9"/>
    <w:rsid w:val="00B71704"/>
    <w:rsid w:val="00B71766"/>
    <w:rsid w:val="00B717E0"/>
    <w:rsid w:val="00B72DD0"/>
    <w:rsid w:val="00B732FB"/>
    <w:rsid w:val="00B735BE"/>
    <w:rsid w:val="00B735CA"/>
    <w:rsid w:val="00B736C0"/>
    <w:rsid w:val="00B7389F"/>
    <w:rsid w:val="00B73B57"/>
    <w:rsid w:val="00B73D81"/>
    <w:rsid w:val="00B74109"/>
    <w:rsid w:val="00B7444D"/>
    <w:rsid w:val="00B7479E"/>
    <w:rsid w:val="00B748F9"/>
    <w:rsid w:val="00B75041"/>
    <w:rsid w:val="00B750D7"/>
    <w:rsid w:val="00B7510E"/>
    <w:rsid w:val="00B751A2"/>
    <w:rsid w:val="00B76207"/>
    <w:rsid w:val="00B76373"/>
    <w:rsid w:val="00B76391"/>
    <w:rsid w:val="00B76447"/>
    <w:rsid w:val="00B76738"/>
    <w:rsid w:val="00B7713F"/>
    <w:rsid w:val="00B7740D"/>
    <w:rsid w:val="00B775EE"/>
    <w:rsid w:val="00B7770B"/>
    <w:rsid w:val="00B77D13"/>
    <w:rsid w:val="00B77EA9"/>
    <w:rsid w:val="00B80262"/>
    <w:rsid w:val="00B80EE1"/>
    <w:rsid w:val="00B81023"/>
    <w:rsid w:val="00B811F1"/>
    <w:rsid w:val="00B81544"/>
    <w:rsid w:val="00B81612"/>
    <w:rsid w:val="00B82129"/>
    <w:rsid w:val="00B82884"/>
    <w:rsid w:val="00B8310F"/>
    <w:rsid w:val="00B83556"/>
    <w:rsid w:val="00B8442B"/>
    <w:rsid w:val="00B84636"/>
    <w:rsid w:val="00B84DEB"/>
    <w:rsid w:val="00B85499"/>
    <w:rsid w:val="00B85727"/>
    <w:rsid w:val="00B85841"/>
    <w:rsid w:val="00B862F9"/>
    <w:rsid w:val="00B86527"/>
    <w:rsid w:val="00B86F4A"/>
    <w:rsid w:val="00B873E1"/>
    <w:rsid w:val="00B90574"/>
    <w:rsid w:val="00B909A7"/>
    <w:rsid w:val="00B909BA"/>
    <w:rsid w:val="00B918F1"/>
    <w:rsid w:val="00B91A67"/>
    <w:rsid w:val="00B91B61"/>
    <w:rsid w:val="00B91DA4"/>
    <w:rsid w:val="00B91FFB"/>
    <w:rsid w:val="00B9218F"/>
    <w:rsid w:val="00B92293"/>
    <w:rsid w:val="00B929AC"/>
    <w:rsid w:val="00B93420"/>
    <w:rsid w:val="00B93482"/>
    <w:rsid w:val="00B94704"/>
    <w:rsid w:val="00B94C28"/>
    <w:rsid w:val="00B94CC0"/>
    <w:rsid w:val="00B955DB"/>
    <w:rsid w:val="00B958D4"/>
    <w:rsid w:val="00B95957"/>
    <w:rsid w:val="00B95CB8"/>
    <w:rsid w:val="00B964D9"/>
    <w:rsid w:val="00B96884"/>
    <w:rsid w:val="00B96A09"/>
    <w:rsid w:val="00B9705F"/>
    <w:rsid w:val="00B97225"/>
    <w:rsid w:val="00B97ACC"/>
    <w:rsid w:val="00B97D59"/>
    <w:rsid w:val="00B97DF0"/>
    <w:rsid w:val="00BA0820"/>
    <w:rsid w:val="00BA083B"/>
    <w:rsid w:val="00BA1402"/>
    <w:rsid w:val="00BA15CB"/>
    <w:rsid w:val="00BA161C"/>
    <w:rsid w:val="00BA164B"/>
    <w:rsid w:val="00BA2017"/>
    <w:rsid w:val="00BA235A"/>
    <w:rsid w:val="00BA282C"/>
    <w:rsid w:val="00BA294B"/>
    <w:rsid w:val="00BA2AC5"/>
    <w:rsid w:val="00BA2B41"/>
    <w:rsid w:val="00BA2C1E"/>
    <w:rsid w:val="00BA3162"/>
    <w:rsid w:val="00BA378B"/>
    <w:rsid w:val="00BA38B4"/>
    <w:rsid w:val="00BA3CA9"/>
    <w:rsid w:val="00BA3FD6"/>
    <w:rsid w:val="00BA43E4"/>
    <w:rsid w:val="00BA4574"/>
    <w:rsid w:val="00BA4747"/>
    <w:rsid w:val="00BA4A17"/>
    <w:rsid w:val="00BA4B97"/>
    <w:rsid w:val="00BA4BD8"/>
    <w:rsid w:val="00BA4CE6"/>
    <w:rsid w:val="00BA4D7F"/>
    <w:rsid w:val="00BA4E57"/>
    <w:rsid w:val="00BA5260"/>
    <w:rsid w:val="00BA5754"/>
    <w:rsid w:val="00BA5BAB"/>
    <w:rsid w:val="00BA5DD1"/>
    <w:rsid w:val="00BA5E24"/>
    <w:rsid w:val="00BA604B"/>
    <w:rsid w:val="00BA6142"/>
    <w:rsid w:val="00BA6244"/>
    <w:rsid w:val="00BA675A"/>
    <w:rsid w:val="00BA690F"/>
    <w:rsid w:val="00BA6A72"/>
    <w:rsid w:val="00BA721F"/>
    <w:rsid w:val="00BA7289"/>
    <w:rsid w:val="00BA771D"/>
    <w:rsid w:val="00BA7D1C"/>
    <w:rsid w:val="00BA7D41"/>
    <w:rsid w:val="00BB0414"/>
    <w:rsid w:val="00BB0526"/>
    <w:rsid w:val="00BB06C8"/>
    <w:rsid w:val="00BB0EA6"/>
    <w:rsid w:val="00BB11EF"/>
    <w:rsid w:val="00BB12A4"/>
    <w:rsid w:val="00BB1378"/>
    <w:rsid w:val="00BB13E5"/>
    <w:rsid w:val="00BB1A05"/>
    <w:rsid w:val="00BB1BEF"/>
    <w:rsid w:val="00BB1DAC"/>
    <w:rsid w:val="00BB1EC0"/>
    <w:rsid w:val="00BB2338"/>
    <w:rsid w:val="00BB24CA"/>
    <w:rsid w:val="00BB30CA"/>
    <w:rsid w:val="00BB3212"/>
    <w:rsid w:val="00BB388D"/>
    <w:rsid w:val="00BB388F"/>
    <w:rsid w:val="00BB3B2D"/>
    <w:rsid w:val="00BB3C1F"/>
    <w:rsid w:val="00BB42BC"/>
    <w:rsid w:val="00BB43DE"/>
    <w:rsid w:val="00BB4678"/>
    <w:rsid w:val="00BB4DCC"/>
    <w:rsid w:val="00BB525A"/>
    <w:rsid w:val="00BB53C8"/>
    <w:rsid w:val="00BB67B8"/>
    <w:rsid w:val="00BB6D26"/>
    <w:rsid w:val="00BB6E5A"/>
    <w:rsid w:val="00BB7441"/>
    <w:rsid w:val="00BB7898"/>
    <w:rsid w:val="00BB78CB"/>
    <w:rsid w:val="00BB7F8A"/>
    <w:rsid w:val="00BC04BD"/>
    <w:rsid w:val="00BC0763"/>
    <w:rsid w:val="00BC081F"/>
    <w:rsid w:val="00BC085C"/>
    <w:rsid w:val="00BC0C97"/>
    <w:rsid w:val="00BC1140"/>
    <w:rsid w:val="00BC127F"/>
    <w:rsid w:val="00BC1A82"/>
    <w:rsid w:val="00BC1CC9"/>
    <w:rsid w:val="00BC29A3"/>
    <w:rsid w:val="00BC2BC0"/>
    <w:rsid w:val="00BC2C88"/>
    <w:rsid w:val="00BC2F73"/>
    <w:rsid w:val="00BC3883"/>
    <w:rsid w:val="00BC399D"/>
    <w:rsid w:val="00BC422F"/>
    <w:rsid w:val="00BC43F3"/>
    <w:rsid w:val="00BC459D"/>
    <w:rsid w:val="00BC481B"/>
    <w:rsid w:val="00BC4A85"/>
    <w:rsid w:val="00BC4C05"/>
    <w:rsid w:val="00BC4C6C"/>
    <w:rsid w:val="00BC4D0D"/>
    <w:rsid w:val="00BC4D71"/>
    <w:rsid w:val="00BC4E28"/>
    <w:rsid w:val="00BC549A"/>
    <w:rsid w:val="00BC5547"/>
    <w:rsid w:val="00BC647D"/>
    <w:rsid w:val="00BC6BFB"/>
    <w:rsid w:val="00BC6F4B"/>
    <w:rsid w:val="00BC7DE0"/>
    <w:rsid w:val="00BC7F11"/>
    <w:rsid w:val="00BC7FFC"/>
    <w:rsid w:val="00BD0568"/>
    <w:rsid w:val="00BD08E1"/>
    <w:rsid w:val="00BD0A9E"/>
    <w:rsid w:val="00BD182F"/>
    <w:rsid w:val="00BD19E8"/>
    <w:rsid w:val="00BD1C76"/>
    <w:rsid w:val="00BD1D4E"/>
    <w:rsid w:val="00BD30C7"/>
    <w:rsid w:val="00BD311A"/>
    <w:rsid w:val="00BD35D9"/>
    <w:rsid w:val="00BD386B"/>
    <w:rsid w:val="00BD38E4"/>
    <w:rsid w:val="00BD3DA5"/>
    <w:rsid w:val="00BD3DB5"/>
    <w:rsid w:val="00BD4390"/>
    <w:rsid w:val="00BD4860"/>
    <w:rsid w:val="00BD5142"/>
    <w:rsid w:val="00BD5464"/>
    <w:rsid w:val="00BD5848"/>
    <w:rsid w:val="00BD6083"/>
    <w:rsid w:val="00BD61BE"/>
    <w:rsid w:val="00BD7105"/>
    <w:rsid w:val="00BD7124"/>
    <w:rsid w:val="00BD71CA"/>
    <w:rsid w:val="00BD7629"/>
    <w:rsid w:val="00BD7D2D"/>
    <w:rsid w:val="00BE00B5"/>
    <w:rsid w:val="00BE00EF"/>
    <w:rsid w:val="00BE062E"/>
    <w:rsid w:val="00BE0674"/>
    <w:rsid w:val="00BE07A7"/>
    <w:rsid w:val="00BE0892"/>
    <w:rsid w:val="00BE1063"/>
    <w:rsid w:val="00BE12E2"/>
    <w:rsid w:val="00BE190C"/>
    <w:rsid w:val="00BE1F0B"/>
    <w:rsid w:val="00BE1F35"/>
    <w:rsid w:val="00BE22E8"/>
    <w:rsid w:val="00BE2785"/>
    <w:rsid w:val="00BE2863"/>
    <w:rsid w:val="00BE2910"/>
    <w:rsid w:val="00BE36B4"/>
    <w:rsid w:val="00BE3C86"/>
    <w:rsid w:val="00BE3D1A"/>
    <w:rsid w:val="00BE4195"/>
    <w:rsid w:val="00BE4685"/>
    <w:rsid w:val="00BE46F9"/>
    <w:rsid w:val="00BE4801"/>
    <w:rsid w:val="00BE520C"/>
    <w:rsid w:val="00BE53A3"/>
    <w:rsid w:val="00BE5786"/>
    <w:rsid w:val="00BE5FAD"/>
    <w:rsid w:val="00BE60CD"/>
    <w:rsid w:val="00BE6908"/>
    <w:rsid w:val="00BE7577"/>
    <w:rsid w:val="00BE77C7"/>
    <w:rsid w:val="00BE7B00"/>
    <w:rsid w:val="00BE7DB1"/>
    <w:rsid w:val="00BF0028"/>
    <w:rsid w:val="00BF0202"/>
    <w:rsid w:val="00BF0AB8"/>
    <w:rsid w:val="00BF1645"/>
    <w:rsid w:val="00BF173A"/>
    <w:rsid w:val="00BF19EB"/>
    <w:rsid w:val="00BF1B4F"/>
    <w:rsid w:val="00BF1B7E"/>
    <w:rsid w:val="00BF1C1D"/>
    <w:rsid w:val="00BF2701"/>
    <w:rsid w:val="00BF28F3"/>
    <w:rsid w:val="00BF2E66"/>
    <w:rsid w:val="00BF30A5"/>
    <w:rsid w:val="00BF39F1"/>
    <w:rsid w:val="00BF3C0C"/>
    <w:rsid w:val="00BF4686"/>
    <w:rsid w:val="00BF48E6"/>
    <w:rsid w:val="00BF49D5"/>
    <w:rsid w:val="00BF4C2F"/>
    <w:rsid w:val="00BF4D24"/>
    <w:rsid w:val="00BF5D95"/>
    <w:rsid w:val="00BF5EC7"/>
    <w:rsid w:val="00BF6520"/>
    <w:rsid w:val="00BF673F"/>
    <w:rsid w:val="00BF6B52"/>
    <w:rsid w:val="00BF70EC"/>
    <w:rsid w:val="00BF7AD6"/>
    <w:rsid w:val="00BF7FFC"/>
    <w:rsid w:val="00C0072B"/>
    <w:rsid w:val="00C007B2"/>
    <w:rsid w:val="00C00C45"/>
    <w:rsid w:val="00C00FCC"/>
    <w:rsid w:val="00C011AB"/>
    <w:rsid w:val="00C01A38"/>
    <w:rsid w:val="00C01B3A"/>
    <w:rsid w:val="00C021BE"/>
    <w:rsid w:val="00C0311F"/>
    <w:rsid w:val="00C032EB"/>
    <w:rsid w:val="00C039CE"/>
    <w:rsid w:val="00C03E51"/>
    <w:rsid w:val="00C04190"/>
    <w:rsid w:val="00C049FC"/>
    <w:rsid w:val="00C04F73"/>
    <w:rsid w:val="00C05674"/>
    <w:rsid w:val="00C05C1B"/>
    <w:rsid w:val="00C061DF"/>
    <w:rsid w:val="00C06567"/>
    <w:rsid w:val="00C0670D"/>
    <w:rsid w:val="00C06F61"/>
    <w:rsid w:val="00C07236"/>
    <w:rsid w:val="00C07707"/>
    <w:rsid w:val="00C077AF"/>
    <w:rsid w:val="00C102C5"/>
    <w:rsid w:val="00C10DD7"/>
    <w:rsid w:val="00C10EA4"/>
    <w:rsid w:val="00C10EE4"/>
    <w:rsid w:val="00C116EA"/>
    <w:rsid w:val="00C11907"/>
    <w:rsid w:val="00C11A98"/>
    <w:rsid w:val="00C11CB0"/>
    <w:rsid w:val="00C11CDF"/>
    <w:rsid w:val="00C1216A"/>
    <w:rsid w:val="00C122DB"/>
    <w:rsid w:val="00C12899"/>
    <w:rsid w:val="00C12BDA"/>
    <w:rsid w:val="00C137F1"/>
    <w:rsid w:val="00C13CC7"/>
    <w:rsid w:val="00C141DA"/>
    <w:rsid w:val="00C1429C"/>
    <w:rsid w:val="00C142D6"/>
    <w:rsid w:val="00C1437F"/>
    <w:rsid w:val="00C14808"/>
    <w:rsid w:val="00C149FB"/>
    <w:rsid w:val="00C14C0D"/>
    <w:rsid w:val="00C14DF1"/>
    <w:rsid w:val="00C153BD"/>
    <w:rsid w:val="00C153D2"/>
    <w:rsid w:val="00C159F6"/>
    <w:rsid w:val="00C15A3B"/>
    <w:rsid w:val="00C160A8"/>
    <w:rsid w:val="00C16832"/>
    <w:rsid w:val="00C168C6"/>
    <w:rsid w:val="00C173DD"/>
    <w:rsid w:val="00C17A8F"/>
    <w:rsid w:val="00C200C4"/>
    <w:rsid w:val="00C2028C"/>
    <w:rsid w:val="00C202B2"/>
    <w:rsid w:val="00C20991"/>
    <w:rsid w:val="00C20DA5"/>
    <w:rsid w:val="00C21152"/>
    <w:rsid w:val="00C214C8"/>
    <w:rsid w:val="00C21C8E"/>
    <w:rsid w:val="00C224E3"/>
    <w:rsid w:val="00C22CA9"/>
    <w:rsid w:val="00C23232"/>
    <w:rsid w:val="00C234F5"/>
    <w:rsid w:val="00C2362F"/>
    <w:rsid w:val="00C23999"/>
    <w:rsid w:val="00C23C7A"/>
    <w:rsid w:val="00C23E58"/>
    <w:rsid w:val="00C23F33"/>
    <w:rsid w:val="00C248C3"/>
    <w:rsid w:val="00C24B91"/>
    <w:rsid w:val="00C24C99"/>
    <w:rsid w:val="00C24CF7"/>
    <w:rsid w:val="00C24D83"/>
    <w:rsid w:val="00C24FF0"/>
    <w:rsid w:val="00C25128"/>
    <w:rsid w:val="00C25346"/>
    <w:rsid w:val="00C25DCF"/>
    <w:rsid w:val="00C25EED"/>
    <w:rsid w:val="00C2603C"/>
    <w:rsid w:val="00C2609E"/>
    <w:rsid w:val="00C269F6"/>
    <w:rsid w:val="00C26AD6"/>
    <w:rsid w:val="00C27B5F"/>
    <w:rsid w:val="00C3019E"/>
    <w:rsid w:val="00C3043E"/>
    <w:rsid w:val="00C30951"/>
    <w:rsid w:val="00C30C32"/>
    <w:rsid w:val="00C30ED5"/>
    <w:rsid w:val="00C30F94"/>
    <w:rsid w:val="00C310DC"/>
    <w:rsid w:val="00C31270"/>
    <w:rsid w:val="00C313C0"/>
    <w:rsid w:val="00C31611"/>
    <w:rsid w:val="00C31C8B"/>
    <w:rsid w:val="00C31E67"/>
    <w:rsid w:val="00C3209F"/>
    <w:rsid w:val="00C321CE"/>
    <w:rsid w:val="00C32655"/>
    <w:rsid w:val="00C32911"/>
    <w:rsid w:val="00C32941"/>
    <w:rsid w:val="00C32995"/>
    <w:rsid w:val="00C32A2F"/>
    <w:rsid w:val="00C32A6E"/>
    <w:rsid w:val="00C32AD6"/>
    <w:rsid w:val="00C32FBC"/>
    <w:rsid w:val="00C33111"/>
    <w:rsid w:val="00C334E0"/>
    <w:rsid w:val="00C33579"/>
    <w:rsid w:val="00C337D7"/>
    <w:rsid w:val="00C3384C"/>
    <w:rsid w:val="00C33C76"/>
    <w:rsid w:val="00C3415D"/>
    <w:rsid w:val="00C3450A"/>
    <w:rsid w:val="00C3477F"/>
    <w:rsid w:val="00C34BD1"/>
    <w:rsid w:val="00C34DBF"/>
    <w:rsid w:val="00C356E4"/>
    <w:rsid w:val="00C36CF2"/>
    <w:rsid w:val="00C36D1C"/>
    <w:rsid w:val="00C36DF7"/>
    <w:rsid w:val="00C36FFB"/>
    <w:rsid w:val="00C3702A"/>
    <w:rsid w:val="00C3737F"/>
    <w:rsid w:val="00C37425"/>
    <w:rsid w:val="00C37735"/>
    <w:rsid w:val="00C3781F"/>
    <w:rsid w:val="00C37B18"/>
    <w:rsid w:val="00C37CF7"/>
    <w:rsid w:val="00C37D18"/>
    <w:rsid w:val="00C40136"/>
    <w:rsid w:val="00C406B0"/>
    <w:rsid w:val="00C4071F"/>
    <w:rsid w:val="00C40A83"/>
    <w:rsid w:val="00C40F30"/>
    <w:rsid w:val="00C413AB"/>
    <w:rsid w:val="00C4144D"/>
    <w:rsid w:val="00C416D9"/>
    <w:rsid w:val="00C41750"/>
    <w:rsid w:val="00C41919"/>
    <w:rsid w:val="00C41ED1"/>
    <w:rsid w:val="00C41F1B"/>
    <w:rsid w:val="00C422DA"/>
    <w:rsid w:val="00C4279E"/>
    <w:rsid w:val="00C436F2"/>
    <w:rsid w:val="00C43B51"/>
    <w:rsid w:val="00C44CB5"/>
    <w:rsid w:val="00C451B0"/>
    <w:rsid w:val="00C45205"/>
    <w:rsid w:val="00C458A4"/>
    <w:rsid w:val="00C4599A"/>
    <w:rsid w:val="00C45A98"/>
    <w:rsid w:val="00C45DD7"/>
    <w:rsid w:val="00C462E1"/>
    <w:rsid w:val="00C46357"/>
    <w:rsid w:val="00C46756"/>
    <w:rsid w:val="00C469D8"/>
    <w:rsid w:val="00C47182"/>
    <w:rsid w:val="00C47904"/>
    <w:rsid w:val="00C500EF"/>
    <w:rsid w:val="00C501C3"/>
    <w:rsid w:val="00C506EF"/>
    <w:rsid w:val="00C50D56"/>
    <w:rsid w:val="00C5102B"/>
    <w:rsid w:val="00C513E0"/>
    <w:rsid w:val="00C514AC"/>
    <w:rsid w:val="00C51595"/>
    <w:rsid w:val="00C51624"/>
    <w:rsid w:val="00C51689"/>
    <w:rsid w:val="00C51894"/>
    <w:rsid w:val="00C5238D"/>
    <w:rsid w:val="00C523F4"/>
    <w:rsid w:val="00C52559"/>
    <w:rsid w:val="00C526DF"/>
    <w:rsid w:val="00C52AC7"/>
    <w:rsid w:val="00C52C3E"/>
    <w:rsid w:val="00C53065"/>
    <w:rsid w:val="00C53325"/>
    <w:rsid w:val="00C53892"/>
    <w:rsid w:val="00C53AE6"/>
    <w:rsid w:val="00C53E53"/>
    <w:rsid w:val="00C53F82"/>
    <w:rsid w:val="00C5408D"/>
    <w:rsid w:val="00C5413A"/>
    <w:rsid w:val="00C54B49"/>
    <w:rsid w:val="00C54B81"/>
    <w:rsid w:val="00C54CA6"/>
    <w:rsid w:val="00C54CE3"/>
    <w:rsid w:val="00C54F09"/>
    <w:rsid w:val="00C55632"/>
    <w:rsid w:val="00C558CC"/>
    <w:rsid w:val="00C55DD4"/>
    <w:rsid w:val="00C560B9"/>
    <w:rsid w:val="00C56580"/>
    <w:rsid w:val="00C5699A"/>
    <w:rsid w:val="00C56B97"/>
    <w:rsid w:val="00C56F3D"/>
    <w:rsid w:val="00C572F1"/>
    <w:rsid w:val="00C5761A"/>
    <w:rsid w:val="00C5763E"/>
    <w:rsid w:val="00C57A11"/>
    <w:rsid w:val="00C600C7"/>
    <w:rsid w:val="00C600F0"/>
    <w:rsid w:val="00C60109"/>
    <w:rsid w:val="00C6043D"/>
    <w:rsid w:val="00C60A01"/>
    <w:rsid w:val="00C61167"/>
    <w:rsid w:val="00C613CA"/>
    <w:rsid w:val="00C615DA"/>
    <w:rsid w:val="00C6165E"/>
    <w:rsid w:val="00C61BD1"/>
    <w:rsid w:val="00C61BE7"/>
    <w:rsid w:val="00C62221"/>
    <w:rsid w:val="00C62AC4"/>
    <w:rsid w:val="00C6377F"/>
    <w:rsid w:val="00C64A12"/>
    <w:rsid w:val="00C64DF6"/>
    <w:rsid w:val="00C64FC2"/>
    <w:rsid w:val="00C650FE"/>
    <w:rsid w:val="00C6559F"/>
    <w:rsid w:val="00C65702"/>
    <w:rsid w:val="00C65A30"/>
    <w:rsid w:val="00C66168"/>
    <w:rsid w:val="00C661D8"/>
    <w:rsid w:val="00C6623C"/>
    <w:rsid w:val="00C663C7"/>
    <w:rsid w:val="00C66515"/>
    <w:rsid w:val="00C66C1D"/>
    <w:rsid w:val="00C67554"/>
    <w:rsid w:val="00C67CDD"/>
    <w:rsid w:val="00C67F1F"/>
    <w:rsid w:val="00C67F37"/>
    <w:rsid w:val="00C70ADA"/>
    <w:rsid w:val="00C70BEA"/>
    <w:rsid w:val="00C70D2D"/>
    <w:rsid w:val="00C713B3"/>
    <w:rsid w:val="00C7147B"/>
    <w:rsid w:val="00C717AD"/>
    <w:rsid w:val="00C71B40"/>
    <w:rsid w:val="00C71CC4"/>
    <w:rsid w:val="00C71DFE"/>
    <w:rsid w:val="00C71EC5"/>
    <w:rsid w:val="00C71ED6"/>
    <w:rsid w:val="00C72597"/>
    <w:rsid w:val="00C72685"/>
    <w:rsid w:val="00C7275D"/>
    <w:rsid w:val="00C72761"/>
    <w:rsid w:val="00C72AF6"/>
    <w:rsid w:val="00C73260"/>
    <w:rsid w:val="00C73B36"/>
    <w:rsid w:val="00C7417B"/>
    <w:rsid w:val="00C743E1"/>
    <w:rsid w:val="00C744BD"/>
    <w:rsid w:val="00C74885"/>
    <w:rsid w:val="00C74BD7"/>
    <w:rsid w:val="00C74DC8"/>
    <w:rsid w:val="00C751E6"/>
    <w:rsid w:val="00C75344"/>
    <w:rsid w:val="00C7539E"/>
    <w:rsid w:val="00C75D3F"/>
    <w:rsid w:val="00C761AD"/>
    <w:rsid w:val="00C765AF"/>
    <w:rsid w:val="00C7679B"/>
    <w:rsid w:val="00C76A88"/>
    <w:rsid w:val="00C76CFC"/>
    <w:rsid w:val="00C76E5C"/>
    <w:rsid w:val="00C770C5"/>
    <w:rsid w:val="00C77943"/>
    <w:rsid w:val="00C77DB2"/>
    <w:rsid w:val="00C77E3D"/>
    <w:rsid w:val="00C77EBB"/>
    <w:rsid w:val="00C80022"/>
    <w:rsid w:val="00C8003C"/>
    <w:rsid w:val="00C8042C"/>
    <w:rsid w:val="00C80557"/>
    <w:rsid w:val="00C8098F"/>
    <w:rsid w:val="00C82279"/>
    <w:rsid w:val="00C82483"/>
    <w:rsid w:val="00C82BCC"/>
    <w:rsid w:val="00C82D3F"/>
    <w:rsid w:val="00C831D8"/>
    <w:rsid w:val="00C8372C"/>
    <w:rsid w:val="00C83A4C"/>
    <w:rsid w:val="00C83CA6"/>
    <w:rsid w:val="00C83F1D"/>
    <w:rsid w:val="00C83F82"/>
    <w:rsid w:val="00C83FCE"/>
    <w:rsid w:val="00C84A52"/>
    <w:rsid w:val="00C84D5F"/>
    <w:rsid w:val="00C8550E"/>
    <w:rsid w:val="00C85794"/>
    <w:rsid w:val="00C85AEC"/>
    <w:rsid w:val="00C86277"/>
    <w:rsid w:val="00C8641E"/>
    <w:rsid w:val="00C86847"/>
    <w:rsid w:val="00C86A3C"/>
    <w:rsid w:val="00C86BA4"/>
    <w:rsid w:val="00C86F3F"/>
    <w:rsid w:val="00C87339"/>
    <w:rsid w:val="00C87750"/>
    <w:rsid w:val="00C87BB3"/>
    <w:rsid w:val="00C87D29"/>
    <w:rsid w:val="00C87D63"/>
    <w:rsid w:val="00C905B8"/>
    <w:rsid w:val="00C908D6"/>
    <w:rsid w:val="00C914CD"/>
    <w:rsid w:val="00C9177C"/>
    <w:rsid w:val="00C91E0C"/>
    <w:rsid w:val="00C91EA5"/>
    <w:rsid w:val="00C921DC"/>
    <w:rsid w:val="00C92C28"/>
    <w:rsid w:val="00C92C7B"/>
    <w:rsid w:val="00C92E68"/>
    <w:rsid w:val="00C93CC1"/>
    <w:rsid w:val="00C945E8"/>
    <w:rsid w:val="00C94827"/>
    <w:rsid w:val="00C948AC"/>
    <w:rsid w:val="00C94977"/>
    <w:rsid w:val="00C94A61"/>
    <w:rsid w:val="00C94F7B"/>
    <w:rsid w:val="00C9597D"/>
    <w:rsid w:val="00C95BD1"/>
    <w:rsid w:val="00C9629E"/>
    <w:rsid w:val="00C96502"/>
    <w:rsid w:val="00C96CC3"/>
    <w:rsid w:val="00C96E27"/>
    <w:rsid w:val="00C96ED2"/>
    <w:rsid w:val="00C96FEE"/>
    <w:rsid w:val="00C970FB"/>
    <w:rsid w:val="00C97130"/>
    <w:rsid w:val="00C9793E"/>
    <w:rsid w:val="00CA0F2F"/>
    <w:rsid w:val="00CA11A3"/>
    <w:rsid w:val="00CA1764"/>
    <w:rsid w:val="00CA19AE"/>
    <w:rsid w:val="00CA2C4B"/>
    <w:rsid w:val="00CA2D22"/>
    <w:rsid w:val="00CA3389"/>
    <w:rsid w:val="00CA34BC"/>
    <w:rsid w:val="00CA3E70"/>
    <w:rsid w:val="00CA4036"/>
    <w:rsid w:val="00CA40E1"/>
    <w:rsid w:val="00CA41EF"/>
    <w:rsid w:val="00CA44BD"/>
    <w:rsid w:val="00CA4914"/>
    <w:rsid w:val="00CA4F1A"/>
    <w:rsid w:val="00CA4FCD"/>
    <w:rsid w:val="00CA5010"/>
    <w:rsid w:val="00CA570A"/>
    <w:rsid w:val="00CA5F7A"/>
    <w:rsid w:val="00CA63C7"/>
    <w:rsid w:val="00CA63EC"/>
    <w:rsid w:val="00CA6546"/>
    <w:rsid w:val="00CA6B65"/>
    <w:rsid w:val="00CA6C2D"/>
    <w:rsid w:val="00CA6DA5"/>
    <w:rsid w:val="00CA6EDC"/>
    <w:rsid w:val="00CA762D"/>
    <w:rsid w:val="00CA7648"/>
    <w:rsid w:val="00CA76C9"/>
    <w:rsid w:val="00CA7E30"/>
    <w:rsid w:val="00CB05F9"/>
    <w:rsid w:val="00CB124D"/>
    <w:rsid w:val="00CB1289"/>
    <w:rsid w:val="00CB16DF"/>
    <w:rsid w:val="00CB1FF6"/>
    <w:rsid w:val="00CB2591"/>
    <w:rsid w:val="00CB2A7B"/>
    <w:rsid w:val="00CB2F19"/>
    <w:rsid w:val="00CB31EB"/>
    <w:rsid w:val="00CB33D2"/>
    <w:rsid w:val="00CB33E4"/>
    <w:rsid w:val="00CB3CF2"/>
    <w:rsid w:val="00CB4152"/>
    <w:rsid w:val="00CB4214"/>
    <w:rsid w:val="00CB4332"/>
    <w:rsid w:val="00CB456E"/>
    <w:rsid w:val="00CB4F0B"/>
    <w:rsid w:val="00CB5190"/>
    <w:rsid w:val="00CB53F9"/>
    <w:rsid w:val="00CB56B9"/>
    <w:rsid w:val="00CB56EA"/>
    <w:rsid w:val="00CB5955"/>
    <w:rsid w:val="00CB59FA"/>
    <w:rsid w:val="00CB5ABE"/>
    <w:rsid w:val="00CB5B4E"/>
    <w:rsid w:val="00CB5D4C"/>
    <w:rsid w:val="00CB5F98"/>
    <w:rsid w:val="00CB6213"/>
    <w:rsid w:val="00CB6B53"/>
    <w:rsid w:val="00CB7316"/>
    <w:rsid w:val="00CB7524"/>
    <w:rsid w:val="00CB7FDC"/>
    <w:rsid w:val="00CC08EB"/>
    <w:rsid w:val="00CC0F1E"/>
    <w:rsid w:val="00CC11E5"/>
    <w:rsid w:val="00CC13CA"/>
    <w:rsid w:val="00CC1819"/>
    <w:rsid w:val="00CC19B0"/>
    <w:rsid w:val="00CC2051"/>
    <w:rsid w:val="00CC23EF"/>
    <w:rsid w:val="00CC2794"/>
    <w:rsid w:val="00CC31E6"/>
    <w:rsid w:val="00CC3898"/>
    <w:rsid w:val="00CC392D"/>
    <w:rsid w:val="00CC3943"/>
    <w:rsid w:val="00CC3A42"/>
    <w:rsid w:val="00CC3F62"/>
    <w:rsid w:val="00CC422D"/>
    <w:rsid w:val="00CC42DA"/>
    <w:rsid w:val="00CC4795"/>
    <w:rsid w:val="00CC4BE9"/>
    <w:rsid w:val="00CC5779"/>
    <w:rsid w:val="00CC5A1B"/>
    <w:rsid w:val="00CC5B7F"/>
    <w:rsid w:val="00CC64CD"/>
    <w:rsid w:val="00CC6A6A"/>
    <w:rsid w:val="00CC6DF7"/>
    <w:rsid w:val="00CC7128"/>
    <w:rsid w:val="00CC779F"/>
    <w:rsid w:val="00CC78AB"/>
    <w:rsid w:val="00CC798A"/>
    <w:rsid w:val="00CD0675"/>
    <w:rsid w:val="00CD0685"/>
    <w:rsid w:val="00CD06F6"/>
    <w:rsid w:val="00CD1540"/>
    <w:rsid w:val="00CD1762"/>
    <w:rsid w:val="00CD1A28"/>
    <w:rsid w:val="00CD1BC1"/>
    <w:rsid w:val="00CD1F6D"/>
    <w:rsid w:val="00CD26C8"/>
    <w:rsid w:val="00CD2759"/>
    <w:rsid w:val="00CD2C6D"/>
    <w:rsid w:val="00CD2F3A"/>
    <w:rsid w:val="00CD3217"/>
    <w:rsid w:val="00CD3561"/>
    <w:rsid w:val="00CD3C61"/>
    <w:rsid w:val="00CD4232"/>
    <w:rsid w:val="00CD4430"/>
    <w:rsid w:val="00CD4AB9"/>
    <w:rsid w:val="00CD4CCF"/>
    <w:rsid w:val="00CD577E"/>
    <w:rsid w:val="00CD57FD"/>
    <w:rsid w:val="00CD5DF7"/>
    <w:rsid w:val="00CD5E0F"/>
    <w:rsid w:val="00CD6033"/>
    <w:rsid w:val="00CD6088"/>
    <w:rsid w:val="00CD771B"/>
    <w:rsid w:val="00CD7A2C"/>
    <w:rsid w:val="00CE0661"/>
    <w:rsid w:val="00CE0903"/>
    <w:rsid w:val="00CE0C9C"/>
    <w:rsid w:val="00CE13BC"/>
    <w:rsid w:val="00CE1B08"/>
    <w:rsid w:val="00CE1B14"/>
    <w:rsid w:val="00CE2046"/>
    <w:rsid w:val="00CE2986"/>
    <w:rsid w:val="00CE303D"/>
    <w:rsid w:val="00CE30F1"/>
    <w:rsid w:val="00CE3154"/>
    <w:rsid w:val="00CE35DB"/>
    <w:rsid w:val="00CE4075"/>
    <w:rsid w:val="00CE4D03"/>
    <w:rsid w:val="00CE5963"/>
    <w:rsid w:val="00CE621E"/>
    <w:rsid w:val="00CE66F1"/>
    <w:rsid w:val="00CE6839"/>
    <w:rsid w:val="00CE6862"/>
    <w:rsid w:val="00CE686E"/>
    <w:rsid w:val="00CE6FAF"/>
    <w:rsid w:val="00CE7335"/>
    <w:rsid w:val="00CE755A"/>
    <w:rsid w:val="00CE78D2"/>
    <w:rsid w:val="00CF01B9"/>
    <w:rsid w:val="00CF0703"/>
    <w:rsid w:val="00CF0AC5"/>
    <w:rsid w:val="00CF0EBE"/>
    <w:rsid w:val="00CF0FDD"/>
    <w:rsid w:val="00CF13B6"/>
    <w:rsid w:val="00CF153C"/>
    <w:rsid w:val="00CF1BC7"/>
    <w:rsid w:val="00CF1D9B"/>
    <w:rsid w:val="00CF2289"/>
    <w:rsid w:val="00CF233C"/>
    <w:rsid w:val="00CF2DD2"/>
    <w:rsid w:val="00CF2F4B"/>
    <w:rsid w:val="00CF31F9"/>
    <w:rsid w:val="00CF3292"/>
    <w:rsid w:val="00CF39EE"/>
    <w:rsid w:val="00CF3D39"/>
    <w:rsid w:val="00CF3ECB"/>
    <w:rsid w:val="00CF43E6"/>
    <w:rsid w:val="00CF473D"/>
    <w:rsid w:val="00CF48BA"/>
    <w:rsid w:val="00CF4AF1"/>
    <w:rsid w:val="00CF4DA5"/>
    <w:rsid w:val="00CF4E21"/>
    <w:rsid w:val="00CF4FF0"/>
    <w:rsid w:val="00CF5379"/>
    <w:rsid w:val="00CF540F"/>
    <w:rsid w:val="00CF584F"/>
    <w:rsid w:val="00CF6666"/>
    <w:rsid w:val="00CF6B51"/>
    <w:rsid w:val="00CF71DE"/>
    <w:rsid w:val="00CF7C11"/>
    <w:rsid w:val="00CF7CC7"/>
    <w:rsid w:val="00CF7E1E"/>
    <w:rsid w:val="00D00759"/>
    <w:rsid w:val="00D00BCA"/>
    <w:rsid w:val="00D00FB7"/>
    <w:rsid w:val="00D00FD0"/>
    <w:rsid w:val="00D01702"/>
    <w:rsid w:val="00D018A3"/>
    <w:rsid w:val="00D01EEB"/>
    <w:rsid w:val="00D02143"/>
    <w:rsid w:val="00D0237D"/>
    <w:rsid w:val="00D0252F"/>
    <w:rsid w:val="00D025D3"/>
    <w:rsid w:val="00D029CC"/>
    <w:rsid w:val="00D02E76"/>
    <w:rsid w:val="00D02F95"/>
    <w:rsid w:val="00D03B4C"/>
    <w:rsid w:val="00D0480A"/>
    <w:rsid w:val="00D04918"/>
    <w:rsid w:val="00D04C0C"/>
    <w:rsid w:val="00D05046"/>
    <w:rsid w:val="00D0580C"/>
    <w:rsid w:val="00D0623D"/>
    <w:rsid w:val="00D06922"/>
    <w:rsid w:val="00D06B0C"/>
    <w:rsid w:val="00D06EA9"/>
    <w:rsid w:val="00D06EB5"/>
    <w:rsid w:val="00D06F4C"/>
    <w:rsid w:val="00D07116"/>
    <w:rsid w:val="00D078AC"/>
    <w:rsid w:val="00D078AE"/>
    <w:rsid w:val="00D101AA"/>
    <w:rsid w:val="00D102B7"/>
    <w:rsid w:val="00D10701"/>
    <w:rsid w:val="00D10B15"/>
    <w:rsid w:val="00D10C0D"/>
    <w:rsid w:val="00D10ED8"/>
    <w:rsid w:val="00D1111B"/>
    <w:rsid w:val="00D11DA6"/>
    <w:rsid w:val="00D1237C"/>
    <w:rsid w:val="00D1239F"/>
    <w:rsid w:val="00D1250F"/>
    <w:rsid w:val="00D1313D"/>
    <w:rsid w:val="00D138E7"/>
    <w:rsid w:val="00D13C95"/>
    <w:rsid w:val="00D142AF"/>
    <w:rsid w:val="00D14669"/>
    <w:rsid w:val="00D148A6"/>
    <w:rsid w:val="00D1491C"/>
    <w:rsid w:val="00D14B39"/>
    <w:rsid w:val="00D14BF6"/>
    <w:rsid w:val="00D14D85"/>
    <w:rsid w:val="00D156DE"/>
    <w:rsid w:val="00D164A0"/>
    <w:rsid w:val="00D16660"/>
    <w:rsid w:val="00D168B2"/>
    <w:rsid w:val="00D169E3"/>
    <w:rsid w:val="00D16CE1"/>
    <w:rsid w:val="00D16F6D"/>
    <w:rsid w:val="00D16FEC"/>
    <w:rsid w:val="00D17282"/>
    <w:rsid w:val="00D177B6"/>
    <w:rsid w:val="00D17CF4"/>
    <w:rsid w:val="00D17DDC"/>
    <w:rsid w:val="00D20842"/>
    <w:rsid w:val="00D21902"/>
    <w:rsid w:val="00D21D30"/>
    <w:rsid w:val="00D22356"/>
    <w:rsid w:val="00D2235C"/>
    <w:rsid w:val="00D228B1"/>
    <w:rsid w:val="00D23264"/>
    <w:rsid w:val="00D23547"/>
    <w:rsid w:val="00D23B1B"/>
    <w:rsid w:val="00D23C09"/>
    <w:rsid w:val="00D23E66"/>
    <w:rsid w:val="00D23FA7"/>
    <w:rsid w:val="00D24492"/>
    <w:rsid w:val="00D24D8A"/>
    <w:rsid w:val="00D24F4D"/>
    <w:rsid w:val="00D25020"/>
    <w:rsid w:val="00D25050"/>
    <w:rsid w:val="00D25409"/>
    <w:rsid w:val="00D255A5"/>
    <w:rsid w:val="00D258B9"/>
    <w:rsid w:val="00D2597A"/>
    <w:rsid w:val="00D259E2"/>
    <w:rsid w:val="00D25A62"/>
    <w:rsid w:val="00D25A8F"/>
    <w:rsid w:val="00D25E1E"/>
    <w:rsid w:val="00D263A5"/>
    <w:rsid w:val="00D26537"/>
    <w:rsid w:val="00D26579"/>
    <w:rsid w:val="00D26658"/>
    <w:rsid w:val="00D2681E"/>
    <w:rsid w:val="00D27126"/>
    <w:rsid w:val="00D274FE"/>
    <w:rsid w:val="00D277D9"/>
    <w:rsid w:val="00D27CA5"/>
    <w:rsid w:val="00D3040D"/>
    <w:rsid w:val="00D30632"/>
    <w:rsid w:val="00D31519"/>
    <w:rsid w:val="00D3162B"/>
    <w:rsid w:val="00D31634"/>
    <w:rsid w:val="00D3178F"/>
    <w:rsid w:val="00D322A2"/>
    <w:rsid w:val="00D32AEC"/>
    <w:rsid w:val="00D330A3"/>
    <w:rsid w:val="00D33391"/>
    <w:rsid w:val="00D335BC"/>
    <w:rsid w:val="00D33D22"/>
    <w:rsid w:val="00D346A2"/>
    <w:rsid w:val="00D347A4"/>
    <w:rsid w:val="00D34BC0"/>
    <w:rsid w:val="00D34E17"/>
    <w:rsid w:val="00D350FD"/>
    <w:rsid w:val="00D35297"/>
    <w:rsid w:val="00D35308"/>
    <w:rsid w:val="00D35BB0"/>
    <w:rsid w:val="00D360CB"/>
    <w:rsid w:val="00D36D40"/>
    <w:rsid w:val="00D37014"/>
    <w:rsid w:val="00D37760"/>
    <w:rsid w:val="00D37B5B"/>
    <w:rsid w:val="00D37CB0"/>
    <w:rsid w:val="00D37CEE"/>
    <w:rsid w:val="00D37D7E"/>
    <w:rsid w:val="00D37EEE"/>
    <w:rsid w:val="00D40317"/>
    <w:rsid w:val="00D406AE"/>
    <w:rsid w:val="00D40B62"/>
    <w:rsid w:val="00D41337"/>
    <w:rsid w:val="00D41363"/>
    <w:rsid w:val="00D41426"/>
    <w:rsid w:val="00D41770"/>
    <w:rsid w:val="00D41BED"/>
    <w:rsid w:val="00D41C04"/>
    <w:rsid w:val="00D41F09"/>
    <w:rsid w:val="00D41FDD"/>
    <w:rsid w:val="00D42051"/>
    <w:rsid w:val="00D4212E"/>
    <w:rsid w:val="00D421AB"/>
    <w:rsid w:val="00D426AB"/>
    <w:rsid w:val="00D42CEA"/>
    <w:rsid w:val="00D42F56"/>
    <w:rsid w:val="00D42FC7"/>
    <w:rsid w:val="00D437DF"/>
    <w:rsid w:val="00D43F14"/>
    <w:rsid w:val="00D43F6D"/>
    <w:rsid w:val="00D441C8"/>
    <w:rsid w:val="00D4446E"/>
    <w:rsid w:val="00D4485E"/>
    <w:rsid w:val="00D44F6F"/>
    <w:rsid w:val="00D455C8"/>
    <w:rsid w:val="00D45EE4"/>
    <w:rsid w:val="00D463C0"/>
    <w:rsid w:val="00D46F2E"/>
    <w:rsid w:val="00D471EF"/>
    <w:rsid w:val="00D50A4E"/>
    <w:rsid w:val="00D50A6B"/>
    <w:rsid w:val="00D50BDD"/>
    <w:rsid w:val="00D50C8E"/>
    <w:rsid w:val="00D50D87"/>
    <w:rsid w:val="00D5135A"/>
    <w:rsid w:val="00D5178B"/>
    <w:rsid w:val="00D517C8"/>
    <w:rsid w:val="00D51A8F"/>
    <w:rsid w:val="00D51B92"/>
    <w:rsid w:val="00D51EB3"/>
    <w:rsid w:val="00D53336"/>
    <w:rsid w:val="00D5365B"/>
    <w:rsid w:val="00D53CC5"/>
    <w:rsid w:val="00D55507"/>
    <w:rsid w:val="00D5566C"/>
    <w:rsid w:val="00D559DA"/>
    <w:rsid w:val="00D563BD"/>
    <w:rsid w:val="00D568A0"/>
    <w:rsid w:val="00D5717A"/>
    <w:rsid w:val="00D572AC"/>
    <w:rsid w:val="00D575AB"/>
    <w:rsid w:val="00D57793"/>
    <w:rsid w:val="00D57AE3"/>
    <w:rsid w:val="00D57C90"/>
    <w:rsid w:val="00D57EA7"/>
    <w:rsid w:val="00D6020B"/>
    <w:rsid w:val="00D6023C"/>
    <w:rsid w:val="00D6032C"/>
    <w:rsid w:val="00D6035B"/>
    <w:rsid w:val="00D60F98"/>
    <w:rsid w:val="00D6151C"/>
    <w:rsid w:val="00D61522"/>
    <w:rsid w:val="00D623C8"/>
    <w:rsid w:val="00D636B3"/>
    <w:rsid w:val="00D63CFB"/>
    <w:rsid w:val="00D63DA6"/>
    <w:rsid w:val="00D6440D"/>
    <w:rsid w:val="00D64731"/>
    <w:rsid w:val="00D64E53"/>
    <w:rsid w:val="00D64EB7"/>
    <w:rsid w:val="00D65057"/>
    <w:rsid w:val="00D6520C"/>
    <w:rsid w:val="00D65B07"/>
    <w:rsid w:val="00D65B12"/>
    <w:rsid w:val="00D65F61"/>
    <w:rsid w:val="00D664D1"/>
    <w:rsid w:val="00D6656C"/>
    <w:rsid w:val="00D665B2"/>
    <w:rsid w:val="00D6661E"/>
    <w:rsid w:val="00D6774A"/>
    <w:rsid w:val="00D67751"/>
    <w:rsid w:val="00D67829"/>
    <w:rsid w:val="00D67B18"/>
    <w:rsid w:val="00D67FD0"/>
    <w:rsid w:val="00D70336"/>
    <w:rsid w:val="00D70697"/>
    <w:rsid w:val="00D70996"/>
    <w:rsid w:val="00D713F9"/>
    <w:rsid w:val="00D714E4"/>
    <w:rsid w:val="00D7215D"/>
    <w:rsid w:val="00D721E3"/>
    <w:rsid w:val="00D7236E"/>
    <w:rsid w:val="00D72FF2"/>
    <w:rsid w:val="00D7319A"/>
    <w:rsid w:val="00D73AF1"/>
    <w:rsid w:val="00D73B11"/>
    <w:rsid w:val="00D73B60"/>
    <w:rsid w:val="00D73BD8"/>
    <w:rsid w:val="00D73D79"/>
    <w:rsid w:val="00D7418D"/>
    <w:rsid w:val="00D749A9"/>
    <w:rsid w:val="00D74C53"/>
    <w:rsid w:val="00D7521A"/>
    <w:rsid w:val="00D756C6"/>
    <w:rsid w:val="00D75881"/>
    <w:rsid w:val="00D759DA"/>
    <w:rsid w:val="00D75A00"/>
    <w:rsid w:val="00D75AC9"/>
    <w:rsid w:val="00D75EBE"/>
    <w:rsid w:val="00D75FCB"/>
    <w:rsid w:val="00D761CE"/>
    <w:rsid w:val="00D76783"/>
    <w:rsid w:val="00D768B1"/>
    <w:rsid w:val="00D76B4C"/>
    <w:rsid w:val="00D76D07"/>
    <w:rsid w:val="00D771AA"/>
    <w:rsid w:val="00D773CF"/>
    <w:rsid w:val="00D77638"/>
    <w:rsid w:val="00D77676"/>
    <w:rsid w:val="00D776CE"/>
    <w:rsid w:val="00D802E9"/>
    <w:rsid w:val="00D806F6"/>
    <w:rsid w:val="00D80B82"/>
    <w:rsid w:val="00D81177"/>
    <w:rsid w:val="00D811AC"/>
    <w:rsid w:val="00D81640"/>
    <w:rsid w:val="00D817A1"/>
    <w:rsid w:val="00D817B8"/>
    <w:rsid w:val="00D81A85"/>
    <w:rsid w:val="00D81CED"/>
    <w:rsid w:val="00D823D4"/>
    <w:rsid w:val="00D832A3"/>
    <w:rsid w:val="00D8341D"/>
    <w:rsid w:val="00D83582"/>
    <w:rsid w:val="00D83957"/>
    <w:rsid w:val="00D83AC7"/>
    <w:rsid w:val="00D842B6"/>
    <w:rsid w:val="00D84582"/>
    <w:rsid w:val="00D84759"/>
    <w:rsid w:val="00D84FEB"/>
    <w:rsid w:val="00D85192"/>
    <w:rsid w:val="00D851E7"/>
    <w:rsid w:val="00D85750"/>
    <w:rsid w:val="00D85CB4"/>
    <w:rsid w:val="00D8685F"/>
    <w:rsid w:val="00D87034"/>
    <w:rsid w:val="00D87F78"/>
    <w:rsid w:val="00D87FFC"/>
    <w:rsid w:val="00D90037"/>
    <w:rsid w:val="00D90235"/>
    <w:rsid w:val="00D902A2"/>
    <w:rsid w:val="00D9075C"/>
    <w:rsid w:val="00D9076C"/>
    <w:rsid w:val="00D9080D"/>
    <w:rsid w:val="00D90E2D"/>
    <w:rsid w:val="00D91014"/>
    <w:rsid w:val="00D917FE"/>
    <w:rsid w:val="00D9183D"/>
    <w:rsid w:val="00D91857"/>
    <w:rsid w:val="00D920B3"/>
    <w:rsid w:val="00D92204"/>
    <w:rsid w:val="00D9222D"/>
    <w:rsid w:val="00D92381"/>
    <w:rsid w:val="00D92740"/>
    <w:rsid w:val="00D93261"/>
    <w:rsid w:val="00D9336A"/>
    <w:rsid w:val="00D934D2"/>
    <w:rsid w:val="00D9395D"/>
    <w:rsid w:val="00D93B93"/>
    <w:rsid w:val="00D93EB7"/>
    <w:rsid w:val="00D94225"/>
    <w:rsid w:val="00D949DE"/>
    <w:rsid w:val="00D94B2D"/>
    <w:rsid w:val="00D952FA"/>
    <w:rsid w:val="00D9538D"/>
    <w:rsid w:val="00D953B7"/>
    <w:rsid w:val="00D9586A"/>
    <w:rsid w:val="00D95F2C"/>
    <w:rsid w:val="00D95FD0"/>
    <w:rsid w:val="00D96345"/>
    <w:rsid w:val="00D96988"/>
    <w:rsid w:val="00D96F74"/>
    <w:rsid w:val="00D9715D"/>
    <w:rsid w:val="00D97CC6"/>
    <w:rsid w:val="00D97CDF"/>
    <w:rsid w:val="00DA000E"/>
    <w:rsid w:val="00DA05CF"/>
    <w:rsid w:val="00DA0979"/>
    <w:rsid w:val="00DA0A5E"/>
    <w:rsid w:val="00DA0C36"/>
    <w:rsid w:val="00DA0CD6"/>
    <w:rsid w:val="00DA10F3"/>
    <w:rsid w:val="00DA194C"/>
    <w:rsid w:val="00DA1B49"/>
    <w:rsid w:val="00DA1BCF"/>
    <w:rsid w:val="00DA1C8F"/>
    <w:rsid w:val="00DA2159"/>
    <w:rsid w:val="00DA2C1C"/>
    <w:rsid w:val="00DA3832"/>
    <w:rsid w:val="00DA394E"/>
    <w:rsid w:val="00DA3DBE"/>
    <w:rsid w:val="00DA3E06"/>
    <w:rsid w:val="00DA3F35"/>
    <w:rsid w:val="00DA45C8"/>
    <w:rsid w:val="00DA49DD"/>
    <w:rsid w:val="00DA5114"/>
    <w:rsid w:val="00DA51A3"/>
    <w:rsid w:val="00DA5650"/>
    <w:rsid w:val="00DA56B1"/>
    <w:rsid w:val="00DA5976"/>
    <w:rsid w:val="00DA604B"/>
    <w:rsid w:val="00DA6366"/>
    <w:rsid w:val="00DA65FB"/>
    <w:rsid w:val="00DA6B7A"/>
    <w:rsid w:val="00DA7A78"/>
    <w:rsid w:val="00DB0BC3"/>
    <w:rsid w:val="00DB0E9B"/>
    <w:rsid w:val="00DB1493"/>
    <w:rsid w:val="00DB14C4"/>
    <w:rsid w:val="00DB155F"/>
    <w:rsid w:val="00DB1591"/>
    <w:rsid w:val="00DB2461"/>
    <w:rsid w:val="00DB2796"/>
    <w:rsid w:val="00DB2923"/>
    <w:rsid w:val="00DB29A8"/>
    <w:rsid w:val="00DB2CB0"/>
    <w:rsid w:val="00DB2D95"/>
    <w:rsid w:val="00DB34DC"/>
    <w:rsid w:val="00DB3AE2"/>
    <w:rsid w:val="00DB3CC0"/>
    <w:rsid w:val="00DB409B"/>
    <w:rsid w:val="00DB4774"/>
    <w:rsid w:val="00DB4886"/>
    <w:rsid w:val="00DB48F6"/>
    <w:rsid w:val="00DB4BF5"/>
    <w:rsid w:val="00DB5547"/>
    <w:rsid w:val="00DB5979"/>
    <w:rsid w:val="00DB59FE"/>
    <w:rsid w:val="00DB5CAE"/>
    <w:rsid w:val="00DB65F9"/>
    <w:rsid w:val="00DB6649"/>
    <w:rsid w:val="00DB6842"/>
    <w:rsid w:val="00DB700D"/>
    <w:rsid w:val="00DB71D9"/>
    <w:rsid w:val="00DB71F0"/>
    <w:rsid w:val="00DB7667"/>
    <w:rsid w:val="00DB7F3F"/>
    <w:rsid w:val="00DC03EC"/>
    <w:rsid w:val="00DC07DD"/>
    <w:rsid w:val="00DC09D7"/>
    <w:rsid w:val="00DC0A42"/>
    <w:rsid w:val="00DC11C9"/>
    <w:rsid w:val="00DC152A"/>
    <w:rsid w:val="00DC16BA"/>
    <w:rsid w:val="00DC1771"/>
    <w:rsid w:val="00DC1A77"/>
    <w:rsid w:val="00DC22E1"/>
    <w:rsid w:val="00DC24B9"/>
    <w:rsid w:val="00DC26CA"/>
    <w:rsid w:val="00DC2871"/>
    <w:rsid w:val="00DC28A3"/>
    <w:rsid w:val="00DC290F"/>
    <w:rsid w:val="00DC2A0E"/>
    <w:rsid w:val="00DC2BA4"/>
    <w:rsid w:val="00DC2FBE"/>
    <w:rsid w:val="00DC354F"/>
    <w:rsid w:val="00DC388E"/>
    <w:rsid w:val="00DC394E"/>
    <w:rsid w:val="00DC3C30"/>
    <w:rsid w:val="00DC4687"/>
    <w:rsid w:val="00DC4776"/>
    <w:rsid w:val="00DC5357"/>
    <w:rsid w:val="00DC5913"/>
    <w:rsid w:val="00DC5B31"/>
    <w:rsid w:val="00DC6302"/>
    <w:rsid w:val="00DC697A"/>
    <w:rsid w:val="00DC6D61"/>
    <w:rsid w:val="00DC742F"/>
    <w:rsid w:val="00DC74E9"/>
    <w:rsid w:val="00DC7C2A"/>
    <w:rsid w:val="00DC7E32"/>
    <w:rsid w:val="00DC7E3D"/>
    <w:rsid w:val="00DD04C4"/>
    <w:rsid w:val="00DD07D7"/>
    <w:rsid w:val="00DD09DC"/>
    <w:rsid w:val="00DD0DD9"/>
    <w:rsid w:val="00DD18ED"/>
    <w:rsid w:val="00DD1909"/>
    <w:rsid w:val="00DD1C15"/>
    <w:rsid w:val="00DD22ED"/>
    <w:rsid w:val="00DD2329"/>
    <w:rsid w:val="00DD24BF"/>
    <w:rsid w:val="00DD28A8"/>
    <w:rsid w:val="00DD2B30"/>
    <w:rsid w:val="00DD2F6E"/>
    <w:rsid w:val="00DD2FE1"/>
    <w:rsid w:val="00DD3393"/>
    <w:rsid w:val="00DD398C"/>
    <w:rsid w:val="00DD3B54"/>
    <w:rsid w:val="00DD41C7"/>
    <w:rsid w:val="00DD4829"/>
    <w:rsid w:val="00DD4D2B"/>
    <w:rsid w:val="00DD4F6D"/>
    <w:rsid w:val="00DD5049"/>
    <w:rsid w:val="00DD519C"/>
    <w:rsid w:val="00DD550C"/>
    <w:rsid w:val="00DD5649"/>
    <w:rsid w:val="00DD5AA9"/>
    <w:rsid w:val="00DD5D93"/>
    <w:rsid w:val="00DD5ECD"/>
    <w:rsid w:val="00DD6006"/>
    <w:rsid w:val="00DD6067"/>
    <w:rsid w:val="00DD609E"/>
    <w:rsid w:val="00DD634B"/>
    <w:rsid w:val="00DD665C"/>
    <w:rsid w:val="00DD6BAA"/>
    <w:rsid w:val="00DD6BCE"/>
    <w:rsid w:val="00DD6BDF"/>
    <w:rsid w:val="00DD73F9"/>
    <w:rsid w:val="00DD73FD"/>
    <w:rsid w:val="00DD7653"/>
    <w:rsid w:val="00DD7B4A"/>
    <w:rsid w:val="00DD7B4F"/>
    <w:rsid w:val="00DE0083"/>
    <w:rsid w:val="00DE033F"/>
    <w:rsid w:val="00DE03B3"/>
    <w:rsid w:val="00DE071D"/>
    <w:rsid w:val="00DE085C"/>
    <w:rsid w:val="00DE10D3"/>
    <w:rsid w:val="00DE1167"/>
    <w:rsid w:val="00DE129C"/>
    <w:rsid w:val="00DE166B"/>
    <w:rsid w:val="00DE1B69"/>
    <w:rsid w:val="00DE1ED8"/>
    <w:rsid w:val="00DE1FA9"/>
    <w:rsid w:val="00DE2423"/>
    <w:rsid w:val="00DE256A"/>
    <w:rsid w:val="00DE272F"/>
    <w:rsid w:val="00DE27CF"/>
    <w:rsid w:val="00DE2A9A"/>
    <w:rsid w:val="00DE2CD7"/>
    <w:rsid w:val="00DE317E"/>
    <w:rsid w:val="00DE39B5"/>
    <w:rsid w:val="00DE3C54"/>
    <w:rsid w:val="00DE3EA5"/>
    <w:rsid w:val="00DE3EAC"/>
    <w:rsid w:val="00DE4700"/>
    <w:rsid w:val="00DE484D"/>
    <w:rsid w:val="00DE48E4"/>
    <w:rsid w:val="00DE4F6A"/>
    <w:rsid w:val="00DE50CA"/>
    <w:rsid w:val="00DE5191"/>
    <w:rsid w:val="00DE57D0"/>
    <w:rsid w:val="00DE6282"/>
    <w:rsid w:val="00DE643D"/>
    <w:rsid w:val="00DE6BC4"/>
    <w:rsid w:val="00DE7ED8"/>
    <w:rsid w:val="00DE7F76"/>
    <w:rsid w:val="00DE7FA8"/>
    <w:rsid w:val="00DF045E"/>
    <w:rsid w:val="00DF0B7F"/>
    <w:rsid w:val="00DF0ECD"/>
    <w:rsid w:val="00DF0F64"/>
    <w:rsid w:val="00DF1284"/>
    <w:rsid w:val="00DF1C60"/>
    <w:rsid w:val="00DF206B"/>
    <w:rsid w:val="00DF232D"/>
    <w:rsid w:val="00DF2B47"/>
    <w:rsid w:val="00DF3173"/>
    <w:rsid w:val="00DF333E"/>
    <w:rsid w:val="00DF33CB"/>
    <w:rsid w:val="00DF347E"/>
    <w:rsid w:val="00DF3739"/>
    <w:rsid w:val="00DF3B4B"/>
    <w:rsid w:val="00DF3D21"/>
    <w:rsid w:val="00DF4092"/>
    <w:rsid w:val="00DF42CD"/>
    <w:rsid w:val="00DF4839"/>
    <w:rsid w:val="00DF483D"/>
    <w:rsid w:val="00DF4872"/>
    <w:rsid w:val="00DF48B3"/>
    <w:rsid w:val="00DF53BC"/>
    <w:rsid w:val="00DF5607"/>
    <w:rsid w:val="00DF58AE"/>
    <w:rsid w:val="00DF6178"/>
    <w:rsid w:val="00DF62CD"/>
    <w:rsid w:val="00DF6752"/>
    <w:rsid w:val="00DF690F"/>
    <w:rsid w:val="00DF6EA3"/>
    <w:rsid w:val="00DF7354"/>
    <w:rsid w:val="00DF744E"/>
    <w:rsid w:val="00DF7A98"/>
    <w:rsid w:val="00E0024B"/>
    <w:rsid w:val="00E002FA"/>
    <w:rsid w:val="00E00964"/>
    <w:rsid w:val="00E00AC0"/>
    <w:rsid w:val="00E00E74"/>
    <w:rsid w:val="00E01651"/>
    <w:rsid w:val="00E01C67"/>
    <w:rsid w:val="00E01D0B"/>
    <w:rsid w:val="00E01FA7"/>
    <w:rsid w:val="00E021A4"/>
    <w:rsid w:val="00E0227D"/>
    <w:rsid w:val="00E025C6"/>
    <w:rsid w:val="00E029E4"/>
    <w:rsid w:val="00E03516"/>
    <w:rsid w:val="00E03B39"/>
    <w:rsid w:val="00E03B79"/>
    <w:rsid w:val="00E03C10"/>
    <w:rsid w:val="00E04130"/>
    <w:rsid w:val="00E04942"/>
    <w:rsid w:val="00E04CCC"/>
    <w:rsid w:val="00E0588F"/>
    <w:rsid w:val="00E058E8"/>
    <w:rsid w:val="00E05F40"/>
    <w:rsid w:val="00E068EB"/>
    <w:rsid w:val="00E06ED9"/>
    <w:rsid w:val="00E07D92"/>
    <w:rsid w:val="00E07DC8"/>
    <w:rsid w:val="00E1043D"/>
    <w:rsid w:val="00E10E75"/>
    <w:rsid w:val="00E10EBC"/>
    <w:rsid w:val="00E1176B"/>
    <w:rsid w:val="00E1189C"/>
    <w:rsid w:val="00E123BD"/>
    <w:rsid w:val="00E12DB2"/>
    <w:rsid w:val="00E12F72"/>
    <w:rsid w:val="00E133D7"/>
    <w:rsid w:val="00E13D25"/>
    <w:rsid w:val="00E14294"/>
    <w:rsid w:val="00E14661"/>
    <w:rsid w:val="00E146EE"/>
    <w:rsid w:val="00E14928"/>
    <w:rsid w:val="00E149DB"/>
    <w:rsid w:val="00E14C4A"/>
    <w:rsid w:val="00E15301"/>
    <w:rsid w:val="00E15801"/>
    <w:rsid w:val="00E15F31"/>
    <w:rsid w:val="00E162C8"/>
    <w:rsid w:val="00E1631F"/>
    <w:rsid w:val="00E171C3"/>
    <w:rsid w:val="00E17CCC"/>
    <w:rsid w:val="00E17F91"/>
    <w:rsid w:val="00E202DD"/>
    <w:rsid w:val="00E20AFB"/>
    <w:rsid w:val="00E20B53"/>
    <w:rsid w:val="00E20E26"/>
    <w:rsid w:val="00E20E4A"/>
    <w:rsid w:val="00E2127C"/>
    <w:rsid w:val="00E214E5"/>
    <w:rsid w:val="00E21983"/>
    <w:rsid w:val="00E2217C"/>
    <w:rsid w:val="00E226DB"/>
    <w:rsid w:val="00E22B78"/>
    <w:rsid w:val="00E23065"/>
    <w:rsid w:val="00E23284"/>
    <w:rsid w:val="00E2343F"/>
    <w:rsid w:val="00E23951"/>
    <w:rsid w:val="00E23ADD"/>
    <w:rsid w:val="00E23B74"/>
    <w:rsid w:val="00E23BBF"/>
    <w:rsid w:val="00E23FD5"/>
    <w:rsid w:val="00E2453D"/>
    <w:rsid w:val="00E24D33"/>
    <w:rsid w:val="00E254C9"/>
    <w:rsid w:val="00E257B0"/>
    <w:rsid w:val="00E257EC"/>
    <w:rsid w:val="00E257FD"/>
    <w:rsid w:val="00E26122"/>
    <w:rsid w:val="00E264BE"/>
    <w:rsid w:val="00E2652D"/>
    <w:rsid w:val="00E2675F"/>
    <w:rsid w:val="00E268E3"/>
    <w:rsid w:val="00E26A41"/>
    <w:rsid w:val="00E26D58"/>
    <w:rsid w:val="00E2706E"/>
    <w:rsid w:val="00E274F0"/>
    <w:rsid w:val="00E277DD"/>
    <w:rsid w:val="00E27AA3"/>
    <w:rsid w:val="00E27E92"/>
    <w:rsid w:val="00E30432"/>
    <w:rsid w:val="00E30656"/>
    <w:rsid w:val="00E306C7"/>
    <w:rsid w:val="00E30B79"/>
    <w:rsid w:val="00E31323"/>
    <w:rsid w:val="00E313AC"/>
    <w:rsid w:val="00E3168B"/>
    <w:rsid w:val="00E318CB"/>
    <w:rsid w:val="00E318E1"/>
    <w:rsid w:val="00E31E6C"/>
    <w:rsid w:val="00E3206D"/>
    <w:rsid w:val="00E32584"/>
    <w:rsid w:val="00E32B8F"/>
    <w:rsid w:val="00E338AC"/>
    <w:rsid w:val="00E33D69"/>
    <w:rsid w:val="00E33EC1"/>
    <w:rsid w:val="00E3447C"/>
    <w:rsid w:val="00E35845"/>
    <w:rsid w:val="00E36953"/>
    <w:rsid w:val="00E36C37"/>
    <w:rsid w:val="00E36FA6"/>
    <w:rsid w:val="00E370CC"/>
    <w:rsid w:val="00E371C9"/>
    <w:rsid w:val="00E37ACD"/>
    <w:rsid w:val="00E37C2D"/>
    <w:rsid w:val="00E37DCD"/>
    <w:rsid w:val="00E4074B"/>
    <w:rsid w:val="00E40A56"/>
    <w:rsid w:val="00E40B1E"/>
    <w:rsid w:val="00E40CB0"/>
    <w:rsid w:val="00E419A3"/>
    <w:rsid w:val="00E41B17"/>
    <w:rsid w:val="00E41F0E"/>
    <w:rsid w:val="00E42006"/>
    <w:rsid w:val="00E4229D"/>
    <w:rsid w:val="00E42339"/>
    <w:rsid w:val="00E423CB"/>
    <w:rsid w:val="00E42896"/>
    <w:rsid w:val="00E42D29"/>
    <w:rsid w:val="00E4301D"/>
    <w:rsid w:val="00E43150"/>
    <w:rsid w:val="00E43336"/>
    <w:rsid w:val="00E436B5"/>
    <w:rsid w:val="00E43A45"/>
    <w:rsid w:val="00E43DA7"/>
    <w:rsid w:val="00E44366"/>
    <w:rsid w:val="00E4467E"/>
    <w:rsid w:val="00E44DF4"/>
    <w:rsid w:val="00E4521D"/>
    <w:rsid w:val="00E45363"/>
    <w:rsid w:val="00E45384"/>
    <w:rsid w:val="00E458C3"/>
    <w:rsid w:val="00E45D65"/>
    <w:rsid w:val="00E46051"/>
    <w:rsid w:val="00E46922"/>
    <w:rsid w:val="00E46BB1"/>
    <w:rsid w:val="00E47201"/>
    <w:rsid w:val="00E473D7"/>
    <w:rsid w:val="00E4740C"/>
    <w:rsid w:val="00E47F54"/>
    <w:rsid w:val="00E47F91"/>
    <w:rsid w:val="00E50B4C"/>
    <w:rsid w:val="00E5135D"/>
    <w:rsid w:val="00E51CFF"/>
    <w:rsid w:val="00E51F21"/>
    <w:rsid w:val="00E5271D"/>
    <w:rsid w:val="00E52821"/>
    <w:rsid w:val="00E52AD8"/>
    <w:rsid w:val="00E52AFC"/>
    <w:rsid w:val="00E52C5E"/>
    <w:rsid w:val="00E52CE9"/>
    <w:rsid w:val="00E53318"/>
    <w:rsid w:val="00E53AE1"/>
    <w:rsid w:val="00E540C8"/>
    <w:rsid w:val="00E54246"/>
    <w:rsid w:val="00E54747"/>
    <w:rsid w:val="00E54C2D"/>
    <w:rsid w:val="00E55022"/>
    <w:rsid w:val="00E55179"/>
    <w:rsid w:val="00E55266"/>
    <w:rsid w:val="00E552C8"/>
    <w:rsid w:val="00E557A2"/>
    <w:rsid w:val="00E55C84"/>
    <w:rsid w:val="00E55DA7"/>
    <w:rsid w:val="00E55E73"/>
    <w:rsid w:val="00E56069"/>
    <w:rsid w:val="00E563D1"/>
    <w:rsid w:val="00E565B9"/>
    <w:rsid w:val="00E56A3C"/>
    <w:rsid w:val="00E56B29"/>
    <w:rsid w:val="00E56E09"/>
    <w:rsid w:val="00E56E47"/>
    <w:rsid w:val="00E56E4E"/>
    <w:rsid w:val="00E56F86"/>
    <w:rsid w:val="00E56F89"/>
    <w:rsid w:val="00E57248"/>
    <w:rsid w:val="00E573B9"/>
    <w:rsid w:val="00E57C7D"/>
    <w:rsid w:val="00E6058F"/>
    <w:rsid w:val="00E61642"/>
    <w:rsid w:val="00E63FBA"/>
    <w:rsid w:val="00E64B55"/>
    <w:rsid w:val="00E64E6E"/>
    <w:rsid w:val="00E64EBA"/>
    <w:rsid w:val="00E6529B"/>
    <w:rsid w:val="00E6534F"/>
    <w:rsid w:val="00E65BAD"/>
    <w:rsid w:val="00E66395"/>
    <w:rsid w:val="00E66518"/>
    <w:rsid w:val="00E66B36"/>
    <w:rsid w:val="00E66FCF"/>
    <w:rsid w:val="00E67EC0"/>
    <w:rsid w:val="00E706A6"/>
    <w:rsid w:val="00E7195E"/>
    <w:rsid w:val="00E71B44"/>
    <w:rsid w:val="00E72197"/>
    <w:rsid w:val="00E726E8"/>
    <w:rsid w:val="00E72A0F"/>
    <w:rsid w:val="00E72AD4"/>
    <w:rsid w:val="00E736B6"/>
    <w:rsid w:val="00E737E6"/>
    <w:rsid w:val="00E738BB"/>
    <w:rsid w:val="00E73ECA"/>
    <w:rsid w:val="00E747E5"/>
    <w:rsid w:val="00E74A79"/>
    <w:rsid w:val="00E74AF9"/>
    <w:rsid w:val="00E75090"/>
    <w:rsid w:val="00E7541E"/>
    <w:rsid w:val="00E75726"/>
    <w:rsid w:val="00E76815"/>
    <w:rsid w:val="00E7688D"/>
    <w:rsid w:val="00E76CCE"/>
    <w:rsid w:val="00E76D1A"/>
    <w:rsid w:val="00E76DCD"/>
    <w:rsid w:val="00E807F3"/>
    <w:rsid w:val="00E80A06"/>
    <w:rsid w:val="00E80F57"/>
    <w:rsid w:val="00E81416"/>
    <w:rsid w:val="00E81B90"/>
    <w:rsid w:val="00E81EF9"/>
    <w:rsid w:val="00E826D6"/>
    <w:rsid w:val="00E8299D"/>
    <w:rsid w:val="00E82CB1"/>
    <w:rsid w:val="00E83060"/>
    <w:rsid w:val="00E83131"/>
    <w:rsid w:val="00E83511"/>
    <w:rsid w:val="00E83A2E"/>
    <w:rsid w:val="00E83DE2"/>
    <w:rsid w:val="00E841C7"/>
    <w:rsid w:val="00E84324"/>
    <w:rsid w:val="00E84461"/>
    <w:rsid w:val="00E84967"/>
    <w:rsid w:val="00E84988"/>
    <w:rsid w:val="00E84A45"/>
    <w:rsid w:val="00E84A6F"/>
    <w:rsid w:val="00E84AF1"/>
    <w:rsid w:val="00E84DA2"/>
    <w:rsid w:val="00E84E4C"/>
    <w:rsid w:val="00E853FD"/>
    <w:rsid w:val="00E856A2"/>
    <w:rsid w:val="00E85B63"/>
    <w:rsid w:val="00E860BF"/>
    <w:rsid w:val="00E86C07"/>
    <w:rsid w:val="00E86C94"/>
    <w:rsid w:val="00E870DC"/>
    <w:rsid w:val="00E8710B"/>
    <w:rsid w:val="00E87331"/>
    <w:rsid w:val="00E87F61"/>
    <w:rsid w:val="00E87FC8"/>
    <w:rsid w:val="00E900BE"/>
    <w:rsid w:val="00E90201"/>
    <w:rsid w:val="00E903E0"/>
    <w:rsid w:val="00E9052F"/>
    <w:rsid w:val="00E9079E"/>
    <w:rsid w:val="00E915AC"/>
    <w:rsid w:val="00E919C0"/>
    <w:rsid w:val="00E91B0D"/>
    <w:rsid w:val="00E91EB0"/>
    <w:rsid w:val="00E92937"/>
    <w:rsid w:val="00E92A0E"/>
    <w:rsid w:val="00E92E1A"/>
    <w:rsid w:val="00E932A1"/>
    <w:rsid w:val="00E933F8"/>
    <w:rsid w:val="00E9345E"/>
    <w:rsid w:val="00E934C9"/>
    <w:rsid w:val="00E93679"/>
    <w:rsid w:val="00E93775"/>
    <w:rsid w:val="00E93F60"/>
    <w:rsid w:val="00E94212"/>
    <w:rsid w:val="00E943F7"/>
    <w:rsid w:val="00E94488"/>
    <w:rsid w:val="00E94564"/>
    <w:rsid w:val="00E94D27"/>
    <w:rsid w:val="00E951A7"/>
    <w:rsid w:val="00E95253"/>
    <w:rsid w:val="00E95781"/>
    <w:rsid w:val="00E9581B"/>
    <w:rsid w:val="00E95973"/>
    <w:rsid w:val="00E95CC7"/>
    <w:rsid w:val="00E9625A"/>
    <w:rsid w:val="00E96298"/>
    <w:rsid w:val="00E965FB"/>
    <w:rsid w:val="00E96617"/>
    <w:rsid w:val="00E97563"/>
    <w:rsid w:val="00E9767D"/>
    <w:rsid w:val="00E97A53"/>
    <w:rsid w:val="00E97D72"/>
    <w:rsid w:val="00EA0152"/>
    <w:rsid w:val="00EA0A27"/>
    <w:rsid w:val="00EA0E43"/>
    <w:rsid w:val="00EA1019"/>
    <w:rsid w:val="00EA10A7"/>
    <w:rsid w:val="00EA1927"/>
    <w:rsid w:val="00EA1EAE"/>
    <w:rsid w:val="00EA1EB4"/>
    <w:rsid w:val="00EA21F4"/>
    <w:rsid w:val="00EA2348"/>
    <w:rsid w:val="00EA2CB0"/>
    <w:rsid w:val="00EA3047"/>
    <w:rsid w:val="00EA30B7"/>
    <w:rsid w:val="00EA34BB"/>
    <w:rsid w:val="00EA384F"/>
    <w:rsid w:val="00EA3CAA"/>
    <w:rsid w:val="00EA3F0D"/>
    <w:rsid w:val="00EA506B"/>
    <w:rsid w:val="00EA527D"/>
    <w:rsid w:val="00EA5689"/>
    <w:rsid w:val="00EA6810"/>
    <w:rsid w:val="00EA7533"/>
    <w:rsid w:val="00EA7AF0"/>
    <w:rsid w:val="00EA7DAF"/>
    <w:rsid w:val="00EB0055"/>
    <w:rsid w:val="00EB00FA"/>
    <w:rsid w:val="00EB019A"/>
    <w:rsid w:val="00EB132C"/>
    <w:rsid w:val="00EB15DD"/>
    <w:rsid w:val="00EB1636"/>
    <w:rsid w:val="00EB1743"/>
    <w:rsid w:val="00EB17BD"/>
    <w:rsid w:val="00EB277D"/>
    <w:rsid w:val="00EB29FB"/>
    <w:rsid w:val="00EB2F63"/>
    <w:rsid w:val="00EB331F"/>
    <w:rsid w:val="00EB37D4"/>
    <w:rsid w:val="00EB38E2"/>
    <w:rsid w:val="00EB3AB7"/>
    <w:rsid w:val="00EB455C"/>
    <w:rsid w:val="00EB48E9"/>
    <w:rsid w:val="00EB49AF"/>
    <w:rsid w:val="00EB49C4"/>
    <w:rsid w:val="00EB4A72"/>
    <w:rsid w:val="00EB4B62"/>
    <w:rsid w:val="00EB4BDB"/>
    <w:rsid w:val="00EB55DA"/>
    <w:rsid w:val="00EB561B"/>
    <w:rsid w:val="00EB569C"/>
    <w:rsid w:val="00EB5806"/>
    <w:rsid w:val="00EB5902"/>
    <w:rsid w:val="00EB5B26"/>
    <w:rsid w:val="00EB5BF0"/>
    <w:rsid w:val="00EB6087"/>
    <w:rsid w:val="00EB649A"/>
    <w:rsid w:val="00EB6514"/>
    <w:rsid w:val="00EB67AB"/>
    <w:rsid w:val="00EB6B24"/>
    <w:rsid w:val="00EB74F6"/>
    <w:rsid w:val="00EB7E33"/>
    <w:rsid w:val="00EC0A64"/>
    <w:rsid w:val="00EC0B12"/>
    <w:rsid w:val="00EC0B91"/>
    <w:rsid w:val="00EC0CF6"/>
    <w:rsid w:val="00EC116B"/>
    <w:rsid w:val="00EC146C"/>
    <w:rsid w:val="00EC17E0"/>
    <w:rsid w:val="00EC1A37"/>
    <w:rsid w:val="00EC1EAB"/>
    <w:rsid w:val="00EC1ECC"/>
    <w:rsid w:val="00EC252D"/>
    <w:rsid w:val="00EC29B0"/>
    <w:rsid w:val="00EC2AE7"/>
    <w:rsid w:val="00EC316C"/>
    <w:rsid w:val="00EC38A8"/>
    <w:rsid w:val="00EC3BEE"/>
    <w:rsid w:val="00EC483D"/>
    <w:rsid w:val="00EC4CF0"/>
    <w:rsid w:val="00EC4D2C"/>
    <w:rsid w:val="00EC508F"/>
    <w:rsid w:val="00EC51D3"/>
    <w:rsid w:val="00EC54F0"/>
    <w:rsid w:val="00EC56A4"/>
    <w:rsid w:val="00EC5CE8"/>
    <w:rsid w:val="00EC6036"/>
    <w:rsid w:val="00EC65BF"/>
    <w:rsid w:val="00EC6B2D"/>
    <w:rsid w:val="00EC6FA1"/>
    <w:rsid w:val="00EC714C"/>
    <w:rsid w:val="00EC74C9"/>
    <w:rsid w:val="00ED0171"/>
    <w:rsid w:val="00ED097E"/>
    <w:rsid w:val="00ED0B01"/>
    <w:rsid w:val="00ED0BDF"/>
    <w:rsid w:val="00ED0C2F"/>
    <w:rsid w:val="00ED0D54"/>
    <w:rsid w:val="00ED0FA4"/>
    <w:rsid w:val="00ED1113"/>
    <w:rsid w:val="00ED1204"/>
    <w:rsid w:val="00ED13C8"/>
    <w:rsid w:val="00ED170F"/>
    <w:rsid w:val="00ED1FC3"/>
    <w:rsid w:val="00ED23A0"/>
    <w:rsid w:val="00ED276E"/>
    <w:rsid w:val="00ED2A63"/>
    <w:rsid w:val="00ED37E6"/>
    <w:rsid w:val="00ED3C33"/>
    <w:rsid w:val="00ED3C75"/>
    <w:rsid w:val="00ED442D"/>
    <w:rsid w:val="00ED4559"/>
    <w:rsid w:val="00ED5AF0"/>
    <w:rsid w:val="00ED62E4"/>
    <w:rsid w:val="00ED640D"/>
    <w:rsid w:val="00ED6A9F"/>
    <w:rsid w:val="00ED735E"/>
    <w:rsid w:val="00ED7734"/>
    <w:rsid w:val="00ED794A"/>
    <w:rsid w:val="00EE001B"/>
    <w:rsid w:val="00EE0D15"/>
    <w:rsid w:val="00EE0D55"/>
    <w:rsid w:val="00EE1A53"/>
    <w:rsid w:val="00EE1CFC"/>
    <w:rsid w:val="00EE2806"/>
    <w:rsid w:val="00EE2CCC"/>
    <w:rsid w:val="00EE3470"/>
    <w:rsid w:val="00EE3A8B"/>
    <w:rsid w:val="00EE405F"/>
    <w:rsid w:val="00EE4211"/>
    <w:rsid w:val="00EE4219"/>
    <w:rsid w:val="00EE4677"/>
    <w:rsid w:val="00EE477F"/>
    <w:rsid w:val="00EE493A"/>
    <w:rsid w:val="00EE49A1"/>
    <w:rsid w:val="00EE4F7F"/>
    <w:rsid w:val="00EE5248"/>
    <w:rsid w:val="00EE5A6C"/>
    <w:rsid w:val="00EE669B"/>
    <w:rsid w:val="00EE66F6"/>
    <w:rsid w:val="00EE68B1"/>
    <w:rsid w:val="00EE6F9B"/>
    <w:rsid w:val="00EE7797"/>
    <w:rsid w:val="00EE7C18"/>
    <w:rsid w:val="00EE7F5C"/>
    <w:rsid w:val="00EF0167"/>
    <w:rsid w:val="00EF0BA8"/>
    <w:rsid w:val="00EF1A99"/>
    <w:rsid w:val="00EF1B87"/>
    <w:rsid w:val="00EF28BE"/>
    <w:rsid w:val="00EF296D"/>
    <w:rsid w:val="00EF2E52"/>
    <w:rsid w:val="00EF2FD6"/>
    <w:rsid w:val="00EF39DE"/>
    <w:rsid w:val="00EF469B"/>
    <w:rsid w:val="00EF46B1"/>
    <w:rsid w:val="00EF4974"/>
    <w:rsid w:val="00EF52BC"/>
    <w:rsid w:val="00EF5320"/>
    <w:rsid w:val="00EF5EA1"/>
    <w:rsid w:val="00EF6921"/>
    <w:rsid w:val="00EF6B01"/>
    <w:rsid w:val="00EF6E02"/>
    <w:rsid w:val="00EF6F96"/>
    <w:rsid w:val="00EF74BB"/>
    <w:rsid w:val="00F00517"/>
    <w:rsid w:val="00F00696"/>
    <w:rsid w:val="00F00EEB"/>
    <w:rsid w:val="00F019B9"/>
    <w:rsid w:val="00F02072"/>
    <w:rsid w:val="00F026AE"/>
    <w:rsid w:val="00F0321E"/>
    <w:rsid w:val="00F032B6"/>
    <w:rsid w:val="00F0335E"/>
    <w:rsid w:val="00F0345A"/>
    <w:rsid w:val="00F0353F"/>
    <w:rsid w:val="00F03A54"/>
    <w:rsid w:val="00F04186"/>
    <w:rsid w:val="00F048CA"/>
    <w:rsid w:val="00F04E13"/>
    <w:rsid w:val="00F04EE7"/>
    <w:rsid w:val="00F05123"/>
    <w:rsid w:val="00F05352"/>
    <w:rsid w:val="00F05707"/>
    <w:rsid w:val="00F05991"/>
    <w:rsid w:val="00F05BAE"/>
    <w:rsid w:val="00F05E21"/>
    <w:rsid w:val="00F05FBE"/>
    <w:rsid w:val="00F067B8"/>
    <w:rsid w:val="00F0713A"/>
    <w:rsid w:val="00F07942"/>
    <w:rsid w:val="00F07B15"/>
    <w:rsid w:val="00F07F37"/>
    <w:rsid w:val="00F101A5"/>
    <w:rsid w:val="00F10275"/>
    <w:rsid w:val="00F10DF5"/>
    <w:rsid w:val="00F10F25"/>
    <w:rsid w:val="00F10F88"/>
    <w:rsid w:val="00F10FE0"/>
    <w:rsid w:val="00F1118C"/>
    <w:rsid w:val="00F112FE"/>
    <w:rsid w:val="00F113E1"/>
    <w:rsid w:val="00F114C1"/>
    <w:rsid w:val="00F114C2"/>
    <w:rsid w:val="00F11A31"/>
    <w:rsid w:val="00F11F14"/>
    <w:rsid w:val="00F11F99"/>
    <w:rsid w:val="00F120CE"/>
    <w:rsid w:val="00F122F1"/>
    <w:rsid w:val="00F1249F"/>
    <w:rsid w:val="00F12C2A"/>
    <w:rsid w:val="00F12D8A"/>
    <w:rsid w:val="00F133A9"/>
    <w:rsid w:val="00F1362A"/>
    <w:rsid w:val="00F136B0"/>
    <w:rsid w:val="00F13801"/>
    <w:rsid w:val="00F143F9"/>
    <w:rsid w:val="00F1453A"/>
    <w:rsid w:val="00F14B5A"/>
    <w:rsid w:val="00F152B4"/>
    <w:rsid w:val="00F152C2"/>
    <w:rsid w:val="00F15F05"/>
    <w:rsid w:val="00F16217"/>
    <w:rsid w:val="00F1680B"/>
    <w:rsid w:val="00F16D0D"/>
    <w:rsid w:val="00F171D4"/>
    <w:rsid w:val="00F176BF"/>
    <w:rsid w:val="00F176C1"/>
    <w:rsid w:val="00F17B83"/>
    <w:rsid w:val="00F20573"/>
    <w:rsid w:val="00F214F7"/>
    <w:rsid w:val="00F21797"/>
    <w:rsid w:val="00F21D45"/>
    <w:rsid w:val="00F221AB"/>
    <w:rsid w:val="00F222D5"/>
    <w:rsid w:val="00F226D2"/>
    <w:rsid w:val="00F227AB"/>
    <w:rsid w:val="00F227F6"/>
    <w:rsid w:val="00F22B4B"/>
    <w:rsid w:val="00F22F47"/>
    <w:rsid w:val="00F23257"/>
    <w:rsid w:val="00F233E1"/>
    <w:rsid w:val="00F236A2"/>
    <w:rsid w:val="00F2429B"/>
    <w:rsid w:val="00F2430A"/>
    <w:rsid w:val="00F24958"/>
    <w:rsid w:val="00F24DBA"/>
    <w:rsid w:val="00F24F9F"/>
    <w:rsid w:val="00F256D3"/>
    <w:rsid w:val="00F25CDB"/>
    <w:rsid w:val="00F25D13"/>
    <w:rsid w:val="00F2614E"/>
    <w:rsid w:val="00F26150"/>
    <w:rsid w:val="00F2628E"/>
    <w:rsid w:val="00F26661"/>
    <w:rsid w:val="00F26A8A"/>
    <w:rsid w:val="00F26EB9"/>
    <w:rsid w:val="00F26F9E"/>
    <w:rsid w:val="00F270A0"/>
    <w:rsid w:val="00F274F0"/>
    <w:rsid w:val="00F27DBE"/>
    <w:rsid w:val="00F27F4D"/>
    <w:rsid w:val="00F307AF"/>
    <w:rsid w:val="00F308F0"/>
    <w:rsid w:val="00F3099B"/>
    <w:rsid w:val="00F30F7D"/>
    <w:rsid w:val="00F311A4"/>
    <w:rsid w:val="00F31347"/>
    <w:rsid w:val="00F31524"/>
    <w:rsid w:val="00F32272"/>
    <w:rsid w:val="00F326B6"/>
    <w:rsid w:val="00F328AE"/>
    <w:rsid w:val="00F32B65"/>
    <w:rsid w:val="00F32EBB"/>
    <w:rsid w:val="00F33154"/>
    <w:rsid w:val="00F331B2"/>
    <w:rsid w:val="00F337FF"/>
    <w:rsid w:val="00F3414E"/>
    <w:rsid w:val="00F34AFE"/>
    <w:rsid w:val="00F34C8E"/>
    <w:rsid w:val="00F35443"/>
    <w:rsid w:val="00F35667"/>
    <w:rsid w:val="00F35F44"/>
    <w:rsid w:val="00F364AE"/>
    <w:rsid w:val="00F36F94"/>
    <w:rsid w:val="00F37154"/>
    <w:rsid w:val="00F3796E"/>
    <w:rsid w:val="00F4046C"/>
    <w:rsid w:val="00F406DF"/>
    <w:rsid w:val="00F409A8"/>
    <w:rsid w:val="00F40F6F"/>
    <w:rsid w:val="00F41024"/>
    <w:rsid w:val="00F411F5"/>
    <w:rsid w:val="00F41294"/>
    <w:rsid w:val="00F412AE"/>
    <w:rsid w:val="00F417E3"/>
    <w:rsid w:val="00F41869"/>
    <w:rsid w:val="00F41AD0"/>
    <w:rsid w:val="00F41C7A"/>
    <w:rsid w:val="00F4278A"/>
    <w:rsid w:val="00F42C5B"/>
    <w:rsid w:val="00F433EE"/>
    <w:rsid w:val="00F438B0"/>
    <w:rsid w:val="00F43E66"/>
    <w:rsid w:val="00F43FD6"/>
    <w:rsid w:val="00F44B44"/>
    <w:rsid w:val="00F44CD0"/>
    <w:rsid w:val="00F44CDC"/>
    <w:rsid w:val="00F45225"/>
    <w:rsid w:val="00F458C5"/>
    <w:rsid w:val="00F45ACC"/>
    <w:rsid w:val="00F45C75"/>
    <w:rsid w:val="00F463EA"/>
    <w:rsid w:val="00F46703"/>
    <w:rsid w:val="00F46AA5"/>
    <w:rsid w:val="00F4739F"/>
    <w:rsid w:val="00F473B9"/>
    <w:rsid w:val="00F47719"/>
    <w:rsid w:val="00F477D5"/>
    <w:rsid w:val="00F4798B"/>
    <w:rsid w:val="00F47B1A"/>
    <w:rsid w:val="00F47C2F"/>
    <w:rsid w:val="00F47D36"/>
    <w:rsid w:val="00F51484"/>
    <w:rsid w:val="00F51999"/>
    <w:rsid w:val="00F51C4F"/>
    <w:rsid w:val="00F51EC1"/>
    <w:rsid w:val="00F51F8B"/>
    <w:rsid w:val="00F521B0"/>
    <w:rsid w:val="00F52A33"/>
    <w:rsid w:val="00F52C9C"/>
    <w:rsid w:val="00F52CDE"/>
    <w:rsid w:val="00F52DC7"/>
    <w:rsid w:val="00F52E06"/>
    <w:rsid w:val="00F530BB"/>
    <w:rsid w:val="00F53176"/>
    <w:rsid w:val="00F531F6"/>
    <w:rsid w:val="00F53291"/>
    <w:rsid w:val="00F53771"/>
    <w:rsid w:val="00F53884"/>
    <w:rsid w:val="00F53ABF"/>
    <w:rsid w:val="00F540AE"/>
    <w:rsid w:val="00F54137"/>
    <w:rsid w:val="00F54381"/>
    <w:rsid w:val="00F54500"/>
    <w:rsid w:val="00F547FC"/>
    <w:rsid w:val="00F553FE"/>
    <w:rsid w:val="00F55A5C"/>
    <w:rsid w:val="00F55E3D"/>
    <w:rsid w:val="00F55FE2"/>
    <w:rsid w:val="00F566B4"/>
    <w:rsid w:val="00F5689C"/>
    <w:rsid w:val="00F57115"/>
    <w:rsid w:val="00F57BC4"/>
    <w:rsid w:val="00F57DC8"/>
    <w:rsid w:val="00F57DD3"/>
    <w:rsid w:val="00F6000B"/>
    <w:rsid w:val="00F60503"/>
    <w:rsid w:val="00F60C24"/>
    <w:rsid w:val="00F617D1"/>
    <w:rsid w:val="00F619BC"/>
    <w:rsid w:val="00F61BE0"/>
    <w:rsid w:val="00F62195"/>
    <w:rsid w:val="00F62422"/>
    <w:rsid w:val="00F624D9"/>
    <w:rsid w:val="00F63089"/>
    <w:rsid w:val="00F6327C"/>
    <w:rsid w:val="00F632C8"/>
    <w:rsid w:val="00F632E1"/>
    <w:rsid w:val="00F632E7"/>
    <w:rsid w:val="00F637C7"/>
    <w:rsid w:val="00F63B38"/>
    <w:rsid w:val="00F643B9"/>
    <w:rsid w:val="00F64435"/>
    <w:rsid w:val="00F645C0"/>
    <w:rsid w:val="00F64723"/>
    <w:rsid w:val="00F64A2A"/>
    <w:rsid w:val="00F64BBD"/>
    <w:rsid w:val="00F65104"/>
    <w:rsid w:val="00F656CF"/>
    <w:rsid w:val="00F659D5"/>
    <w:rsid w:val="00F65CD2"/>
    <w:rsid w:val="00F65F2B"/>
    <w:rsid w:val="00F66348"/>
    <w:rsid w:val="00F66A4A"/>
    <w:rsid w:val="00F67773"/>
    <w:rsid w:val="00F67E33"/>
    <w:rsid w:val="00F67F3C"/>
    <w:rsid w:val="00F67F46"/>
    <w:rsid w:val="00F70F94"/>
    <w:rsid w:val="00F7128B"/>
    <w:rsid w:val="00F71E80"/>
    <w:rsid w:val="00F71EF4"/>
    <w:rsid w:val="00F722C0"/>
    <w:rsid w:val="00F725B2"/>
    <w:rsid w:val="00F72808"/>
    <w:rsid w:val="00F7285F"/>
    <w:rsid w:val="00F73499"/>
    <w:rsid w:val="00F7373E"/>
    <w:rsid w:val="00F738EB"/>
    <w:rsid w:val="00F74008"/>
    <w:rsid w:val="00F74083"/>
    <w:rsid w:val="00F740B8"/>
    <w:rsid w:val="00F741E2"/>
    <w:rsid w:val="00F74218"/>
    <w:rsid w:val="00F74961"/>
    <w:rsid w:val="00F74A1A"/>
    <w:rsid w:val="00F75457"/>
    <w:rsid w:val="00F75747"/>
    <w:rsid w:val="00F7598B"/>
    <w:rsid w:val="00F76191"/>
    <w:rsid w:val="00F7633F"/>
    <w:rsid w:val="00F76CA2"/>
    <w:rsid w:val="00F77C47"/>
    <w:rsid w:val="00F806C7"/>
    <w:rsid w:val="00F809E6"/>
    <w:rsid w:val="00F80E3A"/>
    <w:rsid w:val="00F80EEA"/>
    <w:rsid w:val="00F81146"/>
    <w:rsid w:val="00F8126A"/>
    <w:rsid w:val="00F81302"/>
    <w:rsid w:val="00F813F9"/>
    <w:rsid w:val="00F814E6"/>
    <w:rsid w:val="00F815EA"/>
    <w:rsid w:val="00F81927"/>
    <w:rsid w:val="00F81A33"/>
    <w:rsid w:val="00F81ACA"/>
    <w:rsid w:val="00F81E85"/>
    <w:rsid w:val="00F81EA4"/>
    <w:rsid w:val="00F8213E"/>
    <w:rsid w:val="00F82A2F"/>
    <w:rsid w:val="00F82C01"/>
    <w:rsid w:val="00F82E69"/>
    <w:rsid w:val="00F82F51"/>
    <w:rsid w:val="00F831B9"/>
    <w:rsid w:val="00F83510"/>
    <w:rsid w:val="00F83711"/>
    <w:rsid w:val="00F837CA"/>
    <w:rsid w:val="00F838C7"/>
    <w:rsid w:val="00F838C8"/>
    <w:rsid w:val="00F842F0"/>
    <w:rsid w:val="00F84D9A"/>
    <w:rsid w:val="00F84E3A"/>
    <w:rsid w:val="00F850E2"/>
    <w:rsid w:val="00F85910"/>
    <w:rsid w:val="00F85B7C"/>
    <w:rsid w:val="00F8649C"/>
    <w:rsid w:val="00F8658E"/>
    <w:rsid w:val="00F867F3"/>
    <w:rsid w:val="00F8699B"/>
    <w:rsid w:val="00F8770A"/>
    <w:rsid w:val="00F87847"/>
    <w:rsid w:val="00F87966"/>
    <w:rsid w:val="00F87B73"/>
    <w:rsid w:val="00F87C36"/>
    <w:rsid w:val="00F87D0C"/>
    <w:rsid w:val="00F901F9"/>
    <w:rsid w:val="00F903F2"/>
    <w:rsid w:val="00F913A1"/>
    <w:rsid w:val="00F9142E"/>
    <w:rsid w:val="00F91A09"/>
    <w:rsid w:val="00F92036"/>
    <w:rsid w:val="00F9225C"/>
    <w:rsid w:val="00F9245B"/>
    <w:rsid w:val="00F9323B"/>
    <w:rsid w:val="00F93507"/>
    <w:rsid w:val="00F9351C"/>
    <w:rsid w:val="00F93737"/>
    <w:rsid w:val="00F93957"/>
    <w:rsid w:val="00F9398B"/>
    <w:rsid w:val="00F93A2E"/>
    <w:rsid w:val="00F93D19"/>
    <w:rsid w:val="00F93E14"/>
    <w:rsid w:val="00F93EF2"/>
    <w:rsid w:val="00F95541"/>
    <w:rsid w:val="00F95824"/>
    <w:rsid w:val="00F958C3"/>
    <w:rsid w:val="00F95A06"/>
    <w:rsid w:val="00F95BA8"/>
    <w:rsid w:val="00F95EF3"/>
    <w:rsid w:val="00F96189"/>
    <w:rsid w:val="00F96322"/>
    <w:rsid w:val="00F96437"/>
    <w:rsid w:val="00F96BBA"/>
    <w:rsid w:val="00F96FEB"/>
    <w:rsid w:val="00F97544"/>
    <w:rsid w:val="00F97633"/>
    <w:rsid w:val="00F97B95"/>
    <w:rsid w:val="00FA0050"/>
    <w:rsid w:val="00FA02C7"/>
    <w:rsid w:val="00FA0C0C"/>
    <w:rsid w:val="00FA0CB5"/>
    <w:rsid w:val="00FA0DAB"/>
    <w:rsid w:val="00FA0DE4"/>
    <w:rsid w:val="00FA0FB4"/>
    <w:rsid w:val="00FA129B"/>
    <w:rsid w:val="00FA148A"/>
    <w:rsid w:val="00FA14D9"/>
    <w:rsid w:val="00FA17DB"/>
    <w:rsid w:val="00FA17E5"/>
    <w:rsid w:val="00FA1952"/>
    <w:rsid w:val="00FA1F8F"/>
    <w:rsid w:val="00FA264F"/>
    <w:rsid w:val="00FA30A2"/>
    <w:rsid w:val="00FA3B73"/>
    <w:rsid w:val="00FA3C7B"/>
    <w:rsid w:val="00FA42EA"/>
    <w:rsid w:val="00FA4344"/>
    <w:rsid w:val="00FA48DD"/>
    <w:rsid w:val="00FA49BA"/>
    <w:rsid w:val="00FA4A1C"/>
    <w:rsid w:val="00FA4BE6"/>
    <w:rsid w:val="00FA4C6B"/>
    <w:rsid w:val="00FA4CE2"/>
    <w:rsid w:val="00FA5047"/>
    <w:rsid w:val="00FA52D2"/>
    <w:rsid w:val="00FA62C6"/>
    <w:rsid w:val="00FA6451"/>
    <w:rsid w:val="00FA6492"/>
    <w:rsid w:val="00FA66A5"/>
    <w:rsid w:val="00FA6C7A"/>
    <w:rsid w:val="00FA7036"/>
    <w:rsid w:val="00FA7043"/>
    <w:rsid w:val="00FA77B9"/>
    <w:rsid w:val="00FA77EF"/>
    <w:rsid w:val="00FA7BFC"/>
    <w:rsid w:val="00FA7F8C"/>
    <w:rsid w:val="00FA7FB9"/>
    <w:rsid w:val="00FB0008"/>
    <w:rsid w:val="00FB0C0B"/>
    <w:rsid w:val="00FB0DB1"/>
    <w:rsid w:val="00FB1942"/>
    <w:rsid w:val="00FB19B9"/>
    <w:rsid w:val="00FB1EC0"/>
    <w:rsid w:val="00FB1FC1"/>
    <w:rsid w:val="00FB2117"/>
    <w:rsid w:val="00FB2677"/>
    <w:rsid w:val="00FB2938"/>
    <w:rsid w:val="00FB297A"/>
    <w:rsid w:val="00FB320E"/>
    <w:rsid w:val="00FB32CA"/>
    <w:rsid w:val="00FB3345"/>
    <w:rsid w:val="00FB341E"/>
    <w:rsid w:val="00FB35BB"/>
    <w:rsid w:val="00FB394A"/>
    <w:rsid w:val="00FB39E2"/>
    <w:rsid w:val="00FB429C"/>
    <w:rsid w:val="00FB4F18"/>
    <w:rsid w:val="00FB58AF"/>
    <w:rsid w:val="00FB5BC8"/>
    <w:rsid w:val="00FB5C43"/>
    <w:rsid w:val="00FB5E14"/>
    <w:rsid w:val="00FB6682"/>
    <w:rsid w:val="00FB6881"/>
    <w:rsid w:val="00FB69B1"/>
    <w:rsid w:val="00FB6BF9"/>
    <w:rsid w:val="00FB6D9E"/>
    <w:rsid w:val="00FB737B"/>
    <w:rsid w:val="00FB73CA"/>
    <w:rsid w:val="00FB747D"/>
    <w:rsid w:val="00FB7678"/>
    <w:rsid w:val="00FB7748"/>
    <w:rsid w:val="00FB774F"/>
    <w:rsid w:val="00FB7DB1"/>
    <w:rsid w:val="00FC0BCE"/>
    <w:rsid w:val="00FC0D9C"/>
    <w:rsid w:val="00FC0F2D"/>
    <w:rsid w:val="00FC12C8"/>
    <w:rsid w:val="00FC1404"/>
    <w:rsid w:val="00FC24F6"/>
    <w:rsid w:val="00FC2D35"/>
    <w:rsid w:val="00FC31BC"/>
    <w:rsid w:val="00FC31CC"/>
    <w:rsid w:val="00FC33FC"/>
    <w:rsid w:val="00FC344E"/>
    <w:rsid w:val="00FC419B"/>
    <w:rsid w:val="00FC428D"/>
    <w:rsid w:val="00FC4649"/>
    <w:rsid w:val="00FC47E6"/>
    <w:rsid w:val="00FC4E51"/>
    <w:rsid w:val="00FC4FEC"/>
    <w:rsid w:val="00FC54DE"/>
    <w:rsid w:val="00FC6240"/>
    <w:rsid w:val="00FC650E"/>
    <w:rsid w:val="00FC6AB4"/>
    <w:rsid w:val="00FC6B7E"/>
    <w:rsid w:val="00FC6CD7"/>
    <w:rsid w:val="00FD0232"/>
    <w:rsid w:val="00FD0B29"/>
    <w:rsid w:val="00FD0C0A"/>
    <w:rsid w:val="00FD12B9"/>
    <w:rsid w:val="00FD147C"/>
    <w:rsid w:val="00FD161A"/>
    <w:rsid w:val="00FD16E8"/>
    <w:rsid w:val="00FD1D21"/>
    <w:rsid w:val="00FD2041"/>
    <w:rsid w:val="00FD2D0D"/>
    <w:rsid w:val="00FD2DBE"/>
    <w:rsid w:val="00FD3C6A"/>
    <w:rsid w:val="00FD4006"/>
    <w:rsid w:val="00FD42BF"/>
    <w:rsid w:val="00FD4AF2"/>
    <w:rsid w:val="00FD5837"/>
    <w:rsid w:val="00FD5AC1"/>
    <w:rsid w:val="00FD61E0"/>
    <w:rsid w:val="00FD63E3"/>
    <w:rsid w:val="00FD66C6"/>
    <w:rsid w:val="00FD76E1"/>
    <w:rsid w:val="00FD7727"/>
    <w:rsid w:val="00FE01CA"/>
    <w:rsid w:val="00FE0714"/>
    <w:rsid w:val="00FE1089"/>
    <w:rsid w:val="00FE130E"/>
    <w:rsid w:val="00FE140D"/>
    <w:rsid w:val="00FE1629"/>
    <w:rsid w:val="00FE1C0B"/>
    <w:rsid w:val="00FE1DEC"/>
    <w:rsid w:val="00FE223F"/>
    <w:rsid w:val="00FE22DE"/>
    <w:rsid w:val="00FE242B"/>
    <w:rsid w:val="00FE31B2"/>
    <w:rsid w:val="00FE31BD"/>
    <w:rsid w:val="00FE361E"/>
    <w:rsid w:val="00FE367E"/>
    <w:rsid w:val="00FE37AE"/>
    <w:rsid w:val="00FE3C3E"/>
    <w:rsid w:val="00FE3DF2"/>
    <w:rsid w:val="00FE4069"/>
    <w:rsid w:val="00FE42B9"/>
    <w:rsid w:val="00FE48F4"/>
    <w:rsid w:val="00FE4E55"/>
    <w:rsid w:val="00FE55E6"/>
    <w:rsid w:val="00FE5726"/>
    <w:rsid w:val="00FE5A9F"/>
    <w:rsid w:val="00FE63A4"/>
    <w:rsid w:val="00FE67AC"/>
    <w:rsid w:val="00FE6AFA"/>
    <w:rsid w:val="00FE6CD1"/>
    <w:rsid w:val="00FE6E11"/>
    <w:rsid w:val="00FE6EE8"/>
    <w:rsid w:val="00FE7B9F"/>
    <w:rsid w:val="00FE7D2A"/>
    <w:rsid w:val="00FF03F1"/>
    <w:rsid w:val="00FF0636"/>
    <w:rsid w:val="00FF0DB2"/>
    <w:rsid w:val="00FF0DB4"/>
    <w:rsid w:val="00FF1506"/>
    <w:rsid w:val="00FF15A9"/>
    <w:rsid w:val="00FF18C4"/>
    <w:rsid w:val="00FF1937"/>
    <w:rsid w:val="00FF1D33"/>
    <w:rsid w:val="00FF223C"/>
    <w:rsid w:val="00FF25E7"/>
    <w:rsid w:val="00FF2ED6"/>
    <w:rsid w:val="00FF2FD4"/>
    <w:rsid w:val="00FF320C"/>
    <w:rsid w:val="00FF3484"/>
    <w:rsid w:val="00FF3899"/>
    <w:rsid w:val="00FF3B51"/>
    <w:rsid w:val="00FF3BC6"/>
    <w:rsid w:val="00FF3D1F"/>
    <w:rsid w:val="00FF4115"/>
    <w:rsid w:val="00FF4835"/>
    <w:rsid w:val="00FF4850"/>
    <w:rsid w:val="00FF4880"/>
    <w:rsid w:val="00FF4E15"/>
    <w:rsid w:val="00FF50AB"/>
    <w:rsid w:val="00FF51F2"/>
    <w:rsid w:val="00FF59E5"/>
    <w:rsid w:val="00FF5D1F"/>
    <w:rsid w:val="00FF5FA4"/>
    <w:rsid w:val="00FF635E"/>
    <w:rsid w:val="00FF645A"/>
    <w:rsid w:val="00FF704E"/>
    <w:rsid w:val="00FF70AE"/>
    <w:rsid w:val="00FF78AB"/>
    <w:rsid w:val="00FF7B68"/>
    <w:rsid w:val="00FF7C3D"/>
    <w:rsid w:val="00FF7E1F"/>
    <w:rsid w:val="00FF7F2F"/>
    <w:rsid w:val="0B6E3C13"/>
    <w:rsid w:val="0F7F3E5C"/>
    <w:rsid w:val="1BD5B919"/>
    <w:rsid w:val="1DCDF178"/>
    <w:rsid w:val="1DE51C26"/>
    <w:rsid w:val="2FFF7134"/>
    <w:rsid w:val="304F3A01"/>
    <w:rsid w:val="33FFFDA4"/>
    <w:rsid w:val="36BCE2F4"/>
    <w:rsid w:val="377F1639"/>
    <w:rsid w:val="37D72298"/>
    <w:rsid w:val="3A7E64FD"/>
    <w:rsid w:val="3D7F39CA"/>
    <w:rsid w:val="3E3D3CF1"/>
    <w:rsid w:val="3EF3B590"/>
    <w:rsid w:val="3F6FF54B"/>
    <w:rsid w:val="3F7D701F"/>
    <w:rsid w:val="3FDFD1AB"/>
    <w:rsid w:val="3FFF4F73"/>
    <w:rsid w:val="3FFF7D5C"/>
    <w:rsid w:val="3FFFC3BA"/>
    <w:rsid w:val="46837558"/>
    <w:rsid w:val="4ADD9C8A"/>
    <w:rsid w:val="4AEF9E6E"/>
    <w:rsid w:val="4BFF6243"/>
    <w:rsid w:val="4FFAFDAB"/>
    <w:rsid w:val="4FFFBDFD"/>
    <w:rsid w:val="56FC5207"/>
    <w:rsid w:val="5ACA9610"/>
    <w:rsid w:val="5AFF656A"/>
    <w:rsid w:val="5BDF2AC5"/>
    <w:rsid w:val="5BED1BEB"/>
    <w:rsid w:val="5CE74F9F"/>
    <w:rsid w:val="5D7B6ACF"/>
    <w:rsid w:val="5DEF98C7"/>
    <w:rsid w:val="5E6F4929"/>
    <w:rsid w:val="5F6F2B7A"/>
    <w:rsid w:val="5FF74E76"/>
    <w:rsid w:val="5FFF7BD1"/>
    <w:rsid w:val="5FFFA45F"/>
    <w:rsid w:val="66D4AEBA"/>
    <w:rsid w:val="67F9F8D8"/>
    <w:rsid w:val="69E8EE2D"/>
    <w:rsid w:val="6A77AE36"/>
    <w:rsid w:val="6B7EE860"/>
    <w:rsid w:val="6B9E3A76"/>
    <w:rsid w:val="6BA72DCD"/>
    <w:rsid w:val="6BBFBB38"/>
    <w:rsid w:val="6CB9D158"/>
    <w:rsid w:val="6D7D98FC"/>
    <w:rsid w:val="6DE341A7"/>
    <w:rsid w:val="6F7794DD"/>
    <w:rsid w:val="6F78C212"/>
    <w:rsid w:val="6F7EDF22"/>
    <w:rsid w:val="6FCFA998"/>
    <w:rsid w:val="6FEFD8F3"/>
    <w:rsid w:val="714FB8F1"/>
    <w:rsid w:val="71FE2DCF"/>
    <w:rsid w:val="72F1808B"/>
    <w:rsid w:val="74D7C7EE"/>
    <w:rsid w:val="75E95342"/>
    <w:rsid w:val="75F31E1D"/>
    <w:rsid w:val="75FC3834"/>
    <w:rsid w:val="76BFAB39"/>
    <w:rsid w:val="76EF2D52"/>
    <w:rsid w:val="774954DC"/>
    <w:rsid w:val="7757784E"/>
    <w:rsid w:val="77DB5C4B"/>
    <w:rsid w:val="77F792C3"/>
    <w:rsid w:val="77FA080C"/>
    <w:rsid w:val="787F7EFA"/>
    <w:rsid w:val="787FFA0F"/>
    <w:rsid w:val="797B110C"/>
    <w:rsid w:val="798AA5C9"/>
    <w:rsid w:val="7AAAA9C3"/>
    <w:rsid w:val="7AF240EC"/>
    <w:rsid w:val="7B8A66E5"/>
    <w:rsid w:val="7BC76F7C"/>
    <w:rsid w:val="7BD18026"/>
    <w:rsid w:val="7BF8E3C6"/>
    <w:rsid w:val="7BFCC70C"/>
    <w:rsid w:val="7BFE6399"/>
    <w:rsid w:val="7CB677B2"/>
    <w:rsid w:val="7D6BB702"/>
    <w:rsid w:val="7DB79797"/>
    <w:rsid w:val="7DBD2140"/>
    <w:rsid w:val="7DDE8A4B"/>
    <w:rsid w:val="7DDF57F0"/>
    <w:rsid w:val="7DED6C61"/>
    <w:rsid w:val="7EEADDEB"/>
    <w:rsid w:val="7EF0C796"/>
    <w:rsid w:val="7EFE5022"/>
    <w:rsid w:val="7F6D50F2"/>
    <w:rsid w:val="7F6E8A3A"/>
    <w:rsid w:val="7F99D3F8"/>
    <w:rsid w:val="7FBE7CFE"/>
    <w:rsid w:val="7FC349E7"/>
    <w:rsid w:val="7FC7860F"/>
    <w:rsid w:val="7FCB5AD0"/>
    <w:rsid w:val="7FCE6A91"/>
    <w:rsid w:val="7FCF1C98"/>
    <w:rsid w:val="7FDF574F"/>
    <w:rsid w:val="7FEFBE01"/>
    <w:rsid w:val="7FF3C946"/>
    <w:rsid w:val="7FF581EA"/>
    <w:rsid w:val="7FF70D63"/>
    <w:rsid w:val="7FFBAFCB"/>
    <w:rsid w:val="7FFD5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29ACFE"/>
  <w15:docId w15:val="{1CB1ED35-9588-4A2F-A6F7-757B63C4D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4574"/>
    <w:pPr>
      <w:widowControl w:val="0"/>
      <w:overflowPunct w:val="0"/>
      <w:snapToGrid w:val="0"/>
      <w:spacing w:line="340" w:lineRule="exact"/>
      <w:ind w:firstLineChars="200" w:firstLine="200"/>
      <w:jc w:val="both"/>
    </w:pPr>
    <w:rPr>
      <w:rFonts w:cs="Times New Roman (正文 CS 字体)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D63DA6"/>
    <w:pPr>
      <w:keepNext/>
      <w:keepLines/>
      <w:spacing w:beforeLines="50" w:before="50" w:afterLines="50" w:after="50" w:line="240" w:lineRule="auto"/>
      <w:ind w:firstLineChars="0" w:firstLine="0"/>
      <w:jc w:val="center"/>
      <w:outlineLvl w:val="0"/>
    </w:pPr>
    <w:rPr>
      <w:rFonts w:eastAsia="黑体"/>
      <w:bCs/>
      <w:kern w:val="44"/>
      <w:sz w:val="2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/>
      <w:ind w:firstLineChars="0" w:firstLine="0"/>
      <w:jc w:val="center"/>
      <w:outlineLvl w:val="1"/>
    </w:pPr>
    <w:rPr>
      <w:sz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44A2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pPr>
      <w:ind w:firstLineChars="0" w:firstLine="0"/>
      <w:jc w:val="center"/>
    </w:pPr>
    <w:rPr>
      <w:sz w:val="20"/>
    </w:rPr>
  </w:style>
  <w:style w:type="paragraph" w:styleId="a4">
    <w:name w:val="endnote text"/>
    <w:basedOn w:val="a"/>
    <w:link w:val="a5"/>
    <w:uiPriority w:val="99"/>
    <w:semiHidden/>
    <w:unhideWhenUsed/>
    <w:qFormat/>
    <w:pPr>
      <w:jc w:val="left"/>
    </w:pPr>
  </w:style>
  <w:style w:type="paragraph" w:styleId="a6">
    <w:name w:val="footer"/>
    <w:basedOn w:val="a"/>
    <w:link w:val="a7"/>
    <w:uiPriority w:val="99"/>
    <w:unhideWhenUsed/>
    <w:qFormat/>
    <w:pPr>
      <w:tabs>
        <w:tab w:val="center" w:pos="4153"/>
        <w:tab w:val="right" w:pos="8306"/>
      </w:tabs>
      <w:spacing w:line="240" w:lineRule="atLeast"/>
      <w:jc w:val="left"/>
    </w:pPr>
    <w:rPr>
      <w:sz w:val="18"/>
      <w:szCs w:val="18"/>
    </w:rPr>
  </w:style>
  <w:style w:type="paragraph" w:styleId="a8">
    <w:name w:val="header"/>
    <w:basedOn w:val="a"/>
    <w:uiPriority w:val="99"/>
    <w:unhideWhenUsed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pacing w:line="240" w:lineRule="auto"/>
    </w:pPr>
    <w:rPr>
      <w:sz w:val="18"/>
    </w:rPr>
  </w:style>
  <w:style w:type="paragraph" w:styleId="a9">
    <w:name w:val="footnote text"/>
    <w:basedOn w:val="a"/>
    <w:link w:val="aa"/>
    <w:uiPriority w:val="99"/>
    <w:semiHidden/>
    <w:unhideWhenUsed/>
    <w:qFormat/>
    <w:pPr>
      <w:jc w:val="left"/>
    </w:pPr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qFormat/>
  </w:style>
  <w:style w:type="table" w:styleId="ac">
    <w:name w:val="Table Grid"/>
    <w:basedOn w:val="a1"/>
    <w:uiPriority w:val="3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endnote reference"/>
    <w:basedOn w:val="a0"/>
    <w:uiPriority w:val="99"/>
    <w:semiHidden/>
    <w:unhideWhenUsed/>
    <w:qFormat/>
    <w:rPr>
      <w:vertAlign w:val="superscript"/>
    </w:rPr>
  </w:style>
  <w:style w:type="character" w:styleId="ae">
    <w:name w:val="page number"/>
    <w:basedOn w:val="a0"/>
    <w:uiPriority w:val="99"/>
    <w:semiHidden/>
    <w:unhideWhenUsed/>
    <w:qFormat/>
  </w:style>
  <w:style w:type="character" w:styleId="af">
    <w:name w:val="footnote reference"/>
    <w:basedOn w:val="a0"/>
    <w:uiPriority w:val="99"/>
    <w:semiHidden/>
    <w:unhideWhenUsed/>
    <w:qFormat/>
    <w:rPr>
      <w:vertAlign w:val="superscript"/>
    </w:rPr>
  </w:style>
  <w:style w:type="paragraph" w:styleId="af0">
    <w:name w:val="List Paragraph"/>
    <w:basedOn w:val="a"/>
    <w:uiPriority w:val="34"/>
    <w:qFormat/>
    <w:pPr>
      <w:ind w:firstLine="420"/>
    </w:pPr>
  </w:style>
  <w:style w:type="character" w:customStyle="1" w:styleId="10">
    <w:name w:val="标题 1 字符"/>
    <w:basedOn w:val="a0"/>
    <w:link w:val="1"/>
    <w:uiPriority w:val="9"/>
    <w:qFormat/>
    <w:rsid w:val="00D63DA6"/>
    <w:rPr>
      <w:rFonts w:eastAsia="黑体" w:cs="Times New Roman (正文 CS 字体)"/>
      <w:bCs/>
      <w:kern w:val="44"/>
      <w:sz w:val="24"/>
      <w:szCs w:val="44"/>
    </w:rPr>
  </w:style>
  <w:style w:type="character" w:customStyle="1" w:styleId="a7">
    <w:name w:val="页脚 字符"/>
    <w:basedOn w:val="a0"/>
    <w:link w:val="a6"/>
    <w:uiPriority w:val="99"/>
    <w:qFormat/>
    <w:rPr>
      <w:rFonts w:eastAsia="宋体"/>
      <w:sz w:val="18"/>
      <w:szCs w:val="18"/>
    </w:rPr>
  </w:style>
  <w:style w:type="paragraph" w:customStyle="1" w:styleId="af1">
    <w:name w:val="表格式样"/>
    <w:basedOn w:val="a"/>
    <w:qFormat/>
    <w:pPr>
      <w:autoSpaceDE w:val="0"/>
      <w:autoSpaceDN w:val="0"/>
      <w:adjustRightInd w:val="0"/>
      <w:spacing w:line="240" w:lineRule="auto"/>
      <w:ind w:firstLineChars="0" w:firstLine="0"/>
      <w:jc w:val="center"/>
    </w:pPr>
    <w:rPr>
      <w:rFonts w:cs="Times New Roman"/>
      <w:kern w:val="0"/>
    </w:rPr>
  </w:style>
  <w:style w:type="character" w:customStyle="1" w:styleId="MTEquationSection">
    <w:name w:val="MTEquationSection"/>
    <w:basedOn w:val="a0"/>
    <w:qFormat/>
    <w:rPr>
      <w:vanish/>
      <w:color w:val="FF0000"/>
      <w:lang w:eastAsia="zh-Hans"/>
    </w:rPr>
  </w:style>
  <w:style w:type="paragraph" w:customStyle="1" w:styleId="MTDisplayEquation">
    <w:name w:val="MTDisplayEquation"/>
    <w:basedOn w:val="a"/>
    <w:next w:val="a"/>
    <w:link w:val="MTDisplayEquation0"/>
    <w:qFormat/>
    <w:pPr>
      <w:tabs>
        <w:tab w:val="center" w:pos="4160"/>
        <w:tab w:val="right" w:pos="8300"/>
      </w:tabs>
      <w:ind w:firstLine="480"/>
    </w:pPr>
    <w:rPr>
      <w:lang w:eastAsia="zh-Hans"/>
    </w:rPr>
  </w:style>
  <w:style w:type="character" w:customStyle="1" w:styleId="MTDisplayEquation0">
    <w:name w:val="MTDisplayEquation 字符"/>
    <w:basedOn w:val="a0"/>
    <w:link w:val="MTDisplayEquation"/>
    <w:qFormat/>
    <w:rPr>
      <w:rFonts w:ascii="Times New Roman" w:eastAsia="宋体" w:hAnsi="Times New Roman" w:cs="Times New Roman (正文 CS 字体)"/>
      <w:kern w:val="2"/>
      <w:sz w:val="24"/>
      <w:szCs w:val="24"/>
      <w:lang w:eastAsia="zh-Hans"/>
    </w:rPr>
  </w:style>
  <w:style w:type="table" w:customStyle="1" w:styleId="af2">
    <w:name w:val="三线表"/>
    <w:basedOn w:val="a1"/>
    <w:qFormat/>
    <w:pPr>
      <w:snapToGrid w:val="0"/>
      <w:spacing w:line="400" w:lineRule="exact"/>
      <w:jc w:val="both"/>
    </w:pPr>
    <w:rPr>
      <w:sz w:val="18"/>
    </w:rPr>
    <w:tblPr>
      <w:tblBorders>
        <w:top w:val="single" w:sz="8" w:space="0" w:color="auto"/>
        <w:bottom w:val="single" w:sz="8" w:space="0" w:color="auto"/>
      </w:tblBorders>
    </w:tblPr>
    <w:tblStylePr w:type="firstRow">
      <w:pPr>
        <w:wordWrap/>
        <w:spacing w:line="440" w:lineRule="exact"/>
        <w:jc w:val="center"/>
      </w:pPr>
      <w:rPr>
        <w:rFonts w:ascii="Times New Roman" w:eastAsia="宋体" w:hAnsi="Times New Roman"/>
        <w:b w:val="0"/>
        <w:i w:val="0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p1">
    <w:name w:val="p1"/>
    <w:basedOn w:val="a"/>
    <w:qFormat/>
    <w:pPr>
      <w:jc w:val="left"/>
    </w:pPr>
    <w:rPr>
      <w:rFonts w:cs="Times New Roman"/>
      <w:kern w:val="0"/>
    </w:rPr>
  </w:style>
  <w:style w:type="paragraph" w:customStyle="1" w:styleId="p4">
    <w:name w:val="p4"/>
    <w:basedOn w:val="a"/>
    <w:qFormat/>
    <w:pPr>
      <w:jc w:val="center"/>
    </w:pPr>
    <w:rPr>
      <w:rFonts w:cs="Times New Roman"/>
      <w:kern w:val="0"/>
    </w:rPr>
  </w:style>
  <w:style w:type="paragraph" w:customStyle="1" w:styleId="p2">
    <w:name w:val="p2"/>
    <w:basedOn w:val="a"/>
    <w:qFormat/>
    <w:pPr>
      <w:jc w:val="center"/>
    </w:pPr>
    <w:rPr>
      <w:rFonts w:cs="Times New Roman"/>
      <w:kern w:val="0"/>
    </w:rPr>
  </w:style>
  <w:style w:type="paragraph" w:customStyle="1" w:styleId="p3">
    <w:name w:val="p3"/>
    <w:basedOn w:val="a"/>
    <w:qFormat/>
    <w:pPr>
      <w:jc w:val="left"/>
    </w:pPr>
    <w:rPr>
      <w:rFonts w:cs="Times New Roman"/>
      <w:kern w:val="0"/>
    </w:rPr>
  </w:style>
  <w:style w:type="character" w:customStyle="1" w:styleId="s1">
    <w:name w:val="s1"/>
    <w:basedOn w:val="a0"/>
    <w:qFormat/>
  </w:style>
  <w:style w:type="character" w:customStyle="1" w:styleId="20">
    <w:name w:val="标题 2 字符"/>
    <w:link w:val="2"/>
    <w:uiPriority w:val="9"/>
    <w:qFormat/>
    <w:rPr>
      <w:sz w:val="28"/>
    </w:rPr>
  </w:style>
  <w:style w:type="character" w:customStyle="1" w:styleId="100">
    <w:name w:val="10"/>
    <w:basedOn w:val="a0"/>
    <w:qFormat/>
    <w:rPr>
      <w:rFonts w:ascii="Times New Roman (正文 CS 字体)" w:eastAsia="Times New Roman (正文 CS 字体)" w:hAnsi="Times New Roman (正文 CS 字体)" w:cs="Times New Roman (正文 CS 字体)" w:hint="default"/>
    </w:rPr>
  </w:style>
  <w:style w:type="character" w:customStyle="1" w:styleId="15">
    <w:name w:val="15"/>
    <w:basedOn w:val="a0"/>
    <w:qFormat/>
    <w:rPr>
      <w:rFonts w:ascii="Times New Roman (正文 CS 字体)" w:eastAsia="Times New Roman (正文 CS 字体)" w:hAnsi="Times New Roman (正文 CS 字体)" w:cs="Times New Roman (正文 CS 字体)" w:hint="default"/>
    </w:rPr>
  </w:style>
  <w:style w:type="paragraph" w:customStyle="1" w:styleId="11">
    <w:name w:val="书目1"/>
    <w:basedOn w:val="a"/>
    <w:next w:val="a"/>
    <w:uiPriority w:val="37"/>
    <w:unhideWhenUsed/>
    <w:qFormat/>
    <w:pPr>
      <w:tabs>
        <w:tab w:val="left" w:pos="384"/>
      </w:tabs>
      <w:spacing w:line="300" w:lineRule="exact"/>
      <w:ind w:left="384" w:hanging="384"/>
    </w:pPr>
  </w:style>
  <w:style w:type="paragraph" w:customStyle="1" w:styleId="21">
    <w:name w:val="书目2"/>
    <w:basedOn w:val="a"/>
    <w:next w:val="a"/>
    <w:uiPriority w:val="37"/>
    <w:unhideWhenUsed/>
    <w:qFormat/>
  </w:style>
  <w:style w:type="paragraph" w:customStyle="1" w:styleId="31">
    <w:name w:val="书目3"/>
    <w:basedOn w:val="a"/>
    <w:next w:val="a"/>
    <w:uiPriority w:val="37"/>
    <w:unhideWhenUsed/>
    <w:qFormat/>
  </w:style>
  <w:style w:type="paragraph" w:customStyle="1" w:styleId="4">
    <w:name w:val="书目4"/>
    <w:basedOn w:val="a"/>
    <w:next w:val="a"/>
    <w:uiPriority w:val="37"/>
    <w:unhideWhenUsed/>
    <w:qFormat/>
  </w:style>
  <w:style w:type="paragraph" w:customStyle="1" w:styleId="5">
    <w:name w:val="书目5"/>
    <w:basedOn w:val="a"/>
    <w:next w:val="a"/>
    <w:uiPriority w:val="37"/>
    <w:unhideWhenUsed/>
    <w:qFormat/>
  </w:style>
  <w:style w:type="character" w:customStyle="1" w:styleId="a5">
    <w:name w:val="尾注文本 字符"/>
    <w:basedOn w:val="a0"/>
    <w:link w:val="a4"/>
    <w:uiPriority w:val="99"/>
    <w:semiHidden/>
    <w:qFormat/>
    <w:rPr>
      <w:rFonts w:cs="Times New Roman (正文 CS 字体)"/>
      <w:kern w:val="2"/>
      <w:sz w:val="21"/>
      <w:szCs w:val="24"/>
    </w:rPr>
  </w:style>
  <w:style w:type="character" w:customStyle="1" w:styleId="aa">
    <w:name w:val="脚注文本 字符"/>
    <w:basedOn w:val="a0"/>
    <w:link w:val="a9"/>
    <w:uiPriority w:val="99"/>
    <w:semiHidden/>
    <w:qFormat/>
    <w:rPr>
      <w:rFonts w:cs="Times New Roman (正文 CS 字体)"/>
      <w:kern w:val="2"/>
      <w:sz w:val="18"/>
      <w:szCs w:val="18"/>
    </w:rPr>
  </w:style>
  <w:style w:type="paragraph" w:customStyle="1" w:styleId="6">
    <w:name w:val="书目6"/>
    <w:basedOn w:val="a"/>
    <w:next w:val="a"/>
    <w:uiPriority w:val="37"/>
    <w:unhideWhenUsed/>
    <w:qFormat/>
  </w:style>
  <w:style w:type="paragraph" w:customStyle="1" w:styleId="7">
    <w:name w:val="书目7"/>
    <w:basedOn w:val="a"/>
    <w:next w:val="a"/>
    <w:uiPriority w:val="37"/>
    <w:unhideWhenUsed/>
    <w:qFormat/>
  </w:style>
  <w:style w:type="paragraph" w:customStyle="1" w:styleId="8">
    <w:name w:val="书目8"/>
    <w:basedOn w:val="a"/>
    <w:next w:val="a"/>
    <w:uiPriority w:val="37"/>
    <w:unhideWhenUsed/>
    <w:qFormat/>
  </w:style>
  <w:style w:type="paragraph" w:customStyle="1" w:styleId="9">
    <w:name w:val="书目9"/>
    <w:basedOn w:val="a"/>
    <w:next w:val="a"/>
    <w:uiPriority w:val="37"/>
    <w:unhideWhenUsed/>
    <w:qFormat/>
  </w:style>
  <w:style w:type="paragraph" w:customStyle="1" w:styleId="101">
    <w:name w:val="书目10"/>
    <w:basedOn w:val="a"/>
    <w:next w:val="a"/>
    <w:uiPriority w:val="37"/>
    <w:unhideWhenUsed/>
    <w:qFormat/>
  </w:style>
  <w:style w:type="paragraph" w:customStyle="1" w:styleId="110">
    <w:name w:val="书目11"/>
    <w:basedOn w:val="a"/>
    <w:next w:val="a"/>
    <w:uiPriority w:val="37"/>
    <w:unhideWhenUsed/>
    <w:qFormat/>
  </w:style>
  <w:style w:type="paragraph" w:customStyle="1" w:styleId="12">
    <w:name w:val="书目12"/>
    <w:basedOn w:val="a"/>
    <w:next w:val="a"/>
    <w:uiPriority w:val="37"/>
    <w:unhideWhenUsed/>
    <w:qFormat/>
  </w:style>
  <w:style w:type="paragraph" w:customStyle="1" w:styleId="13">
    <w:name w:val="书目13"/>
    <w:basedOn w:val="a"/>
    <w:next w:val="a"/>
    <w:link w:val="af3"/>
    <w:uiPriority w:val="37"/>
    <w:unhideWhenUsed/>
    <w:qFormat/>
  </w:style>
  <w:style w:type="paragraph" w:customStyle="1" w:styleId="af4">
    <w:name w:val="参考文献"/>
    <w:basedOn w:val="13"/>
    <w:link w:val="af5"/>
    <w:qFormat/>
    <w:rsid w:val="007A05E9"/>
    <w:pPr>
      <w:adjustRightInd w:val="0"/>
      <w:ind w:left="200" w:hangingChars="200" w:hanging="200"/>
    </w:pPr>
  </w:style>
  <w:style w:type="character" w:customStyle="1" w:styleId="af3">
    <w:name w:val="书目 字符"/>
    <w:basedOn w:val="a0"/>
    <w:link w:val="13"/>
    <w:uiPriority w:val="37"/>
    <w:qFormat/>
    <w:rPr>
      <w:rFonts w:cs="Times New Roman (正文 CS 字体)"/>
      <w:kern w:val="2"/>
      <w:sz w:val="21"/>
      <w:szCs w:val="24"/>
    </w:rPr>
  </w:style>
  <w:style w:type="character" w:customStyle="1" w:styleId="af5">
    <w:name w:val="参考文献 字符"/>
    <w:basedOn w:val="af3"/>
    <w:link w:val="af4"/>
    <w:qFormat/>
    <w:rsid w:val="007A05E9"/>
    <w:rPr>
      <w:rFonts w:cs="Times New Roman (正文 CS 字体)"/>
      <w:kern w:val="2"/>
      <w:sz w:val="21"/>
      <w:szCs w:val="24"/>
    </w:rPr>
  </w:style>
  <w:style w:type="paragraph" w:customStyle="1" w:styleId="14">
    <w:name w:val="书目14"/>
    <w:basedOn w:val="a"/>
    <w:next w:val="a"/>
    <w:uiPriority w:val="37"/>
    <w:unhideWhenUsed/>
    <w:qFormat/>
  </w:style>
  <w:style w:type="paragraph" w:customStyle="1" w:styleId="150">
    <w:name w:val="书目15"/>
    <w:basedOn w:val="a"/>
    <w:next w:val="a"/>
    <w:uiPriority w:val="37"/>
    <w:unhideWhenUsed/>
    <w:qFormat/>
  </w:style>
  <w:style w:type="paragraph" w:customStyle="1" w:styleId="16">
    <w:name w:val="书目16"/>
    <w:basedOn w:val="a"/>
    <w:next w:val="a"/>
    <w:uiPriority w:val="37"/>
    <w:unhideWhenUsed/>
    <w:qFormat/>
  </w:style>
  <w:style w:type="paragraph" w:styleId="af6">
    <w:name w:val="Bibliography"/>
    <w:basedOn w:val="a"/>
    <w:next w:val="a"/>
    <w:uiPriority w:val="37"/>
    <w:unhideWhenUsed/>
    <w:rsid w:val="008C30C9"/>
    <w:pPr>
      <w:spacing w:line="240" w:lineRule="auto"/>
      <w:ind w:left="720" w:hanging="720"/>
    </w:pPr>
  </w:style>
  <w:style w:type="character" w:styleId="af7">
    <w:name w:val="annotation reference"/>
    <w:basedOn w:val="a0"/>
    <w:uiPriority w:val="99"/>
    <w:semiHidden/>
    <w:unhideWhenUsed/>
    <w:rsid w:val="00124D12"/>
    <w:rPr>
      <w:sz w:val="21"/>
      <w:szCs w:val="21"/>
    </w:rPr>
  </w:style>
  <w:style w:type="paragraph" w:styleId="af8">
    <w:name w:val="annotation text"/>
    <w:basedOn w:val="a"/>
    <w:link w:val="af9"/>
    <w:uiPriority w:val="99"/>
    <w:unhideWhenUsed/>
    <w:rsid w:val="00124D12"/>
    <w:pPr>
      <w:jc w:val="left"/>
    </w:pPr>
  </w:style>
  <w:style w:type="character" w:customStyle="1" w:styleId="af9">
    <w:name w:val="批注文字 字符"/>
    <w:basedOn w:val="a0"/>
    <w:link w:val="af8"/>
    <w:uiPriority w:val="99"/>
    <w:rsid w:val="00124D12"/>
    <w:rPr>
      <w:rFonts w:cs="Times New Roman (正文 CS 字体)"/>
      <w:kern w:val="2"/>
      <w:sz w:val="21"/>
      <w:szCs w:val="24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124D12"/>
    <w:rPr>
      <w:b/>
      <w:bCs/>
    </w:rPr>
  </w:style>
  <w:style w:type="character" w:customStyle="1" w:styleId="afb">
    <w:name w:val="批注主题 字符"/>
    <w:basedOn w:val="af9"/>
    <w:link w:val="afa"/>
    <w:uiPriority w:val="99"/>
    <w:semiHidden/>
    <w:rsid w:val="00124D12"/>
    <w:rPr>
      <w:rFonts w:cs="Times New Roman (正文 CS 字体)"/>
      <w:b/>
      <w:bCs/>
      <w:kern w:val="2"/>
      <w:sz w:val="21"/>
      <w:szCs w:val="24"/>
    </w:rPr>
  </w:style>
  <w:style w:type="paragraph" w:styleId="afc">
    <w:name w:val="Revision"/>
    <w:hidden/>
    <w:uiPriority w:val="99"/>
    <w:unhideWhenUsed/>
    <w:rsid w:val="00A313B2"/>
    <w:rPr>
      <w:rFonts w:cs="Times New Roman (正文 CS 字体)"/>
      <w:kern w:val="2"/>
      <w:sz w:val="24"/>
      <w:szCs w:val="24"/>
    </w:rPr>
  </w:style>
  <w:style w:type="character" w:styleId="afd">
    <w:name w:val="Hyperlink"/>
    <w:basedOn w:val="a0"/>
    <w:uiPriority w:val="99"/>
    <w:unhideWhenUsed/>
    <w:rsid w:val="00440516"/>
    <w:rPr>
      <w:color w:val="0563C1" w:themeColor="hyperlink"/>
      <w:u w:val="single"/>
    </w:rPr>
  </w:style>
  <w:style w:type="character" w:styleId="afe">
    <w:name w:val="Unresolved Mention"/>
    <w:basedOn w:val="a0"/>
    <w:uiPriority w:val="99"/>
    <w:semiHidden/>
    <w:unhideWhenUsed/>
    <w:rsid w:val="00440516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semiHidden/>
    <w:rsid w:val="00044A25"/>
    <w:rPr>
      <w:rFonts w:cs="Times New Roman (正文 CS 字体)"/>
      <w:b/>
      <w:bCs/>
      <w:kern w:val="2"/>
      <w:sz w:val="32"/>
      <w:szCs w:val="32"/>
    </w:rPr>
  </w:style>
  <w:style w:type="character" w:styleId="aff">
    <w:name w:val="Strong"/>
    <w:basedOn w:val="a0"/>
    <w:uiPriority w:val="22"/>
    <w:qFormat/>
    <w:rsid w:val="00420754"/>
    <w:rPr>
      <w:b/>
      <w:bCs/>
    </w:rPr>
  </w:style>
  <w:style w:type="paragraph" w:customStyle="1" w:styleId="aff0">
    <w:name w:val="表头"/>
    <w:basedOn w:val="a"/>
    <w:link w:val="aff1"/>
    <w:qFormat/>
    <w:rsid w:val="00BC4D0D"/>
    <w:pPr>
      <w:spacing w:beforeLines="50" w:before="50" w:line="240" w:lineRule="auto"/>
      <w:ind w:firstLineChars="0" w:firstLine="0"/>
      <w:jc w:val="center"/>
    </w:pPr>
    <w:rPr>
      <w:rFonts w:eastAsia="黑体"/>
    </w:rPr>
  </w:style>
  <w:style w:type="character" w:customStyle="1" w:styleId="aff1">
    <w:name w:val="表头 字符"/>
    <w:basedOn w:val="a0"/>
    <w:link w:val="aff0"/>
    <w:rsid w:val="00BC4D0D"/>
    <w:rPr>
      <w:rFonts w:eastAsia="黑体" w:cs="Times New Roman (正文 CS 字体)"/>
      <w:kern w:val="2"/>
      <w:sz w:val="21"/>
      <w:szCs w:val="24"/>
    </w:rPr>
  </w:style>
  <w:style w:type="paragraph" w:customStyle="1" w:styleId="aff2">
    <w:name w:val="注"/>
    <w:basedOn w:val="a"/>
    <w:link w:val="aff3"/>
    <w:qFormat/>
    <w:rsid w:val="00F15F05"/>
    <w:pPr>
      <w:adjustRightInd w:val="0"/>
    </w:pPr>
    <w:rPr>
      <w:sz w:val="15"/>
      <w:szCs w:val="15"/>
    </w:rPr>
  </w:style>
  <w:style w:type="character" w:customStyle="1" w:styleId="aff3">
    <w:name w:val="注 字符"/>
    <w:basedOn w:val="a0"/>
    <w:link w:val="aff2"/>
    <w:rsid w:val="00F15F05"/>
    <w:rPr>
      <w:rFonts w:cs="Times New Roman (正文 CS 字体)"/>
      <w:kern w:val="2"/>
      <w:sz w:val="15"/>
      <w:szCs w:val="15"/>
    </w:rPr>
  </w:style>
  <w:style w:type="character" w:styleId="aff4">
    <w:name w:val="Placeholder Text"/>
    <w:basedOn w:val="a0"/>
    <w:uiPriority w:val="99"/>
    <w:unhideWhenUsed/>
    <w:rsid w:val="00FC419B"/>
    <w:rPr>
      <w:color w:val="666666"/>
    </w:rPr>
  </w:style>
  <w:style w:type="paragraph" w:customStyle="1" w:styleId="aff5">
    <w:name w:val="表格"/>
    <w:basedOn w:val="a"/>
    <w:qFormat/>
    <w:rsid w:val="0022573E"/>
    <w:pPr>
      <w:autoSpaceDE w:val="0"/>
      <w:autoSpaceDN w:val="0"/>
      <w:adjustRightInd w:val="0"/>
      <w:spacing w:line="240" w:lineRule="auto"/>
      <w:ind w:firstLineChars="0" w:firstLine="0"/>
      <w:jc w:val="center"/>
    </w:pPr>
    <w:rPr>
      <w:rFonts w:cs="Times New Roman"/>
      <w:kern w:val="0"/>
      <w:sz w:val="18"/>
      <w:szCs w:val="21"/>
    </w:rPr>
  </w:style>
  <w:style w:type="paragraph" w:customStyle="1" w:styleId="aff6">
    <w:name w:val="修订稿"/>
    <w:basedOn w:val="a"/>
    <w:qFormat/>
    <w:rsid w:val="00C67554"/>
    <w:pPr>
      <w:ind w:firstLine="480"/>
    </w:pPr>
    <w:rPr>
      <w:rFonts w:eastAsia="楷体"/>
      <w:color w:val="000000" w:themeColor="text1"/>
      <w:lang w:eastAsia="zh-H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6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1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9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5EFCC8-D2D9-4B7D-87C0-12E703CBD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9</TotalTime>
  <Pages>3</Pages>
  <Words>785</Words>
  <Characters>2308</Characters>
  <Application>Microsoft Office Word</Application>
  <DocSecurity>0</DocSecurity>
  <Lines>461</Lines>
  <Paragraphs>515</Paragraphs>
  <ScaleCrop>false</ScaleCrop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李传振</dc:creator>
  <cp:lastModifiedBy>jr861</cp:lastModifiedBy>
  <cp:revision>1189</cp:revision>
  <cp:lastPrinted>2025-05-23T08:13:00Z</cp:lastPrinted>
  <dcterms:created xsi:type="dcterms:W3CDTF">2024-11-02T00:28:00Z</dcterms:created>
  <dcterms:modified xsi:type="dcterms:W3CDTF">2025-05-28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.0.8274</vt:lpwstr>
  </property>
  <property fmtid="{D5CDD505-2E9C-101B-9397-08002B2CF9AE}" pid="3" name="ICV">
    <vt:lpwstr>CBF8ED59777EE2E8FB7485633AF9A5AD</vt:lpwstr>
  </property>
  <property fmtid="{D5CDD505-2E9C-101B-9397-08002B2CF9AE}" pid="4" name="MTEquationSection">
    <vt:lpwstr>1</vt:lpwstr>
  </property>
  <property fmtid="{D5CDD505-2E9C-101B-9397-08002B2CF9AE}" pid="5" name="MTWinEqns">
    <vt:bool>true</vt:bool>
  </property>
  <property fmtid="{D5CDD505-2E9C-101B-9397-08002B2CF9AE}" pid="6" name="MTEquationNumber2">
    <vt:lpwstr>(#E1)</vt:lpwstr>
  </property>
  <property fmtid="{D5CDD505-2E9C-101B-9397-08002B2CF9AE}" pid="7" name="ZOTERO_PREF_1">
    <vt:lpwstr>&lt;data data-version="3" zotero-version="6.0.36"&gt;&lt;session id="KkIEUCBV"/&gt;&lt;style id="http://www.zotero.org/styles/economic-research-journal" hasBibliography="1" bibliographyStyleHasBeenSet="1"/&gt;&lt;prefs&gt;&lt;pref name="fieldType" value="Field"/&gt;&lt;pref name="delayCi</vt:lpwstr>
  </property>
  <property fmtid="{D5CDD505-2E9C-101B-9397-08002B2CF9AE}" pid="8" name="GrammarlyDocumentId">
    <vt:lpwstr>8d2b5e213bbdedb636e6e6018b42bd7bd42e77077fb3f7af6e5c9f226914034b</vt:lpwstr>
  </property>
  <property fmtid="{D5CDD505-2E9C-101B-9397-08002B2CF9AE}" pid="9" name="ZOTERO_PREF_2">
    <vt:lpwstr>tationUpdates" value="true"/&gt;&lt;pref name="dontAskDelayCitationUpdates" value="true"/&gt;&lt;/prefs&gt;&lt;/data&gt;</vt:lpwstr>
  </property>
</Properties>
</file>